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418687686"/>
    <w:bookmarkStart w:id="1" w:name="_Toc418687794"/>
    <w:bookmarkStart w:id="2" w:name="_Toc417548469"/>
    <w:bookmarkStart w:id="3" w:name="_Toc418687804"/>
    <w:p w14:paraId="747FADC9" w14:textId="54A1D084" w:rsidR="00405265" w:rsidRPr="00FE1CCC" w:rsidRDefault="00595DA3" w:rsidP="00FE1CCC">
      <w:pPr>
        <w:spacing w:line="360" w:lineRule="auto"/>
        <w:jc w:val="center"/>
        <w:rPr>
          <w:rFonts w:ascii="Verdana" w:hAnsi="Verdana"/>
          <w:b/>
          <w:bCs/>
          <w:sz w:val="48"/>
          <w:szCs w:val="48"/>
        </w:rPr>
      </w:pPr>
      <w:r w:rsidRPr="00FE1CCC">
        <w:rPr>
          <w:rFonts w:ascii="Verdana" w:hAnsi="Verdana"/>
          <w:b/>
          <w:bCs/>
          <w:noProof/>
          <w:sz w:val="48"/>
          <w:szCs w:val="48"/>
          <w:lang w:val="en-US"/>
        </w:rPr>
        <mc:AlternateContent>
          <mc:Choice Requires="wps">
            <w:drawing>
              <wp:anchor distT="0" distB="0" distL="114300" distR="114300" simplePos="0" relativeHeight="251660288" behindDoc="0" locked="0" layoutInCell="0" allowOverlap="1" wp14:anchorId="15418FE7" wp14:editId="0F3A5FDC">
                <wp:simplePos x="0" y="0"/>
                <wp:positionH relativeFrom="page">
                  <wp:posOffset>7249160</wp:posOffset>
                </wp:positionH>
                <wp:positionV relativeFrom="page">
                  <wp:posOffset>-204470</wp:posOffset>
                </wp:positionV>
                <wp:extent cx="90805" cy="10547985"/>
                <wp:effectExtent l="10160" t="5080" r="13335" b="8255"/>
                <wp:wrapNone/>
                <wp:docPr id="2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4798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1018DC2" id="Rectangle 5" o:spid="_x0000_s1026" style="position:absolute;margin-left:570.8pt;margin-top:-16.1pt;width:7.15pt;height:830.55pt;z-index:251660288;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" o:allowincell="f" strokecolor="#31849b">
                <w10:wrap anchorx="page" anchory="page"/>
              </v:rect>
            </w:pict>
          </mc:Fallback>
        </mc:AlternateContent>
      </w:r>
      <w:r w:rsidRPr="00FE1CCC">
        <w:rPr>
          <w:rFonts w:ascii="Verdana" w:hAnsi="Verdana"/>
          <w:b/>
          <w:bCs/>
          <w:noProof/>
          <w:sz w:val="48"/>
          <w:szCs w:val="48"/>
          <w:lang w:val="en-US"/>
        </w:rPr>
        <mc:AlternateContent>
          <mc:Choice Requires="wps">
            <w:drawing>
              <wp:anchor distT="0" distB="0" distL="114300" distR="114300" simplePos="0" relativeHeight="251659264" behindDoc="0" locked="0" layoutInCell="0" allowOverlap="1" wp14:anchorId="4D7C28F7" wp14:editId="2F3C6A1B">
                <wp:simplePos x="0" y="0"/>
                <wp:positionH relativeFrom="page">
                  <wp:posOffset>425450</wp:posOffset>
                </wp:positionH>
                <wp:positionV relativeFrom="page">
                  <wp:posOffset>-226060</wp:posOffset>
                </wp:positionV>
                <wp:extent cx="90805" cy="10535285"/>
                <wp:effectExtent l="6350" t="12065" r="7620" b="13970"/>
                <wp:wrapNone/>
                <wp:docPr id="2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528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B639083" id="Rectangle 4" o:spid="_x0000_s1026" style="position:absolute;margin-left:33.5pt;margin-top:-17.8pt;width:7.15pt;height:829.55pt;z-index:251659264;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" o:allowincell="f" strokecolor="#31849b">
                <w10:wrap anchorx="page" anchory="page"/>
              </v:rect>
            </w:pict>
          </mc:Fallback>
        </mc:AlternateContent>
      </w:r>
      <w:r w:rsidRPr="00FE1CCC">
        <w:rPr>
          <w:rFonts w:ascii="Verdana" w:hAnsi="Verdana"/>
          <w:b/>
          <w:bCs/>
          <w:noProof/>
          <w:sz w:val="48"/>
          <w:szCs w:val="48"/>
          <w:lang w:val="en-US"/>
        </w:rPr>
        <mc:AlternateContent>
          <mc:Choice Requires="wps">
            <w:drawing>
              <wp:anchor distT="0" distB="0" distL="114300" distR="114300" simplePos="0" relativeHeight="251658240" behindDoc="0" locked="0" layoutInCell="0" allowOverlap="1" wp14:anchorId="3BBF4BDA" wp14:editId="34CDACF5">
                <wp:simplePos x="0" y="0"/>
                <wp:positionH relativeFrom="page">
                  <wp:posOffset>-16510</wp:posOffset>
                </wp:positionH>
                <wp:positionV relativeFrom="page">
                  <wp:posOffset>16510</wp:posOffset>
                </wp:positionV>
                <wp:extent cx="8139430" cy="575310"/>
                <wp:effectExtent l="12065" t="6985" r="9525" b="8255"/>
                <wp:wrapNone/>
                <wp:docPr id="24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9430" cy="57531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0660619" id="Rectangle 3" o:spid="_x0000_s1026" style="position:absolute;margin-left:-1.3pt;margin-top:1.3pt;width:640.9pt;height:45.3pt;z-index:251658240;visibility:visible;mso-wrap-style:square;mso-width-percent:1050;mso-height-percent:0;mso-wrap-distance-left:9pt;mso-wrap-distance-top:0;mso-wrap-distance-right:9pt;mso-wrap-distance-bottom:0;mso-position-horizontal:absolute;mso-position-horizontal-relative:page;mso-position-vertical:absolute;mso-position-vertical-relative:page;mso-width-percent:105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" o:allowincell="f" fillcolor="#4bacc6" strokecolor="#31849b">
                <w10:wrap anchorx="page" anchory="page"/>
              </v:rect>
            </w:pict>
          </mc:Fallback>
        </mc:AlternateContent>
      </w:r>
      <w:r w:rsidR="004576D5" w:rsidRPr="004576D5">
        <w:rPr>
          <w:rFonts w:ascii="Verdana" w:hAnsi="Verdana"/>
          <w:b/>
          <w:bCs/>
          <w:noProof/>
          <w:sz w:val="48"/>
          <w:szCs w:val="48"/>
          <w:lang w:val="en-US"/>
        </w:rPr>
        <w:t>BU</w:t>
      </w:r>
      <w:r w:rsidR="004135B4">
        <w:rPr>
          <w:rFonts w:ascii="Verdana" w:hAnsi="Verdana"/>
          <w:b/>
          <w:bCs/>
          <w:noProof/>
          <w:sz w:val="48"/>
          <w:szCs w:val="48"/>
          <w:lang w:val="en-US"/>
        </w:rPr>
        <w:t>I</w:t>
      </w:r>
      <w:r w:rsidR="004576D5" w:rsidRPr="004576D5">
        <w:rPr>
          <w:rFonts w:ascii="Verdana" w:hAnsi="Verdana"/>
          <w:b/>
          <w:bCs/>
          <w:noProof/>
          <w:sz w:val="48"/>
          <w:szCs w:val="48"/>
          <w:lang w:val="en-US"/>
        </w:rPr>
        <w:t xml:space="preserve">LD </w:t>
      </w:r>
      <w:r w:rsidR="002E781E">
        <w:rPr>
          <w:rFonts w:ascii="Verdana" w:hAnsi="Verdana"/>
          <w:b/>
          <w:bCs/>
          <w:noProof/>
          <w:sz w:val="48"/>
          <w:szCs w:val="48"/>
          <w:lang w:val="en-US"/>
        </w:rPr>
        <w:t xml:space="preserve">AND </w:t>
      </w:r>
      <w:r w:rsidR="004576D5" w:rsidRPr="004576D5">
        <w:rPr>
          <w:rFonts w:ascii="Verdana" w:hAnsi="Verdana"/>
          <w:b/>
          <w:bCs/>
          <w:noProof/>
          <w:sz w:val="48"/>
          <w:szCs w:val="48"/>
          <w:lang w:val="en-US"/>
        </w:rPr>
        <w:t>DEPLOYMENT PROCESS GUIDELINE</w:t>
      </w:r>
    </w:p>
    <w:p w14:paraId="36E07B7B" w14:textId="77777777" w:rsidR="00E97F10" w:rsidRDefault="00E97F10" w:rsidP="0095073C">
      <w:pPr>
        <w:jc w:val="center"/>
        <w:rPr>
          <w:rFonts w:ascii="Verdana" w:hAnsi="Verdana"/>
          <w:b/>
          <w:bCs/>
        </w:rPr>
      </w:pPr>
    </w:p>
    <w:p w14:paraId="4CBAEA4A" w14:textId="5852B20B" w:rsidR="0095073C" w:rsidRPr="0031573B" w:rsidRDefault="00B00668" w:rsidP="0095073C">
      <w:pPr>
        <w:jc w:val="center"/>
        <w:rPr>
          <w:rFonts w:ascii="Verdana" w:hAnsi="Verdana"/>
          <w:b/>
          <w:bCs/>
        </w:rPr>
      </w:pPr>
      <w:r>
        <w:rPr>
          <w:rFonts w:ascii="Verdana" w:hAnsi="Verdana"/>
          <w:b/>
          <w:bCs/>
        </w:rPr>
        <w:t>Ver</w:t>
      </w:r>
      <w:r w:rsidR="00CB1A17">
        <w:rPr>
          <w:rFonts w:ascii="Verdana" w:hAnsi="Verdana"/>
          <w:b/>
          <w:bCs/>
        </w:rPr>
        <w:t>sion</w:t>
      </w:r>
      <w:r w:rsidR="00267646">
        <w:rPr>
          <w:rFonts w:ascii="Verdana" w:hAnsi="Verdana"/>
          <w:b/>
          <w:bCs/>
        </w:rPr>
        <w:t xml:space="preserve"> </w:t>
      </w:r>
      <w:r w:rsidR="000A08CA">
        <w:rPr>
          <w:rFonts w:ascii="Verdana" w:hAnsi="Verdana"/>
          <w:b/>
          <w:bCs/>
        </w:rPr>
        <w:t>1.1</w:t>
      </w:r>
    </w:p>
    <w:p w14:paraId="39BAEFBA" w14:textId="77777777" w:rsidR="0006793F" w:rsidRDefault="0006793F" w:rsidP="0004551E">
      <w:pPr>
        <w:jc w:val="center"/>
        <w:rPr>
          <w:rFonts w:ascii="Verdana" w:hAnsi="Verdana"/>
          <w:b/>
          <w:bCs/>
        </w:rPr>
      </w:pPr>
    </w:p>
    <w:p w14:paraId="538B7A0D" w14:textId="77777777" w:rsidR="0004551E" w:rsidRPr="0031573B" w:rsidRDefault="0004551E" w:rsidP="0004551E">
      <w:pPr>
        <w:jc w:val="center"/>
        <w:rPr>
          <w:rFonts w:ascii="Verdana" w:hAnsi="Verdana"/>
          <w:color w:val="1F497D"/>
        </w:rPr>
      </w:pPr>
      <w:r w:rsidRPr="0031573B">
        <w:rPr>
          <w:rFonts w:ascii="Verdana" w:hAnsi="Verdana"/>
          <w:b/>
          <w:bCs/>
        </w:rPr>
        <w:t>Prepared by</w:t>
      </w:r>
    </w:p>
    <w:p w14:paraId="28D62981" w14:textId="77777777" w:rsidR="0004551E" w:rsidRPr="0031573B" w:rsidRDefault="00B64FA6" w:rsidP="0004551E">
      <w:pPr>
        <w:jc w:val="center"/>
        <w:rPr>
          <w:rFonts w:ascii="Verdana" w:hAnsi="Verdana"/>
        </w:rPr>
      </w:pPr>
      <w:r w:rsidRPr="00961016">
        <w:rPr>
          <w:rFonts w:ascii="Verdana" w:hAnsi="Verdana"/>
          <w:noProof/>
          <w:lang w:val="en-US"/>
        </w:rPr>
        <w:drawing>
          <wp:inline distT="0" distB="0" distL="0" distR="0" wp14:anchorId="517106C6" wp14:editId="55A757E8">
            <wp:extent cx="1990725" cy="1235251"/>
            <wp:effectExtent l="0" t="0" r="0" b="3175"/>
            <wp:docPr id="40" name="Picture 1" descr="C:\Users\Kamalika.Shaw\Desktop\Org Chart\company_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malika.Shaw\Desktop\Org Chart\company_233.jpg"/>
                    <pic:cNvPicPr>
                      <a:picLocks noChangeAspect="1" noChangeArrowheads="1"/>
                    </pic:cNvPicPr>
                  </pic:nvPicPr>
                  <pic:blipFill>
                    <a:blip r:embed="rId9"/>
                    <a:srcRect/>
                    <a:stretch>
                      <a:fillRect/>
                    </a:stretch>
                  </pic:blipFill>
                  <pic:spPr bwMode="auto">
                    <a:xfrm>
                      <a:off x="0" y="0"/>
                      <a:ext cx="2015444" cy="1250589"/>
                    </a:xfrm>
                    <a:prstGeom prst="rect">
                      <a:avLst/>
                    </a:prstGeom>
                    <a:noFill/>
                    <a:ln w="9525">
                      <a:noFill/>
                      <a:miter lim="800000"/>
                      <a:headEnd/>
                      <a:tailEnd/>
                    </a:ln>
                  </pic:spPr>
                </pic:pic>
              </a:graphicData>
            </a:graphic>
          </wp:inline>
        </w:drawing>
      </w:r>
    </w:p>
    <w:p w14:paraId="3B02F91A" w14:textId="77777777" w:rsidR="0004551E" w:rsidRPr="0031573B" w:rsidRDefault="0004551E" w:rsidP="0004551E">
      <w:pPr>
        <w:jc w:val="center"/>
        <w:rPr>
          <w:rFonts w:ascii="Verdana" w:hAnsi="Verdana"/>
        </w:rPr>
      </w:pPr>
    </w:p>
    <w:p w14:paraId="7C1B3FF8" w14:textId="77777777" w:rsidR="0004551E" w:rsidRPr="0031573B" w:rsidRDefault="0004551E" w:rsidP="0004551E">
      <w:pPr>
        <w:jc w:val="center"/>
        <w:rPr>
          <w:rFonts w:ascii="Verdana" w:hAnsi="Verdana"/>
          <w:b/>
          <w:bCs/>
        </w:rPr>
      </w:pPr>
      <w:r w:rsidRPr="0031573B">
        <w:rPr>
          <w:rFonts w:ascii="Verdana" w:hAnsi="Verdana"/>
          <w:b/>
          <w:bCs/>
        </w:rPr>
        <w:t>ABM Knowledgeware Ltd.</w:t>
      </w:r>
    </w:p>
    <w:p w14:paraId="3C721204" w14:textId="77777777" w:rsidR="0004551E" w:rsidRPr="0031573B" w:rsidRDefault="0004551E" w:rsidP="0004551E">
      <w:pPr>
        <w:autoSpaceDE w:val="0"/>
        <w:autoSpaceDN w:val="0"/>
        <w:adjustRightInd w:val="0"/>
        <w:spacing w:line="240" w:lineRule="auto"/>
        <w:jc w:val="center"/>
        <w:rPr>
          <w:rFonts w:ascii="Verdana" w:hAnsi="Verdana" w:cs="Verdana"/>
          <w:lang w:bidi="mr-IN"/>
        </w:rPr>
      </w:pPr>
      <w:r w:rsidRPr="0031573B">
        <w:rPr>
          <w:rFonts w:ascii="Verdana" w:hAnsi="Verdana" w:cs="Verdana"/>
          <w:lang w:bidi="mr-IN"/>
        </w:rPr>
        <w:t xml:space="preserve">ABM house Plot No.268, Linking Road, </w:t>
      </w:r>
      <w:proofErr w:type="spellStart"/>
      <w:r w:rsidRPr="0031573B">
        <w:rPr>
          <w:rFonts w:ascii="Verdana" w:hAnsi="Verdana" w:cs="Verdana"/>
          <w:lang w:bidi="mr-IN"/>
        </w:rPr>
        <w:t>Bandra</w:t>
      </w:r>
      <w:proofErr w:type="spellEnd"/>
      <w:r w:rsidRPr="0031573B">
        <w:rPr>
          <w:rFonts w:ascii="Verdana" w:hAnsi="Verdana" w:cs="Verdana"/>
          <w:lang w:bidi="mr-IN"/>
        </w:rPr>
        <w:t xml:space="preserve"> (West), Mumbai- 50</w:t>
      </w:r>
    </w:p>
    <w:p w14:paraId="7F2A0648" w14:textId="77777777" w:rsidR="0004551E" w:rsidRPr="0031573B" w:rsidRDefault="0004551E" w:rsidP="0004551E">
      <w:pPr>
        <w:autoSpaceDE w:val="0"/>
        <w:autoSpaceDN w:val="0"/>
        <w:adjustRightInd w:val="0"/>
        <w:spacing w:line="240" w:lineRule="auto"/>
        <w:jc w:val="center"/>
        <w:rPr>
          <w:rFonts w:ascii="Verdana" w:hAnsi="Verdana"/>
        </w:rPr>
      </w:pPr>
      <w:r w:rsidRPr="0031573B">
        <w:rPr>
          <w:rFonts w:ascii="Verdana" w:hAnsi="Verdana"/>
          <w:b/>
          <w:bCs/>
        </w:rPr>
        <w:t>Website</w:t>
      </w:r>
      <w:r w:rsidRPr="0031573B">
        <w:rPr>
          <w:rFonts w:ascii="Verdana" w:hAnsi="Verdana"/>
        </w:rPr>
        <w:t xml:space="preserve">: </w:t>
      </w:r>
      <w:hyperlink r:id="rId10" w:history="1">
        <w:r w:rsidRPr="0031573B">
          <w:rPr>
            <w:rStyle w:val="Hyperlink"/>
            <w:rFonts w:ascii="Verdana" w:hAnsi="Verdana"/>
          </w:rPr>
          <w:t>www.abmindia.com</w:t>
        </w:r>
      </w:hyperlink>
    </w:p>
    <w:p w14:paraId="0A3FE867" w14:textId="77777777" w:rsidR="00F4205C" w:rsidRDefault="00F4205C" w:rsidP="00B56378">
      <w:pPr>
        <w:autoSpaceDE w:val="0"/>
        <w:autoSpaceDN w:val="0"/>
        <w:adjustRightInd w:val="0"/>
        <w:spacing w:before="0" w:after="0" w:line="240" w:lineRule="auto"/>
        <w:rPr>
          <w:rFonts w:ascii="Verdana" w:hAnsi="Verdana" w:cs="Cambria,Bold"/>
          <w:b/>
          <w:bCs/>
          <w:sz w:val="14"/>
          <w:szCs w:val="14"/>
          <w:lang w:bidi="mr-IN"/>
        </w:rPr>
      </w:pPr>
    </w:p>
    <w:p w14:paraId="50C36ECA" w14:textId="77777777" w:rsidR="00B56378" w:rsidRPr="00F53FD2" w:rsidRDefault="00B56378" w:rsidP="00B56378">
      <w:pPr>
        <w:autoSpaceDE w:val="0"/>
        <w:autoSpaceDN w:val="0"/>
        <w:adjustRightInd w:val="0"/>
        <w:spacing w:before="0" w:after="0" w:line="240" w:lineRule="auto"/>
        <w:rPr>
          <w:rFonts w:ascii="Verdana" w:hAnsi="Verdana" w:cs="Cambria,Bold"/>
          <w:b/>
          <w:bCs/>
          <w:sz w:val="14"/>
          <w:szCs w:val="14"/>
          <w:lang w:bidi="mr-IN"/>
        </w:rPr>
      </w:pPr>
    </w:p>
    <w:p w14:paraId="747E1E23" w14:textId="77777777" w:rsidR="00212BB3" w:rsidRDefault="00595DA3" w:rsidP="00B56378">
      <w:pPr>
        <w:autoSpaceDE w:val="0"/>
        <w:autoSpaceDN w:val="0"/>
        <w:adjustRightInd w:val="0"/>
        <w:spacing w:before="0" w:after="0" w:line="240" w:lineRule="auto"/>
        <w:jc w:val="both"/>
        <w:rPr>
          <w:rFonts w:ascii="Verdana" w:hAnsi="Verdana" w:cs="Cambria"/>
          <w:sz w:val="14"/>
          <w:szCs w:val="14"/>
          <w:lang w:bidi="mr-IN"/>
        </w:rPr>
      </w:pPr>
      <w:r w:rsidRPr="00961016">
        <w:rPr>
          <w:rFonts w:ascii="Verdana" w:hAnsi="Verdana"/>
          <w:b/>
          <w:bCs/>
          <w:noProof/>
          <w:sz w:val="36"/>
          <w:szCs w:val="36"/>
          <w:lang w:val="en-US"/>
        </w:rPr>
        <mc:AlternateContent>
          <mc:Choice Requires="wps">
            <w:drawing>
              <wp:anchor distT="0" distB="0" distL="114300" distR="114300" simplePos="0" relativeHeight="251657215" behindDoc="0" locked="0" layoutInCell="0" allowOverlap="1" wp14:anchorId="26F39953" wp14:editId="6A4DDB64">
                <wp:simplePos x="0" y="0"/>
                <wp:positionH relativeFrom="page">
                  <wp:posOffset>-283845</wp:posOffset>
                </wp:positionH>
                <wp:positionV relativeFrom="page">
                  <wp:posOffset>9448800</wp:posOffset>
                </wp:positionV>
                <wp:extent cx="8139430" cy="604520"/>
                <wp:effectExtent l="11430" t="9525" r="10160" b="5080"/>
                <wp:wrapNone/>
                <wp:docPr id="23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9430" cy="60452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D985F29" id="Rectangle 6" o:spid="_x0000_s1026" style="position:absolute;margin-left:-22.35pt;margin-top:744pt;width:640.9pt;height:47.6pt;z-index:251657215;visibility:visible;mso-wrap-style:square;mso-width-percent:1050;mso-height-percent:0;mso-wrap-distance-left:9pt;mso-wrap-distance-top:0;mso-wrap-distance-right:9pt;mso-wrap-distance-bottom:0;mso-position-horizontal:absolute;mso-position-horizontal-relative:page;mso-position-vertical:absolute;mso-position-vertical-relative:page;mso-width-percent:105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" o:allowincell="f" fillcolor="#4bacc6" strokecolor="#31849b">
                <w10:wrap anchorx="page" anchory="page"/>
              </v:rect>
            </w:pict>
          </mc:Fallback>
        </mc:AlternateContent>
      </w:r>
    </w:p>
    <w:p w14:paraId="6D4318CC" w14:textId="77777777" w:rsidR="00CB1A17" w:rsidRDefault="00CB1A17" w:rsidP="00B56378">
      <w:pPr>
        <w:autoSpaceDE w:val="0"/>
        <w:autoSpaceDN w:val="0"/>
        <w:adjustRightInd w:val="0"/>
        <w:spacing w:before="0" w:after="0" w:line="240" w:lineRule="auto"/>
        <w:jc w:val="both"/>
        <w:rPr>
          <w:rFonts w:ascii="Verdana" w:hAnsi="Verdana" w:cs="Cambria,Bold"/>
          <w:b/>
          <w:bCs/>
          <w:sz w:val="14"/>
          <w:szCs w:val="14"/>
          <w:lang w:bidi="mr-IN"/>
        </w:rPr>
      </w:pPr>
    </w:p>
    <w:p w14:paraId="2ABCBF4C" w14:textId="77777777" w:rsidR="00CB1A17" w:rsidRDefault="00CB1A17" w:rsidP="00B56378">
      <w:pPr>
        <w:autoSpaceDE w:val="0"/>
        <w:autoSpaceDN w:val="0"/>
        <w:adjustRightInd w:val="0"/>
        <w:spacing w:before="0" w:after="0" w:line="240" w:lineRule="auto"/>
        <w:jc w:val="both"/>
        <w:rPr>
          <w:rFonts w:ascii="Verdana" w:hAnsi="Verdana" w:cs="Cambria,Bold"/>
          <w:b/>
          <w:bCs/>
          <w:sz w:val="14"/>
          <w:szCs w:val="14"/>
          <w:lang w:bidi="mr-IN"/>
        </w:rPr>
      </w:pPr>
    </w:p>
    <w:p w14:paraId="6F978257" w14:textId="77777777" w:rsidR="00CB1A17" w:rsidRDefault="00CB1A17" w:rsidP="00B56378">
      <w:pPr>
        <w:autoSpaceDE w:val="0"/>
        <w:autoSpaceDN w:val="0"/>
        <w:adjustRightInd w:val="0"/>
        <w:spacing w:before="0" w:after="0" w:line="240" w:lineRule="auto"/>
        <w:jc w:val="both"/>
        <w:rPr>
          <w:rFonts w:ascii="Verdana" w:hAnsi="Verdana" w:cs="Cambria,Bold"/>
          <w:b/>
          <w:bCs/>
          <w:sz w:val="14"/>
          <w:szCs w:val="14"/>
          <w:lang w:bidi="mr-IN"/>
        </w:rPr>
      </w:pPr>
    </w:p>
    <w:p w14:paraId="477612EA" w14:textId="77777777" w:rsidR="00CB1A17" w:rsidRDefault="00CB1A17" w:rsidP="00B56378">
      <w:pPr>
        <w:autoSpaceDE w:val="0"/>
        <w:autoSpaceDN w:val="0"/>
        <w:adjustRightInd w:val="0"/>
        <w:spacing w:before="0" w:after="0" w:line="240" w:lineRule="auto"/>
        <w:jc w:val="both"/>
        <w:rPr>
          <w:rFonts w:ascii="Verdana" w:hAnsi="Verdana" w:cs="Cambria,Bold"/>
          <w:b/>
          <w:bCs/>
          <w:sz w:val="14"/>
          <w:szCs w:val="14"/>
          <w:lang w:bidi="mr-IN"/>
        </w:rPr>
      </w:pPr>
    </w:p>
    <w:p w14:paraId="4E550EBC" w14:textId="77777777" w:rsidR="00CB1A17" w:rsidRDefault="00CB1A17" w:rsidP="00B56378">
      <w:pPr>
        <w:autoSpaceDE w:val="0"/>
        <w:autoSpaceDN w:val="0"/>
        <w:adjustRightInd w:val="0"/>
        <w:spacing w:before="0" w:after="0" w:line="240" w:lineRule="auto"/>
        <w:jc w:val="both"/>
        <w:rPr>
          <w:rFonts w:ascii="Verdana" w:hAnsi="Verdana" w:cs="Cambria,Bold"/>
          <w:b/>
          <w:bCs/>
          <w:sz w:val="14"/>
          <w:szCs w:val="14"/>
          <w:lang w:bidi="mr-IN"/>
        </w:rPr>
      </w:pPr>
    </w:p>
    <w:p w14:paraId="4F348E4A" w14:textId="77777777" w:rsidR="00CB1A17" w:rsidRDefault="00CB1A17" w:rsidP="00B56378">
      <w:pPr>
        <w:autoSpaceDE w:val="0"/>
        <w:autoSpaceDN w:val="0"/>
        <w:adjustRightInd w:val="0"/>
        <w:spacing w:before="0" w:after="0" w:line="240" w:lineRule="auto"/>
        <w:jc w:val="both"/>
        <w:rPr>
          <w:rFonts w:ascii="Verdana" w:hAnsi="Verdana" w:cs="Cambria,Bold"/>
          <w:b/>
          <w:bCs/>
          <w:sz w:val="14"/>
          <w:szCs w:val="14"/>
          <w:lang w:bidi="mr-IN"/>
        </w:rPr>
      </w:pPr>
    </w:p>
    <w:p w14:paraId="44ACE9E5" w14:textId="77777777" w:rsidR="00AB0CDB" w:rsidRDefault="00AB0CDB" w:rsidP="00B56378">
      <w:pPr>
        <w:autoSpaceDE w:val="0"/>
        <w:autoSpaceDN w:val="0"/>
        <w:adjustRightInd w:val="0"/>
        <w:spacing w:before="0" w:after="0" w:line="240" w:lineRule="auto"/>
        <w:jc w:val="both"/>
        <w:rPr>
          <w:rFonts w:ascii="Verdana" w:hAnsi="Verdana" w:cs="Cambria,Bold"/>
          <w:b/>
          <w:bCs/>
          <w:sz w:val="14"/>
          <w:szCs w:val="14"/>
          <w:lang w:bidi="mr-IN"/>
        </w:rPr>
      </w:pPr>
    </w:p>
    <w:p w14:paraId="674EE995" w14:textId="77777777" w:rsidR="00AB0CDB" w:rsidRDefault="00AB0CDB" w:rsidP="00B56378">
      <w:pPr>
        <w:autoSpaceDE w:val="0"/>
        <w:autoSpaceDN w:val="0"/>
        <w:adjustRightInd w:val="0"/>
        <w:spacing w:before="0" w:after="0" w:line="240" w:lineRule="auto"/>
        <w:jc w:val="both"/>
        <w:rPr>
          <w:rFonts w:ascii="Verdana" w:hAnsi="Verdana" w:cs="Cambria,Bold"/>
          <w:b/>
          <w:bCs/>
          <w:sz w:val="14"/>
          <w:szCs w:val="14"/>
          <w:lang w:bidi="mr-IN"/>
        </w:rPr>
      </w:pPr>
    </w:p>
    <w:p w14:paraId="6A8F2CFD" w14:textId="77777777" w:rsidR="00AB0CDB" w:rsidRDefault="00AB0CDB" w:rsidP="00B56378">
      <w:pPr>
        <w:autoSpaceDE w:val="0"/>
        <w:autoSpaceDN w:val="0"/>
        <w:adjustRightInd w:val="0"/>
        <w:spacing w:before="0" w:after="0" w:line="240" w:lineRule="auto"/>
        <w:jc w:val="both"/>
        <w:rPr>
          <w:rFonts w:ascii="Verdana" w:hAnsi="Verdana" w:cs="Cambria,Bold"/>
          <w:b/>
          <w:bCs/>
          <w:sz w:val="14"/>
          <w:szCs w:val="14"/>
          <w:lang w:bidi="mr-IN"/>
        </w:rPr>
      </w:pPr>
    </w:p>
    <w:p w14:paraId="3C37A375" w14:textId="77777777" w:rsidR="00AB0CDB" w:rsidRDefault="00AB0CDB" w:rsidP="00B56378">
      <w:pPr>
        <w:autoSpaceDE w:val="0"/>
        <w:autoSpaceDN w:val="0"/>
        <w:adjustRightInd w:val="0"/>
        <w:spacing w:before="0" w:after="0" w:line="240" w:lineRule="auto"/>
        <w:jc w:val="both"/>
        <w:rPr>
          <w:rFonts w:ascii="Verdana" w:hAnsi="Verdana" w:cs="Cambria,Bold"/>
          <w:b/>
          <w:bCs/>
          <w:sz w:val="14"/>
          <w:szCs w:val="14"/>
          <w:lang w:bidi="mr-IN"/>
        </w:rPr>
      </w:pPr>
    </w:p>
    <w:p w14:paraId="71A12086" w14:textId="77777777" w:rsidR="00AB0CDB" w:rsidRDefault="00AB0CDB" w:rsidP="00B56378">
      <w:pPr>
        <w:autoSpaceDE w:val="0"/>
        <w:autoSpaceDN w:val="0"/>
        <w:adjustRightInd w:val="0"/>
        <w:spacing w:before="0" w:after="0" w:line="240" w:lineRule="auto"/>
        <w:jc w:val="both"/>
        <w:rPr>
          <w:rFonts w:ascii="Verdana" w:hAnsi="Verdana" w:cs="Cambria,Bold"/>
          <w:b/>
          <w:bCs/>
          <w:sz w:val="14"/>
          <w:szCs w:val="14"/>
          <w:lang w:bidi="mr-IN"/>
        </w:rPr>
      </w:pPr>
    </w:p>
    <w:p w14:paraId="25570DFE" w14:textId="3D86A628" w:rsidR="00212BB3" w:rsidRDefault="00212BB3" w:rsidP="00B56378">
      <w:pPr>
        <w:autoSpaceDE w:val="0"/>
        <w:autoSpaceDN w:val="0"/>
        <w:adjustRightInd w:val="0"/>
        <w:spacing w:before="0" w:after="0" w:line="240" w:lineRule="auto"/>
        <w:jc w:val="both"/>
        <w:rPr>
          <w:rFonts w:ascii="Verdana" w:hAnsi="Verdana" w:cs="Cambria"/>
          <w:sz w:val="14"/>
          <w:szCs w:val="14"/>
          <w:lang w:bidi="mr-IN"/>
        </w:rPr>
      </w:pPr>
      <w:r w:rsidRPr="00F53FD2">
        <w:rPr>
          <w:rFonts w:ascii="Verdana" w:hAnsi="Verdana" w:cs="Cambria,Bold"/>
          <w:b/>
          <w:bCs/>
          <w:sz w:val="14"/>
          <w:szCs w:val="14"/>
          <w:lang w:bidi="mr-IN"/>
        </w:rPr>
        <w:t>Confidential &amp; Proprietary:</w:t>
      </w:r>
    </w:p>
    <w:p w14:paraId="17C084B2" w14:textId="08DA05FD" w:rsidR="0004551E" w:rsidRPr="0031573B" w:rsidRDefault="00022A60" w:rsidP="00B56378">
      <w:pPr>
        <w:autoSpaceDE w:val="0"/>
        <w:autoSpaceDN w:val="0"/>
        <w:adjustRightInd w:val="0"/>
        <w:spacing w:before="0" w:after="0" w:line="240" w:lineRule="auto"/>
        <w:jc w:val="both"/>
        <w:rPr>
          <w:rFonts w:ascii="Verdana" w:hAnsi="Verdana"/>
        </w:rPr>
        <w:sectPr w:rsidR="0004551E" w:rsidRPr="0031573B" w:rsidSect="003F35DF">
          <w:headerReference w:type="default" r:id="rId11"/>
          <w:footerReference w:type="default" r:id="rId12"/>
          <w:pgSz w:w="12240" w:h="15840"/>
          <w:pgMar w:top="1440" w:right="1440" w:bottom="1440" w:left="1440" w:header="720" w:footer="288" w:gutter="0"/>
          <w:cols w:space="720"/>
          <w:titlePg/>
          <w:docGrid w:linePitch="360"/>
        </w:sectPr>
      </w:pPr>
      <w:r w:rsidRPr="00961016">
        <w:rPr>
          <w:rFonts w:ascii="Verdana" w:hAnsi="Verdana"/>
          <w:b/>
          <w:bCs/>
          <w:noProof/>
          <w:sz w:val="36"/>
          <w:szCs w:val="36"/>
          <w:lang w:val="en-US"/>
        </w:rPr>
        <w:drawing>
          <wp:anchor distT="0" distB="0" distL="114300" distR="114300" simplePos="0" relativeHeight="251662336" behindDoc="0" locked="0" layoutInCell="1" allowOverlap="1" wp14:anchorId="54F3FCD4" wp14:editId="269F9BA0">
            <wp:simplePos x="0" y="0"/>
            <wp:positionH relativeFrom="column">
              <wp:posOffset>-283845</wp:posOffset>
            </wp:positionH>
            <wp:positionV relativeFrom="paragraph">
              <wp:posOffset>2452370</wp:posOffset>
            </wp:positionV>
            <wp:extent cx="628650" cy="382270"/>
            <wp:effectExtent l="0" t="0" r="0" b="0"/>
            <wp:wrapNone/>
            <wp:docPr id="34" name="Picture 6" descr="http://egovreach.in/uploads/company_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egovreach.in/uploads/company_233.jpg"/>
                    <pic:cNvPicPr>
                      <a:picLocks noChangeAspect="1" noChangeArrowheads="1"/>
                    </pic:cNvPicPr>
                  </pic:nvPicPr>
                  <pic:blipFill>
                    <a:blip r:embed="rId13"/>
                    <a:srcRect/>
                    <a:stretch>
                      <a:fillRect/>
                    </a:stretch>
                  </pic:blipFill>
                  <pic:spPr bwMode="auto">
                    <a:xfrm>
                      <a:off x="0" y="0"/>
                      <a:ext cx="628650" cy="382270"/>
                    </a:xfrm>
                    <a:prstGeom prst="rect">
                      <a:avLst/>
                    </a:prstGeom>
                    <a:noFill/>
                    <a:ln w="9525">
                      <a:noFill/>
                      <a:miter lim="800000"/>
                      <a:headEnd/>
                      <a:tailEnd/>
                    </a:ln>
                  </pic:spPr>
                </pic:pic>
              </a:graphicData>
            </a:graphic>
          </wp:anchor>
        </w:drawing>
      </w:r>
      <w:r w:rsidR="00A23CD6" w:rsidRPr="00961016">
        <w:rPr>
          <w:rFonts w:ascii="Verdana" w:hAnsi="Verdana"/>
          <w:b/>
          <w:bCs/>
          <w:noProof/>
          <w:sz w:val="36"/>
          <w:szCs w:val="36"/>
          <w:lang w:val="en-US"/>
        </w:rPr>
        <mc:AlternateContent>
          <mc:Choice Requires="wps">
            <w:drawing>
              <wp:anchor distT="0" distB="0" distL="114300" distR="114300" simplePos="0" relativeHeight="251663360" behindDoc="0" locked="0" layoutInCell="1" allowOverlap="1" wp14:anchorId="47E68E27" wp14:editId="2F248218">
                <wp:simplePos x="0" y="0"/>
                <wp:positionH relativeFrom="column">
                  <wp:posOffset>1113376</wp:posOffset>
                </wp:positionH>
                <wp:positionV relativeFrom="paragraph">
                  <wp:posOffset>2341349</wp:posOffset>
                </wp:positionV>
                <wp:extent cx="5239385" cy="665480"/>
                <wp:effectExtent l="0" t="0" r="0" b="1270"/>
                <wp:wrapNone/>
                <wp:docPr id="23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9385" cy="665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EB525" w14:textId="77777777" w:rsidR="00A23CD6" w:rsidRPr="00CE61F6" w:rsidRDefault="00A23CD6" w:rsidP="00891846">
                            <w:pPr>
                              <w:pStyle w:val="NoSpacing"/>
                              <w:jc w:val="right"/>
                              <w:rPr>
                                <w:b/>
                                <w:bCs/>
                                <w:sz w:val="32"/>
                                <w:szCs w:val="28"/>
                              </w:rPr>
                            </w:pPr>
                            <w:r w:rsidRPr="00CE61F6">
                              <w:rPr>
                                <w:b/>
                                <w:bCs/>
                                <w:sz w:val="32"/>
                                <w:szCs w:val="28"/>
                              </w:rPr>
                              <w:t xml:space="preserve">ABM Knowledgeware Limited </w:t>
                            </w:r>
                          </w:p>
                          <w:p w14:paraId="7AF82993" w14:textId="77777777" w:rsidR="00A23CD6" w:rsidRPr="007442EB" w:rsidRDefault="00A23CD6" w:rsidP="00891846">
                            <w:pPr>
                              <w:pStyle w:val="NoSpacing"/>
                              <w:jc w:val="right"/>
                              <w:rPr>
                                <w:sz w:val="16"/>
                                <w:szCs w:val="14"/>
                              </w:rPr>
                            </w:pPr>
                            <w:r w:rsidRPr="007442EB">
                              <w:rPr>
                                <w:sz w:val="16"/>
                                <w:szCs w:val="14"/>
                              </w:rPr>
                              <w:t xml:space="preserve">Head Office: ABM House, Plot No. 268, Linking Road, </w:t>
                            </w:r>
                            <w:proofErr w:type="spellStart"/>
                            <w:r w:rsidRPr="007442EB">
                              <w:rPr>
                                <w:sz w:val="16"/>
                                <w:szCs w:val="14"/>
                              </w:rPr>
                              <w:t>Bandra</w:t>
                            </w:r>
                            <w:proofErr w:type="spellEnd"/>
                            <w:r w:rsidRPr="007442EB">
                              <w:rPr>
                                <w:sz w:val="16"/>
                                <w:szCs w:val="14"/>
                              </w:rPr>
                              <w:t xml:space="preserve"> (West), Mumbai- 400 05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left:0;text-align:left;margin-left:87.65pt;margin-top:184.35pt;width:412.55pt;height:5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" filled="f" stroked="f">
                <v:textbox>
                  <w:txbxContent>
                    <w:p w14:paraId="3F7EB525" w14:textId="77777777" w:rsidR="00A23CD6" w:rsidRPr="00CE61F6" w:rsidRDefault="00A23CD6" w:rsidP="00891846">
                      <w:pPr>
                        <w:pStyle w:val="NoSpacing"/>
                        <w:jc w:val="right"/>
                        <w:rPr>
                          <w:b/>
                          <w:bCs/>
                          <w:sz w:val="32"/>
                          <w:szCs w:val="28"/>
                        </w:rPr>
                      </w:pPr>
                      <w:r w:rsidRPr="00CE61F6">
                        <w:rPr>
                          <w:b/>
                          <w:bCs/>
                          <w:sz w:val="32"/>
                          <w:szCs w:val="28"/>
                        </w:rPr>
                        <w:t xml:space="preserve">ABM Knowledgeware Limited </w:t>
                      </w:r>
                    </w:p>
                    <w:p w14:paraId="7AF82993" w14:textId="77777777" w:rsidR="00A23CD6" w:rsidRPr="007442EB" w:rsidRDefault="00A23CD6" w:rsidP="00891846">
                      <w:pPr>
                        <w:pStyle w:val="NoSpacing"/>
                        <w:jc w:val="right"/>
                        <w:rPr>
                          <w:sz w:val="16"/>
                          <w:szCs w:val="14"/>
                        </w:rPr>
                      </w:pPr>
                      <w:r w:rsidRPr="007442EB">
                        <w:rPr>
                          <w:sz w:val="16"/>
                          <w:szCs w:val="14"/>
                        </w:rPr>
                        <w:t xml:space="preserve">Head Office: ABM House, Plot No. 268, Linking Road, </w:t>
                      </w:r>
                      <w:proofErr w:type="spellStart"/>
                      <w:r w:rsidRPr="007442EB">
                        <w:rPr>
                          <w:sz w:val="16"/>
                          <w:szCs w:val="14"/>
                        </w:rPr>
                        <w:t>Bandra</w:t>
                      </w:r>
                      <w:proofErr w:type="spellEnd"/>
                      <w:r w:rsidRPr="007442EB">
                        <w:rPr>
                          <w:sz w:val="16"/>
                          <w:szCs w:val="14"/>
                        </w:rPr>
                        <w:t xml:space="preserve"> (West), Mumbai- 400 050</w:t>
                      </w:r>
                    </w:p>
                  </w:txbxContent>
                </v:textbox>
              </v:rect>
            </w:pict>
          </mc:Fallback>
        </mc:AlternateContent>
      </w:r>
      <w:r w:rsidR="00212BB3" w:rsidRPr="00F53FD2">
        <w:rPr>
          <w:rFonts w:ascii="Verdana" w:hAnsi="Verdana" w:cs="Cambria"/>
          <w:sz w:val="14"/>
          <w:szCs w:val="14"/>
          <w:lang w:bidi="mr-IN"/>
        </w:rPr>
        <w:t>This is a confidential document of ABM Knowledgeware Limited. No part of this publication may be reproduced, stored in a retrieval system or transmitted in any form or by any means, whether electronic, mechanical, photocopying, recording or otherwise, without the written permission of ABM Knowledgeware Limited. This document includes confidential information and shall be used for the sole purpose of evaluation of the proposal. All the product names included in this document, if any, are registered trademarks of the respective company</w:t>
      </w:r>
      <w:r w:rsidR="00B56378" w:rsidRPr="00F53FD2">
        <w:rPr>
          <w:rFonts w:ascii="Verdana" w:hAnsi="Verdana" w:cs="Cambria"/>
          <w:sz w:val="14"/>
          <w:szCs w:val="14"/>
          <w:lang w:bidi="mr-IN"/>
        </w:rPr>
        <w:t>.</w:t>
      </w:r>
      <w:r w:rsidR="00B56378" w:rsidRPr="00F53FD2">
        <w:rPr>
          <w:rFonts w:ascii="Verdana" w:hAnsi="Verdana"/>
          <w:sz w:val="14"/>
          <w:szCs w:val="14"/>
        </w:rPr>
        <w:tab/>
      </w:r>
    </w:p>
    <w:p w14:paraId="3619D115" w14:textId="77777777" w:rsidR="0004551E" w:rsidRPr="0031573B" w:rsidRDefault="0004551E" w:rsidP="0004551E">
      <w:pPr>
        <w:rPr>
          <w:rFonts w:ascii="Verdana" w:hAnsi="Verdana"/>
        </w:rPr>
      </w:pPr>
    </w:p>
    <w:tbl>
      <w:tblPr>
        <w:tblW w:w="1358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5B9BD5" w:themeFill="accent1"/>
        <w:tblLook w:val="00A0" w:firstRow="1" w:lastRow="0" w:firstColumn="1" w:lastColumn="0" w:noHBand="0" w:noVBand="0"/>
      </w:tblPr>
      <w:tblGrid>
        <w:gridCol w:w="928"/>
        <w:gridCol w:w="877"/>
        <w:gridCol w:w="1507"/>
        <w:gridCol w:w="1610"/>
        <w:gridCol w:w="2369"/>
        <w:gridCol w:w="1123"/>
        <w:gridCol w:w="1211"/>
        <w:gridCol w:w="1255"/>
        <w:gridCol w:w="2296"/>
        <w:gridCol w:w="411"/>
      </w:tblGrid>
      <w:tr w:rsidR="001C596B" w:rsidRPr="00B00668" w14:paraId="7D031061" w14:textId="77777777" w:rsidTr="002F0F0A">
        <w:trPr>
          <w:cantSplit/>
          <w:trHeight w:val="309"/>
          <w:jc w:val="center"/>
        </w:trPr>
        <w:tc>
          <w:tcPr>
            <w:tcW w:w="13587" w:type="dxa"/>
            <w:gridSpan w:val="10"/>
            <w:tcBorders>
              <w:top w:val="nil"/>
              <w:left w:val="nil"/>
              <w:bottom w:val="nil"/>
              <w:right w:val="nil"/>
            </w:tcBorders>
            <w:shd w:val="clear" w:color="auto" w:fill="5B9BD5" w:themeFill="accent1"/>
          </w:tcPr>
          <w:p w14:paraId="62C6BB0F" w14:textId="77777777" w:rsidR="001C596B" w:rsidRPr="00B00668" w:rsidRDefault="001C596B" w:rsidP="002F0F0A">
            <w:pPr>
              <w:pStyle w:val="TOCHeading"/>
              <w:numPr>
                <w:ilvl w:val="0"/>
                <w:numId w:val="0"/>
              </w:numPr>
              <w:ind w:left="432"/>
            </w:pPr>
            <w:r w:rsidRPr="00B00668">
              <w:t>Document Revision History</w:t>
            </w:r>
          </w:p>
        </w:tc>
      </w:tr>
      <w:tr w:rsidR="001C596B" w:rsidRPr="006262BB" w14:paraId="4BC9025A" w14:textId="77777777" w:rsidTr="002F0F0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single" w:sz="8" w:space="0" w:color="BFBFBF"/>
              <w:left w:val="single" w:sz="8" w:space="0" w:color="BFBFBF"/>
              <w:bottom w:val="single" w:sz="8" w:space="0" w:color="BFBFBF"/>
              <w:right w:val="single" w:sz="8" w:space="0" w:color="BFBFBF"/>
            </w:tcBorders>
            <w:shd w:val="clear" w:color="000000" w:fill="9CC2E5"/>
            <w:vAlign w:val="center"/>
            <w:hideMark/>
          </w:tcPr>
          <w:p w14:paraId="79984296"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 </w:t>
            </w:r>
          </w:p>
        </w:tc>
        <w:tc>
          <w:tcPr>
            <w:tcW w:w="877" w:type="dxa"/>
            <w:tcBorders>
              <w:top w:val="single" w:sz="8" w:space="0" w:color="BFBFBF"/>
              <w:left w:val="nil"/>
              <w:bottom w:val="single" w:sz="8" w:space="0" w:color="BFBFBF"/>
              <w:right w:val="single" w:sz="8" w:space="0" w:color="BFBFBF"/>
            </w:tcBorders>
            <w:shd w:val="clear" w:color="000000" w:fill="9CC2E5"/>
            <w:vAlign w:val="center"/>
            <w:hideMark/>
          </w:tcPr>
          <w:p w14:paraId="613F5D51"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 </w:t>
            </w:r>
          </w:p>
        </w:tc>
        <w:tc>
          <w:tcPr>
            <w:tcW w:w="3117" w:type="dxa"/>
            <w:gridSpan w:val="2"/>
            <w:tcBorders>
              <w:top w:val="single" w:sz="8" w:space="0" w:color="BFBFBF"/>
              <w:left w:val="nil"/>
              <w:bottom w:val="single" w:sz="8" w:space="0" w:color="BFBFBF"/>
              <w:right w:val="single" w:sz="8" w:space="0" w:color="BFBFBF"/>
            </w:tcBorders>
            <w:shd w:val="clear" w:color="000000" w:fill="9CC2E5"/>
            <w:vAlign w:val="center"/>
            <w:hideMark/>
          </w:tcPr>
          <w:p w14:paraId="56EBCAC2" w14:textId="77777777" w:rsidR="001C596B" w:rsidRPr="006262BB" w:rsidRDefault="001C596B" w:rsidP="002F0F0A">
            <w:pPr>
              <w:spacing w:before="0" w:after="0" w:line="240" w:lineRule="auto"/>
              <w:jc w:val="center"/>
              <w:rPr>
                <w:rFonts w:ascii="Arial" w:eastAsia="Times New Roman" w:hAnsi="Arial" w:cs="Arial"/>
                <w:b/>
                <w:bCs/>
                <w:sz w:val="18"/>
                <w:szCs w:val="18"/>
                <w:lang w:val="en-US"/>
              </w:rPr>
            </w:pPr>
            <w:r w:rsidRPr="006262BB">
              <w:rPr>
                <w:rFonts w:ascii="Arial" w:eastAsia="Times New Roman" w:hAnsi="Arial" w:cs="Arial"/>
                <w:b/>
                <w:bCs/>
                <w:sz w:val="18"/>
                <w:szCs w:val="18"/>
                <w:lang w:val="en-US"/>
              </w:rPr>
              <w:t>Author Details</w:t>
            </w:r>
          </w:p>
        </w:tc>
        <w:tc>
          <w:tcPr>
            <w:tcW w:w="2369" w:type="dxa"/>
            <w:tcBorders>
              <w:top w:val="single" w:sz="8" w:space="0" w:color="BFBFBF"/>
              <w:left w:val="nil"/>
              <w:bottom w:val="single" w:sz="8" w:space="0" w:color="BFBFBF"/>
              <w:right w:val="single" w:sz="8" w:space="0" w:color="BFBFBF"/>
            </w:tcBorders>
            <w:shd w:val="clear" w:color="000000" w:fill="9CC2E5"/>
            <w:vAlign w:val="center"/>
            <w:hideMark/>
          </w:tcPr>
          <w:p w14:paraId="2ECE689E" w14:textId="77777777" w:rsidR="001C596B" w:rsidRPr="006262BB" w:rsidRDefault="001C596B" w:rsidP="002F0F0A">
            <w:pPr>
              <w:spacing w:before="0" w:after="0" w:line="240" w:lineRule="auto"/>
              <w:jc w:val="center"/>
              <w:rPr>
                <w:rFonts w:ascii="Arial" w:eastAsia="Times New Roman" w:hAnsi="Arial" w:cs="Arial"/>
                <w:b/>
                <w:bCs/>
                <w:sz w:val="18"/>
                <w:szCs w:val="18"/>
                <w:lang w:val="en-US"/>
              </w:rPr>
            </w:pPr>
            <w:r w:rsidRPr="006262BB">
              <w:rPr>
                <w:rFonts w:ascii="Arial" w:eastAsia="Times New Roman" w:hAnsi="Arial" w:cs="Arial"/>
                <w:b/>
                <w:bCs/>
                <w:sz w:val="18"/>
                <w:szCs w:val="18"/>
                <w:lang w:val="en-US"/>
              </w:rPr>
              <w:t> </w:t>
            </w:r>
          </w:p>
        </w:tc>
        <w:tc>
          <w:tcPr>
            <w:tcW w:w="2334" w:type="dxa"/>
            <w:gridSpan w:val="2"/>
            <w:tcBorders>
              <w:top w:val="single" w:sz="8" w:space="0" w:color="BFBFBF"/>
              <w:left w:val="nil"/>
              <w:bottom w:val="single" w:sz="8" w:space="0" w:color="BFBFBF"/>
              <w:right w:val="single" w:sz="8" w:space="0" w:color="BFBFBF"/>
            </w:tcBorders>
            <w:shd w:val="clear" w:color="000000" w:fill="9CC2E5"/>
            <w:vAlign w:val="center"/>
            <w:hideMark/>
          </w:tcPr>
          <w:p w14:paraId="3F903DB4" w14:textId="77777777" w:rsidR="001C596B" w:rsidRPr="006262BB" w:rsidRDefault="001C596B" w:rsidP="002F0F0A">
            <w:pPr>
              <w:spacing w:before="0" w:after="0" w:line="240" w:lineRule="auto"/>
              <w:jc w:val="center"/>
              <w:rPr>
                <w:rFonts w:ascii="Arial" w:eastAsia="Times New Roman" w:hAnsi="Arial" w:cs="Arial"/>
                <w:b/>
                <w:bCs/>
                <w:sz w:val="18"/>
                <w:szCs w:val="18"/>
                <w:lang w:val="en-US"/>
              </w:rPr>
            </w:pPr>
            <w:r w:rsidRPr="006262BB">
              <w:rPr>
                <w:rFonts w:ascii="Arial" w:eastAsia="Times New Roman" w:hAnsi="Arial" w:cs="Arial"/>
                <w:b/>
                <w:bCs/>
                <w:sz w:val="18"/>
                <w:szCs w:val="18"/>
                <w:lang w:val="en-US"/>
              </w:rPr>
              <w:t>Review Details</w:t>
            </w:r>
          </w:p>
        </w:tc>
        <w:tc>
          <w:tcPr>
            <w:tcW w:w="3551" w:type="dxa"/>
            <w:gridSpan w:val="2"/>
            <w:tcBorders>
              <w:top w:val="single" w:sz="8" w:space="0" w:color="BFBFBF"/>
              <w:left w:val="nil"/>
              <w:bottom w:val="single" w:sz="8" w:space="0" w:color="BFBFBF"/>
              <w:right w:val="single" w:sz="8" w:space="0" w:color="BFBFBF"/>
            </w:tcBorders>
            <w:shd w:val="clear" w:color="000000" w:fill="9CC2E5"/>
            <w:vAlign w:val="center"/>
            <w:hideMark/>
          </w:tcPr>
          <w:p w14:paraId="1B9C0719" w14:textId="77777777" w:rsidR="001C596B" w:rsidRPr="006262BB" w:rsidRDefault="001C596B" w:rsidP="002F0F0A">
            <w:pPr>
              <w:spacing w:before="0" w:after="0" w:line="240" w:lineRule="auto"/>
              <w:jc w:val="center"/>
              <w:rPr>
                <w:rFonts w:ascii="Arial" w:eastAsia="Times New Roman" w:hAnsi="Arial" w:cs="Arial"/>
                <w:b/>
                <w:bCs/>
                <w:sz w:val="18"/>
                <w:szCs w:val="18"/>
                <w:lang w:val="en-US"/>
              </w:rPr>
            </w:pPr>
            <w:r w:rsidRPr="006262BB">
              <w:rPr>
                <w:rFonts w:ascii="Arial" w:eastAsia="Times New Roman" w:hAnsi="Arial" w:cs="Arial"/>
                <w:b/>
                <w:bCs/>
                <w:sz w:val="18"/>
                <w:szCs w:val="18"/>
                <w:lang w:val="en-US"/>
              </w:rPr>
              <w:t>Approver Details</w:t>
            </w:r>
          </w:p>
        </w:tc>
      </w:tr>
      <w:tr w:rsidR="001C596B" w:rsidRPr="006262BB" w14:paraId="188FF4CF" w14:textId="77777777" w:rsidTr="002F0F0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55"/>
        </w:trPr>
        <w:tc>
          <w:tcPr>
            <w:tcW w:w="928"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796C2057"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Sr. No</w:t>
            </w:r>
          </w:p>
        </w:tc>
        <w:tc>
          <w:tcPr>
            <w:tcW w:w="877"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4421AE27"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Version</w:t>
            </w:r>
          </w:p>
        </w:tc>
        <w:tc>
          <w:tcPr>
            <w:tcW w:w="1507"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5B22F472"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Created By</w:t>
            </w:r>
          </w:p>
        </w:tc>
        <w:tc>
          <w:tcPr>
            <w:tcW w:w="1610" w:type="dxa"/>
            <w:tcBorders>
              <w:top w:val="nil"/>
              <w:left w:val="nil"/>
              <w:bottom w:val="nil"/>
              <w:right w:val="single" w:sz="8" w:space="0" w:color="BFBFBF"/>
            </w:tcBorders>
            <w:shd w:val="clear" w:color="auto" w:fill="auto"/>
            <w:vAlign w:val="center"/>
            <w:hideMark/>
          </w:tcPr>
          <w:p w14:paraId="670890EE"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Creation Date</w:t>
            </w:r>
          </w:p>
        </w:tc>
        <w:tc>
          <w:tcPr>
            <w:tcW w:w="2369"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4EACDA4B"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Changes incorporated in briefs</w:t>
            </w:r>
          </w:p>
        </w:tc>
        <w:tc>
          <w:tcPr>
            <w:tcW w:w="1123"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583F554C"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Reviewed by</w:t>
            </w:r>
          </w:p>
        </w:tc>
        <w:tc>
          <w:tcPr>
            <w:tcW w:w="1211" w:type="dxa"/>
            <w:tcBorders>
              <w:top w:val="nil"/>
              <w:left w:val="nil"/>
              <w:bottom w:val="nil"/>
              <w:right w:val="single" w:sz="8" w:space="0" w:color="BFBFBF"/>
            </w:tcBorders>
            <w:shd w:val="clear" w:color="auto" w:fill="auto"/>
            <w:vAlign w:val="center"/>
            <w:hideMark/>
          </w:tcPr>
          <w:p w14:paraId="10B82D96"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Reviewed Date</w:t>
            </w:r>
          </w:p>
        </w:tc>
        <w:tc>
          <w:tcPr>
            <w:tcW w:w="1255" w:type="dxa"/>
            <w:vMerge w:val="restart"/>
            <w:tcBorders>
              <w:top w:val="nil"/>
              <w:left w:val="single" w:sz="8" w:space="0" w:color="BFBFBF"/>
              <w:bottom w:val="single" w:sz="8" w:space="0" w:color="BFBFBF"/>
              <w:right w:val="single" w:sz="8" w:space="0" w:color="BFBFBF"/>
            </w:tcBorders>
            <w:shd w:val="clear" w:color="auto" w:fill="auto"/>
            <w:vAlign w:val="center"/>
            <w:hideMark/>
          </w:tcPr>
          <w:p w14:paraId="04B99954"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Approved by</w:t>
            </w:r>
          </w:p>
        </w:tc>
        <w:tc>
          <w:tcPr>
            <w:tcW w:w="2296" w:type="dxa"/>
            <w:tcBorders>
              <w:top w:val="nil"/>
              <w:left w:val="nil"/>
              <w:bottom w:val="nil"/>
              <w:right w:val="single" w:sz="8" w:space="0" w:color="BFBFBF"/>
            </w:tcBorders>
            <w:shd w:val="clear" w:color="auto" w:fill="auto"/>
            <w:vAlign w:val="center"/>
            <w:hideMark/>
          </w:tcPr>
          <w:p w14:paraId="5F3BEA14"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Approved Date</w:t>
            </w:r>
          </w:p>
        </w:tc>
      </w:tr>
      <w:tr w:rsidR="001C596B" w:rsidRPr="006262BB" w14:paraId="783F90D4" w14:textId="77777777" w:rsidTr="002F0F0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vMerge/>
            <w:tcBorders>
              <w:top w:val="nil"/>
              <w:left w:val="single" w:sz="8" w:space="0" w:color="BFBFBF"/>
              <w:bottom w:val="single" w:sz="8" w:space="0" w:color="BFBFBF"/>
              <w:right w:val="single" w:sz="8" w:space="0" w:color="BFBFBF"/>
            </w:tcBorders>
            <w:vAlign w:val="center"/>
            <w:hideMark/>
          </w:tcPr>
          <w:p w14:paraId="65AF601F" w14:textId="77777777" w:rsidR="001C596B" w:rsidRPr="006262BB" w:rsidRDefault="001C596B" w:rsidP="002F0F0A">
            <w:pPr>
              <w:spacing w:before="0" w:after="0" w:line="240" w:lineRule="auto"/>
              <w:rPr>
                <w:rFonts w:ascii="Arial" w:eastAsia="Times New Roman" w:hAnsi="Arial" w:cs="Arial"/>
                <w:b/>
                <w:bCs/>
                <w:sz w:val="18"/>
                <w:szCs w:val="18"/>
                <w:lang w:val="en-US"/>
              </w:rPr>
            </w:pPr>
          </w:p>
        </w:tc>
        <w:tc>
          <w:tcPr>
            <w:tcW w:w="877" w:type="dxa"/>
            <w:vMerge/>
            <w:tcBorders>
              <w:top w:val="nil"/>
              <w:left w:val="single" w:sz="8" w:space="0" w:color="BFBFBF"/>
              <w:bottom w:val="single" w:sz="8" w:space="0" w:color="BFBFBF"/>
              <w:right w:val="single" w:sz="8" w:space="0" w:color="BFBFBF"/>
            </w:tcBorders>
            <w:vAlign w:val="center"/>
            <w:hideMark/>
          </w:tcPr>
          <w:p w14:paraId="14076493" w14:textId="77777777" w:rsidR="001C596B" w:rsidRPr="006262BB" w:rsidRDefault="001C596B" w:rsidP="002F0F0A">
            <w:pPr>
              <w:spacing w:before="0" w:after="0" w:line="240" w:lineRule="auto"/>
              <w:rPr>
                <w:rFonts w:ascii="Arial" w:eastAsia="Times New Roman" w:hAnsi="Arial" w:cs="Arial"/>
                <w:b/>
                <w:bCs/>
                <w:sz w:val="18"/>
                <w:szCs w:val="18"/>
                <w:lang w:val="en-US"/>
              </w:rPr>
            </w:pPr>
          </w:p>
        </w:tc>
        <w:tc>
          <w:tcPr>
            <w:tcW w:w="1507" w:type="dxa"/>
            <w:vMerge/>
            <w:tcBorders>
              <w:top w:val="nil"/>
              <w:left w:val="single" w:sz="8" w:space="0" w:color="BFBFBF"/>
              <w:bottom w:val="single" w:sz="8" w:space="0" w:color="BFBFBF"/>
              <w:right w:val="single" w:sz="8" w:space="0" w:color="BFBFBF"/>
            </w:tcBorders>
            <w:vAlign w:val="center"/>
            <w:hideMark/>
          </w:tcPr>
          <w:p w14:paraId="7AAA10AC" w14:textId="77777777" w:rsidR="001C596B" w:rsidRPr="006262BB" w:rsidRDefault="001C596B" w:rsidP="002F0F0A">
            <w:pPr>
              <w:spacing w:before="0" w:after="0" w:line="240" w:lineRule="auto"/>
              <w:rPr>
                <w:rFonts w:ascii="Arial" w:eastAsia="Times New Roman" w:hAnsi="Arial" w:cs="Arial"/>
                <w:b/>
                <w:bCs/>
                <w:sz w:val="18"/>
                <w:szCs w:val="18"/>
                <w:lang w:val="en-US"/>
              </w:rPr>
            </w:pPr>
          </w:p>
        </w:tc>
        <w:tc>
          <w:tcPr>
            <w:tcW w:w="1610" w:type="dxa"/>
            <w:tcBorders>
              <w:top w:val="nil"/>
              <w:left w:val="nil"/>
              <w:bottom w:val="single" w:sz="8" w:space="0" w:color="BFBFBF"/>
              <w:right w:val="single" w:sz="8" w:space="0" w:color="BFBFBF"/>
            </w:tcBorders>
            <w:shd w:val="clear" w:color="auto" w:fill="auto"/>
            <w:vAlign w:val="center"/>
            <w:hideMark/>
          </w:tcPr>
          <w:p w14:paraId="694E9C4E"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DD-MMM-YY</w:t>
            </w:r>
          </w:p>
        </w:tc>
        <w:tc>
          <w:tcPr>
            <w:tcW w:w="2369" w:type="dxa"/>
            <w:vMerge/>
            <w:tcBorders>
              <w:top w:val="nil"/>
              <w:left w:val="single" w:sz="8" w:space="0" w:color="BFBFBF"/>
              <w:bottom w:val="single" w:sz="8" w:space="0" w:color="BFBFBF"/>
              <w:right w:val="single" w:sz="8" w:space="0" w:color="BFBFBF"/>
            </w:tcBorders>
            <w:vAlign w:val="center"/>
            <w:hideMark/>
          </w:tcPr>
          <w:p w14:paraId="07CF4610" w14:textId="77777777" w:rsidR="001C596B" w:rsidRPr="006262BB" w:rsidRDefault="001C596B" w:rsidP="002F0F0A">
            <w:pPr>
              <w:spacing w:before="0" w:after="0" w:line="240" w:lineRule="auto"/>
              <w:rPr>
                <w:rFonts w:ascii="Arial" w:eastAsia="Times New Roman" w:hAnsi="Arial" w:cs="Arial"/>
                <w:b/>
                <w:bCs/>
                <w:sz w:val="18"/>
                <w:szCs w:val="18"/>
                <w:lang w:val="en-US"/>
              </w:rPr>
            </w:pPr>
          </w:p>
        </w:tc>
        <w:tc>
          <w:tcPr>
            <w:tcW w:w="1123" w:type="dxa"/>
            <w:vMerge/>
            <w:tcBorders>
              <w:top w:val="nil"/>
              <w:left w:val="single" w:sz="8" w:space="0" w:color="BFBFBF"/>
              <w:bottom w:val="single" w:sz="8" w:space="0" w:color="BFBFBF"/>
              <w:right w:val="single" w:sz="8" w:space="0" w:color="BFBFBF"/>
            </w:tcBorders>
            <w:vAlign w:val="center"/>
            <w:hideMark/>
          </w:tcPr>
          <w:p w14:paraId="35BF929A" w14:textId="77777777" w:rsidR="001C596B" w:rsidRPr="006262BB" w:rsidRDefault="001C596B" w:rsidP="002F0F0A">
            <w:pPr>
              <w:spacing w:before="0" w:after="0" w:line="240" w:lineRule="auto"/>
              <w:rPr>
                <w:rFonts w:ascii="Arial" w:eastAsia="Times New Roman" w:hAnsi="Arial" w:cs="Arial"/>
                <w:b/>
                <w:bCs/>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hideMark/>
          </w:tcPr>
          <w:p w14:paraId="11680008"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DD-MMM-YY</w:t>
            </w:r>
          </w:p>
        </w:tc>
        <w:tc>
          <w:tcPr>
            <w:tcW w:w="1255" w:type="dxa"/>
            <w:vMerge/>
            <w:tcBorders>
              <w:top w:val="nil"/>
              <w:left w:val="single" w:sz="8" w:space="0" w:color="BFBFBF"/>
              <w:bottom w:val="single" w:sz="8" w:space="0" w:color="BFBFBF"/>
              <w:right w:val="single" w:sz="8" w:space="0" w:color="BFBFBF"/>
            </w:tcBorders>
            <w:vAlign w:val="center"/>
            <w:hideMark/>
          </w:tcPr>
          <w:p w14:paraId="5DD5DD77" w14:textId="77777777" w:rsidR="001C596B" w:rsidRPr="006262BB" w:rsidRDefault="001C596B" w:rsidP="002F0F0A">
            <w:pPr>
              <w:spacing w:before="0" w:after="0" w:line="240" w:lineRule="auto"/>
              <w:rPr>
                <w:rFonts w:ascii="Arial" w:eastAsia="Times New Roman" w:hAnsi="Arial" w:cs="Arial"/>
                <w:b/>
                <w:bCs/>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hideMark/>
          </w:tcPr>
          <w:p w14:paraId="709DFEA9" w14:textId="77777777" w:rsidR="001C596B" w:rsidRPr="006262BB" w:rsidRDefault="001C596B" w:rsidP="002F0F0A">
            <w:pPr>
              <w:spacing w:before="0" w:after="0" w:line="240" w:lineRule="auto"/>
              <w:jc w:val="both"/>
              <w:rPr>
                <w:rFonts w:ascii="Arial" w:eastAsia="Times New Roman" w:hAnsi="Arial" w:cs="Arial"/>
                <w:b/>
                <w:bCs/>
                <w:sz w:val="18"/>
                <w:szCs w:val="18"/>
                <w:lang w:val="en-US"/>
              </w:rPr>
            </w:pPr>
            <w:r w:rsidRPr="006262BB">
              <w:rPr>
                <w:rFonts w:ascii="Arial" w:eastAsia="Times New Roman" w:hAnsi="Arial" w:cs="Arial"/>
                <w:b/>
                <w:bCs/>
                <w:sz w:val="18"/>
                <w:szCs w:val="18"/>
                <w:lang w:val="en-US"/>
              </w:rPr>
              <w:t>DD-MMM-YY</w:t>
            </w:r>
          </w:p>
        </w:tc>
      </w:tr>
      <w:tr w:rsidR="001C596B" w:rsidRPr="006262BB" w14:paraId="5D609987" w14:textId="77777777" w:rsidTr="002F0F0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hideMark/>
          </w:tcPr>
          <w:p w14:paraId="39A40389" w14:textId="77777777" w:rsidR="001C596B" w:rsidRPr="006262BB" w:rsidRDefault="001C596B" w:rsidP="002F0F0A">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1</w:t>
            </w:r>
          </w:p>
        </w:tc>
        <w:tc>
          <w:tcPr>
            <w:tcW w:w="877" w:type="dxa"/>
            <w:tcBorders>
              <w:top w:val="nil"/>
              <w:left w:val="nil"/>
              <w:bottom w:val="single" w:sz="8" w:space="0" w:color="BFBFBF"/>
              <w:right w:val="single" w:sz="8" w:space="0" w:color="BFBFBF"/>
            </w:tcBorders>
            <w:shd w:val="clear" w:color="auto" w:fill="auto"/>
            <w:vAlign w:val="center"/>
            <w:hideMark/>
          </w:tcPr>
          <w:p w14:paraId="6428759C" w14:textId="3DA4003A" w:rsidR="001C596B" w:rsidRPr="006262BB" w:rsidRDefault="004576D5" w:rsidP="002F0F0A">
            <w:pPr>
              <w:spacing w:before="0" w:after="0" w:line="240" w:lineRule="auto"/>
              <w:jc w:val="both"/>
              <w:rPr>
                <w:rFonts w:ascii="Arial" w:eastAsia="Times New Roman" w:hAnsi="Arial" w:cs="Arial"/>
                <w:sz w:val="18"/>
                <w:szCs w:val="18"/>
                <w:lang w:val="en-US"/>
              </w:rPr>
            </w:pPr>
            <w:r>
              <w:rPr>
                <w:rFonts w:ascii="Arial" w:eastAsia="Times New Roman" w:hAnsi="Arial" w:cs="Arial"/>
                <w:sz w:val="18"/>
                <w:szCs w:val="18"/>
                <w:lang w:val="en-US"/>
              </w:rPr>
              <w:t>1.0</w:t>
            </w:r>
          </w:p>
        </w:tc>
        <w:tc>
          <w:tcPr>
            <w:tcW w:w="1507" w:type="dxa"/>
            <w:tcBorders>
              <w:top w:val="nil"/>
              <w:left w:val="nil"/>
              <w:bottom w:val="single" w:sz="8" w:space="0" w:color="BFBFBF"/>
              <w:right w:val="single" w:sz="8" w:space="0" w:color="BFBFBF"/>
            </w:tcBorders>
            <w:shd w:val="clear" w:color="auto" w:fill="auto"/>
            <w:vAlign w:val="center"/>
            <w:hideMark/>
          </w:tcPr>
          <w:p w14:paraId="7F34CF83" w14:textId="2F355783" w:rsidR="001C596B" w:rsidRPr="006262BB" w:rsidRDefault="001C596B" w:rsidP="002F0F0A">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sidR="004576D5">
              <w:rPr>
                <w:rFonts w:ascii="Arial" w:eastAsia="Times New Roman" w:hAnsi="Arial" w:cs="Arial"/>
                <w:color w:val="000000"/>
                <w:sz w:val="18"/>
                <w:szCs w:val="18"/>
                <w:lang w:val="en-US"/>
              </w:rPr>
              <w:t>Sanket Joshi</w:t>
            </w:r>
          </w:p>
        </w:tc>
        <w:tc>
          <w:tcPr>
            <w:tcW w:w="1610" w:type="dxa"/>
            <w:tcBorders>
              <w:top w:val="nil"/>
              <w:left w:val="nil"/>
              <w:bottom w:val="single" w:sz="8" w:space="0" w:color="BFBFBF"/>
              <w:right w:val="single" w:sz="8" w:space="0" w:color="BFBFBF"/>
            </w:tcBorders>
            <w:shd w:val="clear" w:color="auto" w:fill="auto"/>
            <w:vAlign w:val="center"/>
            <w:hideMark/>
          </w:tcPr>
          <w:p w14:paraId="2809DFBC" w14:textId="1E3ADDA0" w:rsidR="001C596B" w:rsidRPr="006262BB" w:rsidRDefault="001C596B" w:rsidP="002F0F0A">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sidR="004576D5">
              <w:rPr>
                <w:rFonts w:ascii="Arial" w:eastAsia="Times New Roman" w:hAnsi="Arial" w:cs="Arial"/>
                <w:color w:val="000000"/>
                <w:sz w:val="18"/>
                <w:szCs w:val="18"/>
                <w:lang w:val="en-US"/>
              </w:rPr>
              <w:t>03-12-18</w:t>
            </w:r>
          </w:p>
        </w:tc>
        <w:tc>
          <w:tcPr>
            <w:tcW w:w="2369" w:type="dxa"/>
            <w:tcBorders>
              <w:top w:val="nil"/>
              <w:left w:val="nil"/>
              <w:bottom w:val="single" w:sz="8" w:space="0" w:color="BFBFBF"/>
              <w:right w:val="single" w:sz="8" w:space="0" w:color="BFBFBF"/>
            </w:tcBorders>
            <w:shd w:val="clear" w:color="auto" w:fill="auto"/>
            <w:vAlign w:val="center"/>
            <w:hideMark/>
          </w:tcPr>
          <w:p w14:paraId="1DD8EE9D" w14:textId="6862DD5F" w:rsidR="001C596B" w:rsidRPr="006262BB" w:rsidRDefault="004576D5" w:rsidP="004576D5">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Pr>
                <w:rFonts w:ascii="Arial" w:eastAsia="Times New Roman" w:hAnsi="Arial" w:cs="Arial"/>
                <w:color w:val="000000"/>
                <w:sz w:val="18"/>
                <w:szCs w:val="18"/>
                <w:lang w:val="en-US"/>
              </w:rPr>
              <w:t>B</w:t>
            </w:r>
            <w:r w:rsidRPr="004576D5">
              <w:rPr>
                <w:rFonts w:ascii="Arial" w:eastAsia="Times New Roman" w:hAnsi="Arial" w:cs="Arial"/>
                <w:color w:val="000000"/>
                <w:sz w:val="18"/>
                <w:szCs w:val="18"/>
                <w:lang w:val="en-US"/>
              </w:rPr>
              <w:t>u</w:t>
            </w:r>
            <w:r>
              <w:rPr>
                <w:rFonts w:ascii="Arial" w:eastAsia="Times New Roman" w:hAnsi="Arial" w:cs="Arial"/>
                <w:color w:val="000000"/>
                <w:sz w:val="18"/>
                <w:szCs w:val="18"/>
                <w:lang w:val="en-US"/>
              </w:rPr>
              <w:t>i</w:t>
            </w:r>
            <w:r w:rsidRPr="004576D5">
              <w:rPr>
                <w:rFonts w:ascii="Arial" w:eastAsia="Times New Roman" w:hAnsi="Arial" w:cs="Arial"/>
                <w:color w:val="000000"/>
                <w:sz w:val="18"/>
                <w:szCs w:val="18"/>
                <w:lang w:val="en-US"/>
              </w:rPr>
              <w:t>ld deployment process guideline</w:t>
            </w:r>
            <w:r>
              <w:rPr>
                <w:rFonts w:ascii="Arial" w:eastAsia="Times New Roman" w:hAnsi="Arial" w:cs="Arial"/>
                <w:color w:val="000000"/>
                <w:sz w:val="18"/>
                <w:szCs w:val="18"/>
                <w:lang w:val="en-US"/>
              </w:rPr>
              <w:t xml:space="preserve"> added.</w:t>
            </w:r>
          </w:p>
        </w:tc>
        <w:tc>
          <w:tcPr>
            <w:tcW w:w="1123" w:type="dxa"/>
            <w:tcBorders>
              <w:top w:val="nil"/>
              <w:left w:val="nil"/>
              <w:bottom w:val="single" w:sz="8" w:space="0" w:color="BFBFBF"/>
              <w:right w:val="single" w:sz="8" w:space="0" w:color="BFBFBF"/>
            </w:tcBorders>
            <w:shd w:val="clear" w:color="auto" w:fill="auto"/>
            <w:vAlign w:val="center"/>
            <w:hideMark/>
          </w:tcPr>
          <w:p w14:paraId="2646C32C" w14:textId="77777777" w:rsidR="001C596B" w:rsidRPr="006262BB" w:rsidRDefault="001C596B" w:rsidP="002F0F0A">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p>
        </w:tc>
        <w:tc>
          <w:tcPr>
            <w:tcW w:w="1211" w:type="dxa"/>
            <w:tcBorders>
              <w:top w:val="nil"/>
              <w:left w:val="nil"/>
              <w:bottom w:val="single" w:sz="8" w:space="0" w:color="BFBFBF"/>
              <w:right w:val="single" w:sz="8" w:space="0" w:color="BFBFBF"/>
            </w:tcBorders>
            <w:shd w:val="clear" w:color="auto" w:fill="auto"/>
            <w:vAlign w:val="center"/>
            <w:hideMark/>
          </w:tcPr>
          <w:p w14:paraId="03BA2310" w14:textId="77777777" w:rsidR="001C596B" w:rsidRPr="006262BB" w:rsidRDefault="001C596B" w:rsidP="002F0F0A">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p>
        </w:tc>
        <w:tc>
          <w:tcPr>
            <w:tcW w:w="1255" w:type="dxa"/>
            <w:tcBorders>
              <w:top w:val="nil"/>
              <w:left w:val="nil"/>
              <w:bottom w:val="single" w:sz="8" w:space="0" w:color="BFBFBF"/>
              <w:right w:val="single" w:sz="8" w:space="0" w:color="BFBFBF"/>
            </w:tcBorders>
            <w:shd w:val="clear" w:color="auto" w:fill="auto"/>
            <w:vAlign w:val="center"/>
            <w:hideMark/>
          </w:tcPr>
          <w:p w14:paraId="16DFD982" w14:textId="77777777" w:rsidR="001C596B" w:rsidRPr="006262BB" w:rsidRDefault="001C596B" w:rsidP="002F0F0A">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 </w:t>
            </w:r>
          </w:p>
        </w:tc>
        <w:tc>
          <w:tcPr>
            <w:tcW w:w="2296" w:type="dxa"/>
            <w:tcBorders>
              <w:top w:val="nil"/>
              <w:left w:val="nil"/>
              <w:bottom w:val="single" w:sz="8" w:space="0" w:color="BFBFBF"/>
              <w:right w:val="single" w:sz="8" w:space="0" w:color="BFBFBF"/>
            </w:tcBorders>
            <w:shd w:val="clear" w:color="auto" w:fill="auto"/>
            <w:vAlign w:val="center"/>
            <w:hideMark/>
          </w:tcPr>
          <w:p w14:paraId="24A808A6" w14:textId="77777777" w:rsidR="001C596B" w:rsidRPr="006262BB" w:rsidRDefault="001C596B" w:rsidP="002F0F0A">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 </w:t>
            </w:r>
          </w:p>
        </w:tc>
      </w:tr>
      <w:tr w:rsidR="008F13D8" w:rsidRPr="006262BB" w14:paraId="11A9EF2E" w14:textId="77777777" w:rsidTr="00676F49">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hideMark/>
          </w:tcPr>
          <w:p w14:paraId="10694222" w14:textId="77777777" w:rsidR="008F13D8" w:rsidRPr="006262BB" w:rsidRDefault="008F13D8" w:rsidP="00676F49">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2</w:t>
            </w:r>
          </w:p>
        </w:tc>
        <w:tc>
          <w:tcPr>
            <w:tcW w:w="877" w:type="dxa"/>
            <w:tcBorders>
              <w:top w:val="nil"/>
              <w:left w:val="nil"/>
              <w:bottom w:val="single" w:sz="8" w:space="0" w:color="BFBFBF"/>
              <w:right w:val="single" w:sz="8" w:space="0" w:color="BFBFBF"/>
            </w:tcBorders>
            <w:shd w:val="clear" w:color="auto" w:fill="auto"/>
            <w:vAlign w:val="center"/>
            <w:hideMark/>
          </w:tcPr>
          <w:p w14:paraId="311AD9AF" w14:textId="77777777" w:rsidR="008F13D8" w:rsidRPr="006262BB" w:rsidRDefault="008F13D8" w:rsidP="00676F49">
            <w:pPr>
              <w:spacing w:before="0" w:after="0" w:line="240" w:lineRule="auto"/>
              <w:jc w:val="both"/>
              <w:rPr>
                <w:rFonts w:ascii="Arial" w:eastAsia="Times New Roman" w:hAnsi="Arial" w:cs="Arial"/>
                <w:sz w:val="18"/>
                <w:szCs w:val="18"/>
                <w:lang w:val="en-US"/>
              </w:rPr>
            </w:pPr>
            <w:r>
              <w:rPr>
                <w:rFonts w:ascii="Arial" w:eastAsia="Times New Roman" w:hAnsi="Arial" w:cs="Arial"/>
                <w:sz w:val="18"/>
                <w:szCs w:val="18"/>
                <w:lang w:val="en-US"/>
              </w:rPr>
              <w:t>1.1</w:t>
            </w:r>
          </w:p>
        </w:tc>
        <w:tc>
          <w:tcPr>
            <w:tcW w:w="1507" w:type="dxa"/>
            <w:tcBorders>
              <w:top w:val="nil"/>
              <w:left w:val="nil"/>
              <w:bottom w:val="single" w:sz="8" w:space="0" w:color="BFBFBF"/>
              <w:right w:val="single" w:sz="8" w:space="0" w:color="BFBFBF"/>
            </w:tcBorders>
            <w:shd w:val="clear" w:color="auto" w:fill="auto"/>
            <w:vAlign w:val="center"/>
            <w:hideMark/>
          </w:tcPr>
          <w:p w14:paraId="6E1DE56A" w14:textId="77777777" w:rsidR="008F13D8" w:rsidRPr="006262BB" w:rsidRDefault="008F13D8" w:rsidP="00676F49">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Pr>
                <w:rFonts w:ascii="Arial" w:eastAsia="Times New Roman" w:hAnsi="Arial" w:cs="Arial"/>
                <w:color w:val="000000"/>
                <w:sz w:val="18"/>
                <w:szCs w:val="18"/>
                <w:lang w:val="en-US"/>
              </w:rPr>
              <w:t>Sanket Joshi</w:t>
            </w:r>
          </w:p>
        </w:tc>
        <w:tc>
          <w:tcPr>
            <w:tcW w:w="1610" w:type="dxa"/>
            <w:tcBorders>
              <w:top w:val="nil"/>
              <w:left w:val="nil"/>
              <w:bottom w:val="single" w:sz="8" w:space="0" w:color="BFBFBF"/>
              <w:right w:val="single" w:sz="8" w:space="0" w:color="BFBFBF"/>
            </w:tcBorders>
            <w:shd w:val="clear" w:color="auto" w:fill="auto"/>
            <w:vAlign w:val="center"/>
            <w:hideMark/>
          </w:tcPr>
          <w:p w14:paraId="0BF7015B" w14:textId="77777777" w:rsidR="008F13D8" w:rsidRPr="006262BB" w:rsidRDefault="008F13D8" w:rsidP="00676F49">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Pr>
                <w:rFonts w:ascii="Arial" w:eastAsia="Times New Roman" w:hAnsi="Arial" w:cs="Arial"/>
                <w:color w:val="000000"/>
                <w:sz w:val="18"/>
                <w:szCs w:val="18"/>
                <w:lang w:val="en-US"/>
              </w:rPr>
              <w:t>06-12-18</w:t>
            </w:r>
          </w:p>
        </w:tc>
        <w:tc>
          <w:tcPr>
            <w:tcW w:w="2369" w:type="dxa"/>
            <w:tcBorders>
              <w:top w:val="nil"/>
              <w:left w:val="nil"/>
              <w:bottom w:val="single" w:sz="8" w:space="0" w:color="BFBFBF"/>
              <w:right w:val="single" w:sz="8" w:space="0" w:color="BFBFBF"/>
            </w:tcBorders>
            <w:shd w:val="clear" w:color="auto" w:fill="auto"/>
            <w:vAlign w:val="center"/>
            <w:hideMark/>
          </w:tcPr>
          <w:p w14:paraId="1DFBBE7A" w14:textId="77777777" w:rsidR="008F13D8" w:rsidRPr="006262BB" w:rsidRDefault="008F13D8" w:rsidP="00676F49">
            <w:pPr>
              <w:spacing w:before="0" w:after="0" w:line="240" w:lineRule="auto"/>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Pr>
                <w:rFonts w:ascii="Arial" w:eastAsia="Times New Roman" w:hAnsi="Arial" w:cs="Arial"/>
                <w:color w:val="000000"/>
                <w:sz w:val="18"/>
                <w:szCs w:val="18"/>
                <w:lang w:val="en-US"/>
              </w:rPr>
              <w:t>Deployment process updated.</w:t>
            </w:r>
          </w:p>
        </w:tc>
        <w:tc>
          <w:tcPr>
            <w:tcW w:w="1123" w:type="dxa"/>
            <w:tcBorders>
              <w:top w:val="nil"/>
              <w:left w:val="nil"/>
              <w:bottom w:val="single" w:sz="8" w:space="0" w:color="BFBFBF"/>
              <w:right w:val="single" w:sz="8" w:space="0" w:color="BFBFBF"/>
            </w:tcBorders>
            <w:shd w:val="clear" w:color="auto" w:fill="auto"/>
            <w:vAlign w:val="center"/>
            <w:hideMark/>
          </w:tcPr>
          <w:p w14:paraId="5DC70D8F" w14:textId="77777777" w:rsidR="008F13D8" w:rsidRPr="006262BB" w:rsidRDefault="008F13D8" w:rsidP="00676F49">
            <w:pPr>
              <w:spacing w:before="0" w:after="0" w:line="240" w:lineRule="auto"/>
              <w:jc w:val="both"/>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p>
        </w:tc>
        <w:tc>
          <w:tcPr>
            <w:tcW w:w="1211" w:type="dxa"/>
            <w:tcBorders>
              <w:top w:val="nil"/>
              <w:left w:val="nil"/>
              <w:bottom w:val="single" w:sz="8" w:space="0" w:color="BFBFBF"/>
              <w:right w:val="single" w:sz="8" w:space="0" w:color="BFBFBF"/>
            </w:tcBorders>
            <w:shd w:val="clear" w:color="auto" w:fill="auto"/>
            <w:vAlign w:val="center"/>
            <w:hideMark/>
          </w:tcPr>
          <w:p w14:paraId="38600C7A" w14:textId="77777777" w:rsidR="008F13D8" w:rsidRPr="006262BB" w:rsidRDefault="008F13D8" w:rsidP="00676F49">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 </w:t>
            </w:r>
          </w:p>
        </w:tc>
        <w:tc>
          <w:tcPr>
            <w:tcW w:w="1255" w:type="dxa"/>
            <w:tcBorders>
              <w:top w:val="nil"/>
              <w:left w:val="nil"/>
              <w:bottom w:val="single" w:sz="8" w:space="0" w:color="BFBFBF"/>
              <w:right w:val="single" w:sz="8" w:space="0" w:color="BFBFBF"/>
            </w:tcBorders>
            <w:shd w:val="clear" w:color="auto" w:fill="auto"/>
            <w:vAlign w:val="center"/>
            <w:hideMark/>
          </w:tcPr>
          <w:p w14:paraId="57CB82E1" w14:textId="77777777" w:rsidR="008F13D8" w:rsidRPr="006262BB" w:rsidRDefault="008F13D8" w:rsidP="00676F49">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 </w:t>
            </w:r>
          </w:p>
        </w:tc>
        <w:tc>
          <w:tcPr>
            <w:tcW w:w="2296" w:type="dxa"/>
            <w:tcBorders>
              <w:top w:val="nil"/>
              <w:left w:val="nil"/>
              <w:bottom w:val="single" w:sz="8" w:space="0" w:color="BFBFBF"/>
              <w:right w:val="single" w:sz="8" w:space="0" w:color="BFBFBF"/>
            </w:tcBorders>
            <w:shd w:val="clear" w:color="auto" w:fill="auto"/>
            <w:vAlign w:val="center"/>
            <w:hideMark/>
          </w:tcPr>
          <w:p w14:paraId="3568D46B" w14:textId="77777777" w:rsidR="008F13D8" w:rsidRPr="006262BB" w:rsidRDefault="008F13D8" w:rsidP="00676F49">
            <w:pPr>
              <w:spacing w:before="0" w:after="0" w:line="240" w:lineRule="auto"/>
              <w:jc w:val="both"/>
              <w:rPr>
                <w:rFonts w:ascii="Arial" w:eastAsia="Times New Roman" w:hAnsi="Arial" w:cs="Arial"/>
                <w:sz w:val="18"/>
                <w:szCs w:val="18"/>
                <w:lang w:val="en-US"/>
              </w:rPr>
            </w:pPr>
            <w:r w:rsidRPr="006262BB">
              <w:rPr>
                <w:rFonts w:ascii="Arial" w:eastAsia="Times New Roman" w:hAnsi="Arial" w:cs="Arial"/>
                <w:sz w:val="18"/>
                <w:szCs w:val="18"/>
                <w:lang w:val="en-US"/>
              </w:rPr>
              <w:t> </w:t>
            </w:r>
          </w:p>
        </w:tc>
      </w:tr>
      <w:tr w:rsidR="008F13D8" w:rsidRPr="006262BB" w14:paraId="3F8682DE" w14:textId="77777777" w:rsidTr="008F13D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tcPr>
          <w:p w14:paraId="475815E6" w14:textId="7A571A5E" w:rsidR="008F13D8" w:rsidRPr="006262BB" w:rsidRDefault="00FC01B7" w:rsidP="00676F49">
            <w:pPr>
              <w:spacing w:before="0" w:after="0" w:line="240" w:lineRule="auto"/>
              <w:jc w:val="both"/>
              <w:rPr>
                <w:rFonts w:ascii="Arial" w:eastAsia="Times New Roman" w:hAnsi="Arial" w:cs="Arial"/>
                <w:sz w:val="18"/>
                <w:szCs w:val="18"/>
                <w:lang w:val="en-US"/>
              </w:rPr>
            </w:pPr>
            <w:r>
              <w:rPr>
                <w:rFonts w:ascii="Arial" w:eastAsia="Times New Roman" w:hAnsi="Arial" w:cs="Arial"/>
                <w:sz w:val="18"/>
                <w:szCs w:val="18"/>
                <w:lang w:val="en-US"/>
              </w:rPr>
              <w:t>3</w:t>
            </w:r>
          </w:p>
        </w:tc>
        <w:tc>
          <w:tcPr>
            <w:tcW w:w="877" w:type="dxa"/>
            <w:tcBorders>
              <w:top w:val="nil"/>
              <w:left w:val="nil"/>
              <w:bottom w:val="single" w:sz="8" w:space="0" w:color="BFBFBF"/>
              <w:right w:val="single" w:sz="8" w:space="0" w:color="BFBFBF"/>
            </w:tcBorders>
            <w:shd w:val="clear" w:color="auto" w:fill="auto"/>
            <w:vAlign w:val="center"/>
          </w:tcPr>
          <w:p w14:paraId="194D0547" w14:textId="211E0CDB" w:rsidR="008F13D8" w:rsidRPr="006262BB" w:rsidRDefault="00FC01B7" w:rsidP="00676F49">
            <w:pPr>
              <w:spacing w:before="0" w:after="0" w:line="240" w:lineRule="auto"/>
              <w:jc w:val="both"/>
              <w:rPr>
                <w:rFonts w:ascii="Arial" w:eastAsia="Times New Roman" w:hAnsi="Arial" w:cs="Arial"/>
                <w:sz w:val="18"/>
                <w:szCs w:val="18"/>
                <w:lang w:val="en-US"/>
              </w:rPr>
            </w:pPr>
            <w:r>
              <w:rPr>
                <w:rFonts w:ascii="Arial" w:eastAsia="Times New Roman" w:hAnsi="Arial" w:cs="Arial"/>
                <w:sz w:val="18"/>
                <w:szCs w:val="18"/>
                <w:lang w:val="en-US"/>
              </w:rPr>
              <w:t>1.2</w:t>
            </w:r>
          </w:p>
        </w:tc>
        <w:tc>
          <w:tcPr>
            <w:tcW w:w="1507" w:type="dxa"/>
            <w:tcBorders>
              <w:top w:val="nil"/>
              <w:left w:val="nil"/>
              <w:bottom w:val="single" w:sz="8" w:space="0" w:color="BFBFBF"/>
              <w:right w:val="single" w:sz="8" w:space="0" w:color="BFBFBF"/>
            </w:tcBorders>
            <w:shd w:val="clear" w:color="auto" w:fill="auto"/>
            <w:vAlign w:val="center"/>
          </w:tcPr>
          <w:p w14:paraId="3AD03DC6" w14:textId="00D7F2B5" w:rsidR="008F13D8" w:rsidRPr="006262BB" w:rsidRDefault="00FC01B7" w:rsidP="00676F49">
            <w:pPr>
              <w:spacing w:before="0" w:after="0" w:line="240" w:lineRule="auto"/>
              <w:jc w:val="both"/>
              <w:rPr>
                <w:rFonts w:ascii="Arial" w:eastAsia="Times New Roman" w:hAnsi="Arial" w:cs="Arial"/>
                <w:color w:val="000000"/>
                <w:sz w:val="18"/>
                <w:szCs w:val="18"/>
                <w:lang w:val="en-US"/>
              </w:rPr>
            </w:pPr>
            <w:r>
              <w:rPr>
                <w:rFonts w:ascii="Arial" w:eastAsia="Times New Roman" w:hAnsi="Arial" w:cs="Arial"/>
                <w:color w:val="000000"/>
                <w:sz w:val="18"/>
                <w:szCs w:val="18"/>
                <w:lang w:val="en-US"/>
              </w:rPr>
              <w:t>Sanket Joshi</w:t>
            </w:r>
          </w:p>
        </w:tc>
        <w:tc>
          <w:tcPr>
            <w:tcW w:w="1610" w:type="dxa"/>
            <w:tcBorders>
              <w:top w:val="nil"/>
              <w:left w:val="nil"/>
              <w:bottom w:val="single" w:sz="8" w:space="0" w:color="BFBFBF"/>
              <w:right w:val="single" w:sz="8" w:space="0" w:color="BFBFBF"/>
            </w:tcBorders>
            <w:shd w:val="clear" w:color="auto" w:fill="auto"/>
            <w:vAlign w:val="center"/>
          </w:tcPr>
          <w:p w14:paraId="61DEAB9F" w14:textId="5B03A0D2" w:rsidR="008F13D8" w:rsidRPr="006262BB" w:rsidRDefault="00FC01B7" w:rsidP="00676F49">
            <w:pPr>
              <w:spacing w:before="0" w:after="0" w:line="240" w:lineRule="auto"/>
              <w:jc w:val="both"/>
              <w:rPr>
                <w:rFonts w:ascii="Arial" w:eastAsia="Times New Roman" w:hAnsi="Arial" w:cs="Arial"/>
                <w:color w:val="000000"/>
                <w:sz w:val="18"/>
                <w:szCs w:val="18"/>
                <w:lang w:val="en-US"/>
              </w:rPr>
            </w:pPr>
            <w:r>
              <w:rPr>
                <w:rFonts w:ascii="Arial" w:eastAsia="Times New Roman" w:hAnsi="Arial" w:cs="Arial"/>
                <w:color w:val="000000"/>
                <w:sz w:val="18"/>
                <w:szCs w:val="18"/>
                <w:lang w:val="en-US"/>
              </w:rPr>
              <w:t>16-01-19</w:t>
            </w:r>
          </w:p>
        </w:tc>
        <w:tc>
          <w:tcPr>
            <w:tcW w:w="2369" w:type="dxa"/>
            <w:tcBorders>
              <w:top w:val="nil"/>
              <w:left w:val="nil"/>
              <w:bottom w:val="single" w:sz="8" w:space="0" w:color="BFBFBF"/>
              <w:right w:val="single" w:sz="8" w:space="0" w:color="BFBFBF"/>
            </w:tcBorders>
            <w:shd w:val="clear" w:color="auto" w:fill="auto"/>
            <w:vAlign w:val="center"/>
          </w:tcPr>
          <w:p w14:paraId="366AD2AC" w14:textId="4557A8D5" w:rsidR="00FC01B7" w:rsidRPr="006262BB" w:rsidRDefault="00FC01B7" w:rsidP="00FC01B7">
            <w:pPr>
              <w:spacing w:before="0" w:after="0" w:line="240" w:lineRule="auto"/>
              <w:rPr>
                <w:rFonts w:ascii="Arial" w:eastAsia="Times New Roman" w:hAnsi="Arial" w:cs="Arial"/>
                <w:color w:val="000000"/>
                <w:sz w:val="18"/>
                <w:szCs w:val="18"/>
                <w:lang w:val="en-US"/>
              </w:rPr>
            </w:pPr>
            <w:r w:rsidRPr="006262BB">
              <w:rPr>
                <w:rFonts w:ascii="Arial" w:eastAsia="Times New Roman" w:hAnsi="Arial" w:cs="Arial"/>
                <w:color w:val="000000"/>
                <w:sz w:val="18"/>
                <w:szCs w:val="18"/>
                <w:lang w:val="en-US"/>
              </w:rPr>
              <w:t> </w:t>
            </w:r>
            <w:r>
              <w:rPr>
                <w:rFonts w:ascii="Arial" w:eastAsia="Times New Roman" w:hAnsi="Arial" w:cs="Arial"/>
                <w:color w:val="000000"/>
                <w:sz w:val="18"/>
                <w:szCs w:val="18"/>
                <w:lang w:val="en-US"/>
              </w:rPr>
              <w:t>J</w:t>
            </w:r>
            <w:r w:rsidRPr="00FC01B7">
              <w:rPr>
                <w:rFonts w:ascii="Arial" w:eastAsia="Times New Roman" w:hAnsi="Arial" w:cs="Arial"/>
                <w:color w:val="000000"/>
                <w:sz w:val="18"/>
                <w:szCs w:val="18"/>
                <w:lang w:val="en-US"/>
              </w:rPr>
              <w:t>asper</w:t>
            </w:r>
            <w:r>
              <w:rPr>
                <w:rFonts w:ascii="Arial" w:eastAsia="Times New Roman" w:hAnsi="Arial" w:cs="Arial"/>
                <w:color w:val="000000"/>
                <w:sz w:val="18"/>
                <w:szCs w:val="18"/>
                <w:lang w:val="en-US"/>
              </w:rPr>
              <w:t xml:space="preserve"> </w:t>
            </w:r>
            <w:r w:rsidRPr="00FC01B7">
              <w:rPr>
                <w:rFonts w:ascii="Arial" w:eastAsia="Times New Roman" w:hAnsi="Arial" w:cs="Arial"/>
                <w:color w:val="000000"/>
                <w:sz w:val="18"/>
                <w:szCs w:val="18"/>
                <w:lang w:val="en-US"/>
              </w:rPr>
              <w:t>Report</w:t>
            </w:r>
            <w:r>
              <w:rPr>
                <w:rFonts w:ascii="Arial" w:eastAsia="Times New Roman" w:hAnsi="Arial" w:cs="Arial"/>
                <w:color w:val="000000"/>
                <w:sz w:val="18"/>
                <w:szCs w:val="18"/>
                <w:lang w:val="en-US"/>
              </w:rPr>
              <w:t xml:space="preserve"> copy step added.</w:t>
            </w:r>
          </w:p>
        </w:tc>
        <w:tc>
          <w:tcPr>
            <w:tcW w:w="1123" w:type="dxa"/>
            <w:tcBorders>
              <w:top w:val="nil"/>
              <w:left w:val="nil"/>
              <w:bottom w:val="single" w:sz="8" w:space="0" w:color="BFBFBF"/>
              <w:right w:val="single" w:sz="8" w:space="0" w:color="BFBFBF"/>
            </w:tcBorders>
            <w:shd w:val="clear" w:color="auto" w:fill="auto"/>
            <w:vAlign w:val="center"/>
          </w:tcPr>
          <w:p w14:paraId="3B20D724" w14:textId="661EAB77"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tcPr>
          <w:p w14:paraId="75EA64EE" w14:textId="46773450"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255" w:type="dxa"/>
            <w:tcBorders>
              <w:top w:val="nil"/>
              <w:left w:val="nil"/>
              <w:bottom w:val="single" w:sz="8" w:space="0" w:color="BFBFBF"/>
              <w:right w:val="single" w:sz="8" w:space="0" w:color="BFBFBF"/>
            </w:tcBorders>
            <w:shd w:val="clear" w:color="auto" w:fill="auto"/>
            <w:vAlign w:val="center"/>
          </w:tcPr>
          <w:p w14:paraId="3C2EEB08" w14:textId="4957C040"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tcPr>
          <w:p w14:paraId="6EFB7363" w14:textId="397B46CC" w:rsidR="008F13D8" w:rsidRPr="006262BB" w:rsidRDefault="008F13D8" w:rsidP="00676F49">
            <w:pPr>
              <w:spacing w:before="0" w:after="0" w:line="240" w:lineRule="auto"/>
              <w:jc w:val="both"/>
              <w:rPr>
                <w:rFonts w:ascii="Arial" w:eastAsia="Times New Roman" w:hAnsi="Arial" w:cs="Arial"/>
                <w:sz w:val="18"/>
                <w:szCs w:val="18"/>
                <w:lang w:val="en-US"/>
              </w:rPr>
            </w:pPr>
          </w:p>
        </w:tc>
      </w:tr>
      <w:tr w:rsidR="008F13D8" w:rsidRPr="006262BB" w14:paraId="384F16B9" w14:textId="77777777" w:rsidTr="008F13D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tcPr>
          <w:p w14:paraId="265759B0" w14:textId="67EA824D"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877" w:type="dxa"/>
            <w:tcBorders>
              <w:top w:val="nil"/>
              <w:left w:val="nil"/>
              <w:bottom w:val="single" w:sz="8" w:space="0" w:color="BFBFBF"/>
              <w:right w:val="single" w:sz="8" w:space="0" w:color="BFBFBF"/>
            </w:tcBorders>
            <w:shd w:val="clear" w:color="auto" w:fill="auto"/>
            <w:vAlign w:val="center"/>
          </w:tcPr>
          <w:p w14:paraId="00188304" w14:textId="1A486F82"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507" w:type="dxa"/>
            <w:tcBorders>
              <w:top w:val="nil"/>
              <w:left w:val="nil"/>
              <w:bottom w:val="single" w:sz="8" w:space="0" w:color="BFBFBF"/>
              <w:right w:val="single" w:sz="8" w:space="0" w:color="BFBFBF"/>
            </w:tcBorders>
            <w:shd w:val="clear" w:color="auto" w:fill="auto"/>
            <w:vAlign w:val="center"/>
          </w:tcPr>
          <w:p w14:paraId="4766EE45" w14:textId="6ECF1AEA"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610" w:type="dxa"/>
            <w:tcBorders>
              <w:top w:val="nil"/>
              <w:left w:val="nil"/>
              <w:bottom w:val="single" w:sz="8" w:space="0" w:color="BFBFBF"/>
              <w:right w:val="single" w:sz="8" w:space="0" w:color="BFBFBF"/>
            </w:tcBorders>
            <w:shd w:val="clear" w:color="auto" w:fill="auto"/>
            <w:vAlign w:val="center"/>
          </w:tcPr>
          <w:p w14:paraId="52CFA149" w14:textId="626F9C61"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2369" w:type="dxa"/>
            <w:tcBorders>
              <w:top w:val="nil"/>
              <w:left w:val="nil"/>
              <w:bottom w:val="single" w:sz="8" w:space="0" w:color="BFBFBF"/>
              <w:right w:val="single" w:sz="8" w:space="0" w:color="BFBFBF"/>
            </w:tcBorders>
            <w:shd w:val="clear" w:color="auto" w:fill="auto"/>
            <w:vAlign w:val="center"/>
          </w:tcPr>
          <w:p w14:paraId="026B5B4B" w14:textId="797D9950" w:rsidR="008F13D8" w:rsidRPr="006262BB" w:rsidRDefault="008F13D8" w:rsidP="00676F49">
            <w:pPr>
              <w:spacing w:before="0" w:after="0" w:line="240" w:lineRule="auto"/>
              <w:rPr>
                <w:rFonts w:ascii="Arial" w:eastAsia="Times New Roman" w:hAnsi="Arial" w:cs="Arial"/>
                <w:color w:val="000000"/>
                <w:sz w:val="18"/>
                <w:szCs w:val="18"/>
                <w:lang w:val="en-US"/>
              </w:rPr>
            </w:pPr>
          </w:p>
        </w:tc>
        <w:tc>
          <w:tcPr>
            <w:tcW w:w="1123" w:type="dxa"/>
            <w:tcBorders>
              <w:top w:val="nil"/>
              <w:left w:val="nil"/>
              <w:bottom w:val="single" w:sz="8" w:space="0" w:color="BFBFBF"/>
              <w:right w:val="single" w:sz="8" w:space="0" w:color="BFBFBF"/>
            </w:tcBorders>
            <w:shd w:val="clear" w:color="auto" w:fill="auto"/>
            <w:vAlign w:val="center"/>
          </w:tcPr>
          <w:p w14:paraId="6B9A03B1" w14:textId="1367358A"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tcPr>
          <w:p w14:paraId="0E8C8708" w14:textId="6D9F4D59"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255" w:type="dxa"/>
            <w:tcBorders>
              <w:top w:val="nil"/>
              <w:left w:val="nil"/>
              <w:bottom w:val="single" w:sz="8" w:space="0" w:color="BFBFBF"/>
              <w:right w:val="single" w:sz="8" w:space="0" w:color="BFBFBF"/>
            </w:tcBorders>
            <w:shd w:val="clear" w:color="auto" w:fill="auto"/>
            <w:vAlign w:val="center"/>
          </w:tcPr>
          <w:p w14:paraId="4024ED56" w14:textId="4205A532"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tcPr>
          <w:p w14:paraId="63B1D541" w14:textId="3FFF58FC" w:rsidR="008F13D8" w:rsidRPr="006262BB" w:rsidRDefault="008F13D8" w:rsidP="00676F49">
            <w:pPr>
              <w:spacing w:before="0" w:after="0" w:line="240" w:lineRule="auto"/>
              <w:jc w:val="both"/>
              <w:rPr>
                <w:rFonts w:ascii="Arial" w:eastAsia="Times New Roman" w:hAnsi="Arial" w:cs="Arial"/>
                <w:sz w:val="18"/>
                <w:szCs w:val="18"/>
                <w:lang w:val="en-US"/>
              </w:rPr>
            </w:pPr>
          </w:p>
        </w:tc>
      </w:tr>
      <w:tr w:rsidR="008F13D8" w:rsidRPr="006262BB" w14:paraId="1208D88C" w14:textId="77777777" w:rsidTr="008F13D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tcPr>
          <w:p w14:paraId="4D279790" w14:textId="353CED5F"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877" w:type="dxa"/>
            <w:tcBorders>
              <w:top w:val="nil"/>
              <w:left w:val="nil"/>
              <w:bottom w:val="single" w:sz="8" w:space="0" w:color="BFBFBF"/>
              <w:right w:val="single" w:sz="8" w:space="0" w:color="BFBFBF"/>
            </w:tcBorders>
            <w:shd w:val="clear" w:color="auto" w:fill="auto"/>
            <w:vAlign w:val="center"/>
          </w:tcPr>
          <w:p w14:paraId="02EE5FC9" w14:textId="4C716502"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507" w:type="dxa"/>
            <w:tcBorders>
              <w:top w:val="nil"/>
              <w:left w:val="nil"/>
              <w:bottom w:val="single" w:sz="8" w:space="0" w:color="BFBFBF"/>
              <w:right w:val="single" w:sz="8" w:space="0" w:color="BFBFBF"/>
            </w:tcBorders>
            <w:shd w:val="clear" w:color="auto" w:fill="auto"/>
            <w:vAlign w:val="center"/>
          </w:tcPr>
          <w:p w14:paraId="0DDD47C9" w14:textId="44B0C48E"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610" w:type="dxa"/>
            <w:tcBorders>
              <w:top w:val="nil"/>
              <w:left w:val="nil"/>
              <w:bottom w:val="single" w:sz="8" w:space="0" w:color="BFBFBF"/>
              <w:right w:val="single" w:sz="8" w:space="0" w:color="BFBFBF"/>
            </w:tcBorders>
            <w:shd w:val="clear" w:color="auto" w:fill="auto"/>
            <w:vAlign w:val="center"/>
          </w:tcPr>
          <w:p w14:paraId="7D17B279" w14:textId="0645F410"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2369" w:type="dxa"/>
            <w:tcBorders>
              <w:top w:val="nil"/>
              <w:left w:val="nil"/>
              <w:bottom w:val="single" w:sz="8" w:space="0" w:color="BFBFBF"/>
              <w:right w:val="single" w:sz="8" w:space="0" w:color="BFBFBF"/>
            </w:tcBorders>
            <w:shd w:val="clear" w:color="auto" w:fill="auto"/>
            <w:vAlign w:val="center"/>
          </w:tcPr>
          <w:p w14:paraId="1126D59A" w14:textId="68404FE5" w:rsidR="008F13D8" w:rsidRPr="006262BB" w:rsidRDefault="008F13D8" w:rsidP="00676F49">
            <w:pPr>
              <w:spacing w:before="0" w:after="0" w:line="240" w:lineRule="auto"/>
              <w:rPr>
                <w:rFonts w:ascii="Arial" w:eastAsia="Times New Roman" w:hAnsi="Arial" w:cs="Arial"/>
                <w:color w:val="000000"/>
                <w:sz w:val="18"/>
                <w:szCs w:val="18"/>
                <w:lang w:val="en-US"/>
              </w:rPr>
            </w:pPr>
          </w:p>
        </w:tc>
        <w:tc>
          <w:tcPr>
            <w:tcW w:w="1123" w:type="dxa"/>
            <w:tcBorders>
              <w:top w:val="nil"/>
              <w:left w:val="nil"/>
              <w:bottom w:val="single" w:sz="8" w:space="0" w:color="BFBFBF"/>
              <w:right w:val="single" w:sz="8" w:space="0" w:color="BFBFBF"/>
            </w:tcBorders>
            <w:shd w:val="clear" w:color="auto" w:fill="auto"/>
            <w:vAlign w:val="center"/>
          </w:tcPr>
          <w:p w14:paraId="19DD4259" w14:textId="767E599A"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tcPr>
          <w:p w14:paraId="58471C29" w14:textId="04D4E5BE"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255" w:type="dxa"/>
            <w:tcBorders>
              <w:top w:val="nil"/>
              <w:left w:val="nil"/>
              <w:bottom w:val="single" w:sz="8" w:space="0" w:color="BFBFBF"/>
              <w:right w:val="single" w:sz="8" w:space="0" w:color="BFBFBF"/>
            </w:tcBorders>
            <w:shd w:val="clear" w:color="auto" w:fill="auto"/>
            <w:vAlign w:val="center"/>
          </w:tcPr>
          <w:p w14:paraId="3B1023D7" w14:textId="4A359654"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tcPr>
          <w:p w14:paraId="753BCBDD" w14:textId="2A95A708" w:rsidR="008F13D8" w:rsidRPr="006262BB" w:rsidRDefault="008F13D8" w:rsidP="00676F49">
            <w:pPr>
              <w:spacing w:before="0" w:after="0" w:line="240" w:lineRule="auto"/>
              <w:jc w:val="both"/>
              <w:rPr>
                <w:rFonts w:ascii="Arial" w:eastAsia="Times New Roman" w:hAnsi="Arial" w:cs="Arial"/>
                <w:sz w:val="18"/>
                <w:szCs w:val="18"/>
                <w:lang w:val="en-US"/>
              </w:rPr>
            </w:pPr>
          </w:p>
        </w:tc>
      </w:tr>
      <w:tr w:rsidR="008F13D8" w:rsidRPr="006262BB" w14:paraId="125AA42E" w14:textId="77777777" w:rsidTr="008F13D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tcPr>
          <w:p w14:paraId="78681EB0" w14:textId="3A38D6EA"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877" w:type="dxa"/>
            <w:tcBorders>
              <w:top w:val="nil"/>
              <w:left w:val="nil"/>
              <w:bottom w:val="single" w:sz="8" w:space="0" w:color="BFBFBF"/>
              <w:right w:val="single" w:sz="8" w:space="0" w:color="BFBFBF"/>
            </w:tcBorders>
            <w:shd w:val="clear" w:color="auto" w:fill="auto"/>
            <w:vAlign w:val="center"/>
          </w:tcPr>
          <w:p w14:paraId="4D6E501B" w14:textId="5F7C2F8B"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507" w:type="dxa"/>
            <w:tcBorders>
              <w:top w:val="nil"/>
              <w:left w:val="nil"/>
              <w:bottom w:val="single" w:sz="8" w:space="0" w:color="BFBFBF"/>
              <w:right w:val="single" w:sz="8" w:space="0" w:color="BFBFBF"/>
            </w:tcBorders>
            <w:shd w:val="clear" w:color="auto" w:fill="auto"/>
            <w:vAlign w:val="center"/>
          </w:tcPr>
          <w:p w14:paraId="1C03F38D" w14:textId="52C80BDE"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610" w:type="dxa"/>
            <w:tcBorders>
              <w:top w:val="nil"/>
              <w:left w:val="nil"/>
              <w:bottom w:val="single" w:sz="8" w:space="0" w:color="BFBFBF"/>
              <w:right w:val="single" w:sz="8" w:space="0" w:color="BFBFBF"/>
            </w:tcBorders>
            <w:shd w:val="clear" w:color="auto" w:fill="auto"/>
            <w:vAlign w:val="center"/>
          </w:tcPr>
          <w:p w14:paraId="5EA33699" w14:textId="40D5526E"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2369" w:type="dxa"/>
            <w:tcBorders>
              <w:top w:val="nil"/>
              <w:left w:val="nil"/>
              <w:bottom w:val="single" w:sz="8" w:space="0" w:color="BFBFBF"/>
              <w:right w:val="single" w:sz="8" w:space="0" w:color="BFBFBF"/>
            </w:tcBorders>
            <w:shd w:val="clear" w:color="auto" w:fill="auto"/>
            <w:vAlign w:val="center"/>
          </w:tcPr>
          <w:p w14:paraId="36726546" w14:textId="76CA1004" w:rsidR="008F13D8" w:rsidRPr="006262BB" w:rsidRDefault="008F13D8" w:rsidP="00676F49">
            <w:pPr>
              <w:spacing w:before="0" w:after="0" w:line="240" w:lineRule="auto"/>
              <w:rPr>
                <w:rFonts w:ascii="Arial" w:eastAsia="Times New Roman" w:hAnsi="Arial" w:cs="Arial"/>
                <w:color w:val="000000"/>
                <w:sz w:val="18"/>
                <w:szCs w:val="18"/>
                <w:lang w:val="en-US"/>
              </w:rPr>
            </w:pPr>
          </w:p>
        </w:tc>
        <w:tc>
          <w:tcPr>
            <w:tcW w:w="1123" w:type="dxa"/>
            <w:tcBorders>
              <w:top w:val="nil"/>
              <w:left w:val="nil"/>
              <w:bottom w:val="single" w:sz="8" w:space="0" w:color="BFBFBF"/>
              <w:right w:val="single" w:sz="8" w:space="0" w:color="BFBFBF"/>
            </w:tcBorders>
            <w:shd w:val="clear" w:color="auto" w:fill="auto"/>
            <w:vAlign w:val="center"/>
          </w:tcPr>
          <w:p w14:paraId="5DA3F22A" w14:textId="6D307374"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tcPr>
          <w:p w14:paraId="758E16E3" w14:textId="2108E470"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255" w:type="dxa"/>
            <w:tcBorders>
              <w:top w:val="nil"/>
              <w:left w:val="nil"/>
              <w:bottom w:val="single" w:sz="8" w:space="0" w:color="BFBFBF"/>
              <w:right w:val="single" w:sz="8" w:space="0" w:color="BFBFBF"/>
            </w:tcBorders>
            <w:shd w:val="clear" w:color="auto" w:fill="auto"/>
            <w:vAlign w:val="center"/>
          </w:tcPr>
          <w:p w14:paraId="6710F64D" w14:textId="11F938E8"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tcPr>
          <w:p w14:paraId="10C5E123" w14:textId="7D6B21B6" w:rsidR="008F13D8" w:rsidRPr="006262BB" w:rsidRDefault="008F13D8" w:rsidP="00676F49">
            <w:pPr>
              <w:spacing w:before="0" w:after="0" w:line="240" w:lineRule="auto"/>
              <w:jc w:val="both"/>
              <w:rPr>
                <w:rFonts w:ascii="Arial" w:eastAsia="Times New Roman" w:hAnsi="Arial" w:cs="Arial"/>
                <w:sz w:val="18"/>
                <w:szCs w:val="18"/>
                <w:lang w:val="en-US"/>
              </w:rPr>
            </w:pPr>
          </w:p>
        </w:tc>
      </w:tr>
      <w:tr w:rsidR="008F13D8" w:rsidRPr="006262BB" w14:paraId="01BC8D09" w14:textId="77777777" w:rsidTr="008F13D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tcPr>
          <w:p w14:paraId="3A592F7C" w14:textId="1B17D497"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877" w:type="dxa"/>
            <w:tcBorders>
              <w:top w:val="nil"/>
              <w:left w:val="nil"/>
              <w:bottom w:val="single" w:sz="8" w:space="0" w:color="BFBFBF"/>
              <w:right w:val="single" w:sz="8" w:space="0" w:color="BFBFBF"/>
            </w:tcBorders>
            <w:shd w:val="clear" w:color="auto" w:fill="auto"/>
            <w:vAlign w:val="center"/>
          </w:tcPr>
          <w:p w14:paraId="0A7F796C" w14:textId="78457148"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507" w:type="dxa"/>
            <w:tcBorders>
              <w:top w:val="nil"/>
              <w:left w:val="nil"/>
              <w:bottom w:val="single" w:sz="8" w:space="0" w:color="BFBFBF"/>
              <w:right w:val="single" w:sz="8" w:space="0" w:color="BFBFBF"/>
            </w:tcBorders>
            <w:shd w:val="clear" w:color="auto" w:fill="auto"/>
            <w:vAlign w:val="center"/>
          </w:tcPr>
          <w:p w14:paraId="5761E1C0" w14:textId="06E41D51"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610" w:type="dxa"/>
            <w:tcBorders>
              <w:top w:val="nil"/>
              <w:left w:val="nil"/>
              <w:bottom w:val="single" w:sz="8" w:space="0" w:color="BFBFBF"/>
              <w:right w:val="single" w:sz="8" w:space="0" w:color="BFBFBF"/>
            </w:tcBorders>
            <w:shd w:val="clear" w:color="auto" w:fill="auto"/>
            <w:vAlign w:val="center"/>
          </w:tcPr>
          <w:p w14:paraId="611E6175" w14:textId="6979F620"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2369" w:type="dxa"/>
            <w:tcBorders>
              <w:top w:val="nil"/>
              <w:left w:val="nil"/>
              <w:bottom w:val="single" w:sz="8" w:space="0" w:color="BFBFBF"/>
              <w:right w:val="single" w:sz="8" w:space="0" w:color="BFBFBF"/>
            </w:tcBorders>
            <w:shd w:val="clear" w:color="auto" w:fill="auto"/>
            <w:vAlign w:val="center"/>
          </w:tcPr>
          <w:p w14:paraId="658DB61F" w14:textId="23615EAE" w:rsidR="008F13D8" w:rsidRPr="006262BB" w:rsidRDefault="008F13D8" w:rsidP="00676F49">
            <w:pPr>
              <w:spacing w:before="0" w:after="0" w:line="240" w:lineRule="auto"/>
              <w:rPr>
                <w:rFonts w:ascii="Arial" w:eastAsia="Times New Roman" w:hAnsi="Arial" w:cs="Arial"/>
                <w:color w:val="000000"/>
                <w:sz w:val="18"/>
                <w:szCs w:val="18"/>
                <w:lang w:val="en-US"/>
              </w:rPr>
            </w:pPr>
          </w:p>
        </w:tc>
        <w:tc>
          <w:tcPr>
            <w:tcW w:w="1123" w:type="dxa"/>
            <w:tcBorders>
              <w:top w:val="nil"/>
              <w:left w:val="nil"/>
              <w:bottom w:val="single" w:sz="8" w:space="0" w:color="BFBFBF"/>
              <w:right w:val="single" w:sz="8" w:space="0" w:color="BFBFBF"/>
            </w:tcBorders>
            <w:shd w:val="clear" w:color="auto" w:fill="auto"/>
            <w:vAlign w:val="center"/>
          </w:tcPr>
          <w:p w14:paraId="08909D54" w14:textId="59260A2E" w:rsidR="008F13D8" w:rsidRPr="006262BB" w:rsidRDefault="008F13D8" w:rsidP="00676F49">
            <w:pPr>
              <w:spacing w:before="0" w:after="0" w:line="240" w:lineRule="auto"/>
              <w:jc w:val="both"/>
              <w:rPr>
                <w:rFonts w:ascii="Arial" w:eastAsia="Times New Roman" w:hAnsi="Arial" w:cs="Arial"/>
                <w:color w:val="000000"/>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tcPr>
          <w:p w14:paraId="2EF05FBB" w14:textId="68106CAD"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1255" w:type="dxa"/>
            <w:tcBorders>
              <w:top w:val="nil"/>
              <w:left w:val="nil"/>
              <w:bottom w:val="single" w:sz="8" w:space="0" w:color="BFBFBF"/>
              <w:right w:val="single" w:sz="8" w:space="0" w:color="BFBFBF"/>
            </w:tcBorders>
            <w:shd w:val="clear" w:color="auto" w:fill="auto"/>
            <w:vAlign w:val="center"/>
          </w:tcPr>
          <w:p w14:paraId="569555F5" w14:textId="6F81F7E8" w:rsidR="008F13D8" w:rsidRPr="006262BB" w:rsidRDefault="008F13D8" w:rsidP="00676F49">
            <w:pPr>
              <w:spacing w:before="0" w:after="0" w:line="240" w:lineRule="auto"/>
              <w:jc w:val="both"/>
              <w:rPr>
                <w:rFonts w:ascii="Arial" w:eastAsia="Times New Roman" w:hAnsi="Arial" w:cs="Arial"/>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tcPr>
          <w:p w14:paraId="3A0F8DB8" w14:textId="3199ACAB" w:rsidR="008F13D8" w:rsidRPr="006262BB" w:rsidRDefault="008F13D8" w:rsidP="00676F49">
            <w:pPr>
              <w:spacing w:before="0" w:after="0" w:line="240" w:lineRule="auto"/>
              <w:jc w:val="both"/>
              <w:rPr>
                <w:rFonts w:ascii="Arial" w:eastAsia="Times New Roman" w:hAnsi="Arial" w:cs="Arial"/>
                <w:sz w:val="18"/>
                <w:szCs w:val="18"/>
                <w:lang w:val="en-US"/>
              </w:rPr>
            </w:pPr>
          </w:p>
        </w:tc>
      </w:tr>
      <w:tr w:rsidR="008F13D8" w:rsidRPr="006262BB" w14:paraId="514B77E7" w14:textId="77777777" w:rsidTr="002F0F0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uto"/>
          <w:tblLook w:val="04A0" w:firstRow="1" w:lastRow="0" w:firstColumn="1" w:lastColumn="0" w:noHBand="0" w:noVBand="1"/>
        </w:tblPrEx>
        <w:trPr>
          <w:gridAfter w:val="1"/>
          <w:wAfter w:w="411" w:type="dxa"/>
          <w:trHeight w:val="270"/>
        </w:trPr>
        <w:tc>
          <w:tcPr>
            <w:tcW w:w="928" w:type="dxa"/>
            <w:tcBorders>
              <w:top w:val="nil"/>
              <w:left w:val="single" w:sz="8" w:space="0" w:color="BFBFBF"/>
              <w:bottom w:val="single" w:sz="8" w:space="0" w:color="BFBFBF"/>
              <w:right w:val="single" w:sz="8" w:space="0" w:color="BFBFBF"/>
            </w:tcBorders>
            <w:shd w:val="clear" w:color="auto" w:fill="auto"/>
            <w:vAlign w:val="center"/>
          </w:tcPr>
          <w:p w14:paraId="2BAAAD82" w14:textId="77777777" w:rsidR="008F13D8" w:rsidRPr="006262BB" w:rsidRDefault="008F13D8" w:rsidP="002F0F0A">
            <w:pPr>
              <w:spacing w:before="0" w:after="0" w:line="240" w:lineRule="auto"/>
              <w:jc w:val="both"/>
              <w:rPr>
                <w:rFonts w:ascii="Arial" w:eastAsia="Times New Roman" w:hAnsi="Arial" w:cs="Arial"/>
                <w:sz w:val="18"/>
                <w:szCs w:val="18"/>
                <w:lang w:val="en-US"/>
              </w:rPr>
            </w:pPr>
          </w:p>
        </w:tc>
        <w:tc>
          <w:tcPr>
            <w:tcW w:w="877" w:type="dxa"/>
            <w:tcBorders>
              <w:top w:val="nil"/>
              <w:left w:val="nil"/>
              <w:bottom w:val="single" w:sz="8" w:space="0" w:color="BFBFBF"/>
              <w:right w:val="single" w:sz="8" w:space="0" w:color="BFBFBF"/>
            </w:tcBorders>
            <w:shd w:val="clear" w:color="auto" w:fill="auto"/>
            <w:vAlign w:val="center"/>
          </w:tcPr>
          <w:p w14:paraId="4DCF2E84" w14:textId="77777777" w:rsidR="008F13D8" w:rsidRDefault="008F13D8" w:rsidP="002F0F0A">
            <w:pPr>
              <w:spacing w:before="0" w:after="0" w:line="240" w:lineRule="auto"/>
              <w:jc w:val="both"/>
              <w:rPr>
                <w:rFonts w:ascii="Arial" w:eastAsia="Times New Roman" w:hAnsi="Arial" w:cs="Arial"/>
                <w:sz w:val="18"/>
                <w:szCs w:val="18"/>
                <w:lang w:val="en-US"/>
              </w:rPr>
            </w:pPr>
          </w:p>
        </w:tc>
        <w:tc>
          <w:tcPr>
            <w:tcW w:w="1507" w:type="dxa"/>
            <w:tcBorders>
              <w:top w:val="nil"/>
              <w:left w:val="nil"/>
              <w:bottom w:val="single" w:sz="8" w:space="0" w:color="BFBFBF"/>
              <w:right w:val="single" w:sz="8" w:space="0" w:color="BFBFBF"/>
            </w:tcBorders>
            <w:shd w:val="clear" w:color="auto" w:fill="auto"/>
            <w:vAlign w:val="center"/>
          </w:tcPr>
          <w:p w14:paraId="20385313" w14:textId="77777777" w:rsidR="008F13D8" w:rsidRPr="006262BB" w:rsidRDefault="008F13D8" w:rsidP="002F0F0A">
            <w:pPr>
              <w:spacing w:before="0" w:after="0" w:line="240" w:lineRule="auto"/>
              <w:jc w:val="both"/>
              <w:rPr>
                <w:rFonts w:ascii="Arial" w:eastAsia="Times New Roman" w:hAnsi="Arial" w:cs="Arial"/>
                <w:color w:val="000000"/>
                <w:sz w:val="18"/>
                <w:szCs w:val="18"/>
                <w:lang w:val="en-US"/>
              </w:rPr>
            </w:pPr>
          </w:p>
        </w:tc>
        <w:tc>
          <w:tcPr>
            <w:tcW w:w="1610" w:type="dxa"/>
            <w:tcBorders>
              <w:top w:val="nil"/>
              <w:left w:val="nil"/>
              <w:bottom w:val="single" w:sz="8" w:space="0" w:color="BFBFBF"/>
              <w:right w:val="single" w:sz="8" w:space="0" w:color="BFBFBF"/>
            </w:tcBorders>
            <w:shd w:val="clear" w:color="auto" w:fill="auto"/>
            <w:vAlign w:val="center"/>
          </w:tcPr>
          <w:p w14:paraId="2BD7C091" w14:textId="77777777" w:rsidR="008F13D8" w:rsidRPr="006262BB" w:rsidRDefault="008F13D8" w:rsidP="002F0F0A">
            <w:pPr>
              <w:spacing w:before="0" w:after="0" w:line="240" w:lineRule="auto"/>
              <w:jc w:val="both"/>
              <w:rPr>
                <w:rFonts w:ascii="Arial" w:eastAsia="Times New Roman" w:hAnsi="Arial" w:cs="Arial"/>
                <w:color w:val="000000"/>
                <w:sz w:val="18"/>
                <w:szCs w:val="18"/>
                <w:lang w:val="en-US"/>
              </w:rPr>
            </w:pPr>
          </w:p>
        </w:tc>
        <w:tc>
          <w:tcPr>
            <w:tcW w:w="2369" w:type="dxa"/>
            <w:tcBorders>
              <w:top w:val="nil"/>
              <w:left w:val="nil"/>
              <w:bottom w:val="single" w:sz="8" w:space="0" w:color="BFBFBF"/>
              <w:right w:val="single" w:sz="8" w:space="0" w:color="BFBFBF"/>
            </w:tcBorders>
            <w:shd w:val="clear" w:color="auto" w:fill="auto"/>
            <w:vAlign w:val="center"/>
          </w:tcPr>
          <w:p w14:paraId="0F034B27" w14:textId="77777777" w:rsidR="008F13D8" w:rsidRPr="006262BB" w:rsidRDefault="008F13D8" w:rsidP="002F0F0A">
            <w:pPr>
              <w:spacing w:before="0" w:after="0" w:line="240" w:lineRule="auto"/>
              <w:rPr>
                <w:rFonts w:ascii="Arial" w:eastAsia="Times New Roman" w:hAnsi="Arial" w:cs="Arial"/>
                <w:color w:val="000000"/>
                <w:sz w:val="18"/>
                <w:szCs w:val="18"/>
                <w:lang w:val="en-US"/>
              </w:rPr>
            </w:pPr>
          </w:p>
        </w:tc>
        <w:tc>
          <w:tcPr>
            <w:tcW w:w="1123" w:type="dxa"/>
            <w:tcBorders>
              <w:top w:val="nil"/>
              <w:left w:val="nil"/>
              <w:bottom w:val="single" w:sz="8" w:space="0" w:color="BFBFBF"/>
              <w:right w:val="single" w:sz="8" w:space="0" w:color="BFBFBF"/>
            </w:tcBorders>
            <w:shd w:val="clear" w:color="auto" w:fill="auto"/>
            <w:vAlign w:val="center"/>
          </w:tcPr>
          <w:p w14:paraId="0C66CDCB" w14:textId="77777777" w:rsidR="008F13D8" w:rsidRPr="006262BB" w:rsidRDefault="008F13D8" w:rsidP="002F0F0A">
            <w:pPr>
              <w:spacing w:before="0" w:after="0" w:line="240" w:lineRule="auto"/>
              <w:jc w:val="both"/>
              <w:rPr>
                <w:rFonts w:ascii="Arial" w:eastAsia="Times New Roman" w:hAnsi="Arial" w:cs="Arial"/>
                <w:color w:val="000000"/>
                <w:sz w:val="18"/>
                <w:szCs w:val="18"/>
                <w:lang w:val="en-US"/>
              </w:rPr>
            </w:pPr>
          </w:p>
        </w:tc>
        <w:tc>
          <w:tcPr>
            <w:tcW w:w="1211" w:type="dxa"/>
            <w:tcBorders>
              <w:top w:val="nil"/>
              <w:left w:val="nil"/>
              <w:bottom w:val="single" w:sz="8" w:space="0" w:color="BFBFBF"/>
              <w:right w:val="single" w:sz="8" w:space="0" w:color="BFBFBF"/>
            </w:tcBorders>
            <w:shd w:val="clear" w:color="auto" w:fill="auto"/>
            <w:vAlign w:val="center"/>
          </w:tcPr>
          <w:p w14:paraId="5EF1A82E" w14:textId="77777777" w:rsidR="008F13D8" w:rsidRPr="006262BB" w:rsidRDefault="008F13D8" w:rsidP="002F0F0A">
            <w:pPr>
              <w:spacing w:before="0" w:after="0" w:line="240" w:lineRule="auto"/>
              <w:jc w:val="both"/>
              <w:rPr>
                <w:rFonts w:ascii="Arial" w:eastAsia="Times New Roman" w:hAnsi="Arial" w:cs="Arial"/>
                <w:sz w:val="18"/>
                <w:szCs w:val="18"/>
                <w:lang w:val="en-US"/>
              </w:rPr>
            </w:pPr>
          </w:p>
        </w:tc>
        <w:tc>
          <w:tcPr>
            <w:tcW w:w="1255" w:type="dxa"/>
            <w:tcBorders>
              <w:top w:val="nil"/>
              <w:left w:val="nil"/>
              <w:bottom w:val="single" w:sz="8" w:space="0" w:color="BFBFBF"/>
              <w:right w:val="single" w:sz="8" w:space="0" w:color="BFBFBF"/>
            </w:tcBorders>
            <w:shd w:val="clear" w:color="auto" w:fill="auto"/>
            <w:vAlign w:val="center"/>
          </w:tcPr>
          <w:p w14:paraId="77CDD8D4" w14:textId="77777777" w:rsidR="008F13D8" w:rsidRPr="006262BB" w:rsidRDefault="008F13D8" w:rsidP="002F0F0A">
            <w:pPr>
              <w:spacing w:before="0" w:after="0" w:line="240" w:lineRule="auto"/>
              <w:jc w:val="both"/>
              <w:rPr>
                <w:rFonts w:ascii="Arial" w:eastAsia="Times New Roman" w:hAnsi="Arial" w:cs="Arial"/>
                <w:sz w:val="18"/>
                <w:szCs w:val="18"/>
                <w:lang w:val="en-US"/>
              </w:rPr>
            </w:pPr>
          </w:p>
        </w:tc>
        <w:tc>
          <w:tcPr>
            <w:tcW w:w="2296" w:type="dxa"/>
            <w:tcBorders>
              <w:top w:val="nil"/>
              <w:left w:val="nil"/>
              <w:bottom w:val="single" w:sz="8" w:space="0" w:color="BFBFBF"/>
              <w:right w:val="single" w:sz="8" w:space="0" w:color="BFBFBF"/>
            </w:tcBorders>
            <w:shd w:val="clear" w:color="auto" w:fill="auto"/>
            <w:vAlign w:val="center"/>
          </w:tcPr>
          <w:p w14:paraId="2F044157" w14:textId="77777777" w:rsidR="008F13D8" w:rsidRPr="006262BB" w:rsidRDefault="008F13D8" w:rsidP="002F0F0A">
            <w:pPr>
              <w:spacing w:before="0" w:after="0" w:line="240" w:lineRule="auto"/>
              <w:jc w:val="both"/>
              <w:rPr>
                <w:rFonts w:ascii="Arial" w:eastAsia="Times New Roman" w:hAnsi="Arial" w:cs="Arial"/>
                <w:sz w:val="18"/>
                <w:szCs w:val="18"/>
                <w:lang w:val="en-US"/>
              </w:rPr>
            </w:pPr>
          </w:p>
        </w:tc>
      </w:tr>
    </w:tbl>
    <w:p w14:paraId="648A6A36" w14:textId="77777777" w:rsidR="001C596B" w:rsidRPr="0031573B" w:rsidRDefault="001C596B" w:rsidP="001C596B">
      <w:pPr>
        <w:rPr>
          <w:rFonts w:ascii="Verdana" w:hAnsi="Verdana"/>
        </w:rPr>
      </w:pPr>
    </w:p>
    <w:p w14:paraId="2D198285" w14:textId="77777777" w:rsidR="001C596B" w:rsidRDefault="001C596B" w:rsidP="001C596B">
      <w:pPr>
        <w:rPr>
          <w:rFonts w:ascii="Verdana" w:hAnsi="Verdana"/>
        </w:rPr>
      </w:pPr>
    </w:p>
    <w:p w14:paraId="2BE9D928" w14:textId="77777777" w:rsidR="0004551E" w:rsidRPr="0031573B" w:rsidRDefault="0004551E" w:rsidP="0004551E">
      <w:pPr>
        <w:rPr>
          <w:rFonts w:ascii="Verdana" w:hAnsi="Verdana"/>
        </w:rPr>
        <w:sectPr w:rsidR="0004551E" w:rsidRPr="0031573B" w:rsidSect="007C4CF0">
          <w:pgSz w:w="15840" w:h="12240" w:orient="landscape"/>
          <w:pgMar w:top="1440" w:right="1440" w:bottom="1440" w:left="1440" w:header="720" w:footer="720" w:gutter="0"/>
          <w:cols w:space="720"/>
          <w:docGrid w:linePitch="360"/>
        </w:sectPr>
      </w:pPr>
    </w:p>
    <w:p w14:paraId="453C94DE" w14:textId="77777777" w:rsidR="0004551E" w:rsidRPr="0031573B" w:rsidRDefault="0004551E" w:rsidP="004D1C12">
      <w:pPr>
        <w:pStyle w:val="TOCHeading"/>
        <w:numPr>
          <w:ilvl w:val="0"/>
          <w:numId w:val="0"/>
        </w:numPr>
      </w:pPr>
      <w:r w:rsidRPr="0031573B">
        <w:lastRenderedPageBreak/>
        <w:t>Table OF Contents</w:t>
      </w:r>
    </w:p>
    <w:p w14:paraId="7891EB05" w14:textId="77777777" w:rsidR="00267646" w:rsidRDefault="00B009BA">
      <w:pPr>
        <w:pStyle w:val="TOC1"/>
        <w:rPr>
          <w:rFonts w:cstheme="minorBidi"/>
          <w:b w:val="0"/>
          <w:bCs w:val="0"/>
          <w:caps w:val="0"/>
          <w:noProof/>
          <w:sz w:val="22"/>
          <w:szCs w:val="22"/>
          <w:lang w:val="en-US"/>
        </w:rPr>
      </w:pPr>
      <w:r w:rsidRPr="0031573B">
        <w:rPr>
          <w:rFonts w:ascii="Verdana" w:hAnsi="Verdana"/>
          <w:szCs w:val="20"/>
        </w:rPr>
        <w:fldChar w:fldCharType="begin"/>
      </w:r>
      <w:r w:rsidR="0004551E" w:rsidRPr="0031573B">
        <w:rPr>
          <w:rFonts w:ascii="Verdana" w:hAnsi="Verdana"/>
          <w:szCs w:val="20"/>
        </w:rPr>
        <w:instrText xml:space="preserve"> TOC \o "1-4" \h \z \u </w:instrText>
      </w:r>
      <w:r w:rsidRPr="0031573B">
        <w:rPr>
          <w:rFonts w:ascii="Verdana" w:hAnsi="Verdana"/>
          <w:szCs w:val="20"/>
        </w:rPr>
        <w:fldChar w:fldCharType="separate"/>
      </w:r>
      <w:hyperlink w:anchor="_Toc531624538" w:history="1">
        <w:r w:rsidR="00267646" w:rsidRPr="00C14103">
          <w:rPr>
            <w:rStyle w:val="Hyperlink"/>
            <w:noProof/>
          </w:rPr>
          <w:t>1</w:t>
        </w:r>
        <w:r w:rsidR="00267646">
          <w:rPr>
            <w:rFonts w:cstheme="minorBidi"/>
            <w:b w:val="0"/>
            <w:bCs w:val="0"/>
            <w:caps w:val="0"/>
            <w:noProof/>
            <w:sz w:val="22"/>
            <w:szCs w:val="22"/>
            <w:lang w:val="en-US"/>
          </w:rPr>
          <w:tab/>
        </w:r>
        <w:r w:rsidR="00267646" w:rsidRPr="00C14103">
          <w:rPr>
            <w:rStyle w:val="Hyperlink"/>
            <w:noProof/>
          </w:rPr>
          <w:t>Prerequisites &amp; Mandatory Guidelines for development team</w:t>
        </w:r>
        <w:r w:rsidR="00267646">
          <w:rPr>
            <w:noProof/>
            <w:webHidden/>
          </w:rPr>
          <w:tab/>
        </w:r>
        <w:r w:rsidR="00267646">
          <w:rPr>
            <w:noProof/>
            <w:webHidden/>
          </w:rPr>
          <w:fldChar w:fldCharType="begin"/>
        </w:r>
        <w:r w:rsidR="00267646">
          <w:rPr>
            <w:noProof/>
            <w:webHidden/>
          </w:rPr>
          <w:instrText xml:space="preserve"> PAGEREF _Toc531624538 \h </w:instrText>
        </w:r>
        <w:r w:rsidR="00267646">
          <w:rPr>
            <w:noProof/>
            <w:webHidden/>
          </w:rPr>
        </w:r>
        <w:r w:rsidR="00267646">
          <w:rPr>
            <w:noProof/>
            <w:webHidden/>
          </w:rPr>
          <w:fldChar w:fldCharType="separate"/>
        </w:r>
        <w:r w:rsidR="00267646">
          <w:rPr>
            <w:noProof/>
            <w:webHidden/>
          </w:rPr>
          <w:t>4</w:t>
        </w:r>
        <w:r w:rsidR="00267646">
          <w:rPr>
            <w:noProof/>
            <w:webHidden/>
          </w:rPr>
          <w:fldChar w:fldCharType="end"/>
        </w:r>
      </w:hyperlink>
    </w:p>
    <w:p w14:paraId="10F229D0" w14:textId="77777777" w:rsidR="00267646" w:rsidRDefault="004C0D8B">
      <w:pPr>
        <w:pStyle w:val="TOC1"/>
        <w:rPr>
          <w:rFonts w:cstheme="minorBidi"/>
          <w:b w:val="0"/>
          <w:bCs w:val="0"/>
          <w:caps w:val="0"/>
          <w:noProof/>
          <w:sz w:val="22"/>
          <w:szCs w:val="22"/>
          <w:lang w:val="en-US"/>
        </w:rPr>
      </w:pPr>
      <w:hyperlink w:anchor="_Toc531624539" w:history="1">
        <w:r w:rsidR="00267646" w:rsidRPr="00C14103">
          <w:rPr>
            <w:rStyle w:val="Hyperlink"/>
            <w:noProof/>
          </w:rPr>
          <w:t>2</w:t>
        </w:r>
        <w:r w:rsidR="00267646">
          <w:rPr>
            <w:rFonts w:cstheme="minorBidi"/>
            <w:b w:val="0"/>
            <w:bCs w:val="0"/>
            <w:caps w:val="0"/>
            <w:noProof/>
            <w:sz w:val="22"/>
            <w:szCs w:val="22"/>
            <w:lang w:val="en-US"/>
          </w:rPr>
          <w:tab/>
        </w:r>
        <w:r w:rsidR="00267646" w:rsidRPr="00C14103">
          <w:rPr>
            <w:rStyle w:val="Hyperlink"/>
            <w:noProof/>
          </w:rPr>
          <w:t>Prerequisites &amp; Mandatory Guidelines for build team</w:t>
        </w:r>
        <w:r w:rsidR="00267646">
          <w:rPr>
            <w:noProof/>
            <w:webHidden/>
          </w:rPr>
          <w:tab/>
        </w:r>
        <w:r w:rsidR="00267646">
          <w:rPr>
            <w:noProof/>
            <w:webHidden/>
          </w:rPr>
          <w:fldChar w:fldCharType="begin"/>
        </w:r>
        <w:r w:rsidR="00267646">
          <w:rPr>
            <w:noProof/>
            <w:webHidden/>
          </w:rPr>
          <w:instrText xml:space="preserve"> PAGEREF _Toc531624539 \h </w:instrText>
        </w:r>
        <w:r w:rsidR="00267646">
          <w:rPr>
            <w:noProof/>
            <w:webHidden/>
          </w:rPr>
        </w:r>
        <w:r w:rsidR="00267646">
          <w:rPr>
            <w:noProof/>
            <w:webHidden/>
          </w:rPr>
          <w:fldChar w:fldCharType="separate"/>
        </w:r>
        <w:r w:rsidR="00267646">
          <w:rPr>
            <w:noProof/>
            <w:webHidden/>
          </w:rPr>
          <w:t>4</w:t>
        </w:r>
        <w:r w:rsidR="00267646">
          <w:rPr>
            <w:noProof/>
            <w:webHidden/>
          </w:rPr>
          <w:fldChar w:fldCharType="end"/>
        </w:r>
      </w:hyperlink>
    </w:p>
    <w:p w14:paraId="353AC1F1" w14:textId="77777777" w:rsidR="00267646" w:rsidRDefault="004C0D8B">
      <w:pPr>
        <w:pStyle w:val="TOC1"/>
        <w:rPr>
          <w:rFonts w:cstheme="minorBidi"/>
          <w:b w:val="0"/>
          <w:bCs w:val="0"/>
          <w:caps w:val="0"/>
          <w:noProof/>
          <w:sz w:val="22"/>
          <w:szCs w:val="22"/>
          <w:lang w:val="en-US"/>
        </w:rPr>
      </w:pPr>
      <w:hyperlink w:anchor="_Toc531624540" w:history="1">
        <w:r w:rsidR="00267646" w:rsidRPr="00C14103">
          <w:rPr>
            <w:rStyle w:val="Hyperlink"/>
            <w:noProof/>
          </w:rPr>
          <w:t>3</w:t>
        </w:r>
        <w:r w:rsidR="00267646">
          <w:rPr>
            <w:rFonts w:cstheme="minorBidi"/>
            <w:b w:val="0"/>
            <w:bCs w:val="0"/>
            <w:caps w:val="0"/>
            <w:noProof/>
            <w:sz w:val="22"/>
            <w:szCs w:val="22"/>
            <w:lang w:val="en-US"/>
          </w:rPr>
          <w:tab/>
        </w:r>
        <w:r w:rsidR="00267646" w:rsidRPr="00C14103">
          <w:rPr>
            <w:rStyle w:val="Hyperlink"/>
            <w:noProof/>
          </w:rPr>
          <w:t>Steps for daily scrum builds</w:t>
        </w:r>
        <w:r w:rsidR="00267646">
          <w:rPr>
            <w:noProof/>
            <w:webHidden/>
          </w:rPr>
          <w:tab/>
        </w:r>
        <w:r w:rsidR="00267646">
          <w:rPr>
            <w:noProof/>
            <w:webHidden/>
          </w:rPr>
          <w:fldChar w:fldCharType="begin"/>
        </w:r>
        <w:r w:rsidR="00267646">
          <w:rPr>
            <w:noProof/>
            <w:webHidden/>
          </w:rPr>
          <w:instrText xml:space="preserve"> PAGEREF _Toc531624540 \h </w:instrText>
        </w:r>
        <w:r w:rsidR="00267646">
          <w:rPr>
            <w:noProof/>
            <w:webHidden/>
          </w:rPr>
        </w:r>
        <w:r w:rsidR="00267646">
          <w:rPr>
            <w:noProof/>
            <w:webHidden/>
          </w:rPr>
          <w:fldChar w:fldCharType="separate"/>
        </w:r>
        <w:r w:rsidR="00267646">
          <w:rPr>
            <w:noProof/>
            <w:webHidden/>
          </w:rPr>
          <w:t>4</w:t>
        </w:r>
        <w:r w:rsidR="00267646">
          <w:rPr>
            <w:noProof/>
            <w:webHidden/>
          </w:rPr>
          <w:fldChar w:fldCharType="end"/>
        </w:r>
      </w:hyperlink>
    </w:p>
    <w:p w14:paraId="2A2F08ED" w14:textId="77777777" w:rsidR="00267646" w:rsidRDefault="004C0D8B">
      <w:pPr>
        <w:pStyle w:val="TOC1"/>
        <w:rPr>
          <w:rFonts w:cstheme="minorBidi"/>
          <w:b w:val="0"/>
          <w:bCs w:val="0"/>
          <w:caps w:val="0"/>
          <w:noProof/>
          <w:sz w:val="22"/>
          <w:szCs w:val="22"/>
          <w:lang w:val="en-US"/>
        </w:rPr>
      </w:pPr>
      <w:hyperlink w:anchor="_Toc531624541" w:history="1">
        <w:r w:rsidR="00267646" w:rsidRPr="00C14103">
          <w:rPr>
            <w:rStyle w:val="Hyperlink"/>
            <w:noProof/>
          </w:rPr>
          <w:t>4</w:t>
        </w:r>
        <w:r w:rsidR="00267646">
          <w:rPr>
            <w:rFonts w:cstheme="minorBidi"/>
            <w:b w:val="0"/>
            <w:bCs w:val="0"/>
            <w:caps w:val="0"/>
            <w:noProof/>
            <w:sz w:val="22"/>
            <w:szCs w:val="22"/>
            <w:lang w:val="en-US"/>
          </w:rPr>
          <w:tab/>
        </w:r>
        <w:r w:rsidR="00267646" w:rsidRPr="00C14103">
          <w:rPr>
            <w:rStyle w:val="Hyperlink"/>
            <w:noProof/>
          </w:rPr>
          <w:t>Jenkins environment</w:t>
        </w:r>
        <w:r w:rsidR="00267646">
          <w:rPr>
            <w:noProof/>
            <w:webHidden/>
          </w:rPr>
          <w:tab/>
        </w:r>
        <w:r w:rsidR="00267646">
          <w:rPr>
            <w:noProof/>
            <w:webHidden/>
          </w:rPr>
          <w:fldChar w:fldCharType="begin"/>
        </w:r>
        <w:r w:rsidR="00267646">
          <w:rPr>
            <w:noProof/>
            <w:webHidden/>
          </w:rPr>
          <w:instrText xml:space="preserve"> PAGEREF _Toc531624541 \h </w:instrText>
        </w:r>
        <w:r w:rsidR="00267646">
          <w:rPr>
            <w:noProof/>
            <w:webHidden/>
          </w:rPr>
        </w:r>
        <w:r w:rsidR="00267646">
          <w:rPr>
            <w:noProof/>
            <w:webHidden/>
          </w:rPr>
          <w:fldChar w:fldCharType="separate"/>
        </w:r>
        <w:r w:rsidR="00267646">
          <w:rPr>
            <w:noProof/>
            <w:webHidden/>
          </w:rPr>
          <w:t>7</w:t>
        </w:r>
        <w:r w:rsidR="00267646">
          <w:rPr>
            <w:noProof/>
            <w:webHidden/>
          </w:rPr>
          <w:fldChar w:fldCharType="end"/>
        </w:r>
      </w:hyperlink>
    </w:p>
    <w:p w14:paraId="492B5891" w14:textId="5EE759CD" w:rsidR="0041688A" w:rsidRPr="0031573B" w:rsidRDefault="00B009BA" w:rsidP="00617050">
      <w:pPr>
        <w:tabs>
          <w:tab w:val="right" w:pos="9360"/>
        </w:tabs>
        <w:rPr>
          <w:rFonts w:ascii="Verdana" w:hAnsi="Verdana"/>
        </w:rPr>
      </w:pPr>
      <w:r w:rsidRPr="0031573B">
        <w:rPr>
          <w:rFonts w:ascii="Verdana" w:hAnsi="Verdana" w:cs="Times New Roman"/>
        </w:rPr>
        <w:fldChar w:fldCharType="end"/>
      </w:r>
      <w:r w:rsidR="00617050" w:rsidRPr="0031573B">
        <w:rPr>
          <w:rFonts w:ascii="Verdana" w:hAnsi="Verdana" w:cs="Times New Roman"/>
        </w:rPr>
        <w:tab/>
      </w:r>
    </w:p>
    <w:p w14:paraId="1EF17EE1" w14:textId="77777777" w:rsidR="004D1C12" w:rsidRDefault="00FF0795" w:rsidP="004D1C12">
      <w:pPr>
        <w:rPr>
          <w:rFonts w:ascii="Verdana" w:hAnsi="Verdana"/>
          <w:b/>
          <w:bCs/>
          <w:caps/>
          <w:color w:val="FFFFFF"/>
          <w:spacing w:val="15"/>
        </w:rPr>
      </w:pPr>
      <w:r w:rsidRPr="0031573B">
        <w:rPr>
          <w:rFonts w:ascii="Verdana" w:hAnsi="Verdana"/>
          <w:b/>
          <w:bCs/>
          <w:caps/>
          <w:color w:val="FFFFFF"/>
          <w:spacing w:val="15"/>
        </w:rPr>
        <w:br w:type="page"/>
      </w:r>
    </w:p>
    <w:p w14:paraId="310C1EB8" w14:textId="7240226F" w:rsidR="00893FC2" w:rsidRDefault="00F46478" w:rsidP="00F46478">
      <w:pPr>
        <w:pStyle w:val="Heading1"/>
        <w:numPr>
          <w:ilvl w:val="0"/>
          <w:numId w:val="3"/>
        </w:numPr>
      </w:pPr>
      <w:bookmarkStart w:id="4" w:name="_Toc531624538"/>
      <w:r w:rsidRPr="00F46478">
        <w:lastRenderedPageBreak/>
        <w:t>Prerequisites &amp; Mandatory Guidelines for development team</w:t>
      </w:r>
      <w:bookmarkEnd w:id="4"/>
    </w:p>
    <w:p w14:paraId="154BF95A" w14:textId="77777777" w:rsidR="00C14C49" w:rsidRDefault="00C14C49" w:rsidP="00C14C49">
      <w:pPr>
        <w:pStyle w:val="ListParagraph"/>
        <w:numPr>
          <w:ilvl w:val="0"/>
          <w:numId w:val="14"/>
        </w:numPr>
        <w:spacing w:before="0"/>
        <w:rPr>
          <w:sz w:val="24"/>
        </w:rPr>
      </w:pPr>
      <w:r>
        <w:rPr>
          <w:sz w:val="24"/>
        </w:rPr>
        <w:t>Test your all changes locally before committing source to SVN.</w:t>
      </w:r>
    </w:p>
    <w:p w14:paraId="1EA9ACD1" w14:textId="77777777" w:rsidR="00C14C49" w:rsidRDefault="00C14C49" w:rsidP="00C14C49">
      <w:pPr>
        <w:pStyle w:val="ListParagraph"/>
        <w:numPr>
          <w:ilvl w:val="0"/>
          <w:numId w:val="14"/>
        </w:numPr>
        <w:spacing w:before="0"/>
        <w:rPr>
          <w:sz w:val="24"/>
        </w:rPr>
      </w:pPr>
      <w:r w:rsidRPr="00A913A9">
        <w:rPr>
          <w:sz w:val="24"/>
        </w:rPr>
        <w:t>Do not forget to commit all dependant and newly added files</w:t>
      </w:r>
      <w:r>
        <w:rPr>
          <w:sz w:val="24"/>
        </w:rPr>
        <w:t>.</w:t>
      </w:r>
    </w:p>
    <w:p w14:paraId="6E578D76" w14:textId="77777777" w:rsidR="00C14C49" w:rsidRPr="00A913A9" w:rsidRDefault="00C14C49" w:rsidP="00C14C49">
      <w:pPr>
        <w:pStyle w:val="ListParagraph"/>
        <w:numPr>
          <w:ilvl w:val="0"/>
          <w:numId w:val="14"/>
        </w:numPr>
        <w:spacing w:before="0"/>
        <w:rPr>
          <w:sz w:val="24"/>
        </w:rPr>
      </w:pPr>
      <w:r w:rsidRPr="00A913A9">
        <w:rPr>
          <w:sz w:val="24"/>
        </w:rPr>
        <w:t>Before committing any changes in entity classes review your code from your lead and take approval of DB team (Shamik and Nilima).</w:t>
      </w:r>
    </w:p>
    <w:p w14:paraId="2FDAE945" w14:textId="77777777" w:rsidR="00C14C49" w:rsidRPr="00320255" w:rsidRDefault="00C14C49" w:rsidP="00C14C49">
      <w:pPr>
        <w:pStyle w:val="ListParagraph"/>
        <w:numPr>
          <w:ilvl w:val="0"/>
          <w:numId w:val="14"/>
        </w:numPr>
        <w:spacing w:before="0"/>
        <w:rPr>
          <w:sz w:val="24"/>
        </w:rPr>
      </w:pPr>
      <w:r w:rsidRPr="00320255">
        <w:rPr>
          <w:sz w:val="24"/>
        </w:rPr>
        <w:t>Developer will not commit any change during build process.</w:t>
      </w:r>
    </w:p>
    <w:p w14:paraId="7C33CA37" w14:textId="77777777" w:rsidR="00C14C49" w:rsidRDefault="00C14C49" w:rsidP="00C14C49">
      <w:pPr>
        <w:pStyle w:val="ListParagraph"/>
        <w:numPr>
          <w:ilvl w:val="0"/>
          <w:numId w:val="14"/>
        </w:numPr>
        <w:spacing w:before="0"/>
        <w:rPr>
          <w:sz w:val="24"/>
        </w:rPr>
      </w:pPr>
      <w:r w:rsidRPr="00320255">
        <w:rPr>
          <w:sz w:val="24"/>
        </w:rPr>
        <w:t>Send email for any configuration related changes to Build Team and all developers.</w:t>
      </w:r>
    </w:p>
    <w:p w14:paraId="4E76C188" w14:textId="4F6FF662" w:rsidR="00893FC2" w:rsidRPr="00C14C49" w:rsidRDefault="00893FC2" w:rsidP="0068151C">
      <w:pPr>
        <w:pStyle w:val="ProcessBody"/>
        <w:spacing w:line="360" w:lineRule="auto"/>
        <w:ind w:left="0"/>
        <w:rPr>
          <w:rFonts w:ascii="Verdana" w:eastAsia="Verdana" w:hAnsi="Verdana" w:cs="Verdana"/>
        </w:rPr>
      </w:pPr>
    </w:p>
    <w:p w14:paraId="5D10F673" w14:textId="2126F8BF" w:rsidR="00893FC2" w:rsidRPr="00B61FCF" w:rsidRDefault="00C14C49" w:rsidP="00C14C49">
      <w:pPr>
        <w:pStyle w:val="Heading1"/>
      </w:pPr>
      <w:bookmarkStart w:id="5" w:name="_3znysh7" w:colFirst="0" w:colLast="0"/>
      <w:bookmarkStart w:id="6" w:name="_Toc531624539"/>
      <w:bookmarkEnd w:id="5"/>
      <w:r w:rsidRPr="00C14C49">
        <w:t>Prerequisites &amp; Mandatory Guidelines for build team</w:t>
      </w:r>
      <w:bookmarkEnd w:id="6"/>
    </w:p>
    <w:p w14:paraId="4356B006" w14:textId="77777777" w:rsidR="00C14C49" w:rsidRDefault="00C14C49" w:rsidP="00C14C49">
      <w:pPr>
        <w:pStyle w:val="ListParagraph"/>
        <w:numPr>
          <w:ilvl w:val="0"/>
          <w:numId w:val="14"/>
        </w:numPr>
        <w:spacing w:before="0"/>
        <w:rPr>
          <w:sz w:val="24"/>
        </w:rPr>
      </w:pPr>
      <w:r>
        <w:rPr>
          <w:sz w:val="24"/>
        </w:rPr>
        <w:t>Before sending any build inform whole development &amp; testing team on mail.</w:t>
      </w:r>
    </w:p>
    <w:p w14:paraId="6FABC033" w14:textId="48A9D41B" w:rsidR="00C14C49" w:rsidRDefault="00C14C49" w:rsidP="00C14C49">
      <w:pPr>
        <w:pStyle w:val="ListParagraph"/>
        <w:numPr>
          <w:ilvl w:val="0"/>
          <w:numId w:val="14"/>
        </w:numPr>
        <w:spacing w:before="0"/>
        <w:rPr>
          <w:sz w:val="24"/>
        </w:rPr>
      </w:pPr>
      <w:r w:rsidRPr="00511EBF">
        <w:rPr>
          <w:sz w:val="24"/>
        </w:rPr>
        <w:t>A</w:t>
      </w:r>
      <w:r>
        <w:rPr>
          <w:sz w:val="24"/>
        </w:rPr>
        <w:t xml:space="preserve">ny changes </w:t>
      </w:r>
      <w:r w:rsidRPr="00511EBF">
        <w:rPr>
          <w:sz w:val="24"/>
        </w:rPr>
        <w:t>related</w:t>
      </w:r>
      <w:r>
        <w:rPr>
          <w:sz w:val="24"/>
        </w:rPr>
        <w:t xml:space="preserve"> server configuration should </w:t>
      </w:r>
      <w:r w:rsidR="00FD421E">
        <w:rPr>
          <w:sz w:val="24"/>
        </w:rPr>
        <w:t xml:space="preserve">be </w:t>
      </w:r>
      <w:r>
        <w:rPr>
          <w:sz w:val="24"/>
        </w:rPr>
        <w:t>accept</w:t>
      </w:r>
      <w:r w:rsidR="00FD421E">
        <w:rPr>
          <w:sz w:val="24"/>
        </w:rPr>
        <w:t>ed</w:t>
      </w:r>
      <w:r>
        <w:rPr>
          <w:sz w:val="24"/>
        </w:rPr>
        <w:t xml:space="preserve"> only</w:t>
      </w:r>
      <w:r w:rsidR="00FD421E">
        <w:rPr>
          <w:sz w:val="24"/>
        </w:rPr>
        <w:t xml:space="preserve"> on mail.</w:t>
      </w:r>
    </w:p>
    <w:p w14:paraId="2AF9658E" w14:textId="0D0D26A2" w:rsidR="00C14C49" w:rsidRDefault="00C14C49" w:rsidP="00C14C49">
      <w:pPr>
        <w:pStyle w:val="ListParagraph"/>
        <w:numPr>
          <w:ilvl w:val="0"/>
          <w:numId w:val="14"/>
        </w:numPr>
        <w:spacing w:before="0"/>
        <w:rPr>
          <w:sz w:val="24"/>
        </w:rPr>
      </w:pPr>
      <w:r>
        <w:rPr>
          <w:sz w:val="24"/>
        </w:rPr>
        <w:t xml:space="preserve">In case of failure due to any coding issue please contact respective </w:t>
      </w:r>
      <w:r w:rsidR="00B85A87">
        <w:rPr>
          <w:sz w:val="24"/>
        </w:rPr>
        <w:t>developers</w:t>
      </w:r>
      <w:r>
        <w:rPr>
          <w:sz w:val="24"/>
        </w:rPr>
        <w:t>.</w:t>
      </w:r>
    </w:p>
    <w:p w14:paraId="3CB9CA2F" w14:textId="77777777" w:rsidR="00C14C49" w:rsidRDefault="00C14C49" w:rsidP="00C14C49">
      <w:pPr>
        <w:pStyle w:val="ListParagraph"/>
        <w:numPr>
          <w:ilvl w:val="0"/>
          <w:numId w:val="14"/>
        </w:numPr>
        <w:spacing w:before="0"/>
        <w:rPr>
          <w:sz w:val="24"/>
        </w:rPr>
      </w:pPr>
      <w:r w:rsidRPr="00B142B5">
        <w:rPr>
          <w:sz w:val="24"/>
        </w:rPr>
        <w:t xml:space="preserve">In case </w:t>
      </w:r>
      <w:r>
        <w:rPr>
          <w:sz w:val="24"/>
        </w:rPr>
        <w:t>of</w:t>
      </w:r>
      <w:r w:rsidRPr="00B142B5">
        <w:rPr>
          <w:sz w:val="24"/>
        </w:rPr>
        <w:t xml:space="preserve"> failure </w:t>
      </w:r>
      <w:r>
        <w:rPr>
          <w:sz w:val="24"/>
        </w:rPr>
        <w:t>in</w:t>
      </w:r>
      <w:r w:rsidRPr="00B142B5">
        <w:rPr>
          <w:sz w:val="24"/>
        </w:rPr>
        <w:t xml:space="preserve"> database related build please contact database team.</w:t>
      </w:r>
    </w:p>
    <w:p w14:paraId="3E8E3F7F" w14:textId="77777777" w:rsidR="00C14C49" w:rsidRDefault="00C14C49" w:rsidP="00C14C49">
      <w:pPr>
        <w:pStyle w:val="ListParagraph"/>
        <w:numPr>
          <w:ilvl w:val="0"/>
          <w:numId w:val="14"/>
        </w:numPr>
        <w:spacing w:before="0"/>
        <w:rPr>
          <w:sz w:val="24"/>
        </w:rPr>
      </w:pPr>
      <w:r>
        <w:rPr>
          <w:sz w:val="24"/>
        </w:rPr>
        <w:t>For any Application Server or Jenkins related issue contact Sanket/Lalit/Vardan.</w:t>
      </w:r>
    </w:p>
    <w:p w14:paraId="7226BD7B" w14:textId="11FFF1C9" w:rsidR="00C14C49" w:rsidRDefault="00C14C49" w:rsidP="00C66BEA">
      <w:pPr>
        <w:pStyle w:val="ListParagraph"/>
        <w:numPr>
          <w:ilvl w:val="0"/>
          <w:numId w:val="14"/>
        </w:numPr>
        <w:spacing w:before="0"/>
        <w:rPr>
          <w:sz w:val="24"/>
        </w:rPr>
      </w:pPr>
      <w:r>
        <w:rPr>
          <w:sz w:val="24"/>
        </w:rPr>
        <w:t xml:space="preserve">After successful build and deployment inform </w:t>
      </w:r>
      <w:r w:rsidR="00C66BEA">
        <w:rPr>
          <w:sz w:val="24"/>
        </w:rPr>
        <w:t xml:space="preserve">development, testing and production </w:t>
      </w:r>
      <w:r>
        <w:rPr>
          <w:sz w:val="24"/>
        </w:rPr>
        <w:t>team with latest SVN tag released</w:t>
      </w:r>
      <w:r w:rsidR="00C66BEA">
        <w:rPr>
          <w:sz w:val="24"/>
        </w:rPr>
        <w:t xml:space="preserve"> and following </w:t>
      </w:r>
      <w:r w:rsidR="00C66BEA" w:rsidRPr="00C66BEA">
        <w:rPr>
          <w:sz w:val="24"/>
        </w:rPr>
        <w:t>Build</w:t>
      </w:r>
      <w:r w:rsidR="00C66BEA">
        <w:rPr>
          <w:sz w:val="24"/>
        </w:rPr>
        <w:t xml:space="preserve"> T</w:t>
      </w:r>
      <w:r w:rsidR="00C66BEA" w:rsidRPr="00C66BEA">
        <w:rPr>
          <w:sz w:val="24"/>
        </w:rPr>
        <w:t>emplate</w:t>
      </w:r>
      <w:r w:rsidR="00C66BEA">
        <w:rPr>
          <w:sz w:val="24"/>
        </w:rPr>
        <w:t xml:space="preserve"> </w:t>
      </w:r>
      <w:r>
        <w:rPr>
          <w:sz w:val="24"/>
        </w:rPr>
        <w:t>on mail.</w:t>
      </w:r>
    </w:p>
    <w:p w14:paraId="2C1C511E" w14:textId="39FAC579" w:rsidR="00C66BEA" w:rsidRPr="00C66BEA" w:rsidRDefault="00EE53E1" w:rsidP="00C66BEA">
      <w:pPr>
        <w:spacing w:before="0"/>
        <w:ind w:left="360"/>
        <w:rPr>
          <w:sz w:val="24"/>
        </w:rPr>
      </w:pPr>
      <w:r>
        <w:rPr>
          <w:sz w:val="24"/>
        </w:rPr>
        <w:object w:dxaOrig="1551" w:dyaOrig="1004" w14:anchorId="17F3EF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85pt;height:50.25pt" o:ole="">
            <v:imagedata r:id="rId14" o:title=""/>
          </v:shape>
          <o:OLEObject Type="Embed" ProgID="Excel.Sheet.12" ShapeID="_x0000_i1025" DrawAspect="Icon" ObjectID="_1609149224" r:id="rId15"/>
        </w:object>
      </w:r>
    </w:p>
    <w:p w14:paraId="5D81CA6A" w14:textId="6D1E6D5E" w:rsidR="000A2C83" w:rsidRDefault="000A2C83" w:rsidP="00813010">
      <w:pPr>
        <w:spacing w:line="360" w:lineRule="auto"/>
        <w:jc w:val="both"/>
        <w:rPr>
          <w:rFonts w:ascii="Verdana" w:eastAsia="Verdana" w:hAnsi="Verdana" w:cs="Verdana"/>
        </w:rPr>
      </w:pPr>
    </w:p>
    <w:p w14:paraId="09667230" w14:textId="73812B44" w:rsidR="000A2C83" w:rsidRPr="00B61FCF" w:rsidRDefault="00C14C49" w:rsidP="00C14C49">
      <w:pPr>
        <w:pStyle w:val="Heading1"/>
      </w:pPr>
      <w:bookmarkStart w:id="7" w:name="_Toc531624540"/>
      <w:r w:rsidRPr="00C14C49">
        <w:t>Steps for daily scrum builds</w:t>
      </w:r>
      <w:bookmarkEnd w:id="7"/>
    </w:p>
    <w:p w14:paraId="7FAB5481" w14:textId="2FC80493" w:rsidR="006F2FF6" w:rsidRDefault="006F2FF6" w:rsidP="008D3B03">
      <w:pPr>
        <w:pStyle w:val="ListParagraph"/>
        <w:numPr>
          <w:ilvl w:val="0"/>
          <w:numId w:val="15"/>
        </w:numPr>
        <w:spacing w:before="0"/>
        <w:rPr>
          <w:sz w:val="24"/>
        </w:rPr>
      </w:pPr>
      <w:r>
        <w:rPr>
          <w:sz w:val="24"/>
        </w:rPr>
        <w:t xml:space="preserve">Disable applications by using </w:t>
      </w:r>
      <w:r w:rsidR="008D3B03" w:rsidRPr="008D3B03">
        <w:rPr>
          <w:sz w:val="24"/>
        </w:rPr>
        <w:t>WildFly</w:t>
      </w:r>
      <w:r w:rsidR="008D3B03">
        <w:rPr>
          <w:sz w:val="24"/>
        </w:rPr>
        <w:t xml:space="preserve"> </w:t>
      </w:r>
      <w:r>
        <w:rPr>
          <w:sz w:val="24"/>
        </w:rPr>
        <w:t xml:space="preserve">server administration console – </w:t>
      </w:r>
    </w:p>
    <w:p w14:paraId="6AD5CD3A" w14:textId="4121DA3F" w:rsidR="006F2FF6" w:rsidRPr="00AD21B0" w:rsidRDefault="006F2FF6" w:rsidP="006F2FF6">
      <w:pPr>
        <w:pStyle w:val="ListParagraph"/>
        <w:numPr>
          <w:ilvl w:val="1"/>
          <w:numId w:val="15"/>
        </w:numPr>
        <w:spacing w:before="0"/>
        <w:rPr>
          <w:sz w:val="24"/>
        </w:rPr>
      </w:pPr>
      <w:r w:rsidRPr="00AD21B0">
        <w:rPr>
          <w:sz w:val="24"/>
        </w:rPr>
        <w:t xml:space="preserve">Service/Portal </w:t>
      </w:r>
      <w:r w:rsidR="008D3B03" w:rsidRPr="008D3B03">
        <w:rPr>
          <w:sz w:val="24"/>
        </w:rPr>
        <w:t>WildFly</w:t>
      </w:r>
      <w:r w:rsidR="008D3B03">
        <w:rPr>
          <w:sz w:val="24"/>
        </w:rPr>
        <w:t xml:space="preserve"> </w:t>
      </w:r>
      <w:r w:rsidRPr="00AD21B0">
        <w:rPr>
          <w:sz w:val="24"/>
        </w:rPr>
        <w:t xml:space="preserve">Console URL – </w:t>
      </w:r>
      <w:hyperlink r:id="rId16" w:history="1">
        <w:r w:rsidRPr="00AD21B0">
          <w:rPr>
            <w:rStyle w:val="Hyperlink"/>
            <w:sz w:val="24"/>
          </w:rPr>
          <w:t>http://192.168.100.157:10000</w:t>
        </w:r>
      </w:hyperlink>
    </w:p>
    <w:p w14:paraId="272F075C" w14:textId="77777777" w:rsidR="006F2FF6" w:rsidRPr="00AD21B0" w:rsidRDefault="006F2FF6" w:rsidP="006F2FF6">
      <w:pPr>
        <w:pStyle w:val="ListParagraph"/>
        <w:numPr>
          <w:ilvl w:val="1"/>
          <w:numId w:val="15"/>
        </w:numPr>
        <w:spacing w:before="0"/>
        <w:rPr>
          <w:sz w:val="24"/>
        </w:rPr>
      </w:pPr>
      <w:r w:rsidRPr="00AD21B0">
        <w:rPr>
          <w:sz w:val="24"/>
        </w:rPr>
        <w:t>Username/Password: PRODUCTADMIN/</w:t>
      </w:r>
      <w:r w:rsidRPr="00AD21B0">
        <w:t xml:space="preserve"> </w:t>
      </w:r>
      <w:r w:rsidRPr="00AD21B0">
        <w:rPr>
          <w:sz w:val="24"/>
        </w:rPr>
        <w:t xml:space="preserve">PRODUCTADMIN </w:t>
      </w:r>
    </w:p>
    <w:p w14:paraId="523A0D71" w14:textId="24841CA0" w:rsidR="006F2FF6" w:rsidRDefault="006F2FF6" w:rsidP="006F2FF6">
      <w:pPr>
        <w:pStyle w:val="ListParagraph"/>
        <w:numPr>
          <w:ilvl w:val="1"/>
          <w:numId w:val="15"/>
        </w:numPr>
        <w:spacing w:before="0"/>
        <w:rPr>
          <w:sz w:val="24"/>
        </w:rPr>
      </w:pPr>
      <w:r>
        <w:rPr>
          <w:sz w:val="24"/>
        </w:rPr>
        <w:t xml:space="preserve">Login to </w:t>
      </w:r>
      <w:r w:rsidR="008D3B03" w:rsidRPr="008D3B03">
        <w:rPr>
          <w:sz w:val="24"/>
        </w:rPr>
        <w:t>WildFly</w:t>
      </w:r>
      <w:r w:rsidR="008D3B03">
        <w:rPr>
          <w:sz w:val="24"/>
        </w:rPr>
        <w:t xml:space="preserve"> </w:t>
      </w:r>
      <w:r>
        <w:rPr>
          <w:sz w:val="24"/>
        </w:rPr>
        <w:t>server administration console and navigate to Deployments</w:t>
      </w:r>
    </w:p>
    <w:p w14:paraId="18228AA9" w14:textId="77777777" w:rsidR="006F2FF6" w:rsidRDefault="006F2FF6" w:rsidP="006F2FF6">
      <w:pPr>
        <w:pStyle w:val="ListParagraph"/>
        <w:ind w:left="360"/>
        <w:jc w:val="center"/>
        <w:rPr>
          <w:sz w:val="24"/>
        </w:rPr>
      </w:pPr>
      <w:r>
        <w:rPr>
          <w:noProof/>
          <w:sz w:val="24"/>
          <w:lang w:val="en-US"/>
        </w:rPr>
        <w:lastRenderedPageBreak/>
        <w:drawing>
          <wp:inline distT="0" distB="0" distL="0" distR="0" wp14:anchorId="6CD77B54" wp14:editId="21A3250D">
            <wp:extent cx="5730949" cy="2486417"/>
            <wp:effectExtent l="19050" t="19050" r="2222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0949" cy="2486417"/>
                    </a:xfrm>
                    <a:prstGeom prst="rect">
                      <a:avLst/>
                    </a:prstGeom>
                    <a:ln>
                      <a:solidFill>
                        <a:schemeClr val="tx1"/>
                      </a:solidFill>
                    </a:ln>
                  </pic:spPr>
                </pic:pic>
              </a:graphicData>
            </a:graphic>
          </wp:inline>
        </w:drawing>
      </w:r>
    </w:p>
    <w:p w14:paraId="3D8B573F" w14:textId="77777777" w:rsidR="006F2FF6" w:rsidRDefault="006F2FF6" w:rsidP="006F2FF6">
      <w:pPr>
        <w:pStyle w:val="ListParagraph"/>
        <w:ind w:left="360"/>
        <w:jc w:val="center"/>
        <w:rPr>
          <w:sz w:val="24"/>
        </w:rPr>
      </w:pPr>
    </w:p>
    <w:p w14:paraId="002E2A60" w14:textId="77777777" w:rsidR="006F2FF6" w:rsidRDefault="006F2FF6" w:rsidP="006F2FF6">
      <w:pPr>
        <w:pStyle w:val="ListParagraph"/>
        <w:ind w:left="360"/>
        <w:jc w:val="center"/>
        <w:rPr>
          <w:sz w:val="24"/>
        </w:rPr>
      </w:pPr>
    </w:p>
    <w:p w14:paraId="061C421A" w14:textId="77777777" w:rsidR="006F2FF6" w:rsidRDefault="006F2FF6" w:rsidP="006F2FF6">
      <w:pPr>
        <w:pStyle w:val="ListParagraph"/>
        <w:ind w:left="360"/>
        <w:jc w:val="center"/>
        <w:rPr>
          <w:sz w:val="24"/>
        </w:rPr>
      </w:pPr>
      <w:r>
        <w:rPr>
          <w:noProof/>
          <w:sz w:val="24"/>
          <w:lang w:val="en-US"/>
        </w:rPr>
        <w:drawing>
          <wp:inline distT="0" distB="0" distL="0" distR="0" wp14:anchorId="0AD12DFB" wp14:editId="15DDA9E3">
            <wp:extent cx="4316819" cy="3379420"/>
            <wp:effectExtent l="19050" t="19050" r="2667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18">
                      <a:extLst>
                        <a:ext uri="{28A0092B-C50C-407E-A947-70E740481C1C}">
                          <a14:useLocalDpi xmlns:a14="http://schemas.microsoft.com/office/drawing/2010/main" val="0"/>
                        </a:ext>
                      </a:extLst>
                    </a:blip>
                    <a:stretch>
                      <a:fillRect/>
                    </a:stretch>
                  </pic:blipFill>
                  <pic:spPr>
                    <a:xfrm>
                      <a:off x="0" y="0"/>
                      <a:ext cx="4317242" cy="3379751"/>
                    </a:xfrm>
                    <a:prstGeom prst="rect">
                      <a:avLst/>
                    </a:prstGeom>
                    <a:ln>
                      <a:solidFill>
                        <a:schemeClr val="tx1"/>
                      </a:solidFill>
                    </a:ln>
                  </pic:spPr>
                </pic:pic>
              </a:graphicData>
            </a:graphic>
          </wp:inline>
        </w:drawing>
      </w:r>
    </w:p>
    <w:p w14:paraId="05208CC8" w14:textId="77777777" w:rsidR="006F2FF6" w:rsidRDefault="006F2FF6" w:rsidP="006F2FF6">
      <w:pPr>
        <w:pStyle w:val="ListParagraph"/>
        <w:ind w:left="360"/>
        <w:jc w:val="center"/>
        <w:rPr>
          <w:sz w:val="24"/>
        </w:rPr>
      </w:pPr>
    </w:p>
    <w:p w14:paraId="4CC59262" w14:textId="77777777" w:rsidR="006F2FF6" w:rsidRDefault="006F2FF6" w:rsidP="006F2FF6">
      <w:pPr>
        <w:pStyle w:val="ListParagraph"/>
        <w:ind w:left="360"/>
        <w:jc w:val="center"/>
        <w:rPr>
          <w:sz w:val="24"/>
        </w:rPr>
      </w:pPr>
    </w:p>
    <w:p w14:paraId="528D9654" w14:textId="77777777" w:rsidR="006F2FF6" w:rsidRDefault="006F2FF6" w:rsidP="006F2FF6">
      <w:pPr>
        <w:pStyle w:val="ListParagraph"/>
        <w:ind w:left="360"/>
        <w:jc w:val="center"/>
        <w:rPr>
          <w:sz w:val="24"/>
        </w:rPr>
      </w:pPr>
      <w:r>
        <w:rPr>
          <w:noProof/>
          <w:sz w:val="24"/>
          <w:lang w:val="en-US"/>
        </w:rPr>
        <w:lastRenderedPageBreak/>
        <w:drawing>
          <wp:inline distT="0" distB="0" distL="0" distR="0" wp14:anchorId="73CB29AD" wp14:editId="540AC53C">
            <wp:extent cx="4340651" cy="3593805"/>
            <wp:effectExtent l="19050" t="19050" r="22225"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19">
                      <a:extLst>
                        <a:ext uri="{28A0092B-C50C-407E-A947-70E740481C1C}">
                          <a14:useLocalDpi xmlns:a14="http://schemas.microsoft.com/office/drawing/2010/main" val="0"/>
                        </a:ext>
                      </a:extLst>
                    </a:blip>
                    <a:stretch>
                      <a:fillRect/>
                    </a:stretch>
                  </pic:blipFill>
                  <pic:spPr>
                    <a:xfrm>
                      <a:off x="0" y="0"/>
                      <a:ext cx="4343611" cy="3596256"/>
                    </a:xfrm>
                    <a:prstGeom prst="rect">
                      <a:avLst/>
                    </a:prstGeom>
                    <a:ln>
                      <a:solidFill>
                        <a:schemeClr val="tx1"/>
                      </a:solidFill>
                    </a:ln>
                  </pic:spPr>
                </pic:pic>
              </a:graphicData>
            </a:graphic>
          </wp:inline>
        </w:drawing>
      </w:r>
    </w:p>
    <w:p w14:paraId="1CCD00B7" w14:textId="77777777" w:rsidR="006F2FF6" w:rsidRDefault="006F2FF6" w:rsidP="006F2FF6">
      <w:pPr>
        <w:pStyle w:val="ListParagraph"/>
        <w:ind w:left="360"/>
        <w:jc w:val="center"/>
        <w:rPr>
          <w:sz w:val="24"/>
        </w:rPr>
      </w:pPr>
    </w:p>
    <w:p w14:paraId="7FA12B0B" w14:textId="041FDCE0" w:rsidR="006F2FF6" w:rsidRDefault="006F2FF6" w:rsidP="006F2FF6">
      <w:pPr>
        <w:pStyle w:val="ListParagraph"/>
        <w:numPr>
          <w:ilvl w:val="1"/>
          <w:numId w:val="15"/>
        </w:numPr>
        <w:spacing w:before="0"/>
        <w:rPr>
          <w:sz w:val="24"/>
        </w:rPr>
      </w:pPr>
      <w:r>
        <w:rPr>
          <w:sz w:val="24"/>
        </w:rPr>
        <w:t xml:space="preserve">BPM/DMS </w:t>
      </w:r>
      <w:r w:rsidR="008D3B03" w:rsidRPr="008D3B03">
        <w:rPr>
          <w:sz w:val="24"/>
        </w:rPr>
        <w:t>WildFly</w:t>
      </w:r>
      <w:r w:rsidR="008D3B03">
        <w:rPr>
          <w:sz w:val="24"/>
        </w:rPr>
        <w:t xml:space="preserve"> </w:t>
      </w:r>
      <w:r>
        <w:rPr>
          <w:sz w:val="24"/>
        </w:rPr>
        <w:t>Console URL</w:t>
      </w:r>
      <w:r w:rsidRPr="00D7679C">
        <w:rPr>
          <w:sz w:val="24"/>
        </w:rPr>
        <w:t xml:space="preserve"> – </w:t>
      </w:r>
      <w:hyperlink r:id="rId20" w:history="1">
        <w:r w:rsidRPr="00810764">
          <w:t>http://192.168.100.198:9991</w:t>
        </w:r>
      </w:hyperlink>
    </w:p>
    <w:p w14:paraId="64FD3889" w14:textId="77777777" w:rsidR="006F2FF6" w:rsidRPr="00D7679C" w:rsidRDefault="006F2FF6" w:rsidP="006F2FF6">
      <w:pPr>
        <w:pStyle w:val="ListParagraph"/>
        <w:numPr>
          <w:ilvl w:val="1"/>
          <w:numId w:val="15"/>
        </w:numPr>
        <w:spacing w:before="0"/>
        <w:rPr>
          <w:sz w:val="24"/>
        </w:rPr>
      </w:pPr>
      <w:r>
        <w:rPr>
          <w:sz w:val="24"/>
        </w:rPr>
        <w:t xml:space="preserve">Username/Password: </w:t>
      </w:r>
      <w:r w:rsidRPr="00AD21B0">
        <w:rPr>
          <w:sz w:val="24"/>
        </w:rPr>
        <w:t>admin</w:t>
      </w:r>
      <w:r>
        <w:rPr>
          <w:sz w:val="24"/>
        </w:rPr>
        <w:t>/</w:t>
      </w:r>
      <w:r w:rsidRPr="00AD21B0">
        <w:rPr>
          <w:sz w:val="24"/>
        </w:rPr>
        <w:t>admin</w:t>
      </w:r>
    </w:p>
    <w:p w14:paraId="616EBD0E" w14:textId="77777777" w:rsidR="006F2FF6" w:rsidRDefault="006F2FF6" w:rsidP="006F2FF6">
      <w:pPr>
        <w:rPr>
          <w:sz w:val="24"/>
        </w:rPr>
      </w:pPr>
      <w:r>
        <w:rPr>
          <w:sz w:val="24"/>
        </w:rPr>
        <w:tab/>
      </w:r>
    </w:p>
    <w:p w14:paraId="7057A164" w14:textId="77777777" w:rsidR="006F2FF6" w:rsidRPr="00D7679C" w:rsidRDefault="006F2FF6" w:rsidP="006F2FF6">
      <w:pPr>
        <w:jc w:val="center"/>
        <w:rPr>
          <w:sz w:val="24"/>
        </w:rPr>
      </w:pPr>
      <w:r>
        <w:rPr>
          <w:noProof/>
          <w:sz w:val="24"/>
          <w:lang w:val="en-US"/>
        </w:rPr>
        <w:drawing>
          <wp:inline distT="0" distB="0" distL="0" distR="0" wp14:anchorId="3C3D8483" wp14:editId="1F1156C8">
            <wp:extent cx="3934047" cy="3034001"/>
            <wp:effectExtent l="19050" t="19050" r="9525"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42656" cy="3040640"/>
                    </a:xfrm>
                    <a:prstGeom prst="rect">
                      <a:avLst/>
                    </a:prstGeom>
                    <a:ln>
                      <a:solidFill>
                        <a:schemeClr val="tx1"/>
                      </a:solidFill>
                    </a:ln>
                  </pic:spPr>
                </pic:pic>
              </a:graphicData>
            </a:graphic>
          </wp:inline>
        </w:drawing>
      </w:r>
    </w:p>
    <w:p w14:paraId="1896684B" w14:textId="77777777" w:rsidR="00A93A8B" w:rsidRPr="006F2FF6" w:rsidRDefault="00A93A8B" w:rsidP="006F2FF6">
      <w:pPr>
        <w:spacing w:before="0"/>
        <w:rPr>
          <w:sz w:val="24"/>
        </w:rPr>
      </w:pPr>
    </w:p>
    <w:p w14:paraId="6C4E6586" w14:textId="7AD0076B" w:rsidR="00C14C49" w:rsidRPr="00320255" w:rsidRDefault="00C14C49" w:rsidP="00A91439">
      <w:pPr>
        <w:pStyle w:val="ListParagraph"/>
        <w:numPr>
          <w:ilvl w:val="0"/>
          <w:numId w:val="15"/>
        </w:numPr>
        <w:spacing w:before="0"/>
        <w:rPr>
          <w:sz w:val="24"/>
        </w:rPr>
      </w:pPr>
      <w:r w:rsidRPr="00320255">
        <w:rPr>
          <w:sz w:val="24"/>
        </w:rPr>
        <w:lastRenderedPageBreak/>
        <w:t>Then run Liqui</w:t>
      </w:r>
      <w:r w:rsidR="00A91439">
        <w:rPr>
          <w:sz w:val="24"/>
        </w:rPr>
        <w:t>base job for Service and Portal with builds required</w:t>
      </w:r>
      <w:r w:rsidR="00A91439" w:rsidRPr="00A91439">
        <w:rPr>
          <w:sz w:val="24"/>
        </w:rPr>
        <w:t xml:space="preserve"> parameters</w:t>
      </w:r>
      <w:r w:rsidR="00A91439">
        <w:rPr>
          <w:sz w:val="24"/>
        </w:rPr>
        <w:t xml:space="preserve">. </w:t>
      </w:r>
      <w:r>
        <w:rPr>
          <w:sz w:val="24"/>
        </w:rPr>
        <w:t>(This is separate database , currently copy of production)</w:t>
      </w:r>
    </w:p>
    <w:p w14:paraId="1699BF4B" w14:textId="77777777" w:rsidR="00C14C49" w:rsidRPr="00320255" w:rsidRDefault="00C14C49" w:rsidP="00C14C49">
      <w:pPr>
        <w:pStyle w:val="ListParagraph"/>
        <w:numPr>
          <w:ilvl w:val="1"/>
          <w:numId w:val="15"/>
        </w:numPr>
        <w:spacing w:before="0"/>
        <w:rPr>
          <w:sz w:val="24"/>
        </w:rPr>
      </w:pPr>
      <w:r w:rsidRPr="00320255">
        <w:rPr>
          <w:sz w:val="24"/>
        </w:rPr>
        <w:t xml:space="preserve">Service DB job name - </w:t>
      </w:r>
      <w:proofErr w:type="spellStart"/>
      <w:r w:rsidRPr="00320255">
        <w:rPr>
          <w:b/>
          <w:sz w:val="24"/>
        </w:rPr>
        <w:t>Dev_DB_MainetService</w:t>
      </w:r>
      <w:proofErr w:type="spellEnd"/>
    </w:p>
    <w:p w14:paraId="234C4C3B" w14:textId="77777777" w:rsidR="00C14C49" w:rsidRPr="00A91439" w:rsidRDefault="00C14C49" w:rsidP="00C14C49">
      <w:pPr>
        <w:pStyle w:val="ListParagraph"/>
        <w:numPr>
          <w:ilvl w:val="1"/>
          <w:numId w:val="15"/>
        </w:numPr>
        <w:spacing w:before="0"/>
        <w:rPr>
          <w:sz w:val="24"/>
        </w:rPr>
      </w:pPr>
      <w:r w:rsidRPr="00320255">
        <w:rPr>
          <w:sz w:val="24"/>
        </w:rPr>
        <w:t xml:space="preserve">Portal DB job name - </w:t>
      </w:r>
      <w:proofErr w:type="spellStart"/>
      <w:r w:rsidRPr="00320255">
        <w:rPr>
          <w:b/>
          <w:sz w:val="24"/>
        </w:rPr>
        <w:t>Dev_DB_MainetPortal</w:t>
      </w:r>
      <w:proofErr w:type="spellEnd"/>
    </w:p>
    <w:p w14:paraId="19B99E1E" w14:textId="05BE56B5" w:rsidR="00A91439" w:rsidRPr="00320255" w:rsidRDefault="00A91439" w:rsidP="00A91439">
      <w:pPr>
        <w:pStyle w:val="ListParagraph"/>
        <w:numPr>
          <w:ilvl w:val="1"/>
          <w:numId w:val="15"/>
        </w:numPr>
        <w:spacing w:before="0"/>
        <w:rPr>
          <w:sz w:val="24"/>
        </w:rPr>
      </w:pPr>
      <w:r>
        <w:rPr>
          <w:sz w:val="24"/>
        </w:rPr>
        <w:t>For both jobs select ‘</w:t>
      </w:r>
      <w:r w:rsidRPr="003E38F5">
        <w:rPr>
          <w:b/>
          <w:sz w:val="24"/>
        </w:rPr>
        <w:t>update</w:t>
      </w:r>
      <w:r>
        <w:rPr>
          <w:sz w:val="24"/>
        </w:rPr>
        <w:t xml:space="preserve">’ </w:t>
      </w:r>
      <w:r w:rsidR="003E38F5">
        <w:rPr>
          <w:sz w:val="24"/>
        </w:rPr>
        <w:t>in</w:t>
      </w:r>
      <w:r>
        <w:rPr>
          <w:sz w:val="24"/>
        </w:rPr>
        <w:t xml:space="preserve"> </w:t>
      </w:r>
      <w:r w:rsidRPr="003E38F5">
        <w:rPr>
          <w:b/>
          <w:sz w:val="24"/>
        </w:rPr>
        <w:t>LQB_OPTIONS</w:t>
      </w:r>
      <w:r w:rsidRPr="00A91439">
        <w:rPr>
          <w:sz w:val="24"/>
        </w:rPr>
        <w:t>.</w:t>
      </w:r>
    </w:p>
    <w:p w14:paraId="110F131C" w14:textId="2E60D992" w:rsidR="00755FD0" w:rsidRDefault="00C14C49" w:rsidP="00C14C49">
      <w:pPr>
        <w:pStyle w:val="ListParagraph"/>
        <w:numPr>
          <w:ilvl w:val="0"/>
          <w:numId w:val="15"/>
        </w:numPr>
        <w:spacing w:before="0"/>
        <w:rPr>
          <w:sz w:val="24"/>
        </w:rPr>
      </w:pPr>
      <w:r w:rsidRPr="00320255">
        <w:rPr>
          <w:sz w:val="24"/>
        </w:rPr>
        <w:t>Replace</w:t>
      </w:r>
      <w:r w:rsidR="00755FD0">
        <w:rPr>
          <w:sz w:val="24"/>
        </w:rPr>
        <w:t xml:space="preserve"> updated Label property files.</w:t>
      </w:r>
      <w:r w:rsidR="00552795">
        <w:rPr>
          <w:sz w:val="24"/>
        </w:rPr>
        <w:t xml:space="preserve"> (</w:t>
      </w:r>
      <w:r w:rsidR="00970D5D">
        <w:rPr>
          <w:sz w:val="24"/>
        </w:rPr>
        <w:t xml:space="preserve">Always refer latest version from SVN only </w:t>
      </w:r>
      <w:r w:rsidR="00552795">
        <w:rPr>
          <w:sz w:val="24"/>
        </w:rPr>
        <w:t>)</w:t>
      </w:r>
      <w:r w:rsidR="00755FD0">
        <w:rPr>
          <w:sz w:val="24"/>
        </w:rPr>
        <w:t xml:space="preserve"> </w:t>
      </w:r>
    </w:p>
    <w:p w14:paraId="0D84C6B6" w14:textId="0E75BCC2" w:rsidR="00755FD0" w:rsidRDefault="00755FD0" w:rsidP="00D212A2">
      <w:pPr>
        <w:pStyle w:val="ListParagraph"/>
        <w:numPr>
          <w:ilvl w:val="1"/>
          <w:numId w:val="15"/>
        </w:numPr>
        <w:spacing w:before="0"/>
        <w:rPr>
          <w:sz w:val="24"/>
        </w:rPr>
      </w:pPr>
      <w:proofErr w:type="spellStart"/>
      <w:r>
        <w:rPr>
          <w:sz w:val="24"/>
        </w:rPr>
        <w:t>Mainet_Label</w:t>
      </w:r>
      <w:proofErr w:type="spellEnd"/>
      <w:r w:rsidR="00D212A2">
        <w:rPr>
          <w:sz w:val="24"/>
        </w:rPr>
        <w:t xml:space="preserve"> (</w:t>
      </w:r>
      <w:proofErr w:type="spellStart"/>
      <w:r w:rsidR="00D212A2" w:rsidRPr="00D212A2">
        <w:t>mainetPortal</w:t>
      </w:r>
      <w:proofErr w:type="spellEnd"/>
      <w:r w:rsidR="00D212A2" w:rsidRPr="00D212A2">
        <w:t>-web\</w:t>
      </w:r>
      <w:proofErr w:type="spellStart"/>
      <w:r w:rsidR="00D212A2" w:rsidRPr="00D212A2">
        <w:t>src</w:t>
      </w:r>
      <w:proofErr w:type="spellEnd"/>
      <w:r w:rsidR="00D212A2" w:rsidRPr="00D212A2">
        <w:t>\main\</w:t>
      </w:r>
      <w:proofErr w:type="spellStart"/>
      <w:r w:rsidR="00D212A2" w:rsidRPr="00D212A2">
        <w:t>webapp</w:t>
      </w:r>
      <w:proofErr w:type="spellEnd"/>
      <w:r w:rsidR="00D212A2" w:rsidRPr="00D212A2">
        <w:t>\WEB-INF\i18n</w:t>
      </w:r>
      <w:r w:rsidR="00D212A2">
        <w:rPr>
          <w:sz w:val="24"/>
        </w:rPr>
        <w:t>)</w:t>
      </w:r>
    </w:p>
    <w:p w14:paraId="41153ED0" w14:textId="2D5C7215" w:rsidR="00C14C49" w:rsidRDefault="00755FD0" w:rsidP="00D212A2">
      <w:pPr>
        <w:pStyle w:val="ListParagraph"/>
        <w:numPr>
          <w:ilvl w:val="1"/>
          <w:numId w:val="15"/>
        </w:numPr>
        <w:spacing w:before="0"/>
        <w:rPr>
          <w:sz w:val="24"/>
        </w:rPr>
      </w:pPr>
      <w:proofErr w:type="spellStart"/>
      <w:r w:rsidRPr="00320255">
        <w:rPr>
          <w:sz w:val="24"/>
        </w:rPr>
        <w:t>Product_Service_Label</w:t>
      </w:r>
      <w:proofErr w:type="spellEnd"/>
      <w:r w:rsidR="00C14C49" w:rsidRPr="00320255">
        <w:rPr>
          <w:sz w:val="24"/>
        </w:rPr>
        <w:t xml:space="preserve"> </w:t>
      </w:r>
      <w:r w:rsidR="00D212A2">
        <w:rPr>
          <w:sz w:val="24"/>
        </w:rPr>
        <w:t>(</w:t>
      </w:r>
      <w:proofErr w:type="spellStart"/>
      <w:r w:rsidR="00D212A2" w:rsidRPr="00D212A2">
        <w:t>MainetServiceWeb</w:t>
      </w:r>
      <w:proofErr w:type="spellEnd"/>
      <w:r w:rsidR="00D212A2" w:rsidRPr="00D212A2">
        <w:t>\</w:t>
      </w:r>
      <w:proofErr w:type="spellStart"/>
      <w:r w:rsidR="00D212A2" w:rsidRPr="00D212A2">
        <w:t>src</w:t>
      </w:r>
      <w:proofErr w:type="spellEnd"/>
      <w:r w:rsidR="00D212A2" w:rsidRPr="00D212A2">
        <w:t>\main\</w:t>
      </w:r>
      <w:proofErr w:type="spellStart"/>
      <w:r w:rsidR="00D212A2" w:rsidRPr="00D212A2">
        <w:t>webapp</w:t>
      </w:r>
      <w:proofErr w:type="spellEnd"/>
      <w:r w:rsidR="00D212A2" w:rsidRPr="00D212A2">
        <w:t>\WEB-INF\i18n</w:t>
      </w:r>
      <w:r w:rsidR="00D212A2">
        <w:rPr>
          <w:sz w:val="24"/>
        </w:rPr>
        <w:t>)</w:t>
      </w:r>
    </w:p>
    <w:p w14:paraId="2D3C6EF2" w14:textId="7BB750B5" w:rsidR="00755FD0" w:rsidRPr="00320255" w:rsidRDefault="00755FD0" w:rsidP="00D212A2">
      <w:pPr>
        <w:pStyle w:val="ListParagraph"/>
        <w:numPr>
          <w:ilvl w:val="1"/>
          <w:numId w:val="15"/>
        </w:numPr>
        <w:spacing w:before="0"/>
        <w:rPr>
          <w:sz w:val="24"/>
        </w:rPr>
      </w:pPr>
      <w:proofErr w:type="spellStart"/>
      <w:r w:rsidRPr="00755FD0">
        <w:rPr>
          <w:sz w:val="24"/>
        </w:rPr>
        <w:t>Product_Service_Label</w:t>
      </w:r>
      <w:proofErr w:type="spellEnd"/>
      <w:r w:rsidRPr="00755FD0">
        <w:rPr>
          <w:sz w:val="24"/>
        </w:rPr>
        <w:t>\</w:t>
      </w:r>
      <w:proofErr w:type="spellStart"/>
      <w:r w:rsidRPr="00755FD0">
        <w:rPr>
          <w:sz w:val="24"/>
        </w:rPr>
        <w:t>tempfiles</w:t>
      </w:r>
      <w:proofErr w:type="spellEnd"/>
      <w:r w:rsidRPr="00755FD0">
        <w:rPr>
          <w:sz w:val="24"/>
        </w:rPr>
        <w:t>\</w:t>
      </w:r>
      <w:proofErr w:type="spellStart"/>
      <w:r w:rsidRPr="00755FD0">
        <w:rPr>
          <w:sz w:val="24"/>
        </w:rPr>
        <w:t>jasperReport</w:t>
      </w:r>
      <w:proofErr w:type="spellEnd"/>
      <w:r w:rsidR="00D212A2">
        <w:rPr>
          <w:sz w:val="24"/>
        </w:rPr>
        <w:t xml:space="preserve"> (</w:t>
      </w:r>
      <w:proofErr w:type="spellStart"/>
      <w:r w:rsidR="00D212A2" w:rsidRPr="00D212A2">
        <w:t>MainetServiceWeb</w:t>
      </w:r>
      <w:proofErr w:type="spellEnd"/>
      <w:r w:rsidR="00D212A2" w:rsidRPr="00D212A2">
        <w:t>\</w:t>
      </w:r>
      <w:proofErr w:type="spellStart"/>
      <w:r w:rsidR="00D212A2" w:rsidRPr="00D212A2">
        <w:t>src</w:t>
      </w:r>
      <w:proofErr w:type="spellEnd"/>
      <w:r w:rsidR="00D212A2" w:rsidRPr="00D212A2">
        <w:t>\main\</w:t>
      </w:r>
      <w:proofErr w:type="spellStart"/>
      <w:r w:rsidR="00D212A2" w:rsidRPr="00D212A2">
        <w:t>webapp</w:t>
      </w:r>
      <w:proofErr w:type="spellEnd"/>
      <w:r w:rsidR="00D212A2" w:rsidRPr="00D212A2">
        <w:t>\</w:t>
      </w:r>
      <w:proofErr w:type="spellStart"/>
      <w:r w:rsidR="00D212A2" w:rsidRPr="00D212A2">
        <w:t>jasperReport</w:t>
      </w:r>
      <w:proofErr w:type="spellEnd"/>
      <w:r w:rsidR="00D212A2">
        <w:rPr>
          <w:sz w:val="24"/>
        </w:rPr>
        <w:t>)</w:t>
      </w:r>
    </w:p>
    <w:p w14:paraId="6717810F" w14:textId="77777777" w:rsidR="00C14C49" w:rsidRPr="00320255" w:rsidRDefault="00C14C49" w:rsidP="00C14C49">
      <w:pPr>
        <w:pStyle w:val="ListParagraph"/>
        <w:numPr>
          <w:ilvl w:val="0"/>
          <w:numId w:val="15"/>
        </w:numPr>
        <w:spacing w:before="0"/>
        <w:rPr>
          <w:sz w:val="24"/>
        </w:rPr>
      </w:pPr>
      <w:r w:rsidRPr="00320255">
        <w:rPr>
          <w:sz w:val="24"/>
        </w:rPr>
        <w:t>Update server configuration files if any change request by any developer and restar</w:t>
      </w:r>
      <w:bookmarkStart w:id="8" w:name="_GoBack"/>
      <w:bookmarkEnd w:id="8"/>
      <w:r w:rsidRPr="00320255">
        <w:rPr>
          <w:sz w:val="24"/>
        </w:rPr>
        <w:t xml:space="preserve">t application servers. </w:t>
      </w:r>
    </w:p>
    <w:p w14:paraId="0BBF11F1" w14:textId="77777777" w:rsidR="00C14C49" w:rsidRPr="00320255" w:rsidRDefault="00C14C49" w:rsidP="00C14C49">
      <w:pPr>
        <w:pStyle w:val="ListParagraph"/>
        <w:numPr>
          <w:ilvl w:val="0"/>
          <w:numId w:val="15"/>
        </w:numPr>
        <w:spacing w:before="0"/>
        <w:rPr>
          <w:sz w:val="24"/>
        </w:rPr>
      </w:pPr>
      <w:r w:rsidRPr="00320255">
        <w:rPr>
          <w:sz w:val="24"/>
        </w:rPr>
        <w:t>Then run Application job.</w:t>
      </w:r>
    </w:p>
    <w:p w14:paraId="3C1FF6D5" w14:textId="77777777" w:rsidR="00C14C49" w:rsidRPr="00320255" w:rsidRDefault="00C14C49" w:rsidP="00C14C49">
      <w:pPr>
        <w:pStyle w:val="ListParagraph"/>
        <w:numPr>
          <w:ilvl w:val="1"/>
          <w:numId w:val="15"/>
        </w:numPr>
        <w:spacing w:before="0"/>
        <w:rPr>
          <w:sz w:val="24"/>
        </w:rPr>
      </w:pPr>
      <w:r w:rsidRPr="00320255">
        <w:rPr>
          <w:sz w:val="24"/>
        </w:rPr>
        <w:t xml:space="preserve">Service application job name - </w:t>
      </w:r>
      <w:proofErr w:type="spellStart"/>
      <w:r w:rsidRPr="00320255">
        <w:rPr>
          <w:b/>
          <w:sz w:val="24"/>
        </w:rPr>
        <w:t>Dev_App_MainetService</w:t>
      </w:r>
      <w:proofErr w:type="spellEnd"/>
    </w:p>
    <w:p w14:paraId="314D30A2" w14:textId="77777777" w:rsidR="00C14C49" w:rsidRPr="00320255" w:rsidRDefault="00C14C49" w:rsidP="00C14C49">
      <w:pPr>
        <w:pStyle w:val="ListParagraph"/>
        <w:numPr>
          <w:ilvl w:val="1"/>
          <w:numId w:val="15"/>
        </w:numPr>
        <w:spacing w:before="0"/>
        <w:rPr>
          <w:sz w:val="24"/>
        </w:rPr>
      </w:pPr>
      <w:r w:rsidRPr="00320255">
        <w:rPr>
          <w:sz w:val="24"/>
        </w:rPr>
        <w:t xml:space="preserve">Portal application job name - </w:t>
      </w:r>
      <w:proofErr w:type="spellStart"/>
      <w:r w:rsidRPr="00320255">
        <w:rPr>
          <w:b/>
          <w:sz w:val="24"/>
        </w:rPr>
        <w:t>Dev_App_MainetPortal</w:t>
      </w:r>
      <w:proofErr w:type="spellEnd"/>
    </w:p>
    <w:p w14:paraId="794F75DD" w14:textId="77777777" w:rsidR="00C14C49" w:rsidRPr="00320255" w:rsidRDefault="00C14C49" w:rsidP="00C14C49">
      <w:pPr>
        <w:pStyle w:val="ListParagraph"/>
        <w:numPr>
          <w:ilvl w:val="1"/>
          <w:numId w:val="15"/>
        </w:numPr>
        <w:spacing w:before="0"/>
        <w:rPr>
          <w:sz w:val="24"/>
        </w:rPr>
      </w:pPr>
      <w:r w:rsidRPr="00320255">
        <w:rPr>
          <w:sz w:val="24"/>
        </w:rPr>
        <w:t xml:space="preserve">BPM application job name - </w:t>
      </w:r>
      <w:proofErr w:type="spellStart"/>
      <w:r w:rsidRPr="00320255">
        <w:rPr>
          <w:b/>
          <w:sz w:val="24"/>
        </w:rPr>
        <w:t>Dev_App_MainetBPMService</w:t>
      </w:r>
      <w:proofErr w:type="spellEnd"/>
    </w:p>
    <w:p w14:paraId="78699645" w14:textId="77777777" w:rsidR="00C14C49" w:rsidRPr="00C051D7" w:rsidRDefault="00C14C49" w:rsidP="00C14C49">
      <w:pPr>
        <w:pStyle w:val="ListParagraph"/>
        <w:numPr>
          <w:ilvl w:val="1"/>
          <w:numId w:val="15"/>
        </w:numPr>
        <w:spacing w:before="0"/>
        <w:rPr>
          <w:sz w:val="24"/>
        </w:rPr>
      </w:pPr>
      <w:r w:rsidRPr="00320255">
        <w:rPr>
          <w:sz w:val="24"/>
        </w:rPr>
        <w:t xml:space="preserve">DMS application job name - </w:t>
      </w:r>
      <w:proofErr w:type="spellStart"/>
      <w:r w:rsidRPr="00320255">
        <w:rPr>
          <w:b/>
          <w:sz w:val="24"/>
        </w:rPr>
        <w:t>Dev_App_MainetDMSService</w:t>
      </w:r>
      <w:proofErr w:type="spellEnd"/>
    </w:p>
    <w:p w14:paraId="342A737D" w14:textId="5D5B3057" w:rsidR="00C051D7" w:rsidRPr="00183AA3" w:rsidRDefault="00C051D7" w:rsidP="00C051D7">
      <w:pPr>
        <w:pStyle w:val="ListParagraph"/>
        <w:numPr>
          <w:ilvl w:val="0"/>
          <w:numId w:val="15"/>
        </w:numPr>
        <w:spacing w:before="0"/>
        <w:rPr>
          <w:sz w:val="24"/>
        </w:rPr>
      </w:pPr>
      <w:r>
        <w:rPr>
          <w:sz w:val="24"/>
        </w:rPr>
        <w:t xml:space="preserve">After successfully execution of all deployment jobs, enable </w:t>
      </w:r>
      <w:r w:rsidR="002303EE">
        <w:rPr>
          <w:sz w:val="24"/>
        </w:rPr>
        <w:t xml:space="preserve">all </w:t>
      </w:r>
      <w:r>
        <w:rPr>
          <w:sz w:val="24"/>
        </w:rPr>
        <w:t xml:space="preserve">applications </w:t>
      </w:r>
      <w:r w:rsidR="002303EE">
        <w:rPr>
          <w:sz w:val="24"/>
        </w:rPr>
        <w:t xml:space="preserve">which were disabled (at Step 1) </w:t>
      </w:r>
      <w:r w:rsidRPr="00C051D7">
        <w:rPr>
          <w:sz w:val="24"/>
        </w:rPr>
        <w:t>by using WildFly server administration console</w:t>
      </w:r>
      <w:r>
        <w:rPr>
          <w:sz w:val="24"/>
        </w:rPr>
        <w:t>.</w:t>
      </w:r>
    </w:p>
    <w:p w14:paraId="2C146727" w14:textId="2FF29D6B" w:rsidR="000A2C83" w:rsidRDefault="002303EE" w:rsidP="002303EE">
      <w:pPr>
        <w:spacing w:line="360" w:lineRule="auto"/>
        <w:jc w:val="center"/>
        <w:rPr>
          <w:rFonts w:ascii="Verdana" w:eastAsia="Verdana" w:hAnsi="Verdana" w:cs="Verdana"/>
        </w:rPr>
      </w:pPr>
      <w:r>
        <w:rPr>
          <w:rFonts w:ascii="Verdana" w:eastAsia="Verdana" w:hAnsi="Verdana" w:cs="Verdana"/>
          <w:noProof/>
          <w:lang w:val="en-US"/>
        </w:rPr>
        <w:drawing>
          <wp:inline distT="0" distB="0" distL="0" distR="0" wp14:anchorId="30C6127D" wp14:editId="00193F75">
            <wp:extent cx="4188706" cy="355127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5.png"/>
                    <pic:cNvPicPr/>
                  </pic:nvPicPr>
                  <pic:blipFill>
                    <a:blip r:embed="rId22">
                      <a:extLst>
                        <a:ext uri="{28A0092B-C50C-407E-A947-70E740481C1C}">
                          <a14:useLocalDpi xmlns:a14="http://schemas.microsoft.com/office/drawing/2010/main" val="0"/>
                        </a:ext>
                      </a:extLst>
                    </a:blip>
                    <a:stretch>
                      <a:fillRect/>
                    </a:stretch>
                  </pic:blipFill>
                  <pic:spPr>
                    <a:xfrm>
                      <a:off x="0" y="0"/>
                      <a:ext cx="4190617" cy="3552894"/>
                    </a:xfrm>
                    <a:prstGeom prst="rect">
                      <a:avLst/>
                    </a:prstGeom>
                  </pic:spPr>
                </pic:pic>
              </a:graphicData>
            </a:graphic>
          </wp:inline>
        </w:drawing>
      </w:r>
    </w:p>
    <w:p w14:paraId="098DDE3A" w14:textId="77777777" w:rsidR="002303EE" w:rsidRDefault="002303EE" w:rsidP="002303EE">
      <w:pPr>
        <w:spacing w:line="360" w:lineRule="auto"/>
        <w:jc w:val="center"/>
        <w:rPr>
          <w:rFonts w:ascii="Verdana" w:eastAsia="Verdana" w:hAnsi="Verdana" w:cs="Verdana"/>
        </w:rPr>
      </w:pPr>
    </w:p>
    <w:p w14:paraId="22930E12" w14:textId="6372A1A8" w:rsidR="002303EE" w:rsidRDefault="002303EE" w:rsidP="002303EE">
      <w:pPr>
        <w:spacing w:line="360" w:lineRule="auto"/>
        <w:jc w:val="center"/>
        <w:rPr>
          <w:rFonts w:ascii="Verdana" w:eastAsia="Verdana" w:hAnsi="Verdana" w:cs="Verdana"/>
        </w:rPr>
      </w:pPr>
      <w:r>
        <w:rPr>
          <w:rFonts w:ascii="Verdana" w:eastAsia="Verdana" w:hAnsi="Verdana" w:cs="Verdana"/>
          <w:noProof/>
          <w:lang w:val="en-US"/>
        </w:rPr>
        <w:lastRenderedPageBreak/>
        <w:drawing>
          <wp:inline distT="0" distB="0" distL="0" distR="0" wp14:anchorId="3FB089DD" wp14:editId="7FD87594">
            <wp:extent cx="4445698" cy="357254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6.png"/>
                    <pic:cNvPicPr/>
                  </pic:nvPicPr>
                  <pic:blipFill>
                    <a:blip r:embed="rId23">
                      <a:extLst>
                        <a:ext uri="{28A0092B-C50C-407E-A947-70E740481C1C}">
                          <a14:useLocalDpi xmlns:a14="http://schemas.microsoft.com/office/drawing/2010/main" val="0"/>
                        </a:ext>
                      </a:extLst>
                    </a:blip>
                    <a:stretch>
                      <a:fillRect/>
                    </a:stretch>
                  </pic:blipFill>
                  <pic:spPr>
                    <a:xfrm>
                      <a:off x="0" y="0"/>
                      <a:ext cx="4447726" cy="3574170"/>
                    </a:xfrm>
                    <a:prstGeom prst="rect">
                      <a:avLst/>
                    </a:prstGeom>
                  </pic:spPr>
                </pic:pic>
              </a:graphicData>
            </a:graphic>
          </wp:inline>
        </w:drawing>
      </w:r>
    </w:p>
    <w:p w14:paraId="3FD72249" w14:textId="77777777" w:rsidR="002303EE" w:rsidRDefault="002303EE" w:rsidP="00813010">
      <w:pPr>
        <w:spacing w:line="360" w:lineRule="auto"/>
        <w:jc w:val="both"/>
        <w:rPr>
          <w:rFonts w:ascii="Verdana" w:eastAsia="Verdana" w:hAnsi="Verdana" w:cs="Verdana"/>
        </w:rPr>
      </w:pPr>
    </w:p>
    <w:p w14:paraId="1A4103E1" w14:textId="5BB468B4" w:rsidR="00893FC2" w:rsidRDefault="00C14C49" w:rsidP="00C14C49">
      <w:pPr>
        <w:pStyle w:val="Heading1"/>
      </w:pPr>
      <w:bookmarkStart w:id="9" w:name="_Toc531624541"/>
      <w:bookmarkEnd w:id="0"/>
      <w:bookmarkEnd w:id="1"/>
      <w:bookmarkEnd w:id="2"/>
      <w:bookmarkEnd w:id="3"/>
      <w:r w:rsidRPr="00C14C49">
        <w:t>Jenkins environment</w:t>
      </w:r>
      <w:bookmarkEnd w:id="9"/>
    </w:p>
    <w:p w14:paraId="1AA8C10F" w14:textId="77777777" w:rsidR="00C14C49" w:rsidRDefault="00C14C49" w:rsidP="00C14C49">
      <w:pPr>
        <w:rPr>
          <w:sz w:val="24"/>
        </w:rPr>
      </w:pPr>
      <w:r>
        <w:rPr>
          <w:sz w:val="24"/>
        </w:rPr>
        <w:t xml:space="preserve">URL - </w:t>
      </w:r>
      <w:hyperlink r:id="rId24" w:history="1">
        <w:r w:rsidRPr="006A5812">
          <w:rPr>
            <w:rStyle w:val="Hyperlink"/>
            <w:sz w:val="24"/>
          </w:rPr>
          <w:t>http://192.168.100.157:8080</w:t>
        </w:r>
      </w:hyperlink>
    </w:p>
    <w:p w14:paraId="57031206" w14:textId="77777777" w:rsidR="00C14C49" w:rsidRDefault="00C14C49" w:rsidP="00C14C49">
      <w:pPr>
        <w:rPr>
          <w:sz w:val="24"/>
        </w:rPr>
      </w:pPr>
      <w:r>
        <w:rPr>
          <w:sz w:val="24"/>
        </w:rPr>
        <w:t xml:space="preserve">Username – </w:t>
      </w:r>
      <w:proofErr w:type="spellStart"/>
      <w:r w:rsidRPr="00D32BF6">
        <w:rPr>
          <w:sz w:val="24"/>
        </w:rPr>
        <w:t>ScrumBuild</w:t>
      </w:r>
      <w:proofErr w:type="spellEnd"/>
    </w:p>
    <w:p w14:paraId="2BD74526" w14:textId="77777777" w:rsidR="00C14C49" w:rsidRPr="00D32BF6" w:rsidRDefault="00C14C49" w:rsidP="00C14C49">
      <w:pPr>
        <w:rPr>
          <w:sz w:val="24"/>
        </w:rPr>
      </w:pPr>
      <w:r>
        <w:rPr>
          <w:sz w:val="24"/>
        </w:rPr>
        <w:t xml:space="preserve">Password – </w:t>
      </w:r>
      <w:r w:rsidRPr="00D32BF6">
        <w:rPr>
          <w:sz w:val="24"/>
        </w:rPr>
        <w:t>ScrumBuild</w:t>
      </w:r>
      <w:r>
        <w:rPr>
          <w:sz w:val="24"/>
        </w:rPr>
        <w:t>@157!</w:t>
      </w:r>
    </w:p>
    <w:p w14:paraId="1B558FB2" w14:textId="77777777" w:rsidR="00C14C49" w:rsidRPr="00C14C49" w:rsidRDefault="00C14C49" w:rsidP="00C14C49"/>
    <w:sectPr w:rsidR="00C14C49" w:rsidRPr="00C14C49" w:rsidSect="005F6D0F">
      <w:pgSz w:w="12240" w:h="15840"/>
      <w:pgMar w:top="1350" w:right="1440" w:bottom="1440" w:left="162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86EB9F" w14:textId="77777777" w:rsidR="004C0D8B" w:rsidRDefault="004C0D8B" w:rsidP="005C6335">
      <w:pPr>
        <w:spacing w:before="0" w:after="0" w:line="240" w:lineRule="auto"/>
      </w:pPr>
      <w:r>
        <w:separator/>
      </w:r>
    </w:p>
  </w:endnote>
  <w:endnote w:type="continuationSeparator" w:id="0">
    <w:p w14:paraId="12F3D1B7" w14:textId="77777777" w:rsidR="004C0D8B" w:rsidRDefault="004C0D8B" w:rsidP="005C63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06926901"/>
      <w:docPartObj>
        <w:docPartGallery w:val="Page Numbers (Bottom of Page)"/>
        <w:docPartUnique/>
      </w:docPartObj>
    </w:sdtPr>
    <w:sdtEndPr/>
    <w:sdtContent>
      <w:p w14:paraId="64408007" w14:textId="169D3E2B" w:rsidR="00A23CD6" w:rsidRDefault="004C0D8B" w:rsidP="00BC75C2">
        <w:pPr>
          <w:pStyle w:val="Footer"/>
        </w:pPr>
        <w:sdt>
          <w:sdtPr>
            <w:id w:val="1765886001"/>
            <w:docPartObj>
              <w:docPartGallery w:val="Page Numbers (Top of Page)"/>
              <w:docPartUnique/>
            </w:docPartObj>
          </w:sdtPr>
          <w:sdtEndPr/>
          <w:sdtContent>
            <w:r w:rsidR="002B6B5B" w:rsidRPr="002B6B5B">
              <w:t>ABM KNOWLEDGEWARE LTD.</w:t>
            </w:r>
            <w:r w:rsidR="002B6B5B">
              <w:tab/>
            </w:r>
            <w:r w:rsidR="002B6B5B">
              <w:tab/>
            </w:r>
            <w:r w:rsidR="002B6B5B">
              <w:tab/>
            </w:r>
            <w:r w:rsidR="002B6B5B">
              <w:tab/>
              <w:t xml:space="preserve">Page </w:t>
            </w:r>
            <w:r w:rsidR="00A23CD6">
              <w:rPr>
                <w:b/>
                <w:sz w:val="24"/>
                <w:szCs w:val="24"/>
              </w:rPr>
              <w:fldChar w:fldCharType="begin"/>
            </w:r>
            <w:r w:rsidR="00A23CD6">
              <w:rPr>
                <w:b/>
              </w:rPr>
              <w:instrText xml:space="preserve"> PAGE </w:instrText>
            </w:r>
            <w:r w:rsidR="00A23CD6">
              <w:rPr>
                <w:b/>
                <w:sz w:val="24"/>
                <w:szCs w:val="24"/>
              </w:rPr>
              <w:fldChar w:fldCharType="separate"/>
            </w:r>
            <w:r w:rsidR="00D212A2">
              <w:rPr>
                <w:b/>
                <w:noProof/>
              </w:rPr>
              <w:t>7</w:t>
            </w:r>
            <w:r w:rsidR="00A23CD6">
              <w:rPr>
                <w:b/>
                <w:sz w:val="24"/>
                <w:szCs w:val="24"/>
              </w:rPr>
              <w:fldChar w:fldCharType="end"/>
            </w:r>
            <w:r w:rsidR="002B6B5B">
              <w:t xml:space="preserve"> Of </w:t>
            </w:r>
            <w:r w:rsidR="00A23CD6">
              <w:rPr>
                <w:b/>
                <w:sz w:val="24"/>
                <w:szCs w:val="24"/>
              </w:rPr>
              <w:fldChar w:fldCharType="begin"/>
            </w:r>
            <w:r w:rsidR="00A23CD6">
              <w:rPr>
                <w:b/>
              </w:rPr>
              <w:instrText xml:space="preserve"> NUMPAGES  </w:instrText>
            </w:r>
            <w:r w:rsidR="00A23CD6">
              <w:rPr>
                <w:b/>
                <w:sz w:val="24"/>
                <w:szCs w:val="24"/>
              </w:rPr>
              <w:fldChar w:fldCharType="separate"/>
            </w:r>
            <w:r w:rsidR="00D212A2">
              <w:rPr>
                <w:b/>
                <w:noProof/>
              </w:rPr>
              <w:t>8</w:t>
            </w:r>
            <w:r w:rsidR="00A23CD6">
              <w:rPr>
                <w:b/>
                <w:sz w:val="24"/>
                <w:szCs w:val="24"/>
              </w:rPr>
              <w:fldChar w:fldCharType="end"/>
            </w:r>
          </w:sdtContent>
        </w:sdt>
      </w:p>
    </w:sdtContent>
  </w:sdt>
  <w:p w14:paraId="197C7C1D" w14:textId="77777777" w:rsidR="00A23CD6" w:rsidRPr="007774A2" w:rsidRDefault="00A23CD6" w:rsidP="007C4CF0">
    <w:pPr>
      <w:rPr>
        <w:rStyle w:val="PageNumber"/>
        <w:rFonts w:ascii="Verdana" w:hAnsi="Verdana"/>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B6B403" w14:textId="77777777" w:rsidR="004C0D8B" w:rsidRDefault="004C0D8B" w:rsidP="005C6335">
      <w:pPr>
        <w:spacing w:before="0" w:after="0" w:line="240" w:lineRule="auto"/>
      </w:pPr>
      <w:r>
        <w:separator/>
      </w:r>
    </w:p>
  </w:footnote>
  <w:footnote w:type="continuationSeparator" w:id="0">
    <w:p w14:paraId="20287AAD" w14:textId="77777777" w:rsidR="004C0D8B" w:rsidRDefault="004C0D8B" w:rsidP="005C6335">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0C7F6" w14:textId="708319E2" w:rsidR="00A23CD6" w:rsidRPr="0066676B" w:rsidRDefault="00A23CD6" w:rsidP="007C4CF0">
    <w:pPr>
      <w:rPr>
        <w:rFonts w:ascii="Verdana" w:hAnsi="Verdana"/>
      </w:rPr>
    </w:pPr>
    <w:r>
      <w:rPr>
        <w:noProof/>
        <w:lang w:val="en-US"/>
      </w:rPr>
      <w:drawing>
        <wp:anchor distT="0" distB="0" distL="114300" distR="114300" simplePos="0" relativeHeight="251662336" behindDoc="1" locked="0" layoutInCell="1" allowOverlap="1" wp14:anchorId="4BB0AA83" wp14:editId="538A3616">
          <wp:simplePos x="0" y="0"/>
          <wp:positionH relativeFrom="margin">
            <wp:posOffset>5537200</wp:posOffset>
          </wp:positionH>
          <wp:positionV relativeFrom="margin">
            <wp:posOffset>-617220</wp:posOffset>
          </wp:positionV>
          <wp:extent cx="618490" cy="361315"/>
          <wp:effectExtent l="19050" t="0" r="0" b="0"/>
          <wp:wrapTight wrapText="bothSides">
            <wp:wrapPolygon edited="0">
              <wp:start x="-665" y="0"/>
              <wp:lineTo x="-665" y="20499"/>
              <wp:lineTo x="21290" y="20499"/>
              <wp:lineTo x="21290" y="0"/>
              <wp:lineTo x="-665" y="0"/>
            </wp:wrapPolygon>
          </wp:wrapTight>
          <wp:docPr id="198" name="Picture 198" descr="http://egovreach.in/uploads/company_2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egovreach.in/uploads/company_233.jpg"/>
                  <pic:cNvPicPr>
                    <a:picLocks noChangeAspect="1" noChangeArrowheads="1"/>
                  </pic:cNvPicPr>
                </pic:nvPicPr>
                <pic:blipFill>
                  <a:blip r:embed="rId1"/>
                  <a:srcRect/>
                  <a:stretch>
                    <a:fillRect/>
                  </a:stretch>
                </pic:blipFill>
                <pic:spPr bwMode="auto">
                  <a:xfrm>
                    <a:off x="0" y="0"/>
                    <a:ext cx="618490" cy="361315"/>
                  </a:xfrm>
                  <a:prstGeom prst="rect">
                    <a:avLst/>
                  </a:prstGeom>
                  <a:noFill/>
                </pic:spPr>
              </pic:pic>
            </a:graphicData>
          </a:graphic>
        </wp:anchor>
      </w:drawing>
    </w:r>
    <w:r>
      <w:rPr>
        <w:noProof/>
        <w:lang w:val="en-US"/>
      </w:rPr>
      <mc:AlternateContent>
        <mc:Choice Requires="wps">
          <w:drawing>
            <wp:anchor distT="4294967295" distB="4294967295" distL="114300" distR="114300" simplePos="0" relativeHeight="251660288" behindDoc="0" locked="0" layoutInCell="1" allowOverlap="1" wp14:anchorId="7849C34E" wp14:editId="40D674F5">
              <wp:simplePos x="0" y="0"/>
              <wp:positionH relativeFrom="column">
                <wp:posOffset>-314325</wp:posOffset>
              </wp:positionH>
              <wp:positionV relativeFrom="paragraph">
                <wp:posOffset>388619</wp:posOffset>
              </wp:positionV>
              <wp:extent cx="6696075" cy="0"/>
              <wp:effectExtent l="0" t="0" r="9525" b="19050"/>
              <wp:wrapNone/>
              <wp:docPr id="228"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96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3AB11CE8" id="Straight Connector 2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4.75pt,30.6pt" to="502.5pt,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" strokecolor="#5b9bd5 [3204]" strokeweight=".5pt" insetpen="t">
              <o:lock v:ext="edit" shapetype="f"/>
            </v:line>
          </w:pict>
        </mc:Fallback>
      </mc:AlternateContent>
    </w:r>
    <w:r>
      <w:rPr>
        <w:lang w:bidi="mr-IN"/>
      </w:rPr>
      <w:t xml:space="preserve"> </w:t>
    </w:r>
    <w:r w:rsidR="002B6B5B">
      <w:rPr>
        <w:lang w:bidi="mr-IN"/>
      </w:rPr>
      <w:t xml:space="preserve">Mainet2.0: Daily Scrum </w:t>
    </w:r>
    <w:r w:rsidR="002B6B5B" w:rsidRPr="002B6B5B">
      <w:rPr>
        <w:lang w:bidi="mr-IN"/>
      </w:rPr>
      <w:t>Build Deployment Process Guideline</w:t>
    </w:r>
    <w:r w:rsidR="002B6B5B" w:rsidRPr="0066676B">
      <w:rPr>
        <w:rFonts w:ascii="Verdana" w:hAnsi="Verdana"/>
      </w:rPr>
      <w:tab/>
    </w:r>
    <w:r w:rsidR="002B6B5B" w:rsidRPr="0066676B">
      <w:rPr>
        <w:rFonts w:ascii="Verdana" w:hAnsi="Verdana"/>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923566"/>
    <w:multiLevelType w:val="hybridMultilevel"/>
    <w:tmpl w:val="2F3A4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2D6969"/>
    <w:multiLevelType w:val="hybridMultilevel"/>
    <w:tmpl w:val="7BD66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4AB0FCE"/>
    <w:multiLevelType w:val="hybridMultilevel"/>
    <w:tmpl w:val="E8023E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45C1CEE"/>
    <w:multiLevelType w:val="hybridMultilevel"/>
    <w:tmpl w:val="2F3A4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17B79"/>
    <w:multiLevelType w:val="hybridMultilevel"/>
    <w:tmpl w:val="2D1C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6E6757"/>
    <w:multiLevelType w:val="hybridMultilevel"/>
    <w:tmpl w:val="93D85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5E436E4"/>
    <w:multiLevelType w:val="hybridMultilevel"/>
    <w:tmpl w:val="52807108"/>
    <w:lvl w:ilvl="0" w:tplc="0409000F">
      <w:start w:val="1"/>
      <w:numFmt w:val="decimal"/>
      <w:lvlText w:val="%1."/>
      <w:lvlJc w:val="left"/>
      <w:pPr>
        <w:ind w:left="360" w:hanging="360"/>
      </w:pPr>
      <w:rPr>
        <w:rFont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3A8F2E59"/>
    <w:multiLevelType w:val="multilevel"/>
    <w:tmpl w:val="A4C81A1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rPr>
    </w:lvl>
    <w:lvl w:ilvl="2">
      <w:start w:val="1"/>
      <w:numFmt w:val="decimal"/>
      <w:pStyle w:val="Heading3"/>
      <w:lvlText w:val="%1.%2.%3"/>
      <w:lvlJc w:val="left"/>
      <w:pPr>
        <w:ind w:left="720" w:hanging="720"/>
      </w:pPr>
      <w:rPr>
        <w:b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3FA42DFE"/>
    <w:multiLevelType w:val="hybridMultilevel"/>
    <w:tmpl w:val="C7801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44466711"/>
    <w:multiLevelType w:val="hybridMultilevel"/>
    <w:tmpl w:val="BFE2F992"/>
    <w:lvl w:ilvl="0" w:tplc="E9A29140">
      <w:start w:val="1"/>
      <w:numFmt w:val="lowerLetter"/>
      <w:lvlText w:val="(%1)"/>
      <w:lvlJc w:val="left"/>
      <w:pPr>
        <w:ind w:left="2160" w:hanging="360"/>
      </w:pPr>
      <w:rPr>
        <w:rFonts w:hint="default"/>
        <w:sz w:val="20"/>
        <w:szCs w:val="2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nsid w:val="507D1570"/>
    <w:multiLevelType w:val="hybridMultilevel"/>
    <w:tmpl w:val="2F3A4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19460BE"/>
    <w:multiLevelType w:val="hybridMultilevel"/>
    <w:tmpl w:val="2F3A4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F43BBE"/>
    <w:multiLevelType w:val="hybridMultilevel"/>
    <w:tmpl w:val="2F3A4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05346C"/>
    <w:multiLevelType w:val="multilevel"/>
    <w:tmpl w:val="42AC1434"/>
    <w:lvl w:ilvl="0">
      <w:start w:val="1"/>
      <w:numFmt w:val="bullet"/>
      <w:pStyle w:val="ListBullet2"/>
      <w:lvlText w:val=""/>
      <w:lvlJc w:val="left"/>
      <w:pPr>
        <w:tabs>
          <w:tab w:val="num" w:pos="360"/>
        </w:tabs>
        <w:ind w:left="360" w:hanging="360"/>
      </w:pPr>
      <w:rPr>
        <w:rFonts w:ascii="Symbol" w:hAnsi="Symbol" w:hint="default"/>
        <w:color w:val="auto"/>
      </w:rPr>
    </w:lvl>
    <w:lvl w:ilvl="1">
      <w:start w:val="1"/>
      <w:numFmt w:val="bullet"/>
      <w:lvlText w:val=""/>
      <w:lvlJc w:val="left"/>
      <w:pPr>
        <w:tabs>
          <w:tab w:val="num" w:pos="630"/>
        </w:tabs>
        <w:ind w:left="630" w:hanging="360"/>
      </w:pPr>
      <w:rPr>
        <w:rFonts w:ascii="Symbol" w:hAnsi="Symbol" w:hint="default"/>
      </w:rPr>
    </w:lvl>
    <w:lvl w:ilvl="2">
      <w:start w:val="1"/>
      <w:numFmt w:val="lowerRoman"/>
      <w:lvlText w:val="%3)"/>
      <w:lvlJc w:val="left"/>
      <w:pPr>
        <w:tabs>
          <w:tab w:val="num" w:pos="1363"/>
        </w:tabs>
        <w:ind w:left="1363" w:hanging="360"/>
      </w:pPr>
      <w:rPr>
        <w:rFonts w:cs="Times New Roman" w:hint="default"/>
      </w:rPr>
    </w:lvl>
    <w:lvl w:ilvl="3">
      <w:start w:val="1"/>
      <w:numFmt w:val="decimal"/>
      <w:pStyle w:val="StyleHeading411ptNotBold"/>
      <w:lvlText w:val="(%4)"/>
      <w:lvlJc w:val="left"/>
      <w:pPr>
        <w:tabs>
          <w:tab w:val="num" w:pos="1723"/>
        </w:tabs>
        <w:ind w:left="1723" w:hanging="360"/>
      </w:pPr>
      <w:rPr>
        <w:rFonts w:cs="Times New Roman" w:hint="default"/>
      </w:rPr>
    </w:lvl>
    <w:lvl w:ilvl="4">
      <w:start w:val="1"/>
      <w:numFmt w:val="lowerLetter"/>
      <w:lvlText w:val="(%5)"/>
      <w:lvlJc w:val="left"/>
      <w:pPr>
        <w:tabs>
          <w:tab w:val="num" w:pos="2083"/>
        </w:tabs>
        <w:ind w:left="2083" w:hanging="360"/>
      </w:pPr>
      <w:rPr>
        <w:rFonts w:cs="Times New Roman" w:hint="default"/>
      </w:rPr>
    </w:lvl>
    <w:lvl w:ilvl="5">
      <w:start w:val="1"/>
      <w:numFmt w:val="lowerRoman"/>
      <w:lvlText w:val="(%6)"/>
      <w:lvlJc w:val="left"/>
      <w:pPr>
        <w:tabs>
          <w:tab w:val="num" w:pos="2443"/>
        </w:tabs>
        <w:ind w:left="2443" w:hanging="360"/>
      </w:pPr>
      <w:rPr>
        <w:rFonts w:cs="Times New Roman" w:hint="default"/>
      </w:rPr>
    </w:lvl>
    <w:lvl w:ilvl="6">
      <w:start w:val="1"/>
      <w:numFmt w:val="decimal"/>
      <w:lvlText w:val="%7."/>
      <w:lvlJc w:val="left"/>
      <w:pPr>
        <w:tabs>
          <w:tab w:val="num" w:pos="2803"/>
        </w:tabs>
        <w:ind w:left="2803" w:hanging="360"/>
      </w:pPr>
      <w:rPr>
        <w:rFonts w:cs="Times New Roman" w:hint="default"/>
      </w:rPr>
    </w:lvl>
    <w:lvl w:ilvl="7">
      <w:start w:val="1"/>
      <w:numFmt w:val="lowerLetter"/>
      <w:lvlText w:val="%8."/>
      <w:lvlJc w:val="left"/>
      <w:pPr>
        <w:tabs>
          <w:tab w:val="num" w:pos="3163"/>
        </w:tabs>
        <w:ind w:left="3163" w:hanging="360"/>
      </w:pPr>
      <w:rPr>
        <w:rFonts w:cs="Times New Roman" w:hint="default"/>
      </w:rPr>
    </w:lvl>
    <w:lvl w:ilvl="8">
      <w:start w:val="1"/>
      <w:numFmt w:val="lowerRoman"/>
      <w:lvlText w:val="%9."/>
      <w:lvlJc w:val="left"/>
      <w:pPr>
        <w:tabs>
          <w:tab w:val="num" w:pos="3523"/>
        </w:tabs>
        <w:ind w:left="3523" w:hanging="360"/>
      </w:pPr>
      <w:rPr>
        <w:rFonts w:cs="Times New Roman" w:hint="default"/>
      </w:rPr>
    </w:lvl>
  </w:abstractNum>
  <w:num w:numId="1">
    <w:abstractNumId w:val="13"/>
  </w:num>
  <w:num w:numId="2">
    <w:abstractNumId w:val="7"/>
  </w:num>
  <w:num w:numId="3">
    <w:abstractNumId w:val="7"/>
    <w:lvlOverride w:ilvl="0">
      <w:startOverride w:val="1"/>
    </w:lvlOverride>
  </w:num>
  <w:num w:numId="4">
    <w:abstractNumId w:val="3"/>
  </w:num>
  <w:num w:numId="5">
    <w:abstractNumId w:val="9"/>
  </w:num>
  <w:num w:numId="6">
    <w:abstractNumId w:val="11"/>
  </w:num>
  <w:num w:numId="7">
    <w:abstractNumId w:val="2"/>
  </w:num>
  <w:num w:numId="8">
    <w:abstractNumId w:val="4"/>
  </w:num>
  <w:num w:numId="9">
    <w:abstractNumId w:val="1"/>
  </w:num>
  <w:num w:numId="10">
    <w:abstractNumId w:val="10"/>
  </w:num>
  <w:num w:numId="11">
    <w:abstractNumId w:val="12"/>
  </w:num>
  <w:num w:numId="12">
    <w:abstractNumId w:val="0"/>
  </w:num>
  <w:num w:numId="13">
    <w:abstractNumId w:val="5"/>
  </w:num>
  <w:num w:numId="14">
    <w:abstractNumId w:val="8"/>
  </w:num>
  <w:num w:numId="1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LQ0MjQ1MzK1BDKNzJR0lIJTi4sz8/NACoyNagGYPQaYLQAAAA=="/>
  </w:docVars>
  <w:rsids>
    <w:rsidRoot w:val="00475E1B"/>
    <w:rsid w:val="00000DBA"/>
    <w:rsid w:val="000022C7"/>
    <w:rsid w:val="00002403"/>
    <w:rsid w:val="00003E6C"/>
    <w:rsid w:val="00004614"/>
    <w:rsid w:val="00004E9B"/>
    <w:rsid w:val="00006C33"/>
    <w:rsid w:val="00006CEA"/>
    <w:rsid w:val="00006F00"/>
    <w:rsid w:val="00006F16"/>
    <w:rsid w:val="000105D1"/>
    <w:rsid w:val="00011529"/>
    <w:rsid w:val="000119FF"/>
    <w:rsid w:val="00012238"/>
    <w:rsid w:val="000124EF"/>
    <w:rsid w:val="00012E73"/>
    <w:rsid w:val="000146DF"/>
    <w:rsid w:val="00014732"/>
    <w:rsid w:val="00014884"/>
    <w:rsid w:val="00015C07"/>
    <w:rsid w:val="0001637C"/>
    <w:rsid w:val="00016BFD"/>
    <w:rsid w:val="0001776D"/>
    <w:rsid w:val="000177D9"/>
    <w:rsid w:val="00020A42"/>
    <w:rsid w:val="0002141E"/>
    <w:rsid w:val="0002222B"/>
    <w:rsid w:val="00022611"/>
    <w:rsid w:val="00022A60"/>
    <w:rsid w:val="00026E97"/>
    <w:rsid w:val="00026F1E"/>
    <w:rsid w:val="00027C04"/>
    <w:rsid w:val="00030547"/>
    <w:rsid w:val="00032BEE"/>
    <w:rsid w:val="00033116"/>
    <w:rsid w:val="00034A56"/>
    <w:rsid w:val="00035451"/>
    <w:rsid w:val="0003728B"/>
    <w:rsid w:val="000375F0"/>
    <w:rsid w:val="00037E73"/>
    <w:rsid w:val="000421C7"/>
    <w:rsid w:val="0004315A"/>
    <w:rsid w:val="000441B6"/>
    <w:rsid w:val="00044BA0"/>
    <w:rsid w:val="00045242"/>
    <w:rsid w:val="0004551E"/>
    <w:rsid w:val="00046629"/>
    <w:rsid w:val="000466E6"/>
    <w:rsid w:val="000475F6"/>
    <w:rsid w:val="000510EA"/>
    <w:rsid w:val="00051CA5"/>
    <w:rsid w:val="00052FAA"/>
    <w:rsid w:val="00053280"/>
    <w:rsid w:val="00053BD8"/>
    <w:rsid w:val="00054F48"/>
    <w:rsid w:val="00055ACE"/>
    <w:rsid w:val="00060536"/>
    <w:rsid w:val="0006102A"/>
    <w:rsid w:val="000630D4"/>
    <w:rsid w:val="000641BA"/>
    <w:rsid w:val="00064B00"/>
    <w:rsid w:val="00064B12"/>
    <w:rsid w:val="00064E7D"/>
    <w:rsid w:val="00065310"/>
    <w:rsid w:val="00065B3C"/>
    <w:rsid w:val="000671F2"/>
    <w:rsid w:val="0006793F"/>
    <w:rsid w:val="00070116"/>
    <w:rsid w:val="00071E43"/>
    <w:rsid w:val="00072D86"/>
    <w:rsid w:val="00073FEF"/>
    <w:rsid w:val="0007532A"/>
    <w:rsid w:val="0007555D"/>
    <w:rsid w:val="0007573C"/>
    <w:rsid w:val="000759EA"/>
    <w:rsid w:val="000774FF"/>
    <w:rsid w:val="00077A95"/>
    <w:rsid w:val="00080261"/>
    <w:rsid w:val="0008130C"/>
    <w:rsid w:val="000839D9"/>
    <w:rsid w:val="00083A9E"/>
    <w:rsid w:val="00084491"/>
    <w:rsid w:val="00085BF9"/>
    <w:rsid w:val="00085C0F"/>
    <w:rsid w:val="00085E09"/>
    <w:rsid w:val="00086FBB"/>
    <w:rsid w:val="0008716F"/>
    <w:rsid w:val="00087B8B"/>
    <w:rsid w:val="000904FF"/>
    <w:rsid w:val="00090E61"/>
    <w:rsid w:val="00093067"/>
    <w:rsid w:val="00093B57"/>
    <w:rsid w:val="00095E95"/>
    <w:rsid w:val="0009636E"/>
    <w:rsid w:val="00096487"/>
    <w:rsid w:val="00096650"/>
    <w:rsid w:val="000968E7"/>
    <w:rsid w:val="00096ED3"/>
    <w:rsid w:val="00097FE6"/>
    <w:rsid w:val="000A018A"/>
    <w:rsid w:val="000A08CA"/>
    <w:rsid w:val="000A0B70"/>
    <w:rsid w:val="000A0C2F"/>
    <w:rsid w:val="000A0CDB"/>
    <w:rsid w:val="000A22D0"/>
    <w:rsid w:val="000A243B"/>
    <w:rsid w:val="000A261B"/>
    <w:rsid w:val="000A2853"/>
    <w:rsid w:val="000A2C83"/>
    <w:rsid w:val="000A348C"/>
    <w:rsid w:val="000A4456"/>
    <w:rsid w:val="000A59BB"/>
    <w:rsid w:val="000A632B"/>
    <w:rsid w:val="000A6352"/>
    <w:rsid w:val="000A63B2"/>
    <w:rsid w:val="000A687B"/>
    <w:rsid w:val="000A691C"/>
    <w:rsid w:val="000A6DF7"/>
    <w:rsid w:val="000A781A"/>
    <w:rsid w:val="000B3A3A"/>
    <w:rsid w:val="000B3D53"/>
    <w:rsid w:val="000B521C"/>
    <w:rsid w:val="000B53C8"/>
    <w:rsid w:val="000B77F2"/>
    <w:rsid w:val="000B7D9B"/>
    <w:rsid w:val="000C0AD9"/>
    <w:rsid w:val="000C0D74"/>
    <w:rsid w:val="000C10E9"/>
    <w:rsid w:val="000C17FB"/>
    <w:rsid w:val="000C295E"/>
    <w:rsid w:val="000C373F"/>
    <w:rsid w:val="000C40BF"/>
    <w:rsid w:val="000C416C"/>
    <w:rsid w:val="000C4CC9"/>
    <w:rsid w:val="000C5A46"/>
    <w:rsid w:val="000C692E"/>
    <w:rsid w:val="000C77E4"/>
    <w:rsid w:val="000C7871"/>
    <w:rsid w:val="000C7965"/>
    <w:rsid w:val="000C796E"/>
    <w:rsid w:val="000D01D9"/>
    <w:rsid w:val="000D1F85"/>
    <w:rsid w:val="000D2124"/>
    <w:rsid w:val="000D2559"/>
    <w:rsid w:val="000D29EE"/>
    <w:rsid w:val="000D3036"/>
    <w:rsid w:val="000D5A1B"/>
    <w:rsid w:val="000D694A"/>
    <w:rsid w:val="000D6F4B"/>
    <w:rsid w:val="000D7672"/>
    <w:rsid w:val="000D79D7"/>
    <w:rsid w:val="000E0BAE"/>
    <w:rsid w:val="000E208B"/>
    <w:rsid w:val="000E29B4"/>
    <w:rsid w:val="000E2AA8"/>
    <w:rsid w:val="000E38ED"/>
    <w:rsid w:val="000E3996"/>
    <w:rsid w:val="000E3AC5"/>
    <w:rsid w:val="000E54DE"/>
    <w:rsid w:val="000E5F27"/>
    <w:rsid w:val="000E7652"/>
    <w:rsid w:val="000F0D87"/>
    <w:rsid w:val="000F0F81"/>
    <w:rsid w:val="000F18CC"/>
    <w:rsid w:val="000F3223"/>
    <w:rsid w:val="000F3820"/>
    <w:rsid w:val="000F3A60"/>
    <w:rsid w:val="000F3C02"/>
    <w:rsid w:val="000F510C"/>
    <w:rsid w:val="000F5AEE"/>
    <w:rsid w:val="000F5DB0"/>
    <w:rsid w:val="000F680A"/>
    <w:rsid w:val="001006A2"/>
    <w:rsid w:val="00100A4C"/>
    <w:rsid w:val="00100BF1"/>
    <w:rsid w:val="00101B90"/>
    <w:rsid w:val="00101EDE"/>
    <w:rsid w:val="0010256C"/>
    <w:rsid w:val="00102CAD"/>
    <w:rsid w:val="00102FC2"/>
    <w:rsid w:val="0010320C"/>
    <w:rsid w:val="0010511E"/>
    <w:rsid w:val="0010675B"/>
    <w:rsid w:val="00106845"/>
    <w:rsid w:val="00106C5C"/>
    <w:rsid w:val="00107050"/>
    <w:rsid w:val="00110056"/>
    <w:rsid w:val="001109F4"/>
    <w:rsid w:val="001115FE"/>
    <w:rsid w:val="00113793"/>
    <w:rsid w:val="001158F9"/>
    <w:rsid w:val="00115A05"/>
    <w:rsid w:val="0011631B"/>
    <w:rsid w:val="00117CD8"/>
    <w:rsid w:val="00117DF2"/>
    <w:rsid w:val="00120985"/>
    <w:rsid w:val="00122421"/>
    <w:rsid w:val="001224B9"/>
    <w:rsid w:val="001233D5"/>
    <w:rsid w:val="00123712"/>
    <w:rsid w:val="00123887"/>
    <w:rsid w:val="0012550C"/>
    <w:rsid w:val="00125695"/>
    <w:rsid w:val="00125E31"/>
    <w:rsid w:val="00125FCE"/>
    <w:rsid w:val="0012600C"/>
    <w:rsid w:val="0013132F"/>
    <w:rsid w:val="00132D2B"/>
    <w:rsid w:val="00133FC0"/>
    <w:rsid w:val="001348C9"/>
    <w:rsid w:val="00137109"/>
    <w:rsid w:val="00140337"/>
    <w:rsid w:val="00140893"/>
    <w:rsid w:val="0014107E"/>
    <w:rsid w:val="00141CDD"/>
    <w:rsid w:val="00142888"/>
    <w:rsid w:val="00142ECC"/>
    <w:rsid w:val="001435FB"/>
    <w:rsid w:val="00144553"/>
    <w:rsid w:val="00145DDE"/>
    <w:rsid w:val="001461CF"/>
    <w:rsid w:val="00146A33"/>
    <w:rsid w:val="0015023D"/>
    <w:rsid w:val="00150D07"/>
    <w:rsid w:val="001539A3"/>
    <w:rsid w:val="0015751D"/>
    <w:rsid w:val="00157E95"/>
    <w:rsid w:val="0016091F"/>
    <w:rsid w:val="00160B7D"/>
    <w:rsid w:val="00160FE2"/>
    <w:rsid w:val="00161D7D"/>
    <w:rsid w:val="00161F4B"/>
    <w:rsid w:val="00165201"/>
    <w:rsid w:val="00166613"/>
    <w:rsid w:val="001667D4"/>
    <w:rsid w:val="001667FB"/>
    <w:rsid w:val="00166B82"/>
    <w:rsid w:val="00166BD9"/>
    <w:rsid w:val="0016779C"/>
    <w:rsid w:val="00170D36"/>
    <w:rsid w:val="001718CE"/>
    <w:rsid w:val="001744EE"/>
    <w:rsid w:val="00174583"/>
    <w:rsid w:val="0017473C"/>
    <w:rsid w:val="001749CF"/>
    <w:rsid w:val="00174BB5"/>
    <w:rsid w:val="00175E2C"/>
    <w:rsid w:val="00180F9E"/>
    <w:rsid w:val="0018120D"/>
    <w:rsid w:val="001819E9"/>
    <w:rsid w:val="00181AE8"/>
    <w:rsid w:val="00181E74"/>
    <w:rsid w:val="001823C2"/>
    <w:rsid w:val="00183070"/>
    <w:rsid w:val="00184C22"/>
    <w:rsid w:val="00187952"/>
    <w:rsid w:val="00190A7B"/>
    <w:rsid w:val="001918B4"/>
    <w:rsid w:val="00191BCA"/>
    <w:rsid w:val="0019276B"/>
    <w:rsid w:val="00192A6D"/>
    <w:rsid w:val="00192C34"/>
    <w:rsid w:val="001934CB"/>
    <w:rsid w:val="00193C43"/>
    <w:rsid w:val="00194320"/>
    <w:rsid w:val="00194593"/>
    <w:rsid w:val="00194A60"/>
    <w:rsid w:val="00194DFF"/>
    <w:rsid w:val="00195250"/>
    <w:rsid w:val="001952E8"/>
    <w:rsid w:val="00195DE7"/>
    <w:rsid w:val="00196CD5"/>
    <w:rsid w:val="00197057"/>
    <w:rsid w:val="001A06FA"/>
    <w:rsid w:val="001A0B1B"/>
    <w:rsid w:val="001A0C62"/>
    <w:rsid w:val="001A0E93"/>
    <w:rsid w:val="001A148E"/>
    <w:rsid w:val="001A1F24"/>
    <w:rsid w:val="001A2A7D"/>
    <w:rsid w:val="001A3938"/>
    <w:rsid w:val="001A4414"/>
    <w:rsid w:val="001A5558"/>
    <w:rsid w:val="001A5927"/>
    <w:rsid w:val="001A7CB4"/>
    <w:rsid w:val="001B0144"/>
    <w:rsid w:val="001B0309"/>
    <w:rsid w:val="001B054A"/>
    <w:rsid w:val="001B0FE4"/>
    <w:rsid w:val="001B1843"/>
    <w:rsid w:val="001B1CE7"/>
    <w:rsid w:val="001B1F8F"/>
    <w:rsid w:val="001B2A08"/>
    <w:rsid w:val="001B2DA1"/>
    <w:rsid w:val="001B2F2E"/>
    <w:rsid w:val="001B3F53"/>
    <w:rsid w:val="001B6B6E"/>
    <w:rsid w:val="001C1EDF"/>
    <w:rsid w:val="001C2C3C"/>
    <w:rsid w:val="001C2EB1"/>
    <w:rsid w:val="001C3771"/>
    <w:rsid w:val="001C39AC"/>
    <w:rsid w:val="001C4921"/>
    <w:rsid w:val="001C596B"/>
    <w:rsid w:val="001C5FB2"/>
    <w:rsid w:val="001C65DE"/>
    <w:rsid w:val="001C6800"/>
    <w:rsid w:val="001C6852"/>
    <w:rsid w:val="001C7745"/>
    <w:rsid w:val="001D0962"/>
    <w:rsid w:val="001D0C33"/>
    <w:rsid w:val="001D0C56"/>
    <w:rsid w:val="001D100C"/>
    <w:rsid w:val="001D11F2"/>
    <w:rsid w:val="001D1502"/>
    <w:rsid w:val="001D1841"/>
    <w:rsid w:val="001D1ACD"/>
    <w:rsid w:val="001D1CE8"/>
    <w:rsid w:val="001D2EB9"/>
    <w:rsid w:val="001D396F"/>
    <w:rsid w:val="001D3D8C"/>
    <w:rsid w:val="001D3FA9"/>
    <w:rsid w:val="001D4F3D"/>
    <w:rsid w:val="001D5039"/>
    <w:rsid w:val="001D5332"/>
    <w:rsid w:val="001D6A05"/>
    <w:rsid w:val="001D6B85"/>
    <w:rsid w:val="001D709F"/>
    <w:rsid w:val="001D70D6"/>
    <w:rsid w:val="001E1CCF"/>
    <w:rsid w:val="001E2631"/>
    <w:rsid w:val="001E36A2"/>
    <w:rsid w:val="001E461C"/>
    <w:rsid w:val="001E4658"/>
    <w:rsid w:val="001E4BFE"/>
    <w:rsid w:val="001E5132"/>
    <w:rsid w:val="001E5A20"/>
    <w:rsid w:val="001F0C40"/>
    <w:rsid w:val="001F1355"/>
    <w:rsid w:val="001F13DF"/>
    <w:rsid w:val="001F1D74"/>
    <w:rsid w:val="001F29BC"/>
    <w:rsid w:val="001F31D7"/>
    <w:rsid w:val="001F3E4F"/>
    <w:rsid w:val="001F49EC"/>
    <w:rsid w:val="001F4C28"/>
    <w:rsid w:val="001F4C80"/>
    <w:rsid w:val="001F78C7"/>
    <w:rsid w:val="00200EE1"/>
    <w:rsid w:val="00204F86"/>
    <w:rsid w:val="00206134"/>
    <w:rsid w:val="00206E1C"/>
    <w:rsid w:val="002075E2"/>
    <w:rsid w:val="002077EA"/>
    <w:rsid w:val="00210751"/>
    <w:rsid w:val="00210A76"/>
    <w:rsid w:val="00210ACF"/>
    <w:rsid w:val="002115EC"/>
    <w:rsid w:val="00211F13"/>
    <w:rsid w:val="00212BB3"/>
    <w:rsid w:val="00213FD7"/>
    <w:rsid w:val="00214325"/>
    <w:rsid w:val="0021501A"/>
    <w:rsid w:val="00215409"/>
    <w:rsid w:val="00215DEC"/>
    <w:rsid w:val="0021679B"/>
    <w:rsid w:val="00216BD8"/>
    <w:rsid w:val="00217006"/>
    <w:rsid w:val="00217D4B"/>
    <w:rsid w:val="002206DA"/>
    <w:rsid w:val="00220747"/>
    <w:rsid w:val="00220764"/>
    <w:rsid w:val="00220F73"/>
    <w:rsid w:val="002213EA"/>
    <w:rsid w:val="002222DF"/>
    <w:rsid w:val="0022259D"/>
    <w:rsid w:val="00222DDB"/>
    <w:rsid w:val="00222E8E"/>
    <w:rsid w:val="002235DF"/>
    <w:rsid w:val="002239A4"/>
    <w:rsid w:val="002239D1"/>
    <w:rsid w:val="00223CFE"/>
    <w:rsid w:val="0022459C"/>
    <w:rsid w:val="0022563E"/>
    <w:rsid w:val="002260DB"/>
    <w:rsid w:val="00230109"/>
    <w:rsid w:val="002303EE"/>
    <w:rsid w:val="002307D3"/>
    <w:rsid w:val="0023172F"/>
    <w:rsid w:val="002319CE"/>
    <w:rsid w:val="00231E3D"/>
    <w:rsid w:val="002349F1"/>
    <w:rsid w:val="00235508"/>
    <w:rsid w:val="00235CB4"/>
    <w:rsid w:val="00236D2C"/>
    <w:rsid w:val="00237E92"/>
    <w:rsid w:val="00237F97"/>
    <w:rsid w:val="00240381"/>
    <w:rsid w:val="00241BF3"/>
    <w:rsid w:val="00242D48"/>
    <w:rsid w:val="00243CD2"/>
    <w:rsid w:val="00243F3B"/>
    <w:rsid w:val="0024417E"/>
    <w:rsid w:val="0024489A"/>
    <w:rsid w:val="00244B1E"/>
    <w:rsid w:val="00244C8B"/>
    <w:rsid w:val="002454D4"/>
    <w:rsid w:val="00247900"/>
    <w:rsid w:val="00250466"/>
    <w:rsid w:val="002506E4"/>
    <w:rsid w:val="00251355"/>
    <w:rsid w:val="00251754"/>
    <w:rsid w:val="00254AA4"/>
    <w:rsid w:val="002551A5"/>
    <w:rsid w:val="00255441"/>
    <w:rsid w:val="002562D9"/>
    <w:rsid w:val="00256A24"/>
    <w:rsid w:val="00256F47"/>
    <w:rsid w:val="002606B9"/>
    <w:rsid w:val="00260E62"/>
    <w:rsid w:val="002616E0"/>
    <w:rsid w:val="00262C4D"/>
    <w:rsid w:val="00262ED2"/>
    <w:rsid w:val="00263350"/>
    <w:rsid w:val="00263F9D"/>
    <w:rsid w:val="00264340"/>
    <w:rsid w:val="00264BF4"/>
    <w:rsid w:val="00264E67"/>
    <w:rsid w:val="00267646"/>
    <w:rsid w:val="002701B2"/>
    <w:rsid w:val="002703CB"/>
    <w:rsid w:val="002719EB"/>
    <w:rsid w:val="00271F53"/>
    <w:rsid w:val="00271F72"/>
    <w:rsid w:val="00272E0F"/>
    <w:rsid w:val="002733A7"/>
    <w:rsid w:val="00275947"/>
    <w:rsid w:val="00277157"/>
    <w:rsid w:val="00277ECD"/>
    <w:rsid w:val="002802A7"/>
    <w:rsid w:val="002807AE"/>
    <w:rsid w:val="00280C6A"/>
    <w:rsid w:val="0028137F"/>
    <w:rsid w:val="00281B26"/>
    <w:rsid w:val="00283813"/>
    <w:rsid w:val="00283BA9"/>
    <w:rsid w:val="002847AA"/>
    <w:rsid w:val="00285419"/>
    <w:rsid w:val="002854B0"/>
    <w:rsid w:val="002864B1"/>
    <w:rsid w:val="00287A1B"/>
    <w:rsid w:val="00287C0B"/>
    <w:rsid w:val="00290767"/>
    <w:rsid w:val="002907DD"/>
    <w:rsid w:val="00292D15"/>
    <w:rsid w:val="00292FF2"/>
    <w:rsid w:val="00293F59"/>
    <w:rsid w:val="00294194"/>
    <w:rsid w:val="00294982"/>
    <w:rsid w:val="0029533B"/>
    <w:rsid w:val="00296559"/>
    <w:rsid w:val="00297442"/>
    <w:rsid w:val="0029754F"/>
    <w:rsid w:val="002A1209"/>
    <w:rsid w:val="002A135B"/>
    <w:rsid w:val="002A2A38"/>
    <w:rsid w:val="002A2A48"/>
    <w:rsid w:val="002A2FF5"/>
    <w:rsid w:val="002A5F33"/>
    <w:rsid w:val="002A6E98"/>
    <w:rsid w:val="002A7725"/>
    <w:rsid w:val="002A7B0B"/>
    <w:rsid w:val="002A7C43"/>
    <w:rsid w:val="002B0851"/>
    <w:rsid w:val="002B0A8B"/>
    <w:rsid w:val="002B3762"/>
    <w:rsid w:val="002B3EB9"/>
    <w:rsid w:val="002B5572"/>
    <w:rsid w:val="002B5A08"/>
    <w:rsid w:val="002B68ED"/>
    <w:rsid w:val="002B6B5B"/>
    <w:rsid w:val="002B6BDE"/>
    <w:rsid w:val="002B7CE8"/>
    <w:rsid w:val="002C03EA"/>
    <w:rsid w:val="002C04CE"/>
    <w:rsid w:val="002C0AD5"/>
    <w:rsid w:val="002C18F0"/>
    <w:rsid w:val="002C1911"/>
    <w:rsid w:val="002C1B33"/>
    <w:rsid w:val="002C2384"/>
    <w:rsid w:val="002C4471"/>
    <w:rsid w:val="002C4761"/>
    <w:rsid w:val="002C5578"/>
    <w:rsid w:val="002C59CF"/>
    <w:rsid w:val="002C5E52"/>
    <w:rsid w:val="002C760B"/>
    <w:rsid w:val="002C7A97"/>
    <w:rsid w:val="002D02A7"/>
    <w:rsid w:val="002D5E7F"/>
    <w:rsid w:val="002D62D3"/>
    <w:rsid w:val="002D6B61"/>
    <w:rsid w:val="002D6F73"/>
    <w:rsid w:val="002D7222"/>
    <w:rsid w:val="002E079C"/>
    <w:rsid w:val="002E0941"/>
    <w:rsid w:val="002E11C4"/>
    <w:rsid w:val="002E2F88"/>
    <w:rsid w:val="002E5921"/>
    <w:rsid w:val="002E611A"/>
    <w:rsid w:val="002E6269"/>
    <w:rsid w:val="002E7768"/>
    <w:rsid w:val="002E781E"/>
    <w:rsid w:val="002E7963"/>
    <w:rsid w:val="002F12D4"/>
    <w:rsid w:val="002F1CDD"/>
    <w:rsid w:val="002F1F80"/>
    <w:rsid w:val="002F2CA9"/>
    <w:rsid w:val="002F404B"/>
    <w:rsid w:val="002F4B9C"/>
    <w:rsid w:val="002F56FC"/>
    <w:rsid w:val="002F5752"/>
    <w:rsid w:val="002F5AB6"/>
    <w:rsid w:val="002F5E8A"/>
    <w:rsid w:val="002F5FAC"/>
    <w:rsid w:val="002F724F"/>
    <w:rsid w:val="002F76C1"/>
    <w:rsid w:val="002F7F9E"/>
    <w:rsid w:val="0030083E"/>
    <w:rsid w:val="003011BD"/>
    <w:rsid w:val="003012DE"/>
    <w:rsid w:val="00301FEF"/>
    <w:rsid w:val="0030205C"/>
    <w:rsid w:val="003023AF"/>
    <w:rsid w:val="00302F7F"/>
    <w:rsid w:val="0030302E"/>
    <w:rsid w:val="00304623"/>
    <w:rsid w:val="00304ABA"/>
    <w:rsid w:val="003051A7"/>
    <w:rsid w:val="0030533A"/>
    <w:rsid w:val="0030557F"/>
    <w:rsid w:val="00305D2B"/>
    <w:rsid w:val="003103B4"/>
    <w:rsid w:val="00310B2E"/>
    <w:rsid w:val="003116E7"/>
    <w:rsid w:val="00311FC5"/>
    <w:rsid w:val="00312188"/>
    <w:rsid w:val="003123CF"/>
    <w:rsid w:val="00314309"/>
    <w:rsid w:val="00314EC0"/>
    <w:rsid w:val="0031545D"/>
    <w:rsid w:val="0031573B"/>
    <w:rsid w:val="00316776"/>
    <w:rsid w:val="00316C04"/>
    <w:rsid w:val="00317C33"/>
    <w:rsid w:val="00320356"/>
    <w:rsid w:val="00320599"/>
    <w:rsid w:val="00320C73"/>
    <w:rsid w:val="00320DD0"/>
    <w:rsid w:val="00321393"/>
    <w:rsid w:val="00322230"/>
    <w:rsid w:val="00322936"/>
    <w:rsid w:val="00322C2A"/>
    <w:rsid w:val="0032309C"/>
    <w:rsid w:val="003232D4"/>
    <w:rsid w:val="003239B6"/>
    <w:rsid w:val="003255E6"/>
    <w:rsid w:val="003267D0"/>
    <w:rsid w:val="00327087"/>
    <w:rsid w:val="00327191"/>
    <w:rsid w:val="00327741"/>
    <w:rsid w:val="003303D3"/>
    <w:rsid w:val="00332D50"/>
    <w:rsid w:val="003337BE"/>
    <w:rsid w:val="00333A17"/>
    <w:rsid w:val="00335007"/>
    <w:rsid w:val="00335B33"/>
    <w:rsid w:val="00336BE4"/>
    <w:rsid w:val="00341D4E"/>
    <w:rsid w:val="003429E2"/>
    <w:rsid w:val="003432A0"/>
    <w:rsid w:val="00343AF7"/>
    <w:rsid w:val="003457BB"/>
    <w:rsid w:val="00345E43"/>
    <w:rsid w:val="00345F1E"/>
    <w:rsid w:val="00345F37"/>
    <w:rsid w:val="00346718"/>
    <w:rsid w:val="00346C11"/>
    <w:rsid w:val="00350CC7"/>
    <w:rsid w:val="00352E7E"/>
    <w:rsid w:val="003536C3"/>
    <w:rsid w:val="00353B62"/>
    <w:rsid w:val="00354852"/>
    <w:rsid w:val="00355591"/>
    <w:rsid w:val="00355A47"/>
    <w:rsid w:val="00355F08"/>
    <w:rsid w:val="00356100"/>
    <w:rsid w:val="003570D8"/>
    <w:rsid w:val="00357D7C"/>
    <w:rsid w:val="00361BF1"/>
    <w:rsid w:val="00361FA4"/>
    <w:rsid w:val="00362635"/>
    <w:rsid w:val="003632AC"/>
    <w:rsid w:val="0036349E"/>
    <w:rsid w:val="00363F92"/>
    <w:rsid w:val="003641E8"/>
    <w:rsid w:val="00365238"/>
    <w:rsid w:val="003661A0"/>
    <w:rsid w:val="00366E19"/>
    <w:rsid w:val="003672B4"/>
    <w:rsid w:val="00370180"/>
    <w:rsid w:val="00371D7A"/>
    <w:rsid w:val="00372698"/>
    <w:rsid w:val="0037325E"/>
    <w:rsid w:val="00373662"/>
    <w:rsid w:val="0037458D"/>
    <w:rsid w:val="00374AD8"/>
    <w:rsid w:val="00375013"/>
    <w:rsid w:val="00375682"/>
    <w:rsid w:val="00376924"/>
    <w:rsid w:val="00377016"/>
    <w:rsid w:val="00380CA7"/>
    <w:rsid w:val="003812B6"/>
    <w:rsid w:val="00384653"/>
    <w:rsid w:val="00385E2B"/>
    <w:rsid w:val="00385F72"/>
    <w:rsid w:val="003872F4"/>
    <w:rsid w:val="00391F24"/>
    <w:rsid w:val="00392785"/>
    <w:rsid w:val="00393A4F"/>
    <w:rsid w:val="00393D71"/>
    <w:rsid w:val="003943B8"/>
    <w:rsid w:val="00395410"/>
    <w:rsid w:val="003977B6"/>
    <w:rsid w:val="003A1087"/>
    <w:rsid w:val="003A1FF2"/>
    <w:rsid w:val="003A2D30"/>
    <w:rsid w:val="003A3028"/>
    <w:rsid w:val="003A3BBC"/>
    <w:rsid w:val="003A3D54"/>
    <w:rsid w:val="003A3DB4"/>
    <w:rsid w:val="003A3FDA"/>
    <w:rsid w:val="003A5AE1"/>
    <w:rsid w:val="003A5E84"/>
    <w:rsid w:val="003A633C"/>
    <w:rsid w:val="003A6361"/>
    <w:rsid w:val="003A6E21"/>
    <w:rsid w:val="003A74BF"/>
    <w:rsid w:val="003A7781"/>
    <w:rsid w:val="003A7FAB"/>
    <w:rsid w:val="003B0363"/>
    <w:rsid w:val="003B05B2"/>
    <w:rsid w:val="003B0E8A"/>
    <w:rsid w:val="003B194D"/>
    <w:rsid w:val="003B19E1"/>
    <w:rsid w:val="003B2AF4"/>
    <w:rsid w:val="003B3548"/>
    <w:rsid w:val="003B3A15"/>
    <w:rsid w:val="003B5929"/>
    <w:rsid w:val="003B6B2E"/>
    <w:rsid w:val="003B6DC0"/>
    <w:rsid w:val="003C0902"/>
    <w:rsid w:val="003C0A45"/>
    <w:rsid w:val="003C1B20"/>
    <w:rsid w:val="003C1C32"/>
    <w:rsid w:val="003C1CB9"/>
    <w:rsid w:val="003C3038"/>
    <w:rsid w:val="003C36B5"/>
    <w:rsid w:val="003C382E"/>
    <w:rsid w:val="003C4E89"/>
    <w:rsid w:val="003C6AC6"/>
    <w:rsid w:val="003C70B8"/>
    <w:rsid w:val="003D2F31"/>
    <w:rsid w:val="003D3F0C"/>
    <w:rsid w:val="003D53EB"/>
    <w:rsid w:val="003D5C23"/>
    <w:rsid w:val="003D727F"/>
    <w:rsid w:val="003D7598"/>
    <w:rsid w:val="003D7EC7"/>
    <w:rsid w:val="003E1C23"/>
    <w:rsid w:val="003E317E"/>
    <w:rsid w:val="003E38F5"/>
    <w:rsid w:val="003E3DA0"/>
    <w:rsid w:val="003E3EF8"/>
    <w:rsid w:val="003E4712"/>
    <w:rsid w:val="003E4B8F"/>
    <w:rsid w:val="003E5260"/>
    <w:rsid w:val="003E530F"/>
    <w:rsid w:val="003E5909"/>
    <w:rsid w:val="003E6647"/>
    <w:rsid w:val="003E67EB"/>
    <w:rsid w:val="003E70AA"/>
    <w:rsid w:val="003E7B93"/>
    <w:rsid w:val="003F0162"/>
    <w:rsid w:val="003F034F"/>
    <w:rsid w:val="003F0385"/>
    <w:rsid w:val="003F1B22"/>
    <w:rsid w:val="003F2D24"/>
    <w:rsid w:val="003F2E12"/>
    <w:rsid w:val="003F31BE"/>
    <w:rsid w:val="003F35DF"/>
    <w:rsid w:val="003F453B"/>
    <w:rsid w:val="003F4829"/>
    <w:rsid w:val="003F5090"/>
    <w:rsid w:val="003F5482"/>
    <w:rsid w:val="003F72DA"/>
    <w:rsid w:val="00400203"/>
    <w:rsid w:val="00400BAA"/>
    <w:rsid w:val="00400E87"/>
    <w:rsid w:val="00401DD7"/>
    <w:rsid w:val="00402B35"/>
    <w:rsid w:val="00403446"/>
    <w:rsid w:val="00403681"/>
    <w:rsid w:val="004038BF"/>
    <w:rsid w:val="00405265"/>
    <w:rsid w:val="00405421"/>
    <w:rsid w:val="00405D2B"/>
    <w:rsid w:val="0040699E"/>
    <w:rsid w:val="00407AFB"/>
    <w:rsid w:val="00407C07"/>
    <w:rsid w:val="00407D28"/>
    <w:rsid w:val="0041036F"/>
    <w:rsid w:val="00410A1E"/>
    <w:rsid w:val="004114EA"/>
    <w:rsid w:val="00411945"/>
    <w:rsid w:val="00412C34"/>
    <w:rsid w:val="004135B4"/>
    <w:rsid w:val="004135C1"/>
    <w:rsid w:val="004141E2"/>
    <w:rsid w:val="004145CC"/>
    <w:rsid w:val="004149E8"/>
    <w:rsid w:val="00415160"/>
    <w:rsid w:val="00416488"/>
    <w:rsid w:val="0041688A"/>
    <w:rsid w:val="00417862"/>
    <w:rsid w:val="00417D0D"/>
    <w:rsid w:val="00420BE0"/>
    <w:rsid w:val="00421158"/>
    <w:rsid w:val="004221F7"/>
    <w:rsid w:val="00422EA5"/>
    <w:rsid w:val="00423336"/>
    <w:rsid w:val="00423996"/>
    <w:rsid w:val="00424276"/>
    <w:rsid w:val="0042451F"/>
    <w:rsid w:val="004247AB"/>
    <w:rsid w:val="0042704D"/>
    <w:rsid w:val="00427509"/>
    <w:rsid w:val="00427E26"/>
    <w:rsid w:val="00430516"/>
    <w:rsid w:val="00431E97"/>
    <w:rsid w:val="00432A99"/>
    <w:rsid w:val="00432B4A"/>
    <w:rsid w:val="00433F39"/>
    <w:rsid w:val="00434060"/>
    <w:rsid w:val="00434B6A"/>
    <w:rsid w:val="00434CC9"/>
    <w:rsid w:val="004363EE"/>
    <w:rsid w:val="004367EA"/>
    <w:rsid w:val="00437D67"/>
    <w:rsid w:val="00437DE2"/>
    <w:rsid w:val="00437E83"/>
    <w:rsid w:val="004405D9"/>
    <w:rsid w:val="004410A8"/>
    <w:rsid w:val="004415FD"/>
    <w:rsid w:val="00441B5E"/>
    <w:rsid w:val="0044228A"/>
    <w:rsid w:val="0044232C"/>
    <w:rsid w:val="0044305F"/>
    <w:rsid w:val="00443AAB"/>
    <w:rsid w:val="00445083"/>
    <w:rsid w:val="00445A52"/>
    <w:rsid w:val="00446263"/>
    <w:rsid w:val="004463C3"/>
    <w:rsid w:val="00446A9E"/>
    <w:rsid w:val="00447ED8"/>
    <w:rsid w:val="004508B4"/>
    <w:rsid w:val="004513C7"/>
    <w:rsid w:val="0045162B"/>
    <w:rsid w:val="00452333"/>
    <w:rsid w:val="004526F0"/>
    <w:rsid w:val="00454BEC"/>
    <w:rsid w:val="004552EB"/>
    <w:rsid w:val="004574DD"/>
    <w:rsid w:val="004576D5"/>
    <w:rsid w:val="004605EF"/>
    <w:rsid w:val="00461B4D"/>
    <w:rsid w:val="00461EA6"/>
    <w:rsid w:val="00462D82"/>
    <w:rsid w:val="00463EB3"/>
    <w:rsid w:val="00464711"/>
    <w:rsid w:val="004662B0"/>
    <w:rsid w:val="00466304"/>
    <w:rsid w:val="004700E4"/>
    <w:rsid w:val="00470C3B"/>
    <w:rsid w:val="004711ED"/>
    <w:rsid w:val="00471854"/>
    <w:rsid w:val="00472110"/>
    <w:rsid w:val="00472D65"/>
    <w:rsid w:val="00473BBE"/>
    <w:rsid w:val="0047432C"/>
    <w:rsid w:val="00474BC9"/>
    <w:rsid w:val="00474D65"/>
    <w:rsid w:val="00475D8C"/>
    <w:rsid w:val="00475DD8"/>
    <w:rsid w:val="00475E1B"/>
    <w:rsid w:val="00476C75"/>
    <w:rsid w:val="00476DD8"/>
    <w:rsid w:val="00477668"/>
    <w:rsid w:val="00477834"/>
    <w:rsid w:val="00477CAB"/>
    <w:rsid w:val="00477E64"/>
    <w:rsid w:val="00481605"/>
    <w:rsid w:val="00481758"/>
    <w:rsid w:val="00486223"/>
    <w:rsid w:val="004865A1"/>
    <w:rsid w:val="004867CF"/>
    <w:rsid w:val="00486A35"/>
    <w:rsid w:val="00486B21"/>
    <w:rsid w:val="00486D75"/>
    <w:rsid w:val="00490215"/>
    <w:rsid w:val="004903A0"/>
    <w:rsid w:val="004907BD"/>
    <w:rsid w:val="0049087F"/>
    <w:rsid w:val="00490EFB"/>
    <w:rsid w:val="00490F14"/>
    <w:rsid w:val="004910BC"/>
    <w:rsid w:val="004918C3"/>
    <w:rsid w:val="00491C5D"/>
    <w:rsid w:val="00491D17"/>
    <w:rsid w:val="00491E1B"/>
    <w:rsid w:val="00492243"/>
    <w:rsid w:val="00492457"/>
    <w:rsid w:val="00492CF3"/>
    <w:rsid w:val="004934E0"/>
    <w:rsid w:val="00494637"/>
    <w:rsid w:val="004946DD"/>
    <w:rsid w:val="00494BC0"/>
    <w:rsid w:val="004955D0"/>
    <w:rsid w:val="00495DF7"/>
    <w:rsid w:val="00495F20"/>
    <w:rsid w:val="004970E3"/>
    <w:rsid w:val="0049762F"/>
    <w:rsid w:val="004A01E7"/>
    <w:rsid w:val="004A10A4"/>
    <w:rsid w:val="004A1D64"/>
    <w:rsid w:val="004A2CDC"/>
    <w:rsid w:val="004A3AF0"/>
    <w:rsid w:val="004A5465"/>
    <w:rsid w:val="004A5DBD"/>
    <w:rsid w:val="004A72B5"/>
    <w:rsid w:val="004A7335"/>
    <w:rsid w:val="004A7E77"/>
    <w:rsid w:val="004B344B"/>
    <w:rsid w:val="004B4C68"/>
    <w:rsid w:val="004B4C94"/>
    <w:rsid w:val="004B5064"/>
    <w:rsid w:val="004B57E1"/>
    <w:rsid w:val="004B5875"/>
    <w:rsid w:val="004B6BDC"/>
    <w:rsid w:val="004B6D02"/>
    <w:rsid w:val="004B74F5"/>
    <w:rsid w:val="004B7A43"/>
    <w:rsid w:val="004B7DF0"/>
    <w:rsid w:val="004C0C91"/>
    <w:rsid w:val="004C0D8B"/>
    <w:rsid w:val="004C1147"/>
    <w:rsid w:val="004C15E0"/>
    <w:rsid w:val="004C2AA6"/>
    <w:rsid w:val="004C3248"/>
    <w:rsid w:val="004C4BBF"/>
    <w:rsid w:val="004C4E5D"/>
    <w:rsid w:val="004D1000"/>
    <w:rsid w:val="004D13C5"/>
    <w:rsid w:val="004D1C12"/>
    <w:rsid w:val="004D22EB"/>
    <w:rsid w:val="004D2307"/>
    <w:rsid w:val="004D2835"/>
    <w:rsid w:val="004D30CE"/>
    <w:rsid w:val="004D3910"/>
    <w:rsid w:val="004D3A2D"/>
    <w:rsid w:val="004D43C7"/>
    <w:rsid w:val="004D4792"/>
    <w:rsid w:val="004D4AF6"/>
    <w:rsid w:val="004D4CB3"/>
    <w:rsid w:val="004D4CEF"/>
    <w:rsid w:val="004D5B9E"/>
    <w:rsid w:val="004D5CC0"/>
    <w:rsid w:val="004D64DB"/>
    <w:rsid w:val="004D6AA9"/>
    <w:rsid w:val="004D7360"/>
    <w:rsid w:val="004D7485"/>
    <w:rsid w:val="004D7AD1"/>
    <w:rsid w:val="004D7BF6"/>
    <w:rsid w:val="004E0206"/>
    <w:rsid w:val="004E1343"/>
    <w:rsid w:val="004E2751"/>
    <w:rsid w:val="004E2B9C"/>
    <w:rsid w:val="004E3C4E"/>
    <w:rsid w:val="004E3FC3"/>
    <w:rsid w:val="004E41ED"/>
    <w:rsid w:val="004E4A63"/>
    <w:rsid w:val="004E4D85"/>
    <w:rsid w:val="004E4FBB"/>
    <w:rsid w:val="004E6A47"/>
    <w:rsid w:val="004E6C3D"/>
    <w:rsid w:val="004E77C8"/>
    <w:rsid w:val="004F0015"/>
    <w:rsid w:val="004F092F"/>
    <w:rsid w:val="004F0B4D"/>
    <w:rsid w:val="004F0E24"/>
    <w:rsid w:val="004F1CAF"/>
    <w:rsid w:val="004F3537"/>
    <w:rsid w:val="004F4394"/>
    <w:rsid w:val="004F51B1"/>
    <w:rsid w:val="004F51EA"/>
    <w:rsid w:val="004F5501"/>
    <w:rsid w:val="004F56D9"/>
    <w:rsid w:val="004F6083"/>
    <w:rsid w:val="004F69D7"/>
    <w:rsid w:val="004F6D20"/>
    <w:rsid w:val="004F7A25"/>
    <w:rsid w:val="004F7D1E"/>
    <w:rsid w:val="005022FC"/>
    <w:rsid w:val="005028E1"/>
    <w:rsid w:val="00503490"/>
    <w:rsid w:val="00503CA6"/>
    <w:rsid w:val="00504413"/>
    <w:rsid w:val="0050497F"/>
    <w:rsid w:val="00504CED"/>
    <w:rsid w:val="00504E13"/>
    <w:rsid w:val="0050593F"/>
    <w:rsid w:val="005068F1"/>
    <w:rsid w:val="00506C07"/>
    <w:rsid w:val="00506DC4"/>
    <w:rsid w:val="0051059A"/>
    <w:rsid w:val="005105EC"/>
    <w:rsid w:val="005118E3"/>
    <w:rsid w:val="00512ECD"/>
    <w:rsid w:val="0051398A"/>
    <w:rsid w:val="00513ACA"/>
    <w:rsid w:val="00513D09"/>
    <w:rsid w:val="00514274"/>
    <w:rsid w:val="00514352"/>
    <w:rsid w:val="0051440C"/>
    <w:rsid w:val="0051525C"/>
    <w:rsid w:val="00516BDD"/>
    <w:rsid w:val="00520821"/>
    <w:rsid w:val="005228B3"/>
    <w:rsid w:val="005233A1"/>
    <w:rsid w:val="00523A51"/>
    <w:rsid w:val="00524883"/>
    <w:rsid w:val="00526145"/>
    <w:rsid w:val="00526168"/>
    <w:rsid w:val="00527F1E"/>
    <w:rsid w:val="00527F64"/>
    <w:rsid w:val="00533B10"/>
    <w:rsid w:val="00533BB4"/>
    <w:rsid w:val="0053502A"/>
    <w:rsid w:val="00535821"/>
    <w:rsid w:val="00535E79"/>
    <w:rsid w:val="00536342"/>
    <w:rsid w:val="00536A4D"/>
    <w:rsid w:val="00536B5B"/>
    <w:rsid w:val="00537932"/>
    <w:rsid w:val="00537AD7"/>
    <w:rsid w:val="005403C6"/>
    <w:rsid w:val="00543264"/>
    <w:rsid w:val="005439EC"/>
    <w:rsid w:val="00544DA7"/>
    <w:rsid w:val="00545579"/>
    <w:rsid w:val="00545BF7"/>
    <w:rsid w:val="00550213"/>
    <w:rsid w:val="0055033E"/>
    <w:rsid w:val="0055096F"/>
    <w:rsid w:val="00550B6E"/>
    <w:rsid w:val="00550B8F"/>
    <w:rsid w:val="00550D1F"/>
    <w:rsid w:val="005526F0"/>
    <w:rsid w:val="00552795"/>
    <w:rsid w:val="00552A58"/>
    <w:rsid w:val="00552AD3"/>
    <w:rsid w:val="00555DBD"/>
    <w:rsid w:val="005567F6"/>
    <w:rsid w:val="00556CAA"/>
    <w:rsid w:val="00556EB7"/>
    <w:rsid w:val="005604AE"/>
    <w:rsid w:val="00561B8F"/>
    <w:rsid w:val="00562665"/>
    <w:rsid w:val="00562DC6"/>
    <w:rsid w:val="00563652"/>
    <w:rsid w:val="005636EC"/>
    <w:rsid w:val="005639AF"/>
    <w:rsid w:val="005640DD"/>
    <w:rsid w:val="005649BD"/>
    <w:rsid w:val="005652D5"/>
    <w:rsid w:val="00565401"/>
    <w:rsid w:val="005659A5"/>
    <w:rsid w:val="005664A6"/>
    <w:rsid w:val="00567E13"/>
    <w:rsid w:val="0057025D"/>
    <w:rsid w:val="005703D3"/>
    <w:rsid w:val="005707CF"/>
    <w:rsid w:val="005716A0"/>
    <w:rsid w:val="005729B8"/>
    <w:rsid w:val="005730BC"/>
    <w:rsid w:val="005734F6"/>
    <w:rsid w:val="00574067"/>
    <w:rsid w:val="005740C7"/>
    <w:rsid w:val="00574A02"/>
    <w:rsid w:val="00574B8D"/>
    <w:rsid w:val="00574BAE"/>
    <w:rsid w:val="00574EC1"/>
    <w:rsid w:val="0057555C"/>
    <w:rsid w:val="00577483"/>
    <w:rsid w:val="00581DE1"/>
    <w:rsid w:val="00584484"/>
    <w:rsid w:val="00587216"/>
    <w:rsid w:val="005879E4"/>
    <w:rsid w:val="00591D1F"/>
    <w:rsid w:val="00593A66"/>
    <w:rsid w:val="00594CFE"/>
    <w:rsid w:val="00595396"/>
    <w:rsid w:val="0059561E"/>
    <w:rsid w:val="00595DA3"/>
    <w:rsid w:val="00596042"/>
    <w:rsid w:val="00596E34"/>
    <w:rsid w:val="00597B21"/>
    <w:rsid w:val="00597B45"/>
    <w:rsid w:val="005A0A07"/>
    <w:rsid w:val="005A1A05"/>
    <w:rsid w:val="005A2829"/>
    <w:rsid w:val="005A2EF4"/>
    <w:rsid w:val="005A39EE"/>
    <w:rsid w:val="005A3D8F"/>
    <w:rsid w:val="005A4119"/>
    <w:rsid w:val="005A4ABE"/>
    <w:rsid w:val="005A4BB4"/>
    <w:rsid w:val="005A5157"/>
    <w:rsid w:val="005A5CAA"/>
    <w:rsid w:val="005A5FCF"/>
    <w:rsid w:val="005A6607"/>
    <w:rsid w:val="005A7675"/>
    <w:rsid w:val="005B0668"/>
    <w:rsid w:val="005B0847"/>
    <w:rsid w:val="005B0C35"/>
    <w:rsid w:val="005B278C"/>
    <w:rsid w:val="005B36D3"/>
    <w:rsid w:val="005B4B7A"/>
    <w:rsid w:val="005B5639"/>
    <w:rsid w:val="005B6021"/>
    <w:rsid w:val="005B686F"/>
    <w:rsid w:val="005B6EDA"/>
    <w:rsid w:val="005C0BC6"/>
    <w:rsid w:val="005C282C"/>
    <w:rsid w:val="005C2ED0"/>
    <w:rsid w:val="005C4497"/>
    <w:rsid w:val="005C6335"/>
    <w:rsid w:val="005C77CD"/>
    <w:rsid w:val="005D03B3"/>
    <w:rsid w:val="005D1D54"/>
    <w:rsid w:val="005D3786"/>
    <w:rsid w:val="005D4C37"/>
    <w:rsid w:val="005D60A4"/>
    <w:rsid w:val="005D6634"/>
    <w:rsid w:val="005E058C"/>
    <w:rsid w:val="005E08D2"/>
    <w:rsid w:val="005E0ABB"/>
    <w:rsid w:val="005E0E3C"/>
    <w:rsid w:val="005E1648"/>
    <w:rsid w:val="005E1E78"/>
    <w:rsid w:val="005E221E"/>
    <w:rsid w:val="005E498F"/>
    <w:rsid w:val="005E5505"/>
    <w:rsid w:val="005E6484"/>
    <w:rsid w:val="005E6DB0"/>
    <w:rsid w:val="005E79C6"/>
    <w:rsid w:val="005F0BD4"/>
    <w:rsid w:val="005F16EB"/>
    <w:rsid w:val="005F196E"/>
    <w:rsid w:val="005F1F61"/>
    <w:rsid w:val="005F353E"/>
    <w:rsid w:val="005F40A8"/>
    <w:rsid w:val="005F443B"/>
    <w:rsid w:val="005F4CF2"/>
    <w:rsid w:val="005F4D34"/>
    <w:rsid w:val="005F5132"/>
    <w:rsid w:val="005F6A6B"/>
    <w:rsid w:val="005F6D0F"/>
    <w:rsid w:val="005F78BC"/>
    <w:rsid w:val="005F7CEA"/>
    <w:rsid w:val="006007C1"/>
    <w:rsid w:val="00600D7E"/>
    <w:rsid w:val="00602A54"/>
    <w:rsid w:val="006032D8"/>
    <w:rsid w:val="00603AA1"/>
    <w:rsid w:val="0060596E"/>
    <w:rsid w:val="00606530"/>
    <w:rsid w:val="006065DD"/>
    <w:rsid w:val="006067BE"/>
    <w:rsid w:val="00606905"/>
    <w:rsid w:val="00610EF4"/>
    <w:rsid w:val="00611BED"/>
    <w:rsid w:val="00612544"/>
    <w:rsid w:val="00614ADD"/>
    <w:rsid w:val="00614BA2"/>
    <w:rsid w:val="00614E35"/>
    <w:rsid w:val="00615820"/>
    <w:rsid w:val="00617050"/>
    <w:rsid w:val="0061784F"/>
    <w:rsid w:val="00617976"/>
    <w:rsid w:val="00617ACB"/>
    <w:rsid w:val="00620008"/>
    <w:rsid w:val="00621478"/>
    <w:rsid w:val="006229CA"/>
    <w:rsid w:val="00623375"/>
    <w:rsid w:val="00625A41"/>
    <w:rsid w:val="006270B3"/>
    <w:rsid w:val="00627B46"/>
    <w:rsid w:val="006300E7"/>
    <w:rsid w:val="0063060A"/>
    <w:rsid w:val="00630C9E"/>
    <w:rsid w:val="0063144B"/>
    <w:rsid w:val="006316E8"/>
    <w:rsid w:val="00631D6E"/>
    <w:rsid w:val="00632CCE"/>
    <w:rsid w:val="00633037"/>
    <w:rsid w:val="006358F0"/>
    <w:rsid w:val="006358FE"/>
    <w:rsid w:val="00635F60"/>
    <w:rsid w:val="00636ACE"/>
    <w:rsid w:val="00637CED"/>
    <w:rsid w:val="00637D41"/>
    <w:rsid w:val="00641669"/>
    <w:rsid w:val="0064264E"/>
    <w:rsid w:val="00642D09"/>
    <w:rsid w:val="00644803"/>
    <w:rsid w:val="00644AF5"/>
    <w:rsid w:val="00645E25"/>
    <w:rsid w:val="006465A6"/>
    <w:rsid w:val="00646DF8"/>
    <w:rsid w:val="00647AEF"/>
    <w:rsid w:val="00647EC0"/>
    <w:rsid w:val="00650599"/>
    <w:rsid w:val="0065173B"/>
    <w:rsid w:val="00651F05"/>
    <w:rsid w:val="0065223F"/>
    <w:rsid w:val="0065282A"/>
    <w:rsid w:val="00654CFB"/>
    <w:rsid w:val="00655EE4"/>
    <w:rsid w:val="006573CF"/>
    <w:rsid w:val="0066039A"/>
    <w:rsid w:val="00660BF4"/>
    <w:rsid w:val="00661A1A"/>
    <w:rsid w:val="00661CAC"/>
    <w:rsid w:val="0066260C"/>
    <w:rsid w:val="006659CC"/>
    <w:rsid w:val="00666266"/>
    <w:rsid w:val="00667A09"/>
    <w:rsid w:val="006722A7"/>
    <w:rsid w:val="00672387"/>
    <w:rsid w:val="0067358C"/>
    <w:rsid w:val="00673CE1"/>
    <w:rsid w:val="00674671"/>
    <w:rsid w:val="00674EC6"/>
    <w:rsid w:val="006750F2"/>
    <w:rsid w:val="0067681D"/>
    <w:rsid w:val="00676B10"/>
    <w:rsid w:val="0067719E"/>
    <w:rsid w:val="006775C9"/>
    <w:rsid w:val="00680F88"/>
    <w:rsid w:val="0068151C"/>
    <w:rsid w:val="00682A23"/>
    <w:rsid w:val="00685AA5"/>
    <w:rsid w:val="00686E05"/>
    <w:rsid w:val="006877AD"/>
    <w:rsid w:val="00687826"/>
    <w:rsid w:val="00687E1D"/>
    <w:rsid w:val="00690A01"/>
    <w:rsid w:val="006927EB"/>
    <w:rsid w:val="0069360B"/>
    <w:rsid w:val="00694732"/>
    <w:rsid w:val="006956E9"/>
    <w:rsid w:val="00695FF5"/>
    <w:rsid w:val="00697567"/>
    <w:rsid w:val="00697CB0"/>
    <w:rsid w:val="006A0E73"/>
    <w:rsid w:val="006A10DE"/>
    <w:rsid w:val="006A1427"/>
    <w:rsid w:val="006A22B5"/>
    <w:rsid w:val="006A2445"/>
    <w:rsid w:val="006A3453"/>
    <w:rsid w:val="006A38B0"/>
    <w:rsid w:val="006A4F60"/>
    <w:rsid w:val="006A55F5"/>
    <w:rsid w:val="006A66B8"/>
    <w:rsid w:val="006A77DB"/>
    <w:rsid w:val="006B074C"/>
    <w:rsid w:val="006B0892"/>
    <w:rsid w:val="006B09D8"/>
    <w:rsid w:val="006B1019"/>
    <w:rsid w:val="006B1914"/>
    <w:rsid w:val="006B2558"/>
    <w:rsid w:val="006B37A6"/>
    <w:rsid w:val="006B3A7A"/>
    <w:rsid w:val="006B4649"/>
    <w:rsid w:val="006B474E"/>
    <w:rsid w:val="006B5181"/>
    <w:rsid w:val="006B66AF"/>
    <w:rsid w:val="006B6B75"/>
    <w:rsid w:val="006B74B4"/>
    <w:rsid w:val="006C016B"/>
    <w:rsid w:val="006C112F"/>
    <w:rsid w:val="006C2018"/>
    <w:rsid w:val="006C2B12"/>
    <w:rsid w:val="006C2B28"/>
    <w:rsid w:val="006C36F4"/>
    <w:rsid w:val="006C494C"/>
    <w:rsid w:val="006C4BE3"/>
    <w:rsid w:val="006C4CF4"/>
    <w:rsid w:val="006C4E48"/>
    <w:rsid w:val="006C5083"/>
    <w:rsid w:val="006C5126"/>
    <w:rsid w:val="006C67DC"/>
    <w:rsid w:val="006C687B"/>
    <w:rsid w:val="006C7AE9"/>
    <w:rsid w:val="006D05CC"/>
    <w:rsid w:val="006D084C"/>
    <w:rsid w:val="006D090C"/>
    <w:rsid w:val="006D0B8A"/>
    <w:rsid w:val="006D0F50"/>
    <w:rsid w:val="006D1024"/>
    <w:rsid w:val="006D1CC5"/>
    <w:rsid w:val="006D289B"/>
    <w:rsid w:val="006D2C48"/>
    <w:rsid w:val="006D3420"/>
    <w:rsid w:val="006D3EAC"/>
    <w:rsid w:val="006D40A6"/>
    <w:rsid w:val="006D4DC0"/>
    <w:rsid w:val="006D529F"/>
    <w:rsid w:val="006D5F7A"/>
    <w:rsid w:val="006D645D"/>
    <w:rsid w:val="006D655C"/>
    <w:rsid w:val="006D6865"/>
    <w:rsid w:val="006D710E"/>
    <w:rsid w:val="006E02FC"/>
    <w:rsid w:val="006E0E29"/>
    <w:rsid w:val="006E0E48"/>
    <w:rsid w:val="006E0F76"/>
    <w:rsid w:val="006E235C"/>
    <w:rsid w:val="006E2E9D"/>
    <w:rsid w:val="006E357F"/>
    <w:rsid w:val="006E39C1"/>
    <w:rsid w:val="006E566E"/>
    <w:rsid w:val="006E5B7B"/>
    <w:rsid w:val="006E6994"/>
    <w:rsid w:val="006E73B4"/>
    <w:rsid w:val="006F0F97"/>
    <w:rsid w:val="006F1BAD"/>
    <w:rsid w:val="006F25D7"/>
    <w:rsid w:val="006F2FF6"/>
    <w:rsid w:val="006F32AD"/>
    <w:rsid w:val="006F39EC"/>
    <w:rsid w:val="006F5005"/>
    <w:rsid w:val="006F507A"/>
    <w:rsid w:val="006F56D3"/>
    <w:rsid w:val="006F6410"/>
    <w:rsid w:val="006F6FE9"/>
    <w:rsid w:val="006F7658"/>
    <w:rsid w:val="0070012B"/>
    <w:rsid w:val="00700459"/>
    <w:rsid w:val="00702757"/>
    <w:rsid w:val="00703110"/>
    <w:rsid w:val="00703E34"/>
    <w:rsid w:val="00704569"/>
    <w:rsid w:val="00704997"/>
    <w:rsid w:val="00704A4E"/>
    <w:rsid w:val="00705C49"/>
    <w:rsid w:val="00705FDA"/>
    <w:rsid w:val="00706170"/>
    <w:rsid w:val="00706FB8"/>
    <w:rsid w:val="00707752"/>
    <w:rsid w:val="00711596"/>
    <w:rsid w:val="007118C9"/>
    <w:rsid w:val="00712149"/>
    <w:rsid w:val="00714631"/>
    <w:rsid w:val="00714A5E"/>
    <w:rsid w:val="00714A94"/>
    <w:rsid w:val="00716625"/>
    <w:rsid w:val="0071744A"/>
    <w:rsid w:val="007217AF"/>
    <w:rsid w:val="00724645"/>
    <w:rsid w:val="0072710D"/>
    <w:rsid w:val="00727C05"/>
    <w:rsid w:val="00730074"/>
    <w:rsid w:val="0073037D"/>
    <w:rsid w:val="00730618"/>
    <w:rsid w:val="007310FA"/>
    <w:rsid w:val="007311AF"/>
    <w:rsid w:val="00731799"/>
    <w:rsid w:val="0073236C"/>
    <w:rsid w:val="00732AD7"/>
    <w:rsid w:val="00732F4C"/>
    <w:rsid w:val="00734CA0"/>
    <w:rsid w:val="0073507D"/>
    <w:rsid w:val="0073549D"/>
    <w:rsid w:val="007356D5"/>
    <w:rsid w:val="00735E9C"/>
    <w:rsid w:val="007379BB"/>
    <w:rsid w:val="00737AB4"/>
    <w:rsid w:val="00741C59"/>
    <w:rsid w:val="00741F06"/>
    <w:rsid w:val="00741F8C"/>
    <w:rsid w:val="00742857"/>
    <w:rsid w:val="0074384D"/>
    <w:rsid w:val="007453C5"/>
    <w:rsid w:val="0074603B"/>
    <w:rsid w:val="00747589"/>
    <w:rsid w:val="00747BB5"/>
    <w:rsid w:val="00750B79"/>
    <w:rsid w:val="00751045"/>
    <w:rsid w:val="007512B3"/>
    <w:rsid w:val="00751CF2"/>
    <w:rsid w:val="00752DB9"/>
    <w:rsid w:val="00755FD0"/>
    <w:rsid w:val="0075637B"/>
    <w:rsid w:val="00756D38"/>
    <w:rsid w:val="007572D4"/>
    <w:rsid w:val="00757794"/>
    <w:rsid w:val="00760224"/>
    <w:rsid w:val="007628B9"/>
    <w:rsid w:val="0076312B"/>
    <w:rsid w:val="00764149"/>
    <w:rsid w:val="00764C11"/>
    <w:rsid w:val="00765397"/>
    <w:rsid w:val="00765D89"/>
    <w:rsid w:val="00766BAA"/>
    <w:rsid w:val="00770FCD"/>
    <w:rsid w:val="00771390"/>
    <w:rsid w:val="0077162A"/>
    <w:rsid w:val="007716A0"/>
    <w:rsid w:val="00771709"/>
    <w:rsid w:val="00772F09"/>
    <w:rsid w:val="00773641"/>
    <w:rsid w:val="00773834"/>
    <w:rsid w:val="00774419"/>
    <w:rsid w:val="007746CE"/>
    <w:rsid w:val="00775531"/>
    <w:rsid w:val="0077559C"/>
    <w:rsid w:val="0077595F"/>
    <w:rsid w:val="00776230"/>
    <w:rsid w:val="007769F6"/>
    <w:rsid w:val="00777152"/>
    <w:rsid w:val="00777494"/>
    <w:rsid w:val="00777DA0"/>
    <w:rsid w:val="00780239"/>
    <w:rsid w:val="00781167"/>
    <w:rsid w:val="007819E1"/>
    <w:rsid w:val="007823AC"/>
    <w:rsid w:val="00782743"/>
    <w:rsid w:val="00782B0A"/>
    <w:rsid w:val="0078404D"/>
    <w:rsid w:val="007841C2"/>
    <w:rsid w:val="00784AA7"/>
    <w:rsid w:val="00785399"/>
    <w:rsid w:val="007857B2"/>
    <w:rsid w:val="00785DB7"/>
    <w:rsid w:val="0078640D"/>
    <w:rsid w:val="0078658D"/>
    <w:rsid w:val="00786C1F"/>
    <w:rsid w:val="00786E18"/>
    <w:rsid w:val="00787506"/>
    <w:rsid w:val="00787578"/>
    <w:rsid w:val="00790D5E"/>
    <w:rsid w:val="007913A5"/>
    <w:rsid w:val="00791A04"/>
    <w:rsid w:val="0079241E"/>
    <w:rsid w:val="0079374E"/>
    <w:rsid w:val="007939CB"/>
    <w:rsid w:val="007941D2"/>
    <w:rsid w:val="0079478C"/>
    <w:rsid w:val="00794C0F"/>
    <w:rsid w:val="0079592E"/>
    <w:rsid w:val="00795DD7"/>
    <w:rsid w:val="007966D8"/>
    <w:rsid w:val="00796A81"/>
    <w:rsid w:val="00796B81"/>
    <w:rsid w:val="00797660"/>
    <w:rsid w:val="007A08B6"/>
    <w:rsid w:val="007A18B9"/>
    <w:rsid w:val="007A1949"/>
    <w:rsid w:val="007A1B6B"/>
    <w:rsid w:val="007A1E4C"/>
    <w:rsid w:val="007A1FAE"/>
    <w:rsid w:val="007A5715"/>
    <w:rsid w:val="007A58A2"/>
    <w:rsid w:val="007B000D"/>
    <w:rsid w:val="007B05FA"/>
    <w:rsid w:val="007B0F28"/>
    <w:rsid w:val="007B1215"/>
    <w:rsid w:val="007B2044"/>
    <w:rsid w:val="007B221F"/>
    <w:rsid w:val="007B5A53"/>
    <w:rsid w:val="007B6736"/>
    <w:rsid w:val="007B6B71"/>
    <w:rsid w:val="007B705B"/>
    <w:rsid w:val="007C08B6"/>
    <w:rsid w:val="007C1167"/>
    <w:rsid w:val="007C22C9"/>
    <w:rsid w:val="007C28E8"/>
    <w:rsid w:val="007C2A3D"/>
    <w:rsid w:val="007C2BEE"/>
    <w:rsid w:val="007C424A"/>
    <w:rsid w:val="007C4CF0"/>
    <w:rsid w:val="007C5D1B"/>
    <w:rsid w:val="007C6868"/>
    <w:rsid w:val="007C7A10"/>
    <w:rsid w:val="007C7B0F"/>
    <w:rsid w:val="007D0582"/>
    <w:rsid w:val="007D4964"/>
    <w:rsid w:val="007D53FA"/>
    <w:rsid w:val="007D6CE8"/>
    <w:rsid w:val="007E3855"/>
    <w:rsid w:val="007E3DBC"/>
    <w:rsid w:val="007E4B43"/>
    <w:rsid w:val="007E5029"/>
    <w:rsid w:val="007E7413"/>
    <w:rsid w:val="007F0F80"/>
    <w:rsid w:val="007F1314"/>
    <w:rsid w:val="007F15E5"/>
    <w:rsid w:val="007F49B2"/>
    <w:rsid w:val="007F5481"/>
    <w:rsid w:val="007F64D9"/>
    <w:rsid w:val="007F681C"/>
    <w:rsid w:val="00801BAD"/>
    <w:rsid w:val="00801DBD"/>
    <w:rsid w:val="0080220B"/>
    <w:rsid w:val="00802337"/>
    <w:rsid w:val="0080307A"/>
    <w:rsid w:val="008044A8"/>
    <w:rsid w:val="00804E38"/>
    <w:rsid w:val="0080521C"/>
    <w:rsid w:val="008058B5"/>
    <w:rsid w:val="008061DD"/>
    <w:rsid w:val="00807C08"/>
    <w:rsid w:val="008108D0"/>
    <w:rsid w:val="00813010"/>
    <w:rsid w:val="00814119"/>
    <w:rsid w:val="00814F80"/>
    <w:rsid w:val="0081519B"/>
    <w:rsid w:val="0081617F"/>
    <w:rsid w:val="0081733C"/>
    <w:rsid w:val="00820D7A"/>
    <w:rsid w:val="00822F99"/>
    <w:rsid w:val="008235D2"/>
    <w:rsid w:val="008235D7"/>
    <w:rsid w:val="00824070"/>
    <w:rsid w:val="00824521"/>
    <w:rsid w:val="00824D2C"/>
    <w:rsid w:val="00825565"/>
    <w:rsid w:val="0082607E"/>
    <w:rsid w:val="008266B6"/>
    <w:rsid w:val="0082692B"/>
    <w:rsid w:val="00826BFE"/>
    <w:rsid w:val="00826E2A"/>
    <w:rsid w:val="008277D3"/>
    <w:rsid w:val="008306CA"/>
    <w:rsid w:val="00830891"/>
    <w:rsid w:val="00830DA5"/>
    <w:rsid w:val="00831253"/>
    <w:rsid w:val="00831886"/>
    <w:rsid w:val="008319C5"/>
    <w:rsid w:val="00832054"/>
    <w:rsid w:val="008321FD"/>
    <w:rsid w:val="008333C5"/>
    <w:rsid w:val="00833FEC"/>
    <w:rsid w:val="00834168"/>
    <w:rsid w:val="00834F21"/>
    <w:rsid w:val="0083638B"/>
    <w:rsid w:val="008366BA"/>
    <w:rsid w:val="00836B9C"/>
    <w:rsid w:val="00837376"/>
    <w:rsid w:val="00840089"/>
    <w:rsid w:val="008412FB"/>
    <w:rsid w:val="008415D2"/>
    <w:rsid w:val="008428BF"/>
    <w:rsid w:val="008438C7"/>
    <w:rsid w:val="008441FE"/>
    <w:rsid w:val="0084517E"/>
    <w:rsid w:val="008451F5"/>
    <w:rsid w:val="00845E9D"/>
    <w:rsid w:val="00846590"/>
    <w:rsid w:val="00846AC1"/>
    <w:rsid w:val="00850B58"/>
    <w:rsid w:val="00850C69"/>
    <w:rsid w:val="008528F2"/>
    <w:rsid w:val="00852BD2"/>
    <w:rsid w:val="00854394"/>
    <w:rsid w:val="00854C4C"/>
    <w:rsid w:val="00856217"/>
    <w:rsid w:val="00857AF7"/>
    <w:rsid w:val="008605FD"/>
    <w:rsid w:val="008610E0"/>
    <w:rsid w:val="00861690"/>
    <w:rsid w:val="00861776"/>
    <w:rsid w:val="008636EA"/>
    <w:rsid w:val="00863748"/>
    <w:rsid w:val="008643FA"/>
    <w:rsid w:val="00865E75"/>
    <w:rsid w:val="00866131"/>
    <w:rsid w:val="00866968"/>
    <w:rsid w:val="00866AF4"/>
    <w:rsid w:val="008679C2"/>
    <w:rsid w:val="00867C7D"/>
    <w:rsid w:val="00870328"/>
    <w:rsid w:val="00873A1E"/>
    <w:rsid w:val="00873F11"/>
    <w:rsid w:val="00875060"/>
    <w:rsid w:val="00877923"/>
    <w:rsid w:val="00880C84"/>
    <w:rsid w:val="00881891"/>
    <w:rsid w:val="008818B0"/>
    <w:rsid w:val="0088209B"/>
    <w:rsid w:val="00883206"/>
    <w:rsid w:val="00883A55"/>
    <w:rsid w:val="00885335"/>
    <w:rsid w:val="008854FB"/>
    <w:rsid w:val="00885541"/>
    <w:rsid w:val="0088554B"/>
    <w:rsid w:val="00885997"/>
    <w:rsid w:val="00885B22"/>
    <w:rsid w:val="00887054"/>
    <w:rsid w:val="00890B67"/>
    <w:rsid w:val="00890C22"/>
    <w:rsid w:val="00891846"/>
    <w:rsid w:val="00891BC6"/>
    <w:rsid w:val="00892499"/>
    <w:rsid w:val="00892536"/>
    <w:rsid w:val="00893C60"/>
    <w:rsid w:val="00893FC2"/>
    <w:rsid w:val="00896D95"/>
    <w:rsid w:val="00896DC2"/>
    <w:rsid w:val="00896F34"/>
    <w:rsid w:val="008A00DE"/>
    <w:rsid w:val="008A00FD"/>
    <w:rsid w:val="008A0854"/>
    <w:rsid w:val="008A0FF5"/>
    <w:rsid w:val="008A1501"/>
    <w:rsid w:val="008A1768"/>
    <w:rsid w:val="008A18A6"/>
    <w:rsid w:val="008A1A48"/>
    <w:rsid w:val="008A1DCF"/>
    <w:rsid w:val="008A2380"/>
    <w:rsid w:val="008A2483"/>
    <w:rsid w:val="008A2777"/>
    <w:rsid w:val="008A3FE5"/>
    <w:rsid w:val="008A63B0"/>
    <w:rsid w:val="008A665D"/>
    <w:rsid w:val="008B0592"/>
    <w:rsid w:val="008B0F52"/>
    <w:rsid w:val="008B1F5B"/>
    <w:rsid w:val="008B3EAB"/>
    <w:rsid w:val="008B4B91"/>
    <w:rsid w:val="008B4BFD"/>
    <w:rsid w:val="008B4F93"/>
    <w:rsid w:val="008B534E"/>
    <w:rsid w:val="008B6514"/>
    <w:rsid w:val="008B6FF8"/>
    <w:rsid w:val="008B70AF"/>
    <w:rsid w:val="008C010C"/>
    <w:rsid w:val="008C0364"/>
    <w:rsid w:val="008C07FE"/>
    <w:rsid w:val="008C114D"/>
    <w:rsid w:val="008C12B9"/>
    <w:rsid w:val="008C205A"/>
    <w:rsid w:val="008C22FA"/>
    <w:rsid w:val="008C3335"/>
    <w:rsid w:val="008C3584"/>
    <w:rsid w:val="008C3640"/>
    <w:rsid w:val="008C5F49"/>
    <w:rsid w:val="008C683A"/>
    <w:rsid w:val="008C752C"/>
    <w:rsid w:val="008C79B7"/>
    <w:rsid w:val="008D022A"/>
    <w:rsid w:val="008D0D5C"/>
    <w:rsid w:val="008D1EAA"/>
    <w:rsid w:val="008D2F4F"/>
    <w:rsid w:val="008D3616"/>
    <w:rsid w:val="008D3960"/>
    <w:rsid w:val="008D3996"/>
    <w:rsid w:val="008D39CD"/>
    <w:rsid w:val="008D3B03"/>
    <w:rsid w:val="008D4138"/>
    <w:rsid w:val="008D5CCA"/>
    <w:rsid w:val="008D5E89"/>
    <w:rsid w:val="008D672B"/>
    <w:rsid w:val="008D6D43"/>
    <w:rsid w:val="008D770A"/>
    <w:rsid w:val="008D7DD2"/>
    <w:rsid w:val="008E12BF"/>
    <w:rsid w:val="008E29E8"/>
    <w:rsid w:val="008E2EC4"/>
    <w:rsid w:val="008E3222"/>
    <w:rsid w:val="008E3C9E"/>
    <w:rsid w:val="008E3FAF"/>
    <w:rsid w:val="008E451C"/>
    <w:rsid w:val="008E6B74"/>
    <w:rsid w:val="008E6E8F"/>
    <w:rsid w:val="008E707A"/>
    <w:rsid w:val="008E7633"/>
    <w:rsid w:val="008E7C2C"/>
    <w:rsid w:val="008F00FC"/>
    <w:rsid w:val="008F0B51"/>
    <w:rsid w:val="008F13D8"/>
    <w:rsid w:val="008F267F"/>
    <w:rsid w:val="008F2C27"/>
    <w:rsid w:val="008F2D64"/>
    <w:rsid w:val="008F31DD"/>
    <w:rsid w:val="008F3D6B"/>
    <w:rsid w:val="008F4CAA"/>
    <w:rsid w:val="008F6255"/>
    <w:rsid w:val="008F69F0"/>
    <w:rsid w:val="008F6F36"/>
    <w:rsid w:val="008F7F0D"/>
    <w:rsid w:val="00900BF7"/>
    <w:rsid w:val="00900F00"/>
    <w:rsid w:val="00901A6C"/>
    <w:rsid w:val="009023BC"/>
    <w:rsid w:val="0090240B"/>
    <w:rsid w:val="0090345C"/>
    <w:rsid w:val="00903652"/>
    <w:rsid w:val="00903F1C"/>
    <w:rsid w:val="00904037"/>
    <w:rsid w:val="009046BA"/>
    <w:rsid w:val="00904919"/>
    <w:rsid w:val="00904C34"/>
    <w:rsid w:val="00905BD0"/>
    <w:rsid w:val="00906D1B"/>
    <w:rsid w:val="00906E72"/>
    <w:rsid w:val="00907CCC"/>
    <w:rsid w:val="00911851"/>
    <w:rsid w:val="0091204C"/>
    <w:rsid w:val="0091277D"/>
    <w:rsid w:val="00912B16"/>
    <w:rsid w:val="009159F0"/>
    <w:rsid w:val="00915EA8"/>
    <w:rsid w:val="00915F7F"/>
    <w:rsid w:val="009166F5"/>
    <w:rsid w:val="00916853"/>
    <w:rsid w:val="00916CBF"/>
    <w:rsid w:val="009175C0"/>
    <w:rsid w:val="00917708"/>
    <w:rsid w:val="00917BFE"/>
    <w:rsid w:val="009203F4"/>
    <w:rsid w:val="009204D3"/>
    <w:rsid w:val="0092234B"/>
    <w:rsid w:val="00923377"/>
    <w:rsid w:val="00925020"/>
    <w:rsid w:val="00925EE8"/>
    <w:rsid w:val="00926A32"/>
    <w:rsid w:val="009301D3"/>
    <w:rsid w:val="00932930"/>
    <w:rsid w:val="009332AF"/>
    <w:rsid w:val="009345BA"/>
    <w:rsid w:val="0093543A"/>
    <w:rsid w:val="0093567E"/>
    <w:rsid w:val="009356E3"/>
    <w:rsid w:val="00935943"/>
    <w:rsid w:val="00936E3A"/>
    <w:rsid w:val="009377F7"/>
    <w:rsid w:val="009401F2"/>
    <w:rsid w:val="00940244"/>
    <w:rsid w:val="00940B78"/>
    <w:rsid w:val="0094125F"/>
    <w:rsid w:val="00943FA7"/>
    <w:rsid w:val="0094507E"/>
    <w:rsid w:val="009458B9"/>
    <w:rsid w:val="00945A80"/>
    <w:rsid w:val="00945FE3"/>
    <w:rsid w:val="00946A6E"/>
    <w:rsid w:val="00946DD4"/>
    <w:rsid w:val="00946E2A"/>
    <w:rsid w:val="00946ED4"/>
    <w:rsid w:val="0095028E"/>
    <w:rsid w:val="0095073C"/>
    <w:rsid w:val="00951F53"/>
    <w:rsid w:val="00952DA4"/>
    <w:rsid w:val="00952F6E"/>
    <w:rsid w:val="00954975"/>
    <w:rsid w:val="00956744"/>
    <w:rsid w:val="00957578"/>
    <w:rsid w:val="00961016"/>
    <w:rsid w:val="00961739"/>
    <w:rsid w:val="00962124"/>
    <w:rsid w:val="00962B23"/>
    <w:rsid w:val="00962D6D"/>
    <w:rsid w:val="00962FCB"/>
    <w:rsid w:val="00964252"/>
    <w:rsid w:val="00966E69"/>
    <w:rsid w:val="00967852"/>
    <w:rsid w:val="00970D5D"/>
    <w:rsid w:val="0097197D"/>
    <w:rsid w:val="009725F8"/>
    <w:rsid w:val="00972A8F"/>
    <w:rsid w:val="009734D9"/>
    <w:rsid w:val="00973BEF"/>
    <w:rsid w:val="009740C4"/>
    <w:rsid w:val="009741CD"/>
    <w:rsid w:val="00974869"/>
    <w:rsid w:val="009758B3"/>
    <w:rsid w:val="00980569"/>
    <w:rsid w:val="009812CA"/>
    <w:rsid w:val="009813EE"/>
    <w:rsid w:val="0098329E"/>
    <w:rsid w:val="00983710"/>
    <w:rsid w:val="00985176"/>
    <w:rsid w:val="00985BFC"/>
    <w:rsid w:val="00987CEA"/>
    <w:rsid w:val="0099080C"/>
    <w:rsid w:val="00990E6C"/>
    <w:rsid w:val="00991578"/>
    <w:rsid w:val="00993528"/>
    <w:rsid w:val="00993A3E"/>
    <w:rsid w:val="0099659A"/>
    <w:rsid w:val="00997618"/>
    <w:rsid w:val="00997BB7"/>
    <w:rsid w:val="009A0016"/>
    <w:rsid w:val="009A0318"/>
    <w:rsid w:val="009A0C4F"/>
    <w:rsid w:val="009A0E2E"/>
    <w:rsid w:val="009A11A6"/>
    <w:rsid w:val="009A12AF"/>
    <w:rsid w:val="009A201F"/>
    <w:rsid w:val="009A22BB"/>
    <w:rsid w:val="009A256F"/>
    <w:rsid w:val="009A2C88"/>
    <w:rsid w:val="009A2D92"/>
    <w:rsid w:val="009A408D"/>
    <w:rsid w:val="009A4379"/>
    <w:rsid w:val="009A640E"/>
    <w:rsid w:val="009A7022"/>
    <w:rsid w:val="009B026D"/>
    <w:rsid w:val="009B1DD0"/>
    <w:rsid w:val="009B1E10"/>
    <w:rsid w:val="009B1FF6"/>
    <w:rsid w:val="009B2285"/>
    <w:rsid w:val="009B23C1"/>
    <w:rsid w:val="009B3737"/>
    <w:rsid w:val="009B4BF7"/>
    <w:rsid w:val="009B4C59"/>
    <w:rsid w:val="009B51A1"/>
    <w:rsid w:val="009B5742"/>
    <w:rsid w:val="009B610A"/>
    <w:rsid w:val="009B7453"/>
    <w:rsid w:val="009B7F24"/>
    <w:rsid w:val="009C07AE"/>
    <w:rsid w:val="009C1B3E"/>
    <w:rsid w:val="009C3041"/>
    <w:rsid w:val="009C331C"/>
    <w:rsid w:val="009C4254"/>
    <w:rsid w:val="009C46D4"/>
    <w:rsid w:val="009C5CBF"/>
    <w:rsid w:val="009C71BA"/>
    <w:rsid w:val="009C7FA8"/>
    <w:rsid w:val="009D0FAD"/>
    <w:rsid w:val="009D17EE"/>
    <w:rsid w:val="009D26C6"/>
    <w:rsid w:val="009D26CA"/>
    <w:rsid w:val="009D30E4"/>
    <w:rsid w:val="009D410A"/>
    <w:rsid w:val="009D4F37"/>
    <w:rsid w:val="009D63CA"/>
    <w:rsid w:val="009D7C64"/>
    <w:rsid w:val="009D7CDB"/>
    <w:rsid w:val="009E09C1"/>
    <w:rsid w:val="009E0E82"/>
    <w:rsid w:val="009E1564"/>
    <w:rsid w:val="009E32E7"/>
    <w:rsid w:val="009E3601"/>
    <w:rsid w:val="009E3741"/>
    <w:rsid w:val="009E3E42"/>
    <w:rsid w:val="009E45EC"/>
    <w:rsid w:val="009E49E2"/>
    <w:rsid w:val="009E5897"/>
    <w:rsid w:val="009E5CDA"/>
    <w:rsid w:val="009E6CBB"/>
    <w:rsid w:val="009E6F18"/>
    <w:rsid w:val="009E7003"/>
    <w:rsid w:val="009F1C37"/>
    <w:rsid w:val="009F21BF"/>
    <w:rsid w:val="009F2C1B"/>
    <w:rsid w:val="009F2C87"/>
    <w:rsid w:val="009F3515"/>
    <w:rsid w:val="009F49F9"/>
    <w:rsid w:val="009F51A8"/>
    <w:rsid w:val="009F58FF"/>
    <w:rsid w:val="00A018EB"/>
    <w:rsid w:val="00A01E57"/>
    <w:rsid w:val="00A02C33"/>
    <w:rsid w:val="00A03352"/>
    <w:rsid w:val="00A03BB2"/>
    <w:rsid w:val="00A03DF4"/>
    <w:rsid w:val="00A03F82"/>
    <w:rsid w:val="00A06BA4"/>
    <w:rsid w:val="00A07044"/>
    <w:rsid w:val="00A07130"/>
    <w:rsid w:val="00A07596"/>
    <w:rsid w:val="00A07EA3"/>
    <w:rsid w:val="00A11043"/>
    <w:rsid w:val="00A114B1"/>
    <w:rsid w:val="00A11A01"/>
    <w:rsid w:val="00A12716"/>
    <w:rsid w:val="00A13A39"/>
    <w:rsid w:val="00A1478D"/>
    <w:rsid w:val="00A149D9"/>
    <w:rsid w:val="00A23B65"/>
    <w:rsid w:val="00A23CD6"/>
    <w:rsid w:val="00A23F6C"/>
    <w:rsid w:val="00A246C3"/>
    <w:rsid w:val="00A25187"/>
    <w:rsid w:val="00A27A4B"/>
    <w:rsid w:val="00A27D2B"/>
    <w:rsid w:val="00A30588"/>
    <w:rsid w:val="00A306A6"/>
    <w:rsid w:val="00A308C6"/>
    <w:rsid w:val="00A316B2"/>
    <w:rsid w:val="00A31914"/>
    <w:rsid w:val="00A328B1"/>
    <w:rsid w:val="00A328F0"/>
    <w:rsid w:val="00A32946"/>
    <w:rsid w:val="00A340A0"/>
    <w:rsid w:val="00A34533"/>
    <w:rsid w:val="00A34AF9"/>
    <w:rsid w:val="00A34BB3"/>
    <w:rsid w:val="00A361B9"/>
    <w:rsid w:val="00A36870"/>
    <w:rsid w:val="00A36907"/>
    <w:rsid w:val="00A37C4E"/>
    <w:rsid w:val="00A410CE"/>
    <w:rsid w:val="00A412A8"/>
    <w:rsid w:val="00A43F3E"/>
    <w:rsid w:val="00A44EC3"/>
    <w:rsid w:val="00A45934"/>
    <w:rsid w:val="00A45B6E"/>
    <w:rsid w:val="00A479F2"/>
    <w:rsid w:val="00A47DD4"/>
    <w:rsid w:val="00A47DDC"/>
    <w:rsid w:val="00A508E5"/>
    <w:rsid w:val="00A50F89"/>
    <w:rsid w:val="00A5370E"/>
    <w:rsid w:val="00A543DA"/>
    <w:rsid w:val="00A5613E"/>
    <w:rsid w:val="00A57D23"/>
    <w:rsid w:val="00A57DF9"/>
    <w:rsid w:val="00A60C4A"/>
    <w:rsid w:val="00A612A1"/>
    <w:rsid w:val="00A6146A"/>
    <w:rsid w:val="00A625B1"/>
    <w:rsid w:val="00A6269B"/>
    <w:rsid w:val="00A643EA"/>
    <w:rsid w:val="00A64598"/>
    <w:rsid w:val="00A64BA5"/>
    <w:rsid w:val="00A65BA6"/>
    <w:rsid w:val="00A66277"/>
    <w:rsid w:val="00A6786E"/>
    <w:rsid w:val="00A701D8"/>
    <w:rsid w:val="00A70DE5"/>
    <w:rsid w:val="00A72651"/>
    <w:rsid w:val="00A72B1D"/>
    <w:rsid w:val="00A72CDC"/>
    <w:rsid w:val="00A73833"/>
    <w:rsid w:val="00A73FB0"/>
    <w:rsid w:val="00A74C2E"/>
    <w:rsid w:val="00A75387"/>
    <w:rsid w:val="00A75AB7"/>
    <w:rsid w:val="00A761A6"/>
    <w:rsid w:val="00A76FDD"/>
    <w:rsid w:val="00A7796A"/>
    <w:rsid w:val="00A77A2D"/>
    <w:rsid w:val="00A77B42"/>
    <w:rsid w:val="00A80873"/>
    <w:rsid w:val="00A81060"/>
    <w:rsid w:val="00A8318B"/>
    <w:rsid w:val="00A83440"/>
    <w:rsid w:val="00A84AD1"/>
    <w:rsid w:val="00A86A7F"/>
    <w:rsid w:val="00A87181"/>
    <w:rsid w:val="00A91439"/>
    <w:rsid w:val="00A93A8B"/>
    <w:rsid w:val="00A93D51"/>
    <w:rsid w:val="00A93E4C"/>
    <w:rsid w:val="00A94993"/>
    <w:rsid w:val="00A94C20"/>
    <w:rsid w:val="00A96233"/>
    <w:rsid w:val="00A979FA"/>
    <w:rsid w:val="00A97E50"/>
    <w:rsid w:val="00AA036B"/>
    <w:rsid w:val="00AA08D2"/>
    <w:rsid w:val="00AA0E28"/>
    <w:rsid w:val="00AA17E5"/>
    <w:rsid w:val="00AA2349"/>
    <w:rsid w:val="00AA6A3C"/>
    <w:rsid w:val="00AA6D23"/>
    <w:rsid w:val="00AA783A"/>
    <w:rsid w:val="00AB00C9"/>
    <w:rsid w:val="00AB0CDB"/>
    <w:rsid w:val="00AB156E"/>
    <w:rsid w:val="00AB1C78"/>
    <w:rsid w:val="00AB29AC"/>
    <w:rsid w:val="00AB5823"/>
    <w:rsid w:val="00AB5962"/>
    <w:rsid w:val="00AB65C9"/>
    <w:rsid w:val="00AB676F"/>
    <w:rsid w:val="00AB7727"/>
    <w:rsid w:val="00AB797A"/>
    <w:rsid w:val="00AC0D8D"/>
    <w:rsid w:val="00AC2F4A"/>
    <w:rsid w:val="00AC4533"/>
    <w:rsid w:val="00AC6199"/>
    <w:rsid w:val="00AC653E"/>
    <w:rsid w:val="00AC6D8F"/>
    <w:rsid w:val="00AD02BE"/>
    <w:rsid w:val="00AD24DA"/>
    <w:rsid w:val="00AD32B0"/>
    <w:rsid w:val="00AD3762"/>
    <w:rsid w:val="00AD3924"/>
    <w:rsid w:val="00AD41E6"/>
    <w:rsid w:val="00AD4CC3"/>
    <w:rsid w:val="00AE22F6"/>
    <w:rsid w:val="00AE285D"/>
    <w:rsid w:val="00AE2D86"/>
    <w:rsid w:val="00AE3171"/>
    <w:rsid w:val="00AE34AF"/>
    <w:rsid w:val="00AE3500"/>
    <w:rsid w:val="00AE423F"/>
    <w:rsid w:val="00AE5140"/>
    <w:rsid w:val="00AE5477"/>
    <w:rsid w:val="00AE579B"/>
    <w:rsid w:val="00AE5934"/>
    <w:rsid w:val="00AE5969"/>
    <w:rsid w:val="00AE5992"/>
    <w:rsid w:val="00AE634E"/>
    <w:rsid w:val="00AE6FD3"/>
    <w:rsid w:val="00AE7A16"/>
    <w:rsid w:val="00AF1D7A"/>
    <w:rsid w:val="00AF2F03"/>
    <w:rsid w:val="00AF3040"/>
    <w:rsid w:val="00AF384A"/>
    <w:rsid w:val="00AF3C1B"/>
    <w:rsid w:val="00AF40C2"/>
    <w:rsid w:val="00AF6365"/>
    <w:rsid w:val="00AF6941"/>
    <w:rsid w:val="00AF6ABF"/>
    <w:rsid w:val="00AF7169"/>
    <w:rsid w:val="00B00668"/>
    <w:rsid w:val="00B00721"/>
    <w:rsid w:val="00B009BA"/>
    <w:rsid w:val="00B00ABD"/>
    <w:rsid w:val="00B01215"/>
    <w:rsid w:val="00B016D3"/>
    <w:rsid w:val="00B01F73"/>
    <w:rsid w:val="00B0297B"/>
    <w:rsid w:val="00B02D11"/>
    <w:rsid w:val="00B03CD3"/>
    <w:rsid w:val="00B045E9"/>
    <w:rsid w:val="00B053DB"/>
    <w:rsid w:val="00B055DC"/>
    <w:rsid w:val="00B06094"/>
    <w:rsid w:val="00B06C13"/>
    <w:rsid w:val="00B1147F"/>
    <w:rsid w:val="00B11A5E"/>
    <w:rsid w:val="00B14C54"/>
    <w:rsid w:val="00B15190"/>
    <w:rsid w:val="00B200A9"/>
    <w:rsid w:val="00B213FD"/>
    <w:rsid w:val="00B21C79"/>
    <w:rsid w:val="00B24607"/>
    <w:rsid w:val="00B256D7"/>
    <w:rsid w:val="00B25AC3"/>
    <w:rsid w:val="00B2648F"/>
    <w:rsid w:val="00B270A5"/>
    <w:rsid w:val="00B30104"/>
    <w:rsid w:val="00B303F6"/>
    <w:rsid w:val="00B304A7"/>
    <w:rsid w:val="00B3084A"/>
    <w:rsid w:val="00B31122"/>
    <w:rsid w:val="00B32BC3"/>
    <w:rsid w:val="00B32D22"/>
    <w:rsid w:val="00B35369"/>
    <w:rsid w:val="00B40095"/>
    <w:rsid w:val="00B4023C"/>
    <w:rsid w:val="00B402B4"/>
    <w:rsid w:val="00B40E2D"/>
    <w:rsid w:val="00B41873"/>
    <w:rsid w:val="00B42BAF"/>
    <w:rsid w:val="00B432D4"/>
    <w:rsid w:val="00B46518"/>
    <w:rsid w:val="00B469EF"/>
    <w:rsid w:val="00B46F7B"/>
    <w:rsid w:val="00B47A39"/>
    <w:rsid w:val="00B50D86"/>
    <w:rsid w:val="00B513BB"/>
    <w:rsid w:val="00B514B6"/>
    <w:rsid w:val="00B5244E"/>
    <w:rsid w:val="00B52773"/>
    <w:rsid w:val="00B53FCF"/>
    <w:rsid w:val="00B54482"/>
    <w:rsid w:val="00B5516B"/>
    <w:rsid w:val="00B56378"/>
    <w:rsid w:val="00B57053"/>
    <w:rsid w:val="00B57C72"/>
    <w:rsid w:val="00B57E8E"/>
    <w:rsid w:val="00B60751"/>
    <w:rsid w:val="00B609E4"/>
    <w:rsid w:val="00B60F5C"/>
    <w:rsid w:val="00B611F3"/>
    <w:rsid w:val="00B613D9"/>
    <w:rsid w:val="00B61ED2"/>
    <w:rsid w:val="00B62C9B"/>
    <w:rsid w:val="00B63385"/>
    <w:rsid w:val="00B63B30"/>
    <w:rsid w:val="00B63E09"/>
    <w:rsid w:val="00B6471D"/>
    <w:rsid w:val="00B6498C"/>
    <w:rsid w:val="00B64FA6"/>
    <w:rsid w:val="00B65A90"/>
    <w:rsid w:val="00B65C3D"/>
    <w:rsid w:val="00B65CB8"/>
    <w:rsid w:val="00B65FD3"/>
    <w:rsid w:val="00B6606B"/>
    <w:rsid w:val="00B66206"/>
    <w:rsid w:val="00B6628F"/>
    <w:rsid w:val="00B662EF"/>
    <w:rsid w:val="00B66B67"/>
    <w:rsid w:val="00B66F37"/>
    <w:rsid w:val="00B6750C"/>
    <w:rsid w:val="00B706F0"/>
    <w:rsid w:val="00B71E00"/>
    <w:rsid w:val="00B72486"/>
    <w:rsid w:val="00B7278E"/>
    <w:rsid w:val="00B7291A"/>
    <w:rsid w:val="00B72BD0"/>
    <w:rsid w:val="00B72F30"/>
    <w:rsid w:val="00B748D9"/>
    <w:rsid w:val="00B75BB3"/>
    <w:rsid w:val="00B75CA2"/>
    <w:rsid w:val="00B802B2"/>
    <w:rsid w:val="00B80E83"/>
    <w:rsid w:val="00B81187"/>
    <w:rsid w:val="00B819A5"/>
    <w:rsid w:val="00B82146"/>
    <w:rsid w:val="00B82513"/>
    <w:rsid w:val="00B82F60"/>
    <w:rsid w:val="00B84F07"/>
    <w:rsid w:val="00B859B6"/>
    <w:rsid w:val="00B85A87"/>
    <w:rsid w:val="00B862F9"/>
    <w:rsid w:val="00B86822"/>
    <w:rsid w:val="00B87462"/>
    <w:rsid w:val="00B8791F"/>
    <w:rsid w:val="00B9035D"/>
    <w:rsid w:val="00B919C9"/>
    <w:rsid w:val="00B927D9"/>
    <w:rsid w:val="00B93191"/>
    <w:rsid w:val="00B93935"/>
    <w:rsid w:val="00B93EEC"/>
    <w:rsid w:val="00B9563A"/>
    <w:rsid w:val="00B963AF"/>
    <w:rsid w:val="00BA0D5A"/>
    <w:rsid w:val="00BA164A"/>
    <w:rsid w:val="00BA195A"/>
    <w:rsid w:val="00BA57A3"/>
    <w:rsid w:val="00BA582D"/>
    <w:rsid w:val="00BA5EC6"/>
    <w:rsid w:val="00BA5F94"/>
    <w:rsid w:val="00BA6B86"/>
    <w:rsid w:val="00BA6BEB"/>
    <w:rsid w:val="00BA6E04"/>
    <w:rsid w:val="00BA7435"/>
    <w:rsid w:val="00BB0177"/>
    <w:rsid w:val="00BB14E0"/>
    <w:rsid w:val="00BB26D1"/>
    <w:rsid w:val="00BB4006"/>
    <w:rsid w:val="00BB5A6D"/>
    <w:rsid w:val="00BB6B6C"/>
    <w:rsid w:val="00BC046E"/>
    <w:rsid w:val="00BC1C4A"/>
    <w:rsid w:val="00BC4380"/>
    <w:rsid w:val="00BC46C3"/>
    <w:rsid w:val="00BC4DF8"/>
    <w:rsid w:val="00BC5A16"/>
    <w:rsid w:val="00BC5E55"/>
    <w:rsid w:val="00BC6614"/>
    <w:rsid w:val="00BC70D8"/>
    <w:rsid w:val="00BC75C2"/>
    <w:rsid w:val="00BD16A7"/>
    <w:rsid w:val="00BD27D0"/>
    <w:rsid w:val="00BD2E4C"/>
    <w:rsid w:val="00BD3068"/>
    <w:rsid w:val="00BD4537"/>
    <w:rsid w:val="00BD4C57"/>
    <w:rsid w:val="00BD5680"/>
    <w:rsid w:val="00BD6963"/>
    <w:rsid w:val="00BD69F3"/>
    <w:rsid w:val="00BE15B0"/>
    <w:rsid w:val="00BE270E"/>
    <w:rsid w:val="00BE315F"/>
    <w:rsid w:val="00BE321B"/>
    <w:rsid w:val="00BE51DE"/>
    <w:rsid w:val="00BE54FE"/>
    <w:rsid w:val="00BE6137"/>
    <w:rsid w:val="00BE695F"/>
    <w:rsid w:val="00BE7EDF"/>
    <w:rsid w:val="00BF0FB8"/>
    <w:rsid w:val="00BF17AD"/>
    <w:rsid w:val="00BF1C32"/>
    <w:rsid w:val="00BF1CDC"/>
    <w:rsid w:val="00BF2245"/>
    <w:rsid w:val="00BF2749"/>
    <w:rsid w:val="00BF2CB7"/>
    <w:rsid w:val="00BF32C1"/>
    <w:rsid w:val="00BF4615"/>
    <w:rsid w:val="00BF5EA6"/>
    <w:rsid w:val="00BF656B"/>
    <w:rsid w:val="00BF6C2D"/>
    <w:rsid w:val="00BF6FCC"/>
    <w:rsid w:val="00C003EC"/>
    <w:rsid w:val="00C014D0"/>
    <w:rsid w:val="00C01D27"/>
    <w:rsid w:val="00C02335"/>
    <w:rsid w:val="00C027BD"/>
    <w:rsid w:val="00C03BC4"/>
    <w:rsid w:val="00C0495C"/>
    <w:rsid w:val="00C0501E"/>
    <w:rsid w:val="00C051D7"/>
    <w:rsid w:val="00C05833"/>
    <w:rsid w:val="00C05BA3"/>
    <w:rsid w:val="00C05C71"/>
    <w:rsid w:val="00C05FC1"/>
    <w:rsid w:val="00C06187"/>
    <w:rsid w:val="00C07309"/>
    <w:rsid w:val="00C10005"/>
    <w:rsid w:val="00C114C8"/>
    <w:rsid w:val="00C11690"/>
    <w:rsid w:val="00C13FEE"/>
    <w:rsid w:val="00C14C49"/>
    <w:rsid w:val="00C14D87"/>
    <w:rsid w:val="00C151A3"/>
    <w:rsid w:val="00C1611E"/>
    <w:rsid w:val="00C1675C"/>
    <w:rsid w:val="00C17982"/>
    <w:rsid w:val="00C20219"/>
    <w:rsid w:val="00C21870"/>
    <w:rsid w:val="00C21A7A"/>
    <w:rsid w:val="00C21DC8"/>
    <w:rsid w:val="00C227D6"/>
    <w:rsid w:val="00C2299A"/>
    <w:rsid w:val="00C24358"/>
    <w:rsid w:val="00C24F8A"/>
    <w:rsid w:val="00C268B0"/>
    <w:rsid w:val="00C269FB"/>
    <w:rsid w:val="00C3002C"/>
    <w:rsid w:val="00C31ABA"/>
    <w:rsid w:val="00C31E3C"/>
    <w:rsid w:val="00C32B85"/>
    <w:rsid w:val="00C32DA9"/>
    <w:rsid w:val="00C34643"/>
    <w:rsid w:val="00C3503F"/>
    <w:rsid w:val="00C37335"/>
    <w:rsid w:val="00C37363"/>
    <w:rsid w:val="00C37C1D"/>
    <w:rsid w:val="00C40F8A"/>
    <w:rsid w:val="00C4257A"/>
    <w:rsid w:val="00C44769"/>
    <w:rsid w:val="00C449F4"/>
    <w:rsid w:val="00C44AE4"/>
    <w:rsid w:val="00C4508F"/>
    <w:rsid w:val="00C452BB"/>
    <w:rsid w:val="00C45430"/>
    <w:rsid w:val="00C45934"/>
    <w:rsid w:val="00C46BFE"/>
    <w:rsid w:val="00C46DFE"/>
    <w:rsid w:val="00C475DA"/>
    <w:rsid w:val="00C504FD"/>
    <w:rsid w:val="00C51AD7"/>
    <w:rsid w:val="00C51E0D"/>
    <w:rsid w:val="00C52968"/>
    <w:rsid w:val="00C541A8"/>
    <w:rsid w:val="00C54A24"/>
    <w:rsid w:val="00C54B69"/>
    <w:rsid w:val="00C567F9"/>
    <w:rsid w:val="00C577FA"/>
    <w:rsid w:val="00C6035C"/>
    <w:rsid w:val="00C603D7"/>
    <w:rsid w:val="00C62453"/>
    <w:rsid w:val="00C62FCA"/>
    <w:rsid w:val="00C639D8"/>
    <w:rsid w:val="00C63CE5"/>
    <w:rsid w:val="00C63DED"/>
    <w:rsid w:val="00C64821"/>
    <w:rsid w:val="00C64DF6"/>
    <w:rsid w:val="00C6503A"/>
    <w:rsid w:val="00C66BEA"/>
    <w:rsid w:val="00C66F82"/>
    <w:rsid w:val="00C674AC"/>
    <w:rsid w:val="00C70DAB"/>
    <w:rsid w:val="00C71911"/>
    <w:rsid w:val="00C73CA8"/>
    <w:rsid w:val="00C7403B"/>
    <w:rsid w:val="00C75354"/>
    <w:rsid w:val="00C7548A"/>
    <w:rsid w:val="00C75826"/>
    <w:rsid w:val="00C75D47"/>
    <w:rsid w:val="00C76618"/>
    <w:rsid w:val="00C76C7C"/>
    <w:rsid w:val="00C76F10"/>
    <w:rsid w:val="00C77380"/>
    <w:rsid w:val="00C803FB"/>
    <w:rsid w:val="00C80676"/>
    <w:rsid w:val="00C8079B"/>
    <w:rsid w:val="00C823DB"/>
    <w:rsid w:val="00C84FA1"/>
    <w:rsid w:val="00C853F0"/>
    <w:rsid w:val="00C855C8"/>
    <w:rsid w:val="00C860A8"/>
    <w:rsid w:val="00C87AA7"/>
    <w:rsid w:val="00C92074"/>
    <w:rsid w:val="00C94575"/>
    <w:rsid w:val="00C952A8"/>
    <w:rsid w:val="00C95C1B"/>
    <w:rsid w:val="00C9603D"/>
    <w:rsid w:val="00C963AC"/>
    <w:rsid w:val="00C964E9"/>
    <w:rsid w:val="00CA05AA"/>
    <w:rsid w:val="00CA142B"/>
    <w:rsid w:val="00CA218D"/>
    <w:rsid w:val="00CA2869"/>
    <w:rsid w:val="00CA3D94"/>
    <w:rsid w:val="00CA409A"/>
    <w:rsid w:val="00CA409B"/>
    <w:rsid w:val="00CA4899"/>
    <w:rsid w:val="00CA5933"/>
    <w:rsid w:val="00CA61B5"/>
    <w:rsid w:val="00CA6332"/>
    <w:rsid w:val="00CA6B09"/>
    <w:rsid w:val="00CA71EB"/>
    <w:rsid w:val="00CA7291"/>
    <w:rsid w:val="00CA772E"/>
    <w:rsid w:val="00CA7F6C"/>
    <w:rsid w:val="00CB099F"/>
    <w:rsid w:val="00CB1A17"/>
    <w:rsid w:val="00CB4450"/>
    <w:rsid w:val="00CB467C"/>
    <w:rsid w:val="00CB5B53"/>
    <w:rsid w:val="00CB63D2"/>
    <w:rsid w:val="00CC10BE"/>
    <w:rsid w:val="00CC1C56"/>
    <w:rsid w:val="00CC3891"/>
    <w:rsid w:val="00CC48AA"/>
    <w:rsid w:val="00CC4CB0"/>
    <w:rsid w:val="00CC4CCA"/>
    <w:rsid w:val="00CC5025"/>
    <w:rsid w:val="00CC599E"/>
    <w:rsid w:val="00CC5DE2"/>
    <w:rsid w:val="00CC6B82"/>
    <w:rsid w:val="00CC7197"/>
    <w:rsid w:val="00CC78E0"/>
    <w:rsid w:val="00CD1586"/>
    <w:rsid w:val="00CD1D60"/>
    <w:rsid w:val="00CD2F40"/>
    <w:rsid w:val="00CD59D0"/>
    <w:rsid w:val="00CD5CC0"/>
    <w:rsid w:val="00CD5DF8"/>
    <w:rsid w:val="00CD5F44"/>
    <w:rsid w:val="00CD67E6"/>
    <w:rsid w:val="00CD6D7E"/>
    <w:rsid w:val="00CE0838"/>
    <w:rsid w:val="00CE0E03"/>
    <w:rsid w:val="00CE1032"/>
    <w:rsid w:val="00CE20B6"/>
    <w:rsid w:val="00CE397B"/>
    <w:rsid w:val="00CE4451"/>
    <w:rsid w:val="00CE4E6A"/>
    <w:rsid w:val="00CE54C8"/>
    <w:rsid w:val="00CE550E"/>
    <w:rsid w:val="00CE5AAC"/>
    <w:rsid w:val="00CE6707"/>
    <w:rsid w:val="00CE7168"/>
    <w:rsid w:val="00CF0612"/>
    <w:rsid w:val="00CF065D"/>
    <w:rsid w:val="00CF1895"/>
    <w:rsid w:val="00CF298D"/>
    <w:rsid w:val="00CF391D"/>
    <w:rsid w:val="00CF4262"/>
    <w:rsid w:val="00CF618A"/>
    <w:rsid w:val="00CF6505"/>
    <w:rsid w:val="00CF6A6C"/>
    <w:rsid w:val="00CF6F65"/>
    <w:rsid w:val="00CF7AD7"/>
    <w:rsid w:val="00D0024E"/>
    <w:rsid w:val="00D006CD"/>
    <w:rsid w:val="00D00C12"/>
    <w:rsid w:val="00D01AFF"/>
    <w:rsid w:val="00D0226B"/>
    <w:rsid w:val="00D033B7"/>
    <w:rsid w:val="00D03C97"/>
    <w:rsid w:val="00D055CA"/>
    <w:rsid w:val="00D05852"/>
    <w:rsid w:val="00D064D3"/>
    <w:rsid w:val="00D0698F"/>
    <w:rsid w:val="00D07776"/>
    <w:rsid w:val="00D108BB"/>
    <w:rsid w:val="00D109EF"/>
    <w:rsid w:val="00D10D70"/>
    <w:rsid w:val="00D115EC"/>
    <w:rsid w:val="00D118D4"/>
    <w:rsid w:val="00D13CC7"/>
    <w:rsid w:val="00D15B94"/>
    <w:rsid w:val="00D16D55"/>
    <w:rsid w:val="00D1743E"/>
    <w:rsid w:val="00D17AE6"/>
    <w:rsid w:val="00D17FE0"/>
    <w:rsid w:val="00D212A2"/>
    <w:rsid w:val="00D21CEA"/>
    <w:rsid w:val="00D21F98"/>
    <w:rsid w:val="00D22347"/>
    <w:rsid w:val="00D22AAB"/>
    <w:rsid w:val="00D23BCB"/>
    <w:rsid w:val="00D25E9B"/>
    <w:rsid w:val="00D26192"/>
    <w:rsid w:val="00D267BE"/>
    <w:rsid w:val="00D26E48"/>
    <w:rsid w:val="00D27151"/>
    <w:rsid w:val="00D27DD1"/>
    <w:rsid w:val="00D30D70"/>
    <w:rsid w:val="00D31450"/>
    <w:rsid w:val="00D326C3"/>
    <w:rsid w:val="00D337E4"/>
    <w:rsid w:val="00D33954"/>
    <w:rsid w:val="00D357E4"/>
    <w:rsid w:val="00D364E0"/>
    <w:rsid w:val="00D41F2E"/>
    <w:rsid w:val="00D43569"/>
    <w:rsid w:val="00D440E2"/>
    <w:rsid w:val="00D44C04"/>
    <w:rsid w:val="00D450F8"/>
    <w:rsid w:val="00D45B21"/>
    <w:rsid w:val="00D466B0"/>
    <w:rsid w:val="00D4691A"/>
    <w:rsid w:val="00D50304"/>
    <w:rsid w:val="00D504D9"/>
    <w:rsid w:val="00D5162C"/>
    <w:rsid w:val="00D517C3"/>
    <w:rsid w:val="00D52429"/>
    <w:rsid w:val="00D53D27"/>
    <w:rsid w:val="00D53FD8"/>
    <w:rsid w:val="00D54308"/>
    <w:rsid w:val="00D551C9"/>
    <w:rsid w:val="00D5572C"/>
    <w:rsid w:val="00D55927"/>
    <w:rsid w:val="00D55AE2"/>
    <w:rsid w:val="00D56302"/>
    <w:rsid w:val="00D56399"/>
    <w:rsid w:val="00D56DD5"/>
    <w:rsid w:val="00D57380"/>
    <w:rsid w:val="00D57566"/>
    <w:rsid w:val="00D57861"/>
    <w:rsid w:val="00D57C94"/>
    <w:rsid w:val="00D601D2"/>
    <w:rsid w:val="00D6042C"/>
    <w:rsid w:val="00D60E7B"/>
    <w:rsid w:val="00D61945"/>
    <w:rsid w:val="00D63D1C"/>
    <w:rsid w:val="00D651B9"/>
    <w:rsid w:val="00D66A2E"/>
    <w:rsid w:val="00D66E84"/>
    <w:rsid w:val="00D6734B"/>
    <w:rsid w:val="00D67CA3"/>
    <w:rsid w:val="00D713B0"/>
    <w:rsid w:val="00D713E8"/>
    <w:rsid w:val="00D72D80"/>
    <w:rsid w:val="00D73863"/>
    <w:rsid w:val="00D73B56"/>
    <w:rsid w:val="00D73EF2"/>
    <w:rsid w:val="00D74480"/>
    <w:rsid w:val="00D7597A"/>
    <w:rsid w:val="00D75E0D"/>
    <w:rsid w:val="00D7683E"/>
    <w:rsid w:val="00D77266"/>
    <w:rsid w:val="00D77E07"/>
    <w:rsid w:val="00D813E2"/>
    <w:rsid w:val="00D81F48"/>
    <w:rsid w:val="00D82767"/>
    <w:rsid w:val="00D8289B"/>
    <w:rsid w:val="00D82CE6"/>
    <w:rsid w:val="00D82E7E"/>
    <w:rsid w:val="00D84CF7"/>
    <w:rsid w:val="00D86FF8"/>
    <w:rsid w:val="00D870FD"/>
    <w:rsid w:val="00D90730"/>
    <w:rsid w:val="00D907E0"/>
    <w:rsid w:val="00D9197D"/>
    <w:rsid w:val="00D92246"/>
    <w:rsid w:val="00D9308B"/>
    <w:rsid w:val="00D93BC5"/>
    <w:rsid w:val="00D94932"/>
    <w:rsid w:val="00D95A56"/>
    <w:rsid w:val="00D95B0F"/>
    <w:rsid w:val="00D95C52"/>
    <w:rsid w:val="00D95E92"/>
    <w:rsid w:val="00DA05A6"/>
    <w:rsid w:val="00DA175F"/>
    <w:rsid w:val="00DA3CB8"/>
    <w:rsid w:val="00DA41B7"/>
    <w:rsid w:val="00DA53C6"/>
    <w:rsid w:val="00DA6275"/>
    <w:rsid w:val="00DA6BE1"/>
    <w:rsid w:val="00DA741B"/>
    <w:rsid w:val="00DB055F"/>
    <w:rsid w:val="00DB0AE9"/>
    <w:rsid w:val="00DB256C"/>
    <w:rsid w:val="00DB2AB5"/>
    <w:rsid w:val="00DB44C7"/>
    <w:rsid w:val="00DB4E7B"/>
    <w:rsid w:val="00DB55E9"/>
    <w:rsid w:val="00DB63D2"/>
    <w:rsid w:val="00DB6F5C"/>
    <w:rsid w:val="00DC00AB"/>
    <w:rsid w:val="00DC1FFF"/>
    <w:rsid w:val="00DC2A73"/>
    <w:rsid w:val="00DC302C"/>
    <w:rsid w:val="00DC44F0"/>
    <w:rsid w:val="00DC55F3"/>
    <w:rsid w:val="00DC7179"/>
    <w:rsid w:val="00DC74AB"/>
    <w:rsid w:val="00DD22C6"/>
    <w:rsid w:val="00DD369D"/>
    <w:rsid w:val="00DD41A0"/>
    <w:rsid w:val="00DD4CD6"/>
    <w:rsid w:val="00DD6387"/>
    <w:rsid w:val="00DD6F8D"/>
    <w:rsid w:val="00DD77EF"/>
    <w:rsid w:val="00DE06DB"/>
    <w:rsid w:val="00DE0E9A"/>
    <w:rsid w:val="00DE1995"/>
    <w:rsid w:val="00DE247F"/>
    <w:rsid w:val="00DE29C9"/>
    <w:rsid w:val="00DE32F3"/>
    <w:rsid w:val="00DE385C"/>
    <w:rsid w:val="00DE4305"/>
    <w:rsid w:val="00DE4CBA"/>
    <w:rsid w:val="00DE5513"/>
    <w:rsid w:val="00DE569E"/>
    <w:rsid w:val="00DE5E0B"/>
    <w:rsid w:val="00DE6E25"/>
    <w:rsid w:val="00DE7F5B"/>
    <w:rsid w:val="00DF1344"/>
    <w:rsid w:val="00DF135C"/>
    <w:rsid w:val="00DF1FCE"/>
    <w:rsid w:val="00DF20F3"/>
    <w:rsid w:val="00DF2C2E"/>
    <w:rsid w:val="00DF3858"/>
    <w:rsid w:val="00DF3ED1"/>
    <w:rsid w:val="00DF4A93"/>
    <w:rsid w:val="00DF4CAE"/>
    <w:rsid w:val="00DF5C49"/>
    <w:rsid w:val="00E01DAC"/>
    <w:rsid w:val="00E02600"/>
    <w:rsid w:val="00E03CF8"/>
    <w:rsid w:val="00E049CA"/>
    <w:rsid w:val="00E05004"/>
    <w:rsid w:val="00E118D5"/>
    <w:rsid w:val="00E11DF3"/>
    <w:rsid w:val="00E12233"/>
    <w:rsid w:val="00E12530"/>
    <w:rsid w:val="00E13C60"/>
    <w:rsid w:val="00E13D0A"/>
    <w:rsid w:val="00E1529D"/>
    <w:rsid w:val="00E15F3C"/>
    <w:rsid w:val="00E1676C"/>
    <w:rsid w:val="00E17254"/>
    <w:rsid w:val="00E17B12"/>
    <w:rsid w:val="00E17D8F"/>
    <w:rsid w:val="00E206AD"/>
    <w:rsid w:val="00E20BCD"/>
    <w:rsid w:val="00E2224E"/>
    <w:rsid w:val="00E22C86"/>
    <w:rsid w:val="00E22D4D"/>
    <w:rsid w:val="00E22E3D"/>
    <w:rsid w:val="00E237BD"/>
    <w:rsid w:val="00E23E92"/>
    <w:rsid w:val="00E248AB"/>
    <w:rsid w:val="00E25180"/>
    <w:rsid w:val="00E26D18"/>
    <w:rsid w:val="00E26E35"/>
    <w:rsid w:val="00E27755"/>
    <w:rsid w:val="00E303A9"/>
    <w:rsid w:val="00E31757"/>
    <w:rsid w:val="00E3180D"/>
    <w:rsid w:val="00E32518"/>
    <w:rsid w:val="00E3373F"/>
    <w:rsid w:val="00E3473A"/>
    <w:rsid w:val="00E34814"/>
    <w:rsid w:val="00E34829"/>
    <w:rsid w:val="00E35F83"/>
    <w:rsid w:val="00E362E0"/>
    <w:rsid w:val="00E363A1"/>
    <w:rsid w:val="00E369C0"/>
    <w:rsid w:val="00E37692"/>
    <w:rsid w:val="00E376AA"/>
    <w:rsid w:val="00E37AAD"/>
    <w:rsid w:val="00E4103E"/>
    <w:rsid w:val="00E4137E"/>
    <w:rsid w:val="00E4150D"/>
    <w:rsid w:val="00E41AD8"/>
    <w:rsid w:val="00E435B8"/>
    <w:rsid w:val="00E438A6"/>
    <w:rsid w:val="00E441A0"/>
    <w:rsid w:val="00E44C39"/>
    <w:rsid w:val="00E45310"/>
    <w:rsid w:val="00E46316"/>
    <w:rsid w:val="00E46340"/>
    <w:rsid w:val="00E4775F"/>
    <w:rsid w:val="00E50620"/>
    <w:rsid w:val="00E50ABC"/>
    <w:rsid w:val="00E51102"/>
    <w:rsid w:val="00E5193A"/>
    <w:rsid w:val="00E51944"/>
    <w:rsid w:val="00E520EE"/>
    <w:rsid w:val="00E5241F"/>
    <w:rsid w:val="00E5279B"/>
    <w:rsid w:val="00E616CC"/>
    <w:rsid w:val="00E63449"/>
    <w:rsid w:val="00E642FC"/>
    <w:rsid w:val="00E65AE9"/>
    <w:rsid w:val="00E65CD2"/>
    <w:rsid w:val="00E65FDA"/>
    <w:rsid w:val="00E67D48"/>
    <w:rsid w:val="00E7363B"/>
    <w:rsid w:val="00E7452B"/>
    <w:rsid w:val="00E74793"/>
    <w:rsid w:val="00E7488A"/>
    <w:rsid w:val="00E74FB0"/>
    <w:rsid w:val="00E751BF"/>
    <w:rsid w:val="00E753EB"/>
    <w:rsid w:val="00E7560D"/>
    <w:rsid w:val="00E762E7"/>
    <w:rsid w:val="00E768D9"/>
    <w:rsid w:val="00E775D8"/>
    <w:rsid w:val="00E779BE"/>
    <w:rsid w:val="00E802DD"/>
    <w:rsid w:val="00E8073B"/>
    <w:rsid w:val="00E807F8"/>
    <w:rsid w:val="00E808CE"/>
    <w:rsid w:val="00E80952"/>
    <w:rsid w:val="00E80FDE"/>
    <w:rsid w:val="00E81FD6"/>
    <w:rsid w:val="00E828E8"/>
    <w:rsid w:val="00E82C1C"/>
    <w:rsid w:val="00E833C5"/>
    <w:rsid w:val="00E8389F"/>
    <w:rsid w:val="00E8501C"/>
    <w:rsid w:val="00E85698"/>
    <w:rsid w:val="00E861B7"/>
    <w:rsid w:val="00E86454"/>
    <w:rsid w:val="00E87343"/>
    <w:rsid w:val="00E87349"/>
    <w:rsid w:val="00E90769"/>
    <w:rsid w:val="00E91E49"/>
    <w:rsid w:val="00E91F7D"/>
    <w:rsid w:val="00E935D2"/>
    <w:rsid w:val="00E939E1"/>
    <w:rsid w:val="00E9450C"/>
    <w:rsid w:val="00E949EE"/>
    <w:rsid w:val="00E94F66"/>
    <w:rsid w:val="00E954B8"/>
    <w:rsid w:val="00E959F8"/>
    <w:rsid w:val="00E95BC8"/>
    <w:rsid w:val="00E96C76"/>
    <w:rsid w:val="00E96D08"/>
    <w:rsid w:val="00E970A2"/>
    <w:rsid w:val="00E97F10"/>
    <w:rsid w:val="00EA0DC2"/>
    <w:rsid w:val="00EA305D"/>
    <w:rsid w:val="00EA417A"/>
    <w:rsid w:val="00EA5536"/>
    <w:rsid w:val="00EA699B"/>
    <w:rsid w:val="00EA69FF"/>
    <w:rsid w:val="00EA6B58"/>
    <w:rsid w:val="00EA7038"/>
    <w:rsid w:val="00EB0417"/>
    <w:rsid w:val="00EB0530"/>
    <w:rsid w:val="00EB0C0C"/>
    <w:rsid w:val="00EB0C11"/>
    <w:rsid w:val="00EB1DC6"/>
    <w:rsid w:val="00EB22D3"/>
    <w:rsid w:val="00EB2B76"/>
    <w:rsid w:val="00EB3971"/>
    <w:rsid w:val="00EB5690"/>
    <w:rsid w:val="00EB690A"/>
    <w:rsid w:val="00EC0674"/>
    <w:rsid w:val="00EC1988"/>
    <w:rsid w:val="00EC28D5"/>
    <w:rsid w:val="00EC3B59"/>
    <w:rsid w:val="00EC3E76"/>
    <w:rsid w:val="00EC48DF"/>
    <w:rsid w:val="00EC5D32"/>
    <w:rsid w:val="00EC5F81"/>
    <w:rsid w:val="00EC5F85"/>
    <w:rsid w:val="00EC7BA2"/>
    <w:rsid w:val="00EC7D2B"/>
    <w:rsid w:val="00ED043A"/>
    <w:rsid w:val="00ED12B4"/>
    <w:rsid w:val="00ED516C"/>
    <w:rsid w:val="00ED63F8"/>
    <w:rsid w:val="00ED6C76"/>
    <w:rsid w:val="00ED7181"/>
    <w:rsid w:val="00ED7212"/>
    <w:rsid w:val="00ED7658"/>
    <w:rsid w:val="00ED7DBE"/>
    <w:rsid w:val="00ED7EDF"/>
    <w:rsid w:val="00EE119F"/>
    <w:rsid w:val="00EE12D2"/>
    <w:rsid w:val="00EE17AD"/>
    <w:rsid w:val="00EE1E01"/>
    <w:rsid w:val="00EE43A2"/>
    <w:rsid w:val="00EE4939"/>
    <w:rsid w:val="00EE53E1"/>
    <w:rsid w:val="00EE6258"/>
    <w:rsid w:val="00EE680D"/>
    <w:rsid w:val="00EE7ACD"/>
    <w:rsid w:val="00EF01ED"/>
    <w:rsid w:val="00EF058A"/>
    <w:rsid w:val="00EF1B05"/>
    <w:rsid w:val="00EF1FA1"/>
    <w:rsid w:val="00EF26AF"/>
    <w:rsid w:val="00EF2DF6"/>
    <w:rsid w:val="00EF3BD2"/>
    <w:rsid w:val="00EF7405"/>
    <w:rsid w:val="00EF7A4C"/>
    <w:rsid w:val="00EF7B89"/>
    <w:rsid w:val="00EF7F9F"/>
    <w:rsid w:val="00F03035"/>
    <w:rsid w:val="00F04394"/>
    <w:rsid w:val="00F04A24"/>
    <w:rsid w:val="00F050A9"/>
    <w:rsid w:val="00F052DB"/>
    <w:rsid w:val="00F06AFD"/>
    <w:rsid w:val="00F10E88"/>
    <w:rsid w:val="00F1117E"/>
    <w:rsid w:val="00F11621"/>
    <w:rsid w:val="00F1262B"/>
    <w:rsid w:val="00F12FA0"/>
    <w:rsid w:val="00F13422"/>
    <w:rsid w:val="00F13987"/>
    <w:rsid w:val="00F1442F"/>
    <w:rsid w:val="00F14C5D"/>
    <w:rsid w:val="00F159D0"/>
    <w:rsid w:val="00F17739"/>
    <w:rsid w:val="00F17B71"/>
    <w:rsid w:val="00F17DFA"/>
    <w:rsid w:val="00F2048F"/>
    <w:rsid w:val="00F20519"/>
    <w:rsid w:val="00F20F23"/>
    <w:rsid w:val="00F2361A"/>
    <w:rsid w:val="00F24714"/>
    <w:rsid w:val="00F2478B"/>
    <w:rsid w:val="00F25276"/>
    <w:rsid w:val="00F25A07"/>
    <w:rsid w:val="00F260AB"/>
    <w:rsid w:val="00F276A2"/>
    <w:rsid w:val="00F3123B"/>
    <w:rsid w:val="00F326DE"/>
    <w:rsid w:val="00F3329B"/>
    <w:rsid w:val="00F34A22"/>
    <w:rsid w:val="00F35231"/>
    <w:rsid w:val="00F375CE"/>
    <w:rsid w:val="00F40CB6"/>
    <w:rsid w:val="00F41366"/>
    <w:rsid w:val="00F4205C"/>
    <w:rsid w:val="00F42980"/>
    <w:rsid w:val="00F4417A"/>
    <w:rsid w:val="00F44E3D"/>
    <w:rsid w:val="00F4542A"/>
    <w:rsid w:val="00F45440"/>
    <w:rsid w:val="00F45D23"/>
    <w:rsid w:val="00F46478"/>
    <w:rsid w:val="00F5073D"/>
    <w:rsid w:val="00F50F3A"/>
    <w:rsid w:val="00F52964"/>
    <w:rsid w:val="00F531D7"/>
    <w:rsid w:val="00F53495"/>
    <w:rsid w:val="00F5349E"/>
    <w:rsid w:val="00F53EB4"/>
    <w:rsid w:val="00F53FD2"/>
    <w:rsid w:val="00F55060"/>
    <w:rsid w:val="00F55235"/>
    <w:rsid w:val="00F55F0B"/>
    <w:rsid w:val="00F5607D"/>
    <w:rsid w:val="00F562CA"/>
    <w:rsid w:val="00F57645"/>
    <w:rsid w:val="00F622DA"/>
    <w:rsid w:val="00F62BD8"/>
    <w:rsid w:val="00F63066"/>
    <w:rsid w:val="00F64BAE"/>
    <w:rsid w:val="00F662FB"/>
    <w:rsid w:val="00F6759B"/>
    <w:rsid w:val="00F70D4E"/>
    <w:rsid w:val="00F72BD8"/>
    <w:rsid w:val="00F74075"/>
    <w:rsid w:val="00F756C1"/>
    <w:rsid w:val="00F75E1E"/>
    <w:rsid w:val="00F76285"/>
    <w:rsid w:val="00F77839"/>
    <w:rsid w:val="00F80882"/>
    <w:rsid w:val="00F8174E"/>
    <w:rsid w:val="00F8188F"/>
    <w:rsid w:val="00F81FDC"/>
    <w:rsid w:val="00F82526"/>
    <w:rsid w:val="00F82766"/>
    <w:rsid w:val="00F840B3"/>
    <w:rsid w:val="00F84269"/>
    <w:rsid w:val="00F843C1"/>
    <w:rsid w:val="00F8477A"/>
    <w:rsid w:val="00F84AFA"/>
    <w:rsid w:val="00F852F4"/>
    <w:rsid w:val="00F854E1"/>
    <w:rsid w:val="00F85630"/>
    <w:rsid w:val="00F8704A"/>
    <w:rsid w:val="00F87A09"/>
    <w:rsid w:val="00F91A86"/>
    <w:rsid w:val="00F92AB0"/>
    <w:rsid w:val="00F92B67"/>
    <w:rsid w:val="00F94B01"/>
    <w:rsid w:val="00F94C54"/>
    <w:rsid w:val="00F96906"/>
    <w:rsid w:val="00F96C2C"/>
    <w:rsid w:val="00F97236"/>
    <w:rsid w:val="00F975F6"/>
    <w:rsid w:val="00F97738"/>
    <w:rsid w:val="00FA0CB0"/>
    <w:rsid w:val="00FA1EDD"/>
    <w:rsid w:val="00FA33BC"/>
    <w:rsid w:val="00FA35A1"/>
    <w:rsid w:val="00FA3E45"/>
    <w:rsid w:val="00FA4BE0"/>
    <w:rsid w:val="00FA4C67"/>
    <w:rsid w:val="00FA5ED5"/>
    <w:rsid w:val="00FA6C94"/>
    <w:rsid w:val="00FA6D91"/>
    <w:rsid w:val="00FA7EBA"/>
    <w:rsid w:val="00FB0383"/>
    <w:rsid w:val="00FB1571"/>
    <w:rsid w:val="00FB15E4"/>
    <w:rsid w:val="00FB2000"/>
    <w:rsid w:val="00FB2605"/>
    <w:rsid w:val="00FB2D4C"/>
    <w:rsid w:val="00FB34D0"/>
    <w:rsid w:val="00FB43DD"/>
    <w:rsid w:val="00FB4574"/>
    <w:rsid w:val="00FB4AC4"/>
    <w:rsid w:val="00FB4D9A"/>
    <w:rsid w:val="00FB5303"/>
    <w:rsid w:val="00FB5842"/>
    <w:rsid w:val="00FB66B4"/>
    <w:rsid w:val="00FB6AA2"/>
    <w:rsid w:val="00FB6AA7"/>
    <w:rsid w:val="00FC01B7"/>
    <w:rsid w:val="00FC11C0"/>
    <w:rsid w:val="00FC2387"/>
    <w:rsid w:val="00FC2557"/>
    <w:rsid w:val="00FC2656"/>
    <w:rsid w:val="00FC2ECE"/>
    <w:rsid w:val="00FC3037"/>
    <w:rsid w:val="00FC40B8"/>
    <w:rsid w:val="00FC57EF"/>
    <w:rsid w:val="00FC584D"/>
    <w:rsid w:val="00FC649D"/>
    <w:rsid w:val="00FC7D89"/>
    <w:rsid w:val="00FC7D8A"/>
    <w:rsid w:val="00FD01AB"/>
    <w:rsid w:val="00FD11C3"/>
    <w:rsid w:val="00FD165C"/>
    <w:rsid w:val="00FD421E"/>
    <w:rsid w:val="00FD4DBB"/>
    <w:rsid w:val="00FD52F9"/>
    <w:rsid w:val="00FD5D05"/>
    <w:rsid w:val="00FD665F"/>
    <w:rsid w:val="00FD6D2D"/>
    <w:rsid w:val="00FD7C10"/>
    <w:rsid w:val="00FD7E4A"/>
    <w:rsid w:val="00FE0A4B"/>
    <w:rsid w:val="00FE1CCC"/>
    <w:rsid w:val="00FE20F8"/>
    <w:rsid w:val="00FE2FE3"/>
    <w:rsid w:val="00FE3AA1"/>
    <w:rsid w:val="00FE3E65"/>
    <w:rsid w:val="00FE4350"/>
    <w:rsid w:val="00FE451B"/>
    <w:rsid w:val="00FE6097"/>
    <w:rsid w:val="00FE6989"/>
    <w:rsid w:val="00FE7638"/>
    <w:rsid w:val="00FF02AC"/>
    <w:rsid w:val="00FF0795"/>
    <w:rsid w:val="00FF200C"/>
    <w:rsid w:val="00FF3B03"/>
    <w:rsid w:val="00FF42BC"/>
    <w:rsid w:val="00FF42FA"/>
    <w:rsid w:val="00FF6210"/>
    <w:rsid w:val="00FF62AA"/>
    <w:rsid w:val="00FF6FE1"/>
    <w:rsid w:val="00FF7486"/>
    <w:rsid w:val="00FF7A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9A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435"/>
    <w:rPr>
      <w:lang w:val="en-IN"/>
    </w:rPr>
  </w:style>
  <w:style w:type="paragraph" w:styleId="Heading1">
    <w:name w:val="heading 1"/>
    <w:aliases w:val="H1,H1 + (Latin),14 pt,level 1,Level 1 Head,h1,Chapter Heading,App1,1,Header 1,Section,HEADING 1,MainHeader,1 ghost,g,Main heading,PIM 1 Char,H1 Char,Document Char,h1 Char,Chapter Char,Main Section Char,1 Char,Part,Main heading Char"/>
    <w:basedOn w:val="Normal"/>
    <w:next w:val="Normal"/>
    <w:link w:val="Heading1Char"/>
    <w:uiPriority w:val="9"/>
    <w:qFormat/>
    <w:rsid w:val="00B514B6"/>
    <w:pPr>
      <w:numPr>
        <w:numId w:val="2"/>
      </w:num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240" w:line="360" w:lineRule="auto"/>
      <w:outlineLvl w:val="0"/>
    </w:pPr>
    <w:rPr>
      <w:rFonts w:eastAsia="Times New Roman"/>
      <w:caps/>
      <w:color w:val="FFFFFF" w:themeColor="background1"/>
      <w:spacing w:val="15"/>
      <w:sz w:val="22"/>
      <w:szCs w:val="22"/>
    </w:rPr>
  </w:style>
  <w:style w:type="paragraph" w:styleId="Heading2">
    <w:name w:val="heading 2"/>
    <w:aliases w:val="H2,Activity,Module Subheading,ClassHeading,Module Name + (Latin) 11...,Module Name"/>
    <w:basedOn w:val="Normal"/>
    <w:next w:val="Normal"/>
    <w:link w:val="Heading2Char"/>
    <w:uiPriority w:val="9"/>
    <w:unhideWhenUsed/>
    <w:qFormat/>
    <w:rsid w:val="00E049CA"/>
    <w:pPr>
      <w:numPr>
        <w:ilvl w:val="1"/>
        <w:numId w:val="2"/>
      </w:num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sz w:val="22"/>
      <w:szCs w:val="22"/>
    </w:rPr>
  </w:style>
  <w:style w:type="paragraph" w:styleId="Heading3">
    <w:name w:val="heading 3"/>
    <w:aliases w:val="Use Case Name,Use Case Name1,Use Case Name2,Use Case Name3,Use Case Name4,Use Case Name5,Use Case Name6,Use Case Name7,Use Case Name8,Use Case Name9,Use Case Name11,Use Case Name21,Use Case Name31,Use Case Name10,Use Case Name12"/>
    <w:basedOn w:val="Normal"/>
    <w:next w:val="Normal"/>
    <w:link w:val="Heading3Char"/>
    <w:uiPriority w:val="9"/>
    <w:unhideWhenUsed/>
    <w:qFormat/>
    <w:rsid w:val="00BA7435"/>
    <w:pPr>
      <w:numPr>
        <w:ilvl w:val="2"/>
        <w:numId w:val="2"/>
      </w:num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BA7435"/>
    <w:pPr>
      <w:numPr>
        <w:ilvl w:val="3"/>
        <w:numId w:val="2"/>
      </w:num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BA7435"/>
    <w:pPr>
      <w:numPr>
        <w:ilvl w:val="4"/>
        <w:numId w:val="2"/>
      </w:num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unhideWhenUsed/>
    <w:qFormat/>
    <w:rsid w:val="00BA7435"/>
    <w:pPr>
      <w:numPr>
        <w:ilvl w:val="5"/>
        <w:numId w:val="2"/>
      </w:num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nhideWhenUsed/>
    <w:qFormat/>
    <w:rsid w:val="00BA7435"/>
    <w:pPr>
      <w:numPr>
        <w:ilvl w:val="6"/>
        <w:numId w:val="2"/>
      </w:numPr>
      <w:spacing w:before="200" w:after="0"/>
      <w:outlineLvl w:val="6"/>
    </w:pPr>
    <w:rPr>
      <w:caps/>
      <w:color w:val="2E74B5" w:themeColor="accent1" w:themeShade="BF"/>
      <w:spacing w:val="10"/>
    </w:rPr>
  </w:style>
  <w:style w:type="paragraph" w:styleId="Heading8">
    <w:name w:val="heading 8"/>
    <w:basedOn w:val="Normal"/>
    <w:next w:val="Normal"/>
    <w:link w:val="Heading8Char"/>
    <w:unhideWhenUsed/>
    <w:qFormat/>
    <w:rsid w:val="00BA7435"/>
    <w:pPr>
      <w:numPr>
        <w:ilvl w:val="7"/>
        <w:numId w:val="2"/>
      </w:numPr>
      <w:spacing w:before="200" w:after="0"/>
      <w:outlineLvl w:val="7"/>
    </w:pPr>
    <w:rPr>
      <w:caps/>
      <w:spacing w:val="10"/>
      <w:sz w:val="18"/>
      <w:szCs w:val="18"/>
    </w:rPr>
  </w:style>
  <w:style w:type="paragraph" w:styleId="Heading9">
    <w:name w:val="heading 9"/>
    <w:basedOn w:val="Normal"/>
    <w:next w:val="Normal"/>
    <w:link w:val="Heading9Char"/>
    <w:unhideWhenUsed/>
    <w:qFormat/>
    <w:rsid w:val="00BA7435"/>
    <w:pPr>
      <w:numPr>
        <w:ilvl w:val="8"/>
        <w:numId w:val="2"/>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 (Latin) Char,14 pt Char,level 1 Char,Level 1 Head Char,h1 Char1,Chapter Heading Char,App1 Char,1 Char1,Header 1 Char,Section Char,HEADING 1 Char,MainHeader Char,1 ghost Char,g Char,Main heading Char1,PIM 1 Char Char"/>
    <w:basedOn w:val="DefaultParagraphFont"/>
    <w:link w:val="Heading1"/>
    <w:uiPriority w:val="9"/>
    <w:rsid w:val="00B514B6"/>
    <w:rPr>
      <w:rFonts w:eastAsia="Times New Roman"/>
      <w:caps/>
      <w:color w:val="FFFFFF" w:themeColor="background1"/>
      <w:spacing w:val="15"/>
      <w:sz w:val="22"/>
      <w:szCs w:val="22"/>
      <w:shd w:val="clear" w:color="auto" w:fill="5B9BD5" w:themeFill="accent1"/>
      <w:lang w:val="en-IN"/>
    </w:rPr>
  </w:style>
  <w:style w:type="character" w:customStyle="1" w:styleId="Heading2Char">
    <w:name w:val="Heading 2 Char"/>
    <w:aliases w:val="H2 Char,Activity Char,Module Subheading Char,ClassHeading Char,Module Name + (Latin) 11... Char,Module Name Char"/>
    <w:basedOn w:val="DefaultParagraphFont"/>
    <w:link w:val="Heading2"/>
    <w:uiPriority w:val="9"/>
    <w:rsid w:val="00E049CA"/>
    <w:rPr>
      <w:caps/>
      <w:spacing w:val="15"/>
      <w:sz w:val="22"/>
      <w:szCs w:val="22"/>
      <w:shd w:val="clear" w:color="auto" w:fill="DEEAF6" w:themeFill="accent1" w:themeFillTint="33"/>
      <w:lang w:val="en-IN"/>
    </w:rPr>
  </w:style>
  <w:style w:type="character" w:customStyle="1" w:styleId="Heading3Char">
    <w:name w:val="Heading 3 Char"/>
    <w:aliases w:val="Use Case Name Char,Use Case Name1 Char,Use Case Name2 Char,Use Case Name3 Char,Use Case Name4 Char,Use Case Name5 Char,Use Case Name6 Char,Use Case Name7 Char,Use Case Name8 Char,Use Case Name9 Char,Use Case Name11 Char"/>
    <w:basedOn w:val="DefaultParagraphFont"/>
    <w:link w:val="Heading3"/>
    <w:uiPriority w:val="9"/>
    <w:rsid w:val="00BA7435"/>
    <w:rPr>
      <w:caps/>
      <w:color w:val="1F4D78" w:themeColor="accent1" w:themeShade="7F"/>
      <w:spacing w:val="15"/>
      <w:lang w:val="en-IN"/>
    </w:rPr>
  </w:style>
  <w:style w:type="character" w:customStyle="1" w:styleId="Heading4Char">
    <w:name w:val="Heading 4 Char"/>
    <w:basedOn w:val="DefaultParagraphFont"/>
    <w:link w:val="Heading4"/>
    <w:uiPriority w:val="9"/>
    <w:rsid w:val="00BA7435"/>
    <w:rPr>
      <w:caps/>
      <w:color w:val="2E74B5" w:themeColor="accent1" w:themeShade="BF"/>
      <w:spacing w:val="10"/>
      <w:lang w:val="en-IN"/>
    </w:rPr>
  </w:style>
  <w:style w:type="character" w:customStyle="1" w:styleId="Heading5Char">
    <w:name w:val="Heading 5 Char"/>
    <w:basedOn w:val="DefaultParagraphFont"/>
    <w:link w:val="Heading5"/>
    <w:uiPriority w:val="9"/>
    <w:rsid w:val="00BA7435"/>
    <w:rPr>
      <w:caps/>
      <w:color w:val="2E74B5" w:themeColor="accent1" w:themeShade="BF"/>
      <w:spacing w:val="10"/>
      <w:lang w:val="en-IN"/>
    </w:rPr>
  </w:style>
  <w:style w:type="character" w:customStyle="1" w:styleId="Heading6Char">
    <w:name w:val="Heading 6 Char"/>
    <w:basedOn w:val="DefaultParagraphFont"/>
    <w:link w:val="Heading6"/>
    <w:uiPriority w:val="9"/>
    <w:rsid w:val="00BA7435"/>
    <w:rPr>
      <w:caps/>
      <w:color w:val="2E74B5" w:themeColor="accent1" w:themeShade="BF"/>
      <w:spacing w:val="10"/>
      <w:lang w:val="en-IN"/>
    </w:rPr>
  </w:style>
  <w:style w:type="character" w:customStyle="1" w:styleId="Heading7Char">
    <w:name w:val="Heading 7 Char"/>
    <w:basedOn w:val="DefaultParagraphFont"/>
    <w:link w:val="Heading7"/>
    <w:rsid w:val="00BA7435"/>
    <w:rPr>
      <w:caps/>
      <w:color w:val="2E74B5" w:themeColor="accent1" w:themeShade="BF"/>
      <w:spacing w:val="10"/>
      <w:lang w:val="en-IN"/>
    </w:rPr>
  </w:style>
  <w:style w:type="character" w:customStyle="1" w:styleId="Heading8Char">
    <w:name w:val="Heading 8 Char"/>
    <w:basedOn w:val="DefaultParagraphFont"/>
    <w:link w:val="Heading8"/>
    <w:rsid w:val="00BA7435"/>
    <w:rPr>
      <w:caps/>
      <w:spacing w:val="10"/>
      <w:sz w:val="18"/>
      <w:szCs w:val="18"/>
      <w:lang w:val="en-IN"/>
    </w:rPr>
  </w:style>
  <w:style w:type="character" w:customStyle="1" w:styleId="Heading9Char">
    <w:name w:val="Heading 9 Char"/>
    <w:basedOn w:val="DefaultParagraphFont"/>
    <w:link w:val="Heading9"/>
    <w:rsid w:val="00BA7435"/>
    <w:rPr>
      <w:i/>
      <w:iCs/>
      <w:caps/>
      <w:spacing w:val="10"/>
      <w:sz w:val="18"/>
      <w:szCs w:val="18"/>
      <w:lang w:val="en-IN"/>
    </w:rPr>
  </w:style>
  <w:style w:type="paragraph" w:styleId="BodyText">
    <w:name w:val="Body Text"/>
    <w:aliases w:val="body text,contents"/>
    <w:basedOn w:val="Normal"/>
    <w:link w:val="BodyTextChar"/>
    <w:rsid w:val="00475E1B"/>
    <w:pPr>
      <w:spacing w:before="0"/>
      <w:jc w:val="both"/>
    </w:pPr>
    <w:rPr>
      <w:rFonts w:ascii="Verdana" w:hAnsi="Verdana"/>
      <w:szCs w:val="18"/>
      <w:lang w:val="en-GB" w:bidi="hi-IN"/>
    </w:rPr>
  </w:style>
  <w:style w:type="character" w:customStyle="1" w:styleId="BodyTextChar">
    <w:name w:val="Body Text Char"/>
    <w:aliases w:val="body text Char,contents Char"/>
    <w:basedOn w:val="DefaultParagraphFont"/>
    <w:link w:val="BodyText"/>
    <w:rsid w:val="00475E1B"/>
    <w:rPr>
      <w:rFonts w:ascii="Verdana" w:eastAsia="Times New Roman" w:hAnsi="Verdana" w:cs="Mangal"/>
      <w:sz w:val="20"/>
      <w:szCs w:val="18"/>
      <w:lang w:val="en-GB" w:bidi="hi-IN"/>
    </w:rPr>
  </w:style>
  <w:style w:type="paragraph" w:styleId="ListBullet2">
    <w:name w:val="List Bullet 2"/>
    <w:basedOn w:val="Normal"/>
    <w:uiPriority w:val="99"/>
    <w:rsid w:val="00475E1B"/>
    <w:pPr>
      <w:numPr>
        <w:numId w:val="1"/>
      </w:numPr>
      <w:spacing w:before="0" w:after="0"/>
    </w:pPr>
    <w:rPr>
      <w:rFonts w:ascii="Verdana" w:hAnsi="Verdana"/>
      <w:szCs w:val="18"/>
      <w:lang w:val="en-GB" w:bidi="hi-IN"/>
    </w:rPr>
  </w:style>
  <w:style w:type="paragraph" w:styleId="List2">
    <w:name w:val="List 2"/>
    <w:basedOn w:val="Normal"/>
    <w:rsid w:val="00475E1B"/>
    <w:pPr>
      <w:spacing w:before="0" w:after="120"/>
      <w:jc w:val="both"/>
    </w:pPr>
    <w:rPr>
      <w:rFonts w:ascii="Verdana" w:hAnsi="Verdana"/>
      <w:szCs w:val="22"/>
      <w:lang w:val="en-GB" w:bidi="hi-IN"/>
    </w:rPr>
  </w:style>
  <w:style w:type="paragraph" w:customStyle="1" w:styleId="Default">
    <w:name w:val="Default"/>
    <w:rsid w:val="00475E1B"/>
    <w:pPr>
      <w:autoSpaceDE w:val="0"/>
      <w:autoSpaceDN w:val="0"/>
      <w:adjustRightInd w:val="0"/>
      <w:spacing w:after="0" w:line="240" w:lineRule="auto"/>
    </w:pPr>
    <w:rPr>
      <w:rFonts w:ascii="Verdana" w:eastAsia="Times New Roman" w:hAnsi="Verdana" w:cs="Verdana"/>
      <w:color w:val="000000"/>
      <w:sz w:val="24"/>
      <w:szCs w:val="24"/>
      <w:lang w:bidi="mr-IN"/>
    </w:rPr>
  </w:style>
  <w:style w:type="paragraph" w:customStyle="1" w:styleId="TableContents">
    <w:name w:val="Table Contents"/>
    <w:basedOn w:val="Normal"/>
    <w:rsid w:val="00475E1B"/>
    <w:pPr>
      <w:widowControl w:val="0"/>
      <w:suppressLineNumbers/>
      <w:suppressAutoHyphens/>
      <w:spacing w:before="0" w:after="0" w:line="240" w:lineRule="auto"/>
    </w:pPr>
    <w:rPr>
      <w:rFonts w:ascii="Times New Roman" w:eastAsia="Lucida Sans Unicode" w:hAnsi="Times New Roman" w:cs="Times New Roman"/>
      <w:sz w:val="24"/>
      <w:szCs w:val="24"/>
    </w:rPr>
  </w:style>
  <w:style w:type="paragraph" w:styleId="List">
    <w:name w:val="List"/>
    <w:basedOn w:val="Normal"/>
    <w:unhideWhenUsed/>
    <w:rsid w:val="00475E1B"/>
    <w:pPr>
      <w:ind w:left="360" w:hanging="360"/>
      <w:contextualSpacing/>
    </w:pPr>
  </w:style>
  <w:style w:type="paragraph" w:styleId="ListParagraph">
    <w:name w:val="List Paragraph"/>
    <w:aliases w:val="Number Bullets,List Paragraph Char Char,List Paragraph1,Number_1,SGLText List Paragraph,new,List Paragraph11,List Paragraph2,Colorful List - Accent 11,Normal Sentence,ListPar1,Figure_name,list1,*Body 1,b14,Report Pa,Bullet List,FooterText"/>
    <w:basedOn w:val="Normal"/>
    <w:link w:val="ListParagraphChar"/>
    <w:uiPriority w:val="34"/>
    <w:qFormat/>
    <w:rsid w:val="0095073C"/>
    <w:pPr>
      <w:ind w:left="720"/>
      <w:contextualSpacing/>
    </w:pPr>
  </w:style>
  <w:style w:type="character" w:customStyle="1" w:styleId="ListParagraphChar">
    <w:name w:val="List Paragraph Char"/>
    <w:aliases w:val="Number Bullets Char,List Paragraph Char Char Char,List Paragraph1 Char,Number_1 Char,SGLText List Paragraph Char,new Char,List Paragraph11 Char,List Paragraph2 Char,Colorful List - Accent 11 Char,Normal Sentence Char,ListPar1 Char"/>
    <w:link w:val="ListParagraph"/>
    <w:uiPriority w:val="34"/>
    <w:qFormat/>
    <w:rsid w:val="005703D3"/>
  </w:style>
  <w:style w:type="character" w:customStyle="1" w:styleId="apple-converted-space">
    <w:name w:val="apple-converted-space"/>
    <w:basedOn w:val="DefaultParagraphFont"/>
    <w:rsid w:val="00C964E9"/>
  </w:style>
  <w:style w:type="paragraph" w:customStyle="1" w:styleId="BulletedList">
    <w:name w:val="Bulleted List"/>
    <w:basedOn w:val="Normal"/>
    <w:link w:val="BulletedListChar"/>
    <w:qFormat/>
    <w:rsid w:val="00434CC9"/>
    <w:pPr>
      <w:spacing w:before="0" w:after="120" w:line="360" w:lineRule="auto"/>
      <w:jc w:val="both"/>
    </w:pPr>
    <w:rPr>
      <w:rFonts w:ascii="Verdana" w:hAnsi="Verdana"/>
      <w:lang w:bidi="hi-IN"/>
    </w:rPr>
  </w:style>
  <w:style w:type="character" w:customStyle="1" w:styleId="BulletedListChar">
    <w:name w:val="Bulleted List Char"/>
    <w:link w:val="BulletedList"/>
    <w:rsid w:val="00434CC9"/>
    <w:rPr>
      <w:rFonts w:ascii="Verdana" w:eastAsia="Times New Roman" w:hAnsi="Verdana" w:cs="Mangal"/>
      <w:sz w:val="20"/>
      <w:szCs w:val="20"/>
      <w:lang w:bidi="hi-IN"/>
    </w:rPr>
  </w:style>
  <w:style w:type="character" w:styleId="CommentReference">
    <w:name w:val="annotation reference"/>
    <w:basedOn w:val="DefaultParagraphFont"/>
    <w:uiPriority w:val="99"/>
    <w:semiHidden/>
    <w:unhideWhenUsed/>
    <w:rsid w:val="005664A6"/>
    <w:rPr>
      <w:sz w:val="16"/>
      <w:szCs w:val="16"/>
    </w:rPr>
  </w:style>
  <w:style w:type="paragraph" w:styleId="CommentText">
    <w:name w:val="annotation text"/>
    <w:basedOn w:val="Normal"/>
    <w:link w:val="CommentTextChar"/>
    <w:uiPriority w:val="99"/>
    <w:unhideWhenUsed/>
    <w:rsid w:val="005664A6"/>
    <w:pPr>
      <w:spacing w:line="240" w:lineRule="auto"/>
    </w:pPr>
  </w:style>
  <w:style w:type="character" w:customStyle="1" w:styleId="CommentTextChar">
    <w:name w:val="Comment Text Char"/>
    <w:basedOn w:val="DefaultParagraphFont"/>
    <w:link w:val="CommentText"/>
    <w:uiPriority w:val="99"/>
    <w:rsid w:val="005664A6"/>
    <w:rPr>
      <w:rFonts w:ascii="Calibri" w:eastAsia="Times New Roman" w:hAnsi="Calibri" w:cs="Mangal"/>
      <w:sz w:val="20"/>
      <w:szCs w:val="20"/>
    </w:rPr>
  </w:style>
  <w:style w:type="paragraph" w:styleId="CommentSubject">
    <w:name w:val="annotation subject"/>
    <w:basedOn w:val="CommentText"/>
    <w:next w:val="CommentText"/>
    <w:link w:val="CommentSubjectChar"/>
    <w:uiPriority w:val="99"/>
    <w:semiHidden/>
    <w:unhideWhenUsed/>
    <w:rsid w:val="005664A6"/>
    <w:rPr>
      <w:b/>
      <w:bCs/>
    </w:rPr>
  </w:style>
  <w:style w:type="character" w:customStyle="1" w:styleId="CommentSubjectChar">
    <w:name w:val="Comment Subject Char"/>
    <w:basedOn w:val="CommentTextChar"/>
    <w:link w:val="CommentSubject"/>
    <w:uiPriority w:val="99"/>
    <w:semiHidden/>
    <w:rsid w:val="005664A6"/>
    <w:rPr>
      <w:rFonts w:ascii="Calibri" w:eastAsia="Times New Roman" w:hAnsi="Calibri" w:cs="Mangal"/>
      <w:b/>
      <w:bCs/>
      <w:sz w:val="20"/>
      <w:szCs w:val="20"/>
    </w:rPr>
  </w:style>
  <w:style w:type="paragraph" w:styleId="BalloonText">
    <w:name w:val="Balloon Text"/>
    <w:basedOn w:val="Normal"/>
    <w:link w:val="BalloonTextChar"/>
    <w:uiPriority w:val="99"/>
    <w:semiHidden/>
    <w:unhideWhenUsed/>
    <w:rsid w:val="005664A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4A6"/>
    <w:rPr>
      <w:rFonts w:ascii="Segoe UI" w:eastAsia="Times New Roman" w:hAnsi="Segoe UI" w:cs="Segoe UI"/>
      <w:sz w:val="18"/>
      <w:szCs w:val="18"/>
    </w:rPr>
  </w:style>
  <w:style w:type="table" w:customStyle="1" w:styleId="TableGridLight1">
    <w:name w:val="Table Grid Light1"/>
    <w:basedOn w:val="TableNormal"/>
    <w:uiPriority w:val="40"/>
    <w:rsid w:val="00462D8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1">
    <w:name w:val="toc 1"/>
    <w:basedOn w:val="Normal"/>
    <w:next w:val="Normal"/>
    <w:autoRedefine/>
    <w:uiPriority w:val="39"/>
    <w:rsid w:val="00707752"/>
    <w:pPr>
      <w:tabs>
        <w:tab w:val="left" w:pos="400"/>
        <w:tab w:val="right" w:leader="dot" w:pos="9350"/>
      </w:tabs>
      <w:spacing w:before="120" w:after="120"/>
    </w:pPr>
    <w:rPr>
      <w:rFonts w:cs="Times New Roman"/>
      <w:b/>
      <w:bCs/>
      <w:caps/>
      <w:szCs w:val="24"/>
    </w:rPr>
  </w:style>
  <w:style w:type="paragraph" w:styleId="TOC2">
    <w:name w:val="toc 2"/>
    <w:basedOn w:val="Normal"/>
    <w:next w:val="Normal"/>
    <w:autoRedefine/>
    <w:uiPriority w:val="39"/>
    <w:rsid w:val="0004551E"/>
    <w:pPr>
      <w:spacing w:before="0" w:after="0"/>
      <w:ind w:left="200"/>
    </w:pPr>
    <w:rPr>
      <w:rFonts w:ascii="Verdana" w:hAnsi="Verdana" w:cs="Times New Roman"/>
      <w:smallCaps/>
      <w:szCs w:val="24"/>
    </w:rPr>
  </w:style>
  <w:style w:type="paragraph" w:styleId="TOC3">
    <w:name w:val="toc 3"/>
    <w:basedOn w:val="Normal"/>
    <w:next w:val="Normal"/>
    <w:autoRedefine/>
    <w:uiPriority w:val="39"/>
    <w:rsid w:val="0004551E"/>
    <w:pPr>
      <w:tabs>
        <w:tab w:val="right" w:leader="dot" w:pos="9350"/>
      </w:tabs>
      <w:spacing w:before="0" w:after="0"/>
      <w:ind w:left="400"/>
    </w:pPr>
    <w:rPr>
      <w:rFonts w:cs="Times New Roman"/>
      <w:b/>
      <w:bCs/>
      <w:i/>
      <w:iCs/>
      <w:szCs w:val="24"/>
    </w:rPr>
  </w:style>
  <w:style w:type="paragraph" w:styleId="NoSpacing">
    <w:name w:val="No Spacing"/>
    <w:link w:val="NoSpacingChar"/>
    <w:uiPriority w:val="1"/>
    <w:qFormat/>
    <w:rsid w:val="00BA7435"/>
    <w:pPr>
      <w:spacing w:after="0" w:line="240" w:lineRule="auto"/>
    </w:pPr>
  </w:style>
  <w:style w:type="character" w:customStyle="1" w:styleId="NoSpacingChar">
    <w:name w:val="No Spacing Char"/>
    <w:link w:val="NoSpacing"/>
    <w:uiPriority w:val="1"/>
    <w:locked/>
    <w:rsid w:val="0004551E"/>
  </w:style>
  <w:style w:type="paragraph" w:styleId="TOCHeading">
    <w:name w:val="TOC Heading"/>
    <w:basedOn w:val="Heading1"/>
    <w:next w:val="Normal"/>
    <w:uiPriority w:val="39"/>
    <w:unhideWhenUsed/>
    <w:qFormat/>
    <w:rsid w:val="00BA7435"/>
    <w:pPr>
      <w:outlineLvl w:val="9"/>
    </w:pPr>
  </w:style>
  <w:style w:type="paragraph" w:styleId="Footer">
    <w:name w:val="footer"/>
    <w:basedOn w:val="Normal"/>
    <w:link w:val="FooterChar"/>
    <w:uiPriority w:val="99"/>
    <w:unhideWhenUsed/>
    <w:rsid w:val="00045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51E"/>
    <w:rPr>
      <w:rFonts w:ascii="Calibri" w:eastAsia="Times New Roman" w:hAnsi="Calibri" w:cs="Mangal"/>
      <w:sz w:val="20"/>
      <w:szCs w:val="20"/>
    </w:rPr>
  </w:style>
  <w:style w:type="character" w:styleId="PageNumber">
    <w:name w:val="page number"/>
    <w:rsid w:val="0004551E"/>
    <w:rPr>
      <w:rFonts w:cs="Times New Roman"/>
    </w:rPr>
  </w:style>
  <w:style w:type="character" w:styleId="Hyperlink">
    <w:name w:val="Hyperlink"/>
    <w:uiPriority w:val="99"/>
    <w:rsid w:val="0004551E"/>
    <w:rPr>
      <w:rFonts w:cs="Times New Roman"/>
      <w:color w:val="0000FF"/>
      <w:u w:val="single"/>
    </w:rPr>
  </w:style>
  <w:style w:type="paragraph" w:styleId="TOC4">
    <w:name w:val="toc 4"/>
    <w:basedOn w:val="Normal"/>
    <w:next w:val="Normal"/>
    <w:autoRedefine/>
    <w:uiPriority w:val="39"/>
    <w:rsid w:val="0004551E"/>
    <w:pPr>
      <w:spacing w:before="0" w:after="0"/>
      <w:ind w:left="600"/>
    </w:pPr>
    <w:rPr>
      <w:rFonts w:cs="Times New Roman"/>
      <w:sz w:val="18"/>
      <w:szCs w:val="21"/>
    </w:rPr>
  </w:style>
  <w:style w:type="paragraph" w:styleId="Header">
    <w:name w:val="header"/>
    <w:aliases w:val="Chapter Name"/>
    <w:basedOn w:val="Normal"/>
    <w:link w:val="HeaderChar"/>
    <w:uiPriority w:val="99"/>
    <w:unhideWhenUsed/>
    <w:rsid w:val="005C6335"/>
    <w:pPr>
      <w:tabs>
        <w:tab w:val="center" w:pos="4680"/>
        <w:tab w:val="right" w:pos="9360"/>
      </w:tabs>
      <w:spacing w:before="0" w:after="0" w:line="240" w:lineRule="auto"/>
    </w:pPr>
  </w:style>
  <w:style w:type="character" w:customStyle="1" w:styleId="HeaderChar">
    <w:name w:val="Header Char"/>
    <w:aliases w:val="Chapter Name Char"/>
    <w:basedOn w:val="DefaultParagraphFont"/>
    <w:link w:val="Header"/>
    <w:uiPriority w:val="99"/>
    <w:rsid w:val="005C6335"/>
    <w:rPr>
      <w:rFonts w:ascii="Calibri" w:eastAsia="Times New Roman" w:hAnsi="Calibri" w:cs="Mangal"/>
      <w:sz w:val="20"/>
      <w:szCs w:val="20"/>
    </w:rPr>
  </w:style>
  <w:style w:type="paragraph" w:customStyle="1" w:styleId="Style1">
    <w:name w:val="Style1"/>
    <w:basedOn w:val="Heading4"/>
    <w:link w:val="Style1Char"/>
    <w:uiPriority w:val="99"/>
    <w:rsid w:val="001D2EB9"/>
    <w:pPr>
      <w:tabs>
        <w:tab w:val="num" w:pos="2160"/>
      </w:tabs>
      <w:ind w:left="720" w:firstLine="72"/>
    </w:pPr>
    <w:rPr>
      <w:rFonts w:cs="Times New Roman"/>
      <w:kern w:val="28"/>
      <w:szCs w:val="28"/>
    </w:rPr>
  </w:style>
  <w:style w:type="character" w:customStyle="1" w:styleId="Style1Char">
    <w:name w:val="Style1 Char"/>
    <w:link w:val="Style1"/>
    <w:uiPriority w:val="99"/>
    <w:rsid w:val="001D2EB9"/>
    <w:rPr>
      <w:rFonts w:cs="Times New Roman"/>
      <w:caps/>
      <w:color w:val="2E74B5" w:themeColor="accent1" w:themeShade="BF"/>
      <w:spacing w:val="10"/>
      <w:kern w:val="28"/>
      <w:szCs w:val="28"/>
      <w:lang w:val="en-IN"/>
    </w:rPr>
  </w:style>
  <w:style w:type="character" w:styleId="FollowedHyperlink">
    <w:name w:val="FollowedHyperlink"/>
    <w:basedOn w:val="DefaultParagraphFont"/>
    <w:uiPriority w:val="99"/>
    <w:semiHidden/>
    <w:unhideWhenUsed/>
    <w:rsid w:val="00B819A5"/>
    <w:rPr>
      <w:color w:val="954F72" w:themeColor="followedHyperlink"/>
      <w:u w:val="single"/>
    </w:rPr>
  </w:style>
  <w:style w:type="table" w:styleId="TableGrid">
    <w:name w:val="Table Grid"/>
    <w:basedOn w:val="TableNormal"/>
    <w:uiPriority w:val="59"/>
    <w:rsid w:val="001006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61">
    <w:name w:val="Grid Table 5 Dark - Accent 61"/>
    <w:basedOn w:val="TableNormal"/>
    <w:uiPriority w:val="50"/>
    <w:rsid w:val="00CD1D6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51">
    <w:name w:val="Grid Table 5 Dark - Accent 51"/>
    <w:basedOn w:val="TableNormal"/>
    <w:uiPriority w:val="50"/>
    <w:rsid w:val="00CD1D6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Caption">
    <w:name w:val="caption"/>
    <w:basedOn w:val="Normal"/>
    <w:next w:val="Normal"/>
    <w:unhideWhenUsed/>
    <w:qFormat/>
    <w:rsid w:val="00BA7435"/>
    <w:rPr>
      <w:b/>
      <w:bCs/>
      <w:color w:val="2E74B5" w:themeColor="accent1" w:themeShade="BF"/>
      <w:sz w:val="16"/>
      <w:szCs w:val="16"/>
    </w:rPr>
  </w:style>
  <w:style w:type="paragraph" w:styleId="TOC5">
    <w:name w:val="toc 5"/>
    <w:basedOn w:val="Normal"/>
    <w:next w:val="Normal"/>
    <w:autoRedefine/>
    <w:uiPriority w:val="39"/>
    <w:unhideWhenUsed/>
    <w:rsid w:val="003C382E"/>
    <w:pPr>
      <w:spacing w:before="0" w:after="100" w:line="259" w:lineRule="auto"/>
      <w:ind w:left="880"/>
    </w:pPr>
    <w:rPr>
      <w:sz w:val="22"/>
      <w:lang w:bidi="mr-IN"/>
    </w:rPr>
  </w:style>
  <w:style w:type="paragraph" w:styleId="TOC6">
    <w:name w:val="toc 6"/>
    <w:basedOn w:val="Normal"/>
    <w:next w:val="Normal"/>
    <w:autoRedefine/>
    <w:uiPriority w:val="39"/>
    <w:unhideWhenUsed/>
    <w:rsid w:val="003C382E"/>
    <w:pPr>
      <w:spacing w:before="0" w:after="100" w:line="259" w:lineRule="auto"/>
      <w:ind w:left="1100"/>
    </w:pPr>
    <w:rPr>
      <w:sz w:val="22"/>
      <w:lang w:bidi="mr-IN"/>
    </w:rPr>
  </w:style>
  <w:style w:type="paragraph" w:styleId="TOC7">
    <w:name w:val="toc 7"/>
    <w:basedOn w:val="Normal"/>
    <w:next w:val="Normal"/>
    <w:autoRedefine/>
    <w:uiPriority w:val="39"/>
    <w:unhideWhenUsed/>
    <w:rsid w:val="003C382E"/>
    <w:pPr>
      <w:spacing w:before="0" w:after="100" w:line="259" w:lineRule="auto"/>
      <w:ind w:left="1320"/>
    </w:pPr>
    <w:rPr>
      <w:sz w:val="22"/>
      <w:lang w:bidi="mr-IN"/>
    </w:rPr>
  </w:style>
  <w:style w:type="paragraph" w:styleId="TOC8">
    <w:name w:val="toc 8"/>
    <w:basedOn w:val="Normal"/>
    <w:next w:val="Normal"/>
    <w:autoRedefine/>
    <w:uiPriority w:val="39"/>
    <w:unhideWhenUsed/>
    <w:rsid w:val="003C382E"/>
    <w:pPr>
      <w:spacing w:before="0" w:after="100" w:line="259" w:lineRule="auto"/>
      <w:ind w:left="1540"/>
    </w:pPr>
    <w:rPr>
      <w:sz w:val="22"/>
      <w:lang w:bidi="mr-IN"/>
    </w:rPr>
  </w:style>
  <w:style w:type="paragraph" w:styleId="TOC9">
    <w:name w:val="toc 9"/>
    <w:basedOn w:val="Normal"/>
    <w:next w:val="Normal"/>
    <w:autoRedefine/>
    <w:uiPriority w:val="39"/>
    <w:unhideWhenUsed/>
    <w:rsid w:val="003C382E"/>
    <w:pPr>
      <w:spacing w:before="0" w:after="100" w:line="259" w:lineRule="auto"/>
      <w:ind w:left="1760"/>
    </w:pPr>
    <w:rPr>
      <w:sz w:val="22"/>
      <w:lang w:bidi="mr-IN"/>
    </w:rPr>
  </w:style>
  <w:style w:type="character" w:styleId="PlaceholderText">
    <w:name w:val="Placeholder Text"/>
    <w:basedOn w:val="DefaultParagraphFont"/>
    <w:uiPriority w:val="99"/>
    <w:semiHidden/>
    <w:rsid w:val="00DA3CB8"/>
    <w:rPr>
      <w:color w:val="808080"/>
    </w:rPr>
  </w:style>
  <w:style w:type="paragraph" w:customStyle="1" w:styleId="StyleHeading411ptNotBold">
    <w:name w:val="Style Heading 4 + 11 pt Not Bold"/>
    <w:basedOn w:val="Heading4"/>
    <w:rsid w:val="00B63E09"/>
    <w:pPr>
      <w:keepNext/>
      <w:numPr>
        <w:numId w:val="1"/>
      </w:numPr>
      <w:pBdr>
        <w:top w:val="none" w:sz="0" w:space="0" w:color="auto"/>
      </w:pBdr>
      <w:spacing w:before="240" w:line="240" w:lineRule="auto"/>
      <w:jc w:val="both"/>
    </w:pPr>
    <w:rPr>
      <w:rFonts w:ascii="Verdana" w:hAnsi="Verdana" w:cs="Times New Roman"/>
      <w:b/>
      <w:caps w:val="0"/>
      <w:color w:val="auto"/>
      <w:spacing w:val="0"/>
    </w:rPr>
  </w:style>
  <w:style w:type="table" w:customStyle="1" w:styleId="TableGridLight2">
    <w:name w:val="Table Grid Light2"/>
    <w:basedOn w:val="TableNormal"/>
    <w:uiPriority w:val="40"/>
    <w:rsid w:val="007C424A"/>
    <w:pPr>
      <w:spacing w:after="0" w:line="240" w:lineRule="auto"/>
    </w:pPr>
    <w:rPr>
      <w:rFonts w:ascii="Verdana" w:hAnsi="Verdan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BA7435"/>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BA7435"/>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BA743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A7435"/>
    <w:rPr>
      <w:caps/>
      <w:color w:val="595959" w:themeColor="text1" w:themeTint="A6"/>
      <w:spacing w:val="10"/>
      <w:sz w:val="21"/>
      <w:szCs w:val="21"/>
    </w:rPr>
  </w:style>
  <w:style w:type="character" w:styleId="Strong">
    <w:name w:val="Strong"/>
    <w:uiPriority w:val="22"/>
    <w:qFormat/>
    <w:rsid w:val="00BA7435"/>
    <w:rPr>
      <w:b/>
      <w:bCs/>
    </w:rPr>
  </w:style>
  <w:style w:type="character" w:styleId="Emphasis">
    <w:name w:val="Emphasis"/>
    <w:uiPriority w:val="20"/>
    <w:qFormat/>
    <w:rsid w:val="00BA7435"/>
    <w:rPr>
      <w:caps/>
      <w:color w:val="1F4D78" w:themeColor="accent1" w:themeShade="7F"/>
      <w:spacing w:val="5"/>
    </w:rPr>
  </w:style>
  <w:style w:type="paragraph" w:styleId="Quote">
    <w:name w:val="Quote"/>
    <w:basedOn w:val="Normal"/>
    <w:next w:val="Normal"/>
    <w:link w:val="QuoteChar"/>
    <w:uiPriority w:val="29"/>
    <w:qFormat/>
    <w:rsid w:val="00BA7435"/>
    <w:rPr>
      <w:i/>
      <w:iCs/>
      <w:sz w:val="24"/>
      <w:szCs w:val="24"/>
    </w:rPr>
  </w:style>
  <w:style w:type="character" w:customStyle="1" w:styleId="QuoteChar">
    <w:name w:val="Quote Char"/>
    <w:basedOn w:val="DefaultParagraphFont"/>
    <w:link w:val="Quote"/>
    <w:uiPriority w:val="29"/>
    <w:rsid w:val="00BA7435"/>
    <w:rPr>
      <w:i/>
      <w:iCs/>
      <w:sz w:val="24"/>
      <w:szCs w:val="24"/>
    </w:rPr>
  </w:style>
  <w:style w:type="paragraph" w:styleId="IntenseQuote">
    <w:name w:val="Intense Quote"/>
    <w:basedOn w:val="Normal"/>
    <w:next w:val="Normal"/>
    <w:link w:val="IntenseQuoteChar"/>
    <w:uiPriority w:val="30"/>
    <w:qFormat/>
    <w:rsid w:val="00BA7435"/>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BA7435"/>
    <w:rPr>
      <w:color w:val="5B9BD5" w:themeColor="accent1"/>
      <w:sz w:val="24"/>
      <w:szCs w:val="24"/>
    </w:rPr>
  </w:style>
  <w:style w:type="character" w:styleId="SubtleEmphasis">
    <w:name w:val="Subtle Emphasis"/>
    <w:uiPriority w:val="19"/>
    <w:qFormat/>
    <w:rsid w:val="00BA7435"/>
    <w:rPr>
      <w:i/>
      <w:iCs/>
      <w:color w:val="1F4D78" w:themeColor="accent1" w:themeShade="7F"/>
    </w:rPr>
  </w:style>
  <w:style w:type="character" w:styleId="IntenseEmphasis">
    <w:name w:val="Intense Emphasis"/>
    <w:uiPriority w:val="21"/>
    <w:qFormat/>
    <w:rsid w:val="00BA7435"/>
    <w:rPr>
      <w:b/>
      <w:bCs/>
      <w:caps/>
      <w:color w:val="1F4D78" w:themeColor="accent1" w:themeShade="7F"/>
      <w:spacing w:val="10"/>
    </w:rPr>
  </w:style>
  <w:style w:type="character" w:styleId="SubtleReference">
    <w:name w:val="Subtle Reference"/>
    <w:uiPriority w:val="31"/>
    <w:qFormat/>
    <w:rsid w:val="00BA7435"/>
    <w:rPr>
      <w:b/>
      <w:bCs/>
      <w:color w:val="5B9BD5" w:themeColor="accent1"/>
    </w:rPr>
  </w:style>
  <w:style w:type="character" w:styleId="IntenseReference">
    <w:name w:val="Intense Reference"/>
    <w:uiPriority w:val="32"/>
    <w:qFormat/>
    <w:rsid w:val="00BA7435"/>
    <w:rPr>
      <w:b/>
      <w:bCs/>
      <w:i/>
      <w:iCs/>
      <w:caps/>
      <w:color w:val="5B9BD5" w:themeColor="accent1"/>
    </w:rPr>
  </w:style>
  <w:style w:type="character" w:styleId="BookTitle">
    <w:name w:val="Book Title"/>
    <w:uiPriority w:val="33"/>
    <w:qFormat/>
    <w:rsid w:val="00BA7435"/>
    <w:rPr>
      <w:b/>
      <w:bCs/>
      <w:i/>
      <w:iCs/>
      <w:spacing w:val="0"/>
    </w:rPr>
  </w:style>
  <w:style w:type="table" w:customStyle="1" w:styleId="TableGridLight3">
    <w:name w:val="Table Grid Light3"/>
    <w:basedOn w:val="TableNormal"/>
    <w:uiPriority w:val="40"/>
    <w:rsid w:val="00BA743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5Dark-Accent11">
    <w:name w:val="Grid Table 5 Dark - Accent 11"/>
    <w:basedOn w:val="TableNormal"/>
    <w:uiPriority w:val="50"/>
    <w:rsid w:val="00BA743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Light21">
    <w:name w:val="Table Grid Light21"/>
    <w:basedOn w:val="TableNormal"/>
    <w:uiPriority w:val="40"/>
    <w:rsid w:val="000B3A3A"/>
    <w:pPr>
      <w:spacing w:before="0" w:after="0" w:line="240" w:lineRule="auto"/>
    </w:pPr>
    <w:rPr>
      <w:rFonts w:eastAsiaTheme="minorHAns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215409"/>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15409"/>
    <w:rPr>
      <w:rFonts w:ascii="Tahoma" w:hAnsi="Tahoma" w:cs="Tahoma"/>
      <w:noProof/>
      <w:sz w:val="16"/>
      <w:szCs w:val="16"/>
      <w:lang w:val="en-IN"/>
    </w:rPr>
  </w:style>
  <w:style w:type="paragraph" w:styleId="Revision">
    <w:name w:val="Revision"/>
    <w:hidden/>
    <w:uiPriority w:val="99"/>
    <w:semiHidden/>
    <w:rsid w:val="009E5897"/>
    <w:pPr>
      <w:spacing w:before="0" w:after="0" w:line="240" w:lineRule="auto"/>
    </w:pPr>
    <w:rPr>
      <w:noProof/>
      <w:lang w:val="en-IN"/>
    </w:rPr>
  </w:style>
  <w:style w:type="paragraph" w:customStyle="1" w:styleId="Heading22">
    <w:name w:val="Heading 2 (2)"/>
    <w:basedOn w:val="Heading2"/>
    <w:link w:val="Heading22Char"/>
    <w:qFormat/>
    <w:rsid w:val="00EB0417"/>
    <w:pPr>
      <w:pBdr>
        <w:top w:val="single" w:sz="24" w:space="0" w:color="DBE5F1"/>
        <w:left w:val="single" w:sz="24" w:space="0" w:color="DBE5F1"/>
        <w:bottom w:val="single" w:sz="24" w:space="0" w:color="DBE5F1"/>
        <w:right w:val="single" w:sz="24" w:space="0" w:color="DBE5F1"/>
      </w:pBdr>
      <w:shd w:val="clear" w:color="auto" w:fill="DBE5F1"/>
      <w:spacing w:before="200" w:after="240"/>
    </w:pPr>
    <w:rPr>
      <w:rFonts w:ascii="Verdana" w:eastAsia="Times New Roman" w:hAnsi="Verdana" w:cs="Mangal"/>
      <w:b/>
      <w:bCs/>
      <w:caps w:val="0"/>
    </w:rPr>
  </w:style>
  <w:style w:type="character" w:customStyle="1" w:styleId="Heading22Char">
    <w:name w:val="Heading 2 (2) Char"/>
    <w:basedOn w:val="Heading2Char"/>
    <w:link w:val="Heading22"/>
    <w:rsid w:val="00EB0417"/>
    <w:rPr>
      <w:rFonts w:ascii="Verdana" w:eastAsia="Times New Roman" w:hAnsi="Verdana" w:cs="Mangal"/>
      <w:b/>
      <w:bCs/>
      <w:caps w:val="0"/>
      <w:spacing w:val="15"/>
      <w:sz w:val="22"/>
      <w:szCs w:val="22"/>
      <w:shd w:val="clear" w:color="auto" w:fill="DBE5F1"/>
      <w:lang w:val="en-IN"/>
    </w:rPr>
  </w:style>
  <w:style w:type="paragraph" w:customStyle="1" w:styleId="Heading12">
    <w:name w:val="Heading 1 (2)"/>
    <w:basedOn w:val="Heading1"/>
    <w:link w:val="Heading12Char"/>
    <w:qFormat/>
    <w:rsid w:val="00A6786E"/>
    <w:pPr>
      <w:pBdr>
        <w:top w:val="single" w:sz="24" w:space="0" w:color="4F81BD"/>
        <w:left w:val="single" w:sz="24" w:space="0" w:color="4F81BD"/>
        <w:bottom w:val="single" w:sz="24" w:space="0" w:color="4F81BD"/>
        <w:right w:val="single" w:sz="24" w:space="0" w:color="4F81BD"/>
      </w:pBdr>
      <w:shd w:val="clear" w:color="auto" w:fill="4F81BD"/>
      <w:spacing w:before="200" w:line="240" w:lineRule="atLeast"/>
    </w:pPr>
    <w:rPr>
      <w:rFonts w:ascii="Verdana" w:hAnsi="Verdana" w:cs="Mangal"/>
      <w:b/>
      <w:bCs/>
      <w:caps w:val="0"/>
      <w:color w:val="FFFFFF"/>
      <w:sz w:val="20"/>
      <w:szCs w:val="20"/>
    </w:rPr>
  </w:style>
  <w:style w:type="character" w:customStyle="1" w:styleId="Heading12Char">
    <w:name w:val="Heading 1 (2) Char"/>
    <w:basedOn w:val="Heading1Char"/>
    <w:link w:val="Heading12"/>
    <w:rsid w:val="00A6786E"/>
    <w:rPr>
      <w:rFonts w:ascii="Verdana" w:eastAsia="Times New Roman" w:hAnsi="Verdana" w:cs="Mangal"/>
      <w:b/>
      <w:bCs/>
      <w:caps w:val="0"/>
      <w:color w:val="FFFFFF"/>
      <w:spacing w:val="15"/>
      <w:sz w:val="22"/>
      <w:szCs w:val="22"/>
      <w:shd w:val="clear" w:color="auto" w:fill="4F81BD"/>
      <w:lang w:val="en-IN"/>
    </w:rPr>
  </w:style>
  <w:style w:type="paragraph" w:styleId="EndnoteText">
    <w:name w:val="endnote text"/>
    <w:basedOn w:val="Normal"/>
    <w:link w:val="EndnoteTextChar"/>
    <w:uiPriority w:val="99"/>
    <w:semiHidden/>
    <w:unhideWhenUsed/>
    <w:rsid w:val="001D1CE8"/>
    <w:pPr>
      <w:spacing w:before="0" w:after="0" w:line="240" w:lineRule="auto"/>
    </w:pPr>
  </w:style>
  <w:style w:type="character" w:customStyle="1" w:styleId="EndnoteTextChar">
    <w:name w:val="Endnote Text Char"/>
    <w:basedOn w:val="DefaultParagraphFont"/>
    <w:link w:val="EndnoteText"/>
    <w:uiPriority w:val="99"/>
    <w:semiHidden/>
    <w:rsid w:val="001D1CE8"/>
    <w:rPr>
      <w:noProof/>
      <w:lang w:val="en-IN"/>
    </w:rPr>
  </w:style>
  <w:style w:type="character" w:styleId="EndnoteReference">
    <w:name w:val="endnote reference"/>
    <w:basedOn w:val="DefaultParagraphFont"/>
    <w:uiPriority w:val="99"/>
    <w:semiHidden/>
    <w:unhideWhenUsed/>
    <w:rsid w:val="001D1CE8"/>
    <w:rPr>
      <w:vertAlign w:val="superscript"/>
    </w:rPr>
  </w:style>
  <w:style w:type="paragraph" w:customStyle="1" w:styleId="Heading32">
    <w:name w:val="Heading 3 2"/>
    <w:basedOn w:val="Heading3"/>
    <w:link w:val="Heading32Char"/>
    <w:qFormat/>
    <w:rsid w:val="00E833C5"/>
    <w:pPr>
      <w:keepNext/>
      <w:pBdr>
        <w:top w:val="none" w:sz="0" w:space="0" w:color="auto"/>
      </w:pBdr>
      <w:shd w:val="clear" w:color="auto" w:fill="D9E2F3" w:themeFill="accent5" w:themeFillTint="33"/>
      <w:tabs>
        <w:tab w:val="left" w:pos="900"/>
      </w:tabs>
      <w:spacing w:after="240" w:line="360" w:lineRule="auto"/>
      <w:jc w:val="both"/>
    </w:pPr>
    <w:rPr>
      <w:color w:val="1F3864" w:themeColor="accent5" w:themeShade="80"/>
      <w:sz w:val="22"/>
      <w:szCs w:val="22"/>
    </w:rPr>
  </w:style>
  <w:style w:type="character" w:customStyle="1" w:styleId="Heading32Char">
    <w:name w:val="Heading 3 2 Char"/>
    <w:basedOn w:val="Heading3Char"/>
    <w:link w:val="Heading32"/>
    <w:rsid w:val="00E833C5"/>
    <w:rPr>
      <w:caps/>
      <w:color w:val="1F3864" w:themeColor="accent5" w:themeShade="80"/>
      <w:spacing w:val="15"/>
      <w:sz w:val="22"/>
      <w:szCs w:val="22"/>
      <w:shd w:val="clear" w:color="auto" w:fill="D9E2F3" w:themeFill="accent5" w:themeFillTint="33"/>
      <w:lang w:val="en-IN"/>
    </w:rPr>
  </w:style>
  <w:style w:type="paragraph" w:styleId="TableofFigures">
    <w:name w:val="table of figures"/>
    <w:basedOn w:val="Normal"/>
    <w:next w:val="Normal"/>
    <w:uiPriority w:val="99"/>
    <w:unhideWhenUsed/>
    <w:rsid w:val="004D1C12"/>
    <w:pPr>
      <w:spacing w:after="0"/>
    </w:pPr>
  </w:style>
  <w:style w:type="paragraph" w:styleId="NormalWeb">
    <w:name w:val="Normal (Web)"/>
    <w:basedOn w:val="Normal"/>
    <w:uiPriority w:val="99"/>
    <w:semiHidden/>
    <w:unhideWhenUsed/>
    <w:rsid w:val="00E65AE9"/>
    <w:pPr>
      <w:spacing w:beforeAutospacing="1" w:after="100" w:afterAutospacing="1" w:line="240" w:lineRule="auto"/>
    </w:pPr>
    <w:rPr>
      <w:rFonts w:ascii="Times New Roman" w:eastAsia="Times New Roman" w:hAnsi="Times New Roman" w:cs="Times New Roman"/>
      <w:sz w:val="24"/>
      <w:szCs w:val="24"/>
      <w:lang w:val="en-US"/>
    </w:rPr>
  </w:style>
  <w:style w:type="paragraph" w:customStyle="1" w:styleId="MasterStyleH2">
    <w:name w:val="Master Style H2"/>
    <w:basedOn w:val="Heading2"/>
    <w:link w:val="MasterStyleH2Char"/>
    <w:qFormat/>
    <w:rsid w:val="000C40BF"/>
    <w:pPr>
      <w:keepNext/>
      <w:keepLines/>
      <w:numPr>
        <w:ilvl w:val="0"/>
        <w:numId w:val="0"/>
      </w:numPr>
      <w:pBdr>
        <w:top w:val="none" w:sz="0" w:space="0" w:color="auto"/>
        <w:left w:val="none" w:sz="0" w:space="0" w:color="auto"/>
        <w:bottom w:val="none" w:sz="0" w:space="0" w:color="auto"/>
        <w:right w:val="none" w:sz="0" w:space="0" w:color="auto"/>
      </w:pBdr>
      <w:shd w:val="clear" w:color="auto" w:fill="4F81BD"/>
      <w:spacing w:before="40" w:line="360" w:lineRule="auto"/>
      <w:ind w:left="576" w:hanging="576"/>
    </w:pPr>
    <w:rPr>
      <w:rFonts w:ascii="Verdana" w:eastAsia="Times New Roman" w:hAnsi="Verdana" w:cs="Mangal"/>
      <w:b/>
      <w:caps w:val="0"/>
      <w:color w:val="FFFFFF"/>
      <w:spacing w:val="0"/>
      <w:sz w:val="20"/>
      <w:szCs w:val="20"/>
      <w:lang w:bidi="mr-IN"/>
    </w:rPr>
  </w:style>
  <w:style w:type="character" w:customStyle="1" w:styleId="MasterStyleH2Char">
    <w:name w:val="Master Style H2 Char"/>
    <w:link w:val="MasterStyleH2"/>
    <w:rsid w:val="000C40BF"/>
    <w:rPr>
      <w:rFonts w:ascii="Verdana" w:eastAsia="Times New Roman" w:hAnsi="Verdana" w:cs="Mangal"/>
      <w:b/>
      <w:color w:val="FFFFFF"/>
      <w:shd w:val="clear" w:color="auto" w:fill="4F81BD"/>
      <w:lang w:bidi="mr-IN"/>
    </w:rPr>
  </w:style>
  <w:style w:type="character" w:customStyle="1" w:styleId="UnresolvedMention">
    <w:name w:val="Unresolved Mention"/>
    <w:basedOn w:val="DefaultParagraphFont"/>
    <w:uiPriority w:val="99"/>
    <w:semiHidden/>
    <w:unhideWhenUsed/>
    <w:rsid w:val="00415160"/>
    <w:rPr>
      <w:color w:val="605E5C"/>
      <w:shd w:val="clear" w:color="auto" w:fill="E1DFDD"/>
    </w:rPr>
  </w:style>
  <w:style w:type="paragraph" w:customStyle="1" w:styleId="ProcessBody">
    <w:name w:val="ProcessBody"/>
    <w:basedOn w:val="Normal"/>
    <w:link w:val="ProcessBodyChar"/>
    <w:rsid w:val="00813010"/>
    <w:pPr>
      <w:widowControl w:val="0"/>
      <w:suppressLineNumbers/>
      <w:suppressAutoHyphens/>
      <w:spacing w:before="60" w:after="60" w:line="280" w:lineRule="exact"/>
      <w:ind w:left="709"/>
      <w:jc w:val="both"/>
    </w:pPr>
    <w:rPr>
      <w:rFonts w:ascii="Arial" w:eastAsia="Times New Roman" w:hAnsi="Arial" w:cs="Times New Roman"/>
      <w:szCs w:val="22"/>
      <w:lang w:val="en-US"/>
    </w:rPr>
  </w:style>
  <w:style w:type="character" w:customStyle="1" w:styleId="ProcessBodyChar">
    <w:name w:val="ProcessBody Char"/>
    <w:basedOn w:val="DefaultParagraphFont"/>
    <w:link w:val="ProcessBody"/>
    <w:rsid w:val="00813010"/>
    <w:rPr>
      <w:rFonts w:ascii="Arial" w:eastAsia="Times New Roman" w:hAnsi="Arial" w:cs="Times New Roman"/>
      <w:szCs w:val="22"/>
    </w:rPr>
  </w:style>
  <w:style w:type="paragraph" w:customStyle="1" w:styleId="Body">
    <w:name w:val="Body"/>
    <w:basedOn w:val="Normal"/>
    <w:rsid w:val="00813010"/>
    <w:pPr>
      <w:spacing w:before="120" w:after="0" w:line="240" w:lineRule="auto"/>
    </w:pPr>
    <w:rPr>
      <w:rFonts w:ascii="Times" w:eastAsia="Times New Roman" w:hAnsi="Times" w:cs="Times New Roman"/>
      <w:sz w:val="24"/>
      <w:lang w:val="en-US"/>
    </w:rPr>
  </w:style>
  <w:style w:type="paragraph" w:customStyle="1" w:styleId="Tabletext">
    <w:name w:val="Tabletext"/>
    <w:basedOn w:val="Normal"/>
    <w:rsid w:val="00804E38"/>
    <w:pPr>
      <w:widowControl w:val="0"/>
      <w:suppressLineNumbers/>
      <w:suppressAutoHyphens/>
      <w:spacing w:before="60" w:after="60" w:line="240" w:lineRule="exact"/>
      <w:ind w:left="57"/>
    </w:pPr>
    <w:rPr>
      <w:rFonts w:ascii="Arial" w:eastAsia="Times New Roman" w:hAnsi="Arial" w:cs="Times New Roman"/>
      <w:sz w:val="16"/>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List" w:uiPriority="0"/>
    <w:lsdException w:name="List 2"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7435"/>
    <w:rPr>
      <w:lang w:val="en-IN"/>
    </w:rPr>
  </w:style>
  <w:style w:type="paragraph" w:styleId="Heading1">
    <w:name w:val="heading 1"/>
    <w:aliases w:val="H1,H1 + (Latin),14 pt,level 1,Level 1 Head,h1,Chapter Heading,App1,1,Header 1,Section,HEADING 1,MainHeader,1 ghost,g,Main heading,PIM 1 Char,H1 Char,Document Char,h1 Char,Chapter Char,Main Section Char,1 Char,Part,Main heading Char"/>
    <w:basedOn w:val="Normal"/>
    <w:next w:val="Normal"/>
    <w:link w:val="Heading1Char"/>
    <w:uiPriority w:val="9"/>
    <w:qFormat/>
    <w:rsid w:val="00B514B6"/>
    <w:pPr>
      <w:numPr>
        <w:numId w:val="2"/>
      </w:num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240" w:line="360" w:lineRule="auto"/>
      <w:outlineLvl w:val="0"/>
    </w:pPr>
    <w:rPr>
      <w:rFonts w:eastAsia="Times New Roman"/>
      <w:caps/>
      <w:color w:val="FFFFFF" w:themeColor="background1"/>
      <w:spacing w:val="15"/>
      <w:sz w:val="22"/>
      <w:szCs w:val="22"/>
    </w:rPr>
  </w:style>
  <w:style w:type="paragraph" w:styleId="Heading2">
    <w:name w:val="heading 2"/>
    <w:aliases w:val="H2,Activity,Module Subheading,ClassHeading,Module Name + (Latin) 11...,Module Name"/>
    <w:basedOn w:val="Normal"/>
    <w:next w:val="Normal"/>
    <w:link w:val="Heading2Char"/>
    <w:uiPriority w:val="9"/>
    <w:unhideWhenUsed/>
    <w:qFormat/>
    <w:rsid w:val="00E049CA"/>
    <w:pPr>
      <w:numPr>
        <w:ilvl w:val="1"/>
        <w:numId w:val="2"/>
      </w:num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sz w:val="22"/>
      <w:szCs w:val="22"/>
    </w:rPr>
  </w:style>
  <w:style w:type="paragraph" w:styleId="Heading3">
    <w:name w:val="heading 3"/>
    <w:aliases w:val="Use Case Name,Use Case Name1,Use Case Name2,Use Case Name3,Use Case Name4,Use Case Name5,Use Case Name6,Use Case Name7,Use Case Name8,Use Case Name9,Use Case Name11,Use Case Name21,Use Case Name31,Use Case Name10,Use Case Name12"/>
    <w:basedOn w:val="Normal"/>
    <w:next w:val="Normal"/>
    <w:link w:val="Heading3Char"/>
    <w:uiPriority w:val="9"/>
    <w:unhideWhenUsed/>
    <w:qFormat/>
    <w:rsid w:val="00BA7435"/>
    <w:pPr>
      <w:numPr>
        <w:ilvl w:val="2"/>
        <w:numId w:val="2"/>
      </w:num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BA7435"/>
    <w:pPr>
      <w:numPr>
        <w:ilvl w:val="3"/>
        <w:numId w:val="2"/>
      </w:num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unhideWhenUsed/>
    <w:qFormat/>
    <w:rsid w:val="00BA7435"/>
    <w:pPr>
      <w:numPr>
        <w:ilvl w:val="4"/>
        <w:numId w:val="2"/>
      </w:num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unhideWhenUsed/>
    <w:qFormat/>
    <w:rsid w:val="00BA7435"/>
    <w:pPr>
      <w:numPr>
        <w:ilvl w:val="5"/>
        <w:numId w:val="2"/>
      </w:num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nhideWhenUsed/>
    <w:qFormat/>
    <w:rsid w:val="00BA7435"/>
    <w:pPr>
      <w:numPr>
        <w:ilvl w:val="6"/>
        <w:numId w:val="2"/>
      </w:numPr>
      <w:spacing w:before="200" w:after="0"/>
      <w:outlineLvl w:val="6"/>
    </w:pPr>
    <w:rPr>
      <w:caps/>
      <w:color w:val="2E74B5" w:themeColor="accent1" w:themeShade="BF"/>
      <w:spacing w:val="10"/>
    </w:rPr>
  </w:style>
  <w:style w:type="paragraph" w:styleId="Heading8">
    <w:name w:val="heading 8"/>
    <w:basedOn w:val="Normal"/>
    <w:next w:val="Normal"/>
    <w:link w:val="Heading8Char"/>
    <w:unhideWhenUsed/>
    <w:qFormat/>
    <w:rsid w:val="00BA7435"/>
    <w:pPr>
      <w:numPr>
        <w:ilvl w:val="7"/>
        <w:numId w:val="2"/>
      </w:numPr>
      <w:spacing w:before="200" w:after="0"/>
      <w:outlineLvl w:val="7"/>
    </w:pPr>
    <w:rPr>
      <w:caps/>
      <w:spacing w:val="10"/>
      <w:sz w:val="18"/>
      <w:szCs w:val="18"/>
    </w:rPr>
  </w:style>
  <w:style w:type="paragraph" w:styleId="Heading9">
    <w:name w:val="heading 9"/>
    <w:basedOn w:val="Normal"/>
    <w:next w:val="Normal"/>
    <w:link w:val="Heading9Char"/>
    <w:unhideWhenUsed/>
    <w:qFormat/>
    <w:rsid w:val="00BA7435"/>
    <w:pPr>
      <w:numPr>
        <w:ilvl w:val="8"/>
        <w:numId w:val="2"/>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1 + (Latin) Char,14 pt Char,level 1 Char,Level 1 Head Char,h1 Char1,Chapter Heading Char,App1 Char,1 Char1,Header 1 Char,Section Char,HEADING 1 Char,MainHeader Char,1 ghost Char,g Char,Main heading Char1,PIM 1 Char Char"/>
    <w:basedOn w:val="DefaultParagraphFont"/>
    <w:link w:val="Heading1"/>
    <w:uiPriority w:val="9"/>
    <w:rsid w:val="00B514B6"/>
    <w:rPr>
      <w:rFonts w:eastAsia="Times New Roman"/>
      <w:caps/>
      <w:color w:val="FFFFFF" w:themeColor="background1"/>
      <w:spacing w:val="15"/>
      <w:sz w:val="22"/>
      <w:szCs w:val="22"/>
      <w:shd w:val="clear" w:color="auto" w:fill="5B9BD5" w:themeFill="accent1"/>
      <w:lang w:val="en-IN"/>
    </w:rPr>
  </w:style>
  <w:style w:type="character" w:customStyle="1" w:styleId="Heading2Char">
    <w:name w:val="Heading 2 Char"/>
    <w:aliases w:val="H2 Char,Activity Char,Module Subheading Char,ClassHeading Char,Module Name + (Latin) 11... Char,Module Name Char"/>
    <w:basedOn w:val="DefaultParagraphFont"/>
    <w:link w:val="Heading2"/>
    <w:uiPriority w:val="9"/>
    <w:rsid w:val="00E049CA"/>
    <w:rPr>
      <w:caps/>
      <w:spacing w:val="15"/>
      <w:sz w:val="22"/>
      <w:szCs w:val="22"/>
      <w:shd w:val="clear" w:color="auto" w:fill="DEEAF6" w:themeFill="accent1" w:themeFillTint="33"/>
      <w:lang w:val="en-IN"/>
    </w:rPr>
  </w:style>
  <w:style w:type="character" w:customStyle="1" w:styleId="Heading3Char">
    <w:name w:val="Heading 3 Char"/>
    <w:aliases w:val="Use Case Name Char,Use Case Name1 Char,Use Case Name2 Char,Use Case Name3 Char,Use Case Name4 Char,Use Case Name5 Char,Use Case Name6 Char,Use Case Name7 Char,Use Case Name8 Char,Use Case Name9 Char,Use Case Name11 Char"/>
    <w:basedOn w:val="DefaultParagraphFont"/>
    <w:link w:val="Heading3"/>
    <w:uiPriority w:val="9"/>
    <w:rsid w:val="00BA7435"/>
    <w:rPr>
      <w:caps/>
      <w:color w:val="1F4D78" w:themeColor="accent1" w:themeShade="7F"/>
      <w:spacing w:val="15"/>
      <w:lang w:val="en-IN"/>
    </w:rPr>
  </w:style>
  <w:style w:type="character" w:customStyle="1" w:styleId="Heading4Char">
    <w:name w:val="Heading 4 Char"/>
    <w:basedOn w:val="DefaultParagraphFont"/>
    <w:link w:val="Heading4"/>
    <w:uiPriority w:val="9"/>
    <w:rsid w:val="00BA7435"/>
    <w:rPr>
      <w:caps/>
      <w:color w:val="2E74B5" w:themeColor="accent1" w:themeShade="BF"/>
      <w:spacing w:val="10"/>
      <w:lang w:val="en-IN"/>
    </w:rPr>
  </w:style>
  <w:style w:type="character" w:customStyle="1" w:styleId="Heading5Char">
    <w:name w:val="Heading 5 Char"/>
    <w:basedOn w:val="DefaultParagraphFont"/>
    <w:link w:val="Heading5"/>
    <w:uiPriority w:val="9"/>
    <w:rsid w:val="00BA7435"/>
    <w:rPr>
      <w:caps/>
      <w:color w:val="2E74B5" w:themeColor="accent1" w:themeShade="BF"/>
      <w:spacing w:val="10"/>
      <w:lang w:val="en-IN"/>
    </w:rPr>
  </w:style>
  <w:style w:type="character" w:customStyle="1" w:styleId="Heading6Char">
    <w:name w:val="Heading 6 Char"/>
    <w:basedOn w:val="DefaultParagraphFont"/>
    <w:link w:val="Heading6"/>
    <w:uiPriority w:val="9"/>
    <w:rsid w:val="00BA7435"/>
    <w:rPr>
      <w:caps/>
      <w:color w:val="2E74B5" w:themeColor="accent1" w:themeShade="BF"/>
      <w:spacing w:val="10"/>
      <w:lang w:val="en-IN"/>
    </w:rPr>
  </w:style>
  <w:style w:type="character" w:customStyle="1" w:styleId="Heading7Char">
    <w:name w:val="Heading 7 Char"/>
    <w:basedOn w:val="DefaultParagraphFont"/>
    <w:link w:val="Heading7"/>
    <w:rsid w:val="00BA7435"/>
    <w:rPr>
      <w:caps/>
      <w:color w:val="2E74B5" w:themeColor="accent1" w:themeShade="BF"/>
      <w:spacing w:val="10"/>
      <w:lang w:val="en-IN"/>
    </w:rPr>
  </w:style>
  <w:style w:type="character" w:customStyle="1" w:styleId="Heading8Char">
    <w:name w:val="Heading 8 Char"/>
    <w:basedOn w:val="DefaultParagraphFont"/>
    <w:link w:val="Heading8"/>
    <w:rsid w:val="00BA7435"/>
    <w:rPr>
      <w:caps/>
      <w:spacing w:val="10"/>
      <w:sz w:val="18"/>
      <w:szCs w:val="18"/>
      <w:lang w:val="en-IN"/>
    </w:rPr>
  </w:style>
  <w:style w:type="character" w:customStyle="1" w:styleId="Heading9Char">
    <w:name w:val="Heading 9 Char"/>
    <w:basedOn w:val="DefaultParagraphFont"/>
    <w:link w:val="Heading9"/>
    <w:rsid w:val="00BA7435"/>
    <w:rPr>
      <w:i/>
      <w:iCs/>
      <w:caps/>
      <w:spacing w:val="10"/>
      <w:sz w:val="18"/>
      <w:szCs w:val="18"/>
      <w:lang w:val="en-IN"/>
    </w:rPr>
  </w:style>
  <w:style w:type="paragraph" w:styleId="BodyText">
    <w:name w:val="Body Text"/>
    <w:aliases w:val="body text,contents"/>
    <w:basedOn w:val="Normal"/>
    <w:link w:val="BodyTextChar"/>
    <w:rsid w:val="00475E1B"/>
    <w:pPr>
      <w:spacing w:before="0"/>
      <w:jc w:val="both"/>
    </w:pPr>
    <w:rPr>
      <w:rFonts w:ascii="Verdana" w:hAnsi="Verdana"/>
      <w:szCs w:val="18"/>
      <w:lang w:val="en-GB" w:bidi="hi-IN"/>
    </w:rPr>
  </w:style>
  <w:style w:type="character" w:customStyle="1" w:styleId="BodyTextChar">
    <w:name w:val="Body Text Char"/>
    <w:aliases w:val="body text Char,contents Char"/>
    <w:basedOn w:val="DefaultParagraphFont"/>
    <w:link w:val="BodyText"/>
    <w:rsid w:val="00475E1B"/>
    <w:rPr>
      <w:rFonts w:ascii="Verdana" w:eastAsia="Times New Roman" w:hAnsi="Verdana" w:cs="Mangal"/>
      <w:sz w:val="20"/>
      <w:szCs w:val="18"/>
      <w:lang w:val="en-GB" w:bidi="hi-IN"/>
    </w:rPr>
  </w:style>
  <w:style w:type="paragraph" w:styleId="ListBullet2">
    <w:name w:val="List Bullet 2"/>
    <w:basedOn w:val="Normal"/>
    <w:uiPriority w:val="99"/>
    <w:rsid w:val="00475E1B"/>
    <w:pPr>
      <w:numPr>
        <w:numId w:val="1"/>
      </w:numPr>
      <w:spacing w:before="0" w:after="0"/>
    </w:pPr>
    <w:rPr>
      <w:rFonts w:ascii="Verdana" w:hAnsi="Verdana"/>
      <w:szCs w:val="18"/>
      <w:lang w:val="en-GB" w:bidi="hi-IN"/>
    </w:rPr>
  </w:style>
  <w:style w:type="paragraph" w:styleId="List2">
    <w:name w:val="List 2"/>
    <w:basedOn w:val="Normal"/>
    <w:rsid w:val="00475E1B"/>
    <w:pPr>
      <w:spacing w:before="0" w:after="120"/>
      <w:jc w:val="both"/>
    </w:pPr>
    <w:rPr>
      <w:rFonts w:ascii="Verdana" w:hAnsi="Verdana"/>
      <w:szCs w:val="22"/>
      <w:lang w:val="en-GB" w:bidi="hi-IN"/>
    </w:rPr>
  </w:style>
  <w:style w:type="paragraph" w:customStyle="1" w:styleId="Default">
    <w:name w:val="Default"/>
    <w:rsid w:val="00475E1B"/>
    <w:pPr>
      <w:autoSpaceDE w:val="0"/>
      <w:autoSpaceDN w:val="0"/>
      <w:adjustRightInd w:val="0"/>
      <w:spacing w:after="0" w:line="240" w:lineRule="auto"/>
    </w:pPr>
    <w:rPr>
      <w:rFonts w:ascii="Verdana" w:eastAsia="Times New Roman" w:hAnsi="Verdana" w:cs="Verdana"/>
      <w:color w:val="000000"/>
      <w:sz w:val="24"/>
      <w:szCs w:val="24"/>
      <w:lang w:bidi="mr-IN"/>
    </w:rPr>
  </w:style>
  <w:style w:type="paragraph" w:customStyle="1" w:styleId="TableContents">
    <w:name w:val="Table Contents"/>
    <w:basedOn w:val="Normal"/>
    <w:rsid w:val="00475E1B"/>
    <w:pPr>
      <w:widowControl w:val="0"/>
      <w:suppressLineNumbers/>
      <w:suppressAutoHyphens/>
      <w:spacing w:before="0" w:after="0" w:line="240" w:lineRule="auto"/>
    </w:pPr>
    <w:rPr>
      <w:rFonts w:ascii="Times New Roman" w:eastAsia="Lucida Sans Unicode" w:hAnsi="Times New Roman" w:cs="Times New Roman"/>
      <w:sz w:val="24"/>
      <w:szCs w:val="24"/>
    </w:rPr>
  </w:style>
  <w:style w:type="paragraph" w:styleId="List">
    <w:name w:val="List"/>
    <w:basedOn w:val="Normal"/>
    <w:unhideWhenUsed/>
    <w:rsid w:val="00475E1B"/>
    <w:pPr>
      <w:ind w:left="360" w:hanging="360"/>
      <w:contextualSpacing/>
    </w:pPr>
  </w:style>
  <w:style w:type="paragraph" w:styleId="ListParagraph">
    <w:name w:val="List Paragraph"/>
    <w:aliases w:val="Number Bullets,List Paragraph Char Char,List Paragraph1,Number_1,SGLText List Paragraph,new,List Paragraph11,List Paragraph2,Colorful List - Accent 11,Normal Sentence,ListPar1,Figure_name,list1,*Body 1,b14,Report Pa,Bullet List,FooterText"/>
    <w:basedOn w:val="Normal"/>
    <w:link w:val="ListParagraphChar"/>
    <w:uiPriority w:val="34"/>
    <w:qFormat/>
    <w:rsid w:val="0095073C"/>
    <w:pPr>
      <w:ind w:left="720"/>
      <w:contextualSpacing/>
    </w:pPr>
  </w:style>
  <w:style w:type="character" w:customStyle="1" w:styleId="ListParagraphChar">
    <w:name w:val="List Paragraph Char"/>
    <w:aliases w:val="Number Bullets Char,List Paragraph Char Char Char,List Paragraph1 Char,Number_1 Char,SGLText List Paragraph Char,new Char,List Paragraph11 Char,List Paragraph2 Char,Colorful List - Accent 11 Char,Normal Sentence Char,ListPar1 Char"/>
    <w:link w:val="ListParagraph"/>
    <w:uiPriority w:val="34"/>
    <w:qFormat/>
    <w:rsid w:val="005703D3"/>
  </w:style>
  <w:style w:type="character" w:customStyle="1" w:styleId="apple-converted-space">
    <w:name w:val="apple-converted-space"/>
    <w:basedOn w:val="DefaultParagraphFont"/>
    <w:rsid w:val="00C964E9"/>
  </w:style>
  <w:style w:type="paragraph" w:customStyle="1" w:styleId="BulletedList">
    <w:name w:val="Bulleted List"/>
    <w:basedOn w:val="Normal"/>
    <w:link w:val="BulletedListChar"/>
    <w:qFormat/>
    <w:rsid w:val="00434CC9"/>
    <w:pPr>
      <w:spacing w:before="0" w:after="120" w:line="360" w:lineRule="auto"/>
      <w:jc w:val="both"/>
    </w:pPr>
    <w:rPr>
      <w:rFonts w:ascii="Verdana" w:hAnsi="Verdana"/>
      <w:lang w:bidi="hi-IN"/>
    </w:rPr>
  </w:style>
  <w:style w:type="character" w:customStyle="1" w:styleId="BulletedListChar">
    <w:name w:val="Bulleted List Char"/>
    <w:link w:val="BulletedList"/>
    <w:rsid w:val="00434CC9"/>
    <w:rPr>
      <w:rFonts w:ascii="Verdana" w:eastAsia="Times New Roman" w:hAnsi="Verdana" w:cs="Mangal"/>
      <w:sz w:val="20"/>
      <w:szCs w:val="20"/>
      <w:lang w:bidi="hi-IN"/>
    </w:rPr>
  </w:style>
  <w:style w:type="character" w:styleId="CommentReference">
    <w:name w:val="annotation reference"/>
    <w:basedOn w:val="DefaultParagraphFont"/>
    <w:uiPriority w:val="99"/>
    <w:semiHidden/>
    <w:unhideWhenUsed/>
    <w:rsid w:val="005664A6"/>
    <w:rPr>
      <w:sz w:val="16"/>
      <w:szCs w:val="16"/>
    </w:rPr>
  </w:style>
  <w:style w:type="paragraph" w:styleId="CommentText">
    <w:name w:val="annotation text"/>
    <w:basedOn w:val="Normal"/>
    <w:link w:val="CommentTextChar"/>
    <w:uiPriority w:val="99"/>
    <w:unhideWhenUsed/>
    <w:rsid w:val="005664A6"/>
    <w:pPr>
      <w:spacing w:line="240" w:lineRule="auto"/>
    </w:pPr>
  </w:style>
  <w:style w:type="character" w:customStyle="1" w:styleId="CommentTextChar">
    <w:name w:val="Comment Text Char"/>
    <w:basedOn w:val="DefaultParagraphFont"/>
    <w:link w:val="CommentText"/>
    <w:uiPriority w:val="99"/>
    <w:rsid w:val="005664A6"/>
    <w:rPr>
      <w:rFonts w:ascii="Calibri" w:eastAsia="Times New Roman" w:hAnsi="Calibri" w:cs="Mangal"/>
      <w:sz w:val="20"/>
      <w:szCs w:val="20"/>
    </w:rPr>
  </w:style>
  <w:style w:type="paragraph" w:styleId="CommentSubject">
    <w:name w:val="annotation subject"/>
    <w:basedOn w:val="CommentText"/>
    <w:next w:val="CommentText"/>
    <w:link w:val="CommentSubjectChar"/>
    <w:uiPriority w:val="99"/>
    <w:semiHidden/>
    <w:unhideWhenUsed/>
    <w:rsid w:val="005664A6"/>
    <w:rPr>
      <w:b/>
      <w:bCs/>
    </w:rPr>
  </w:style>
  <w:style w:type="character" w:customStyle="1" w:styleId="CommentSubjectChar">
    <w:name w:val="Comment Subject Char"/>
    <w:basedOn w:val="CommentTextChar"/>
    <w:link w:val="CommentSubject"/>
    <w:uiPriority w:val="99"/>
    <w:semiHidden/>
    <w:rsid w:val="005664A6"/>
    <w:rPr>
      <w:rFonts w:ascii="Calibri" w:eastAsia="Times New Roman" w:hAnsi="Calibri" w:cs="Mangal"/>
      <w:b/>
      <w:bCs/>
      <w:sz w:val="20"/>
      <w:szCs w:val="20"/>
    </w:rPr>
  </w:style>
  <w:style w:type="paragraph" w:styleId="BalloonText">
    <w:name w:val="Balloon Text"/>
    <w:basedOn w:val="Normal"/>
    <w:link w:val="BalloonTextChar"/>
    <w:uiPriority w:val="99"/>
    <w:semiHidden/>
    <w:unhideWhenUsed/>
    <w:rsid w:val="005664A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4A6"/>
    <w:rPr>
      <w:rFonts w:ascii="Segoe UI" w:eastAsia="Times New Roman" w:hAnsi="Segoe UI" w:cs="Segoe UI"/>
      <w:sz w:val="18"/>
      <w:szCs w:val="18"/>
    </w:rPr>
  </w:style>
  <w:style w:type="table" w:customStyle="1" w:styleId="TableGridLight1">
    <w:name w:val="Table Grid Light1"/>
    <w:basedOn w:val="TableNormal"/>
    <w:uiPriority w:val="40"/>
    <w:rsid w:val="00462D8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1">
    <w:name w:val="toc 1"/>
    <w:basedOn w:val="Normal"/>
    <w:next w:val="Normal"/>
    <w:autoRedefine/>
    <w:uiPriority w:val="39"/>
    <w:rsid w:val="00707752"/>
    <w:pPr>
      <w:tabs>
        <w:tab w:val="left" w:pos="400"/>
        <w:tab w:val="right" w:leader="dot" w:pos="9350"/>
      </w:tabs>
      <w:spacing w:before="120" w:after="120"/>
    </w:pPr>
    <w:rPr>
      <w:rFonts w:cs="Times New Roman"/>
      <w:b/>
      <w:bCs/>
      <w:caps/>
      <w:szCs w:val="24"/>
    </w:rPr>
  </w:style>
  <w:style w:type="paragraph" w:styleId="TOC2">
    <w:name w:val="toc 2"/>
    <w:basedOn w:val="Normal"/>
    <w:next w:val="Normal"/>
    <w:autoRedefine/>
    <w:uiPriority w:val="39"/>
    <w:rsid w:val="0004551E"/>
    <w:pPr>
      <w:spacing w:before="0" w:after="0"/>
      <w:ind w:left="200"/>
    </w:pPr>
    <w:rPr>
      <w:rFonts w:ascii="Verdana" w:hAnsi="Verdana" w:cs="Times New Roman"/>
      <w:smallCaps/>
      <w:szCs w:val="24"/>
    </w:rPr>
  </w:style>
  <w:style w:type="paragraph" w:styleId="TOC3">
    <w:name w:val="toc 3"/>
    <w:basedOn w:val="Normal"/>
    <w:next w:val="Normal"/>
    <w:autoRedefine/>
    <w:uiPriority w:val="39"/>
    <w:rsid w:val="0004551E"/>
    <w:pPr>
      <w:tabs>
        <w:tab w:val="right" w:leader="dot" w:pos="9350"/>
      </w:tabs>
      <w:spacing w:before="0" w:after="0"/>
      <w:ind w:left="400"/>
    </w:pPr>
    <w:rPr>
      <w:rFonts w:cs="Times New Roman"/>
      <w:b/>
      <w:bCs/>
      <w:i/>
      <w:iCs/>
      <w:szCs w:val="24"/>
    </w:rPr>
  </w:style>
  <w:style w:type="paragraph" w:styleId="NoSpacing">
    <w:name w:val="No Spacing"/>
    <w:link w:val="NoSpacingChar"/>
    <w:uiPriority w:val="1"/>
    <w:qFormat/>
    <w:rsid w:val="00BA7435"/>
    <w:pPr>
      <w:spacing w:after="0" w:line="240" w:lineRule="auto"/>
    </w:pPr>
  </w:style>
  <w:style w:type="character" w:customStyle="1" w:styleId="NoSpacingChar">
    <w:name w:val="No Spacing Char"/>
    <w:link w:val="NoSpacing"/>
    <w:uiPriority w:val="1"/>
    <w:locked/>
    <w:rsid w:val="0004551E"/>
  </w:style>
  <w:style w:type="paragraph" w:styleId="TOCHeading">
    <w:name w:val="TOC Heading"/>
    <w:basedOn w:val="Heading1"/>
    <w:next w:val="Normal"/>
    <w:uiPriority w:val="39"/>
    <w:unhideWhenUsed/>
    <w:qFormat/>
    <w:rsid w:val="00BA7435"/>
    <w:pPr>
      <w:outlineLvl w:val="9"/>
    </w:pPr>
  </w:style>
  <w:style w:type="paragraph" w:styleId="Footer">
    <w:name w:val="footer"/>
    <w:basedOn w:val="Normal"/>
    <w:link w:val="FooterChar"/>
    <w:uiPriority w:val="99"/>
    <w:unhideWhenUsed/>
    <w:rsid w:val="00045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551E"/>
    <w:rPr>
      <w:rFonts w:ascii="Calibri" w:eastAsia="Times New Roman" w:hAnsi="Calibri" w:cs="Mangal"/>
      <w:sz w:val="20"/>
      <w:szCs w:val="20"/>
    </w:rPr>
  </w:style>
  <w:style w:type="character" w:styleId="PageNumber">
    <w:name w:val="page number"/>
    <w:rsid w:val="0004551E"/>
    <w:rPr>
      <w:rFonts w:cs="Times New Roman"/>
    </w:rPr>
  </w:style>
  <w:style w:type="character" w:styleId="Hyperlink">
    <w:name w:val="Hyperlink"/>
    <w:uiPriority w:val="99"/>
    <w:rsid w:val="0004551E"/>
    <w:rPr>
      <w:rFonts w:cs="Times New Roman"/>
      <w:color w:val="0000FF"/>
      <w:u w:val="single"/>
    </w:rPr>
  </w:style>
  <w:style w:type="paragraph" w:styleId="TOC4">
    <w:name w:val="toc 4"/>
    <w:basedOn w:val="Normal"/>
    <w:next w:val="Normal"/>
    <w:autoRedefine/>
    <w:uiPriority w:val="39"/>
    <w:rsid w:val="0004551E"/>
    <w:pPr>
      <w:spacing w:before="0" w:after="0"/>
      <w:ind w:left="600"/>
    </w:pPr>
    <w:rPr>
      <w:rFonts w:cs="Times New Roman"/>
      <w:sz w:val="18"/>
      <w:szCs w:val="21"/>
    </w:rPr>
  </w:style>
  <w:style w:type="paragraph" w:styleId="Header">
    <w:name w:val="header"/>
    <w:aliases w:val="Chapter Name"/>
    <w:basedOn w:val="Normal"/>
    <w:link w:val="HeaderChar"/>
    <w:uiPriority w:val="99"/>
    <w:unhideWhenUsed/>
    <w:rsid w:val="005C6335"/>
    <w:pPr>
      <w:tabs>
        <w:tab w:val="center" w:pos="4680"/>
        <w:tab w:val="right" w:pos="9360"/>
      </w:tabs>
      <w:spacing w:before="0" w:after="0" w:line="240" w:lineRule="auto"/>
    </w:pPr>
  </w:style>
  <w:style w:type="character" w:customStyle="1" w:styleId="HeaderChar">
    <w:name w:val="Header Char"/>
    <w:aliases w:val="Chapter Name Char"/>
    <w:basedOn w:val="DefaultParagraphFont"/>
    <w:link w:val="Header"/>
    <w:uiPriority w:val="99"/>
    <w:rsid w:val="005C6335"/>
    <w:rPr>
      <w:rFonts w:ascii="Calibri" w:eastAsia="Times New Roman" w:hAnsi="Calibri" w:cs="Mangal"/>
      <w:sz w:val="20"/>
      <w:szCs w:val="20"/>
    </w:rPr>
  </w:style>
  <w:style w:type="paragraph" w:customStyle="1" w:styleId="Style1">
    <w:name w:val="Style1"/>
    <w:basedOn w:val="Heading4"/>
    <w:link w:val="Style1Char"/>
    <w:uiPriority w:val="99"/>
    <w:rsid w:val="001D2EB9"/>
    <w:pPr>
      <w:tabs>
        <w:tab w:val="num" w:pos="2160"/>
      </w:tabs>
      <w:ind w:left="720" w:firstLine="72"/>
    </w:pPr>
    <w:rPr>
      <w:rFonts w:cs="Times New Roman"/>
      <w:kern w:val="28"/>
      <w:szCs w:val="28"/>
    </w:rPr>
  </w:style>
  <w:style w:type="character" w:customStyle="1" w:styleId="Style1Char">
    <w:name w:val="Style1 Char"/>
    <w:link w:val="Style1"/>
    <w:uiPriority w:val="99"/>
    <w:rsid w:val="001D2EB9"/>
    <w:rPr>
      <w:rFonts w:cs="Times New Roman"/>
      <w:caps/>
      <w:color w:val="2E74B5" w:themeColor="accent1" w:themeShade="BF"/>
      <w:spacing w:val="10"/>
      <w:kern w:val="28"/>
      <w:szCs w:val="28"/>
      <w:lang w:val="en-IN"/>
    </w:rPr>
  </w:style>
  <w:style w:type="character" w:styleId="FollowedHyperlink">
    <w:name w:val="FollowedHyperlink"/>
    <w:basedOn w:val="DefaultParagraphFont"/>
    <w:uiPriority w:val="99"/>
    <w:semiHidden/>
    <w:unhideWhenUsed/>
    <w:rsid w:val="00B819A5"/>
    <w:rPr>
      <w:color w:val="954F72" w:themeColor="followedHyperlink"/>
      <w:u w:val="single"/>
    </w:rPr>
  </w:style>
  <w:style w:type="table" w:styleId="TableGrid">
    <w:name w:val="Table Grid"/>
    <w:basedOn w:val="TableNormal"/>
    <w:uiPriority w:val="59"/>
    <w:rsid w:val="001006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61">
    <w:name w:val="Grid Table 5 Dark - Accent 61"/>
    <w:basedOn w:val="TableNormal"/>
    <w:uiPriority w:val="50"/>
    <w:rsid w:val="00CD1D6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51">
    <w:name w:val="Grid Table 5 Dark - Accent 51"/>
    <w:basedOn w:val="TableNormal"/>
    <w:uiPriority w:val="50"/>
    <w:rsid w:val="00CD1D6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Caption">
    <w:name w:val="caption"/>
    <w:basedOn w:val="Normal"/>
    <w:next w:val="Normal"/>
    <w:unhideWhenUsed/>
    <w:qFormat/>
    <w:rsid w:val="00BA7435"/>
    <w:rPr>
      <w:b/>
      <w:bCs/>
      <w:color w:val="2E74B5" w:themeColor="accent1" w:themeShade="BF"/>
      <w:sz w:val="16"/>
      <w:szCs w:val="16"/>
    </w:rPr>
  </w:style>
  <w:style w:type="paragraph" w:styleId="TOC5">
    <w:name w:val="toc 5"/>
    <w:basedOn w:val="Normal"/>
    <w:next w:val="Normal"/>
    <w:autoRedefine/>
    <w:uiPriority w:val="39"/>
    <w:unhideWhenUsed/>
    <w:rsid w:val="003C382E"/>
    <w:pPr>
      <w:spacing w:before="0" w:after="100" w:line="259" w:lineRule="auto"/>
      <w:ind w:left="880"/>
    </w:pPr>
    <w:rPr>
      <w:sz w:val="22"/>
      <w:lang w:bidi="mr-IN"/>
    </w:rPr>
  </w:style>
  <w:style w:type="paragraph" w:styleId="TOC6">
    <w:name w:val="toc 6"/>
    <w:basedOn w:val="Normal"/>
    <w:next w:val="Normal"/>
    <w:autoRedefine/>
    <w:uiPriority w:val="39"/>
    <w:unhideWhenUsed/>
    <w:rsid w:val="003C382E"/>
    <w:pPr>
      <w:spacing w:before="0" w:after="100" w:line="259" w:lineRule="auto"/>
      <w:ind w:left="1100"/>
    </w:pPr>
    <w:rPr>
      <w:sz w:val="22"/>
      <w:lang w:bidi="mr-IN"/>
    </w:rPr>
  </w:style>
  <w:style w:type="paragraph" w:styleId="TOC7">
    <w:name w:val="toc 7"/>
    <w:basedOn w:val="Normal"/>
    <w:next w:val="Normal"/>
    <w:autoRedefine/>
    <w:uiPriority w:val="39"/>
    <w:unhideWhenUsed/>
    <w:rsid w:val="003C382E"/>
    <w:pPr>
      <w:spacing w:before="0" w:after="100" w:line="259" w:lineRule="auto"/>
      <w:ind w:left="1320"/>
    </w:pPr>
    <w:rPr>
      <w:sz w:val="22"/>
      <w:lang w:bidi="mr-IN"/>
    </w:rPr>
  </w:style>
  <w:style w:type="paragraph" w:styleId="TOC8">
    <w:name w:val="toc 8"/>
    <w:basedOn w:val="Normal"/>
    <w:next w:val="Normal"/>
    <w:autoRedefine/>
    <w:uiPriority w:val="39"/>
    <w:unhideWhenUsed/>
    <w:rsid w:val="003C382E"/>
    <w:pPr>
      <w:spacing w:before="0" w:after="100" w:line="259" w:lineRule="auto"/>
      <w:ind w:left="1540"/>
    </w:pPr>
    <w:rPr>
      <w:sz w:val="22"/>
      <w:lang w:bidi="mr-IN"/>
    </w:rPr>
  </w:style>
  <w:style w:type="paragraph" w:styleId="TOC9">
    <w:name w:val="toc 9"/>
    <w:basedOn w:val="Normal"/>
    <w:next w:val="Normal"/>
    <w:autoRedefine/>
    <w:uiPriority w:val="39"/>
    <w:unhideWhenUsed/>
    <w:rsid w:val="003C382E"/>
    <w:pPr>
      <w:spacing w:before="0" w:after="100" w:line="259" w:lineRule="auto"/>
      <w:ind w:left="1760"/>
    </w:pPr>
    <w:rPr>
      <w:sz w:val="22"/>
      <w:lang w:bidi="mr-IN"/>
    </w:rPr>
  </w:style>
  <w:style w:type="character" w:styleId="PlaceholderText">
    <w:name w:val="Placeholder Text"/>
    <w:basedOn w:val="DefaultParagraphFont"/>
    <w:uiPriority w:val="99"/>
    <w:semiHidden/>
    <w:rsid w:val="00DA3CB8"/>
    <w:rPr>
      <w:color w:val="808080"/>
    </w:rPr>
  </w:style>
  <w:style w:type="paragraph" w:customStyle="1" w:styleId="StyleHeading411ptNotBold">
    <w:name w:val="Style Heading 4 + 11 pt Not Bold"/>
    <w:basedOn w:val="Heading4"/>
    <w:rsid w:val="00B63E09"/>
    <w:pPr>
      <w:keepNext/>
      <w:numPr>
        <w:numId w:val="1"/>
      </w:numPr>
      <w:pBdr>
        <w:top w:val="none" w:sz="0" w:space="0" w:color="auto"/>
      </w:pBdr>
      <w:spacing w:before="240" w:line="240" w:lineRule="auto"/>
      <w:jc w:val="both"/>
    </w:pPr>
    <w:rPr>
      <w:rFonts w:ascii="Verdana" w:hAnsi="Verdana" w:cs="Times New Roman"/>
      <w:b/>
      <w:caps w:val="0"/>
      <w:color w:val="auto"/>
      <w:spacing w:val="0"/>
    </w:rPr>
  </w:style>
  <w:style w:type="table" w:customStyle="1" w:styleId="TableGridLight2">
    <w:name w:val="Table Grid Light2"/>
    <w:basedOn w:val="TableNormal"/>
    <w:uiPriority w:val="40"/>
    <w:rsid w:val="007C424A"/>
    <w:pPr>
      <w:spacing w:after="0" w:line="240" w:lineRule="auto"/>
    </w:pPr>
    <w:rPr>
      <w:rFonts w:ascii="Verdana" w:hAnsi="Verdan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BA7435"/>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BA7435"/>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BA743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A7435"/>
    <w:rPr>
      <w:caps/>
      <w:color w:val="595959" w:themeColor="text1" w:themeTint="A6"/>
      <w:spacing w:val="10"/>
      <w:sz w:val="21"/>
      <w:szCs w:val="21"/>
    </w:rPr>
  </w:style>
  <w:style w:type="character" w:styleId="Strong">
    <w:name w:val="Strong"/>
    <w:uiPriority w:val="22"/>
    <w:qFormat/>
    <w:rsid w:val="00BA7435"/>
    <w:rPr>
      <w:b/>
      <w:bCs/>
    </w:rPr>
  </w:style>
  <w:style w:type="character" w:styleId="Emphasis">
    <w:name w:val="Emphasis"/>
    <w:uiPriority w:val="20"/>
    <w:qFormat/>
    <w:rsid w:val="00BA7435"/>
    <w:rPr>
      <w:caps/>
      <w:color w:val="1F4D78" w:themeColor="accent1" w:themeShade="7F"/>
      <w:spacing w:val="5"/>
    </w:rPr>
  </w:style>
  <w:style w:type="paragraph" w:styleId="Quote">
    <w:name w:val="Quote"/>
    <w:basedOn w:val="Normal"/>
    <w:next w:val="Normal"/>
    <w:link w:val="QuoteChar"/>
    <w:uiPriority w:val="29"/>
    <w:qFormat/>
    <w:rsid w:val="00BA7435"/>
    <w:rPr>
      <w:i/>
      <w:iCs/>
      <w:sz w:val="24"/>
      <w:szCs w:val="24"/>
    </w:rPr>
  </w:style>
  <w:style w:type="character" w:customStyle="1" w:styleId="QuoteChar">
    <w:name w:val="Quote Char"/>
    <w:basedOn w:val="DefaultParagraphFont"/>
    <w:link w:val="Quote"/>
    <w:uiPriority w:val="29"/>
    <w:rsid w:val="00BA7435"/>
    <w:rPr>
      <w:i/>
      <w:iCs/>
      <w:sz w:val="24"/>
      <w:szCs w:val="24"/>
    </w:rPr>
  </w:style>
  <w:style w:type="paragraph" w:styleId="IntenseQuote">
    <w:name w:val="Intense Quote"/>
    <w:basedOn w:val="Normal"/>
    <w:next w:val="Normal"/>
    <w:link w:val="IntenseQuoteChar"/>
    <w:uiPriority w:val="30"/>
    <w:qFormat/>
    <w:rsid w:val="00BA7435"/>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BA7435"/>
    <w:rPr>
      <w:color w:val="5B9BD5" w:themeColor="accent1"/>
      <w:sz w:val="24"/>
      <w:szCs w:val="24"/>
    </w:rPr>
  </w:style>
  <w:style w:type="character" w:styleId="SubtleEmphasis">
    <w:name w:val="Subtle Emphasis"/>
    <w:uiPriority w:val="19"/>
    <w:qFormat/>
    <w:rsid w:val="00BA7435"/>
    <w:rPr>
      <w:i/>
      <w:iCs/>
      <w:color w:val="1F4D78" w:themeColor="accent1" w:themeShade="7F"/>
    </w:rPr>
  </w:style>
  <w:style w:type="character" w:styleId="IntenseEmphasis">
    <w:name w:val="Intense Emphasis"/>
    <w:uiPriority w:val="21"/>
    <w:qFormat/>
    <w:rsid w:val="00BA7435"/>
    <w:rPr>
      <w:b/>
      <w:bCs/>
      <w:caps/>
      <w:color w:val="1F4D78" w:themeColor="accent1" w:themeShade="7F"/>
      <w:spacing w:val="10"/>
    </w:rPr>
  </w:style>
  <w:style w:type="character" w:styleId="SubtleReference">
    <w:name w:val="Subtle Reference"/>
    <w:uiPriority w:val="31"/>
    <w:qFormat/>
    <w:rsid w:val="00BA7435"/>
    <w:rPr>
      <w:b/>
      <w:bCs/>
      <w:color w:val="5B9BD5" w:themeColor="accent1"/>
    </w:rPr>
  </w:style>
  <w:style w:type="character" w:styleId="IntenseReference">
    <w:name w:val="Intense Reference"/>
    <w:uiPriority w:val="32"/>
    <w:qFormat/>
    <w:rsid w:val="00BA7435"/>
    <w:rPr>
      <w:b/>
      <w:bCs/>
      <w:i/>
      <w:iCs/>
      <w:caps/>
      <w:color w:val="5B9BD5" w:themeColor="accent1"/>
    </w:rPr>
  </w:style>
  <w:style w:type="character" w:styleId="BookTitle">
    <w:name w:val="Book Title"/>
    <w:uiPriority w:val="33"/>
    <w:qFormat/>
    <w:rsid w:val="00BA7435"/>
    <w:rPr>
      <w:b/>
      <w:bCs/>
      <w:i/>
      <w:iCs/>
      <w:spacing w:val="0"/>
    </w:rPr>
  </w:style>
  <w:style w:type="table" w:customStyle="1" w:styleId="TableGridLight3">
    <w:name w:val="Table Grid Light3"/>
    <w:basedOn w:val="TableNormal"/>
    <w:uiPriority w:val="40"/>
    <w:rsid w:val="00BA743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5Dark-Accent11">
    <w:name w:val="Grid Table 5 Dark - Accent 11"/>
    <w:basedOn w:val="TableNormal"/>
    <w:uiPriority w:val="50"/>
    <w:rsid w:val="00BA743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TableGridLight21">
    <w:name w:val="Table Grid Light21"/>
    <w:basedOn w:val="TableNormal"/>
    <w:uiPriority w:val="40"/>
    <w:rsid w:val="000B3A3A"/>
    <w:pPr>
      <w:spacing w:before="0" w:after="0" w:line="240" w:lineRule="auto"/>
    </w:pPr>
    <w:rPr>
      <w:rFonts w:eastAsiaTheme="minorHAnsi"/>
      <w:sz w:val="22"/>
      <w:szCs w:val="22"/>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215409"/>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15409"/>
    <w:rPr>
      <w:rFonts w:ascii="Tahoma" w:hAnsi="Tahoma" w:cs="Tahoma"/>
      <w:noProof/>
      <w:sz w:val="16"/>
      <w:szCs w:val="16"/>
      <w:lang w:val="en-IN"/>
    </w:rPr>
  </w:style>
  <w:style w:type="paragraph" w:styleId="Revision">
    <w:name w:val="Revision"/>
    <w:hidden/>
    <w:uiPriority w:val="99"/>
    <w:semiHidden/>
    <w:rsid w:val="009E5897"/>
    <w:pPr>
      <w:spacing w:before="0" w:after="0" w:line="240" w:lineRule="auto"/>
    </w:pPr>
    <w:rPr>
      <w:noProof/>
      <w:lang w:val="en-IN"/>
    </w:rPr>
  </w:style>
  <w:style w:type="paragraph" w:customStyle="1" w:styleId="Heading22">
    <w:name w:val="Heading 2 (2)"/>
    <w:basedOn w:val="Heading2"/>
    <w:link w:val="Heading22Char"/>
    <w:qFormat/>
    <w:rsid w:val="00EB0417"/>
    <w:pPr>
      <w:pBdr>
        <w:top w:val="single" w:sz="24" w:space="0" w:color="DBE5F1"/>
        <w:left w:val="single" w:sz="24" w:space="0" w:color="DBE5F1"/>
        <w:bottom w:val="single" w:sz="24" w:space="0" w:color="DBE5F1"/>
        <w:right w:val="single" w:sz="24" w:space="0" w:color="DBE5F1"/>
      </w:pBdr>
      <w:shd w:val="clear" w:color="auto" w:fill="DBE5F1"/>
      <w:spacing w:before="200" w:after="240"/>
    </w:pPr>
    <w:rPr>
      <w:rFonts w:ascii="Verdana" w:eastAsia="Times New Roman" w:hAnsi="Verdana" w:cs="Mangal"/>
      <w:b/>
      <w:bCs/>
      <w:caps w:val="0"/>
    </w:rPr>
  </w:style>
  <w:style w:type="character" w:customStyle="1" w:styleId="Heading22Char">
    <w:name w:val="Heading 2 (2) Char"/>
    <w:basedOn w:val="Heading2Char"/>
    <w:link w:val="Heading22"/>
    <w:rsid w:val="00EB0417"/>
    <w:rPr>
      <w:rFonts w:ascii="Verdana" w:eastAsia="Times New Roman" w:hAnsi="Verdana" w:cs="Mangal"/>
      <w:b/>
      <w:bCs/>
      <w:caps w:val="0"/>
      <w:spacing w:val="15"/>
      <w:sz w:val="22"/>
      <w:szCs w:val="22"/>
      <w:shd w:val="clear" w:color="auto" w:fill="DBE5F1"/>
      <w:lang w:val="en-IN"/>
    </w:rPr>
  </w:style>
  <w:style w:type="paragraph" w:customStyle="1" w:styleId="Heading12">
    <w:name w:val="Heading 1 (2)"/>
    <w:basedOn w:val="Heading1"/>
    <w:link w:val="Heading12Char"/>
    <w:qFormat/>
    <w:rsid w:val="00A6786E"/>
    <w:pPr>
      <w:pBdr>
        <w:top w:val="single" w:sz="24" w:space="0" w:color="4F81BD"/>
        <w:left w:val="single" w:sz="24" w:space="0" w:color="4F81BD"/>
        <w:bottom w:val="single" w:sz="24" w:space="0" w:color="4F81BD"/>
        <w:right w:val="single" w:sz="24" w:space="0" w:color="4F81BD"/>
      </w:pBdr>
      <w:shd w:val="clear" w:color="auto" w:fill="4F81BD"/>
      <w:spacing w:before="200" w:line="240" w:lineRule="atLeast"/>
    </w:pPr>
    <w:rPr>
      <w:rFonts w:ascii="Verdana" w:hAnsi="Verdana" w:cs="Mangal"/>
      <w:b/>
      <w:bCs/>
      <w:caps w:val="0"/>
      <w:color w:val="FFFFFF"/>
      <w:sz w:val="20"/>
      <w:szCs w:val="20"/>
    </w:rPr>
  </w:style>
  <w:style w:type="character" w:customStyle="1" w:styleId="Heading12Char">
    <w:name w:val="Heading 1 (2) Char"/>
    <w:basedOn w:val="Heading1Char"/>
    <w:link w:val="Heading12"/>
    <w:rsid w:val="00A6786E"/>
    <w:rPr>
      <w:rFonts w:ascii="Verdana" w:eastAsia="Times New Roman" w:hAnsi="Verdana" w:cs="Mangal"/>
      <w:b/>
      <w:bCs/>
      <w:caps w:val="0"/>
      <w:color w:val="FFFFFF"/>
      <w:spacing w:val="15"/>
      <w:sz w:val="22"/>
      <w:szCs w:val="22"/>
      <w:shd w:val="clear" w:color="auto" w:fill="4F81BD"/>
      <w:lang w:val="en-IN"/>
    </w:rPr>
  </w:style>
  <w:style w:type="paragraph" w:styleId="EndnoteText">
    <w:name w:val="endnote text"/>
    <w:basedOn w:val="Normal"/>
    <w:link w:val="EndnoteTextChar"/>
    <w:uiPriority w:val="99"/>
    <w:semiHidden/>
    <w:unhideWhenUsed/>
    <w:rsid w:val="001D1CE8"/>
    <w:pPr>
      <w:spacing w:before="0" w:after="0" w:line="240" w:lineRule="auto"/>
    </w:pPr>
  </w:style>
  <w:style w:type="character" w:customStyle="1" w:styleId="EndnoteTextChar">
    <w:name w:val="Endnote Text Char"/>
    <w:basedOn w:val="DefaultParagraphFont"/>
    <w:link w:val="EndnoteText"/>
    <w:uiPriority w:val="99"/>
    <w:semiHidden/>
    <w:rsid w:val="001D1CE8"/>
    <w:rPr>
      <w:noProof/>
      <w:lang w:val="en-IN"/>
    </w:rPr>
  </w:style>
  <w:style w:type="character" w:styleId="EndnoteReference">
    <w:name w:val="endnote reference"/>
    <w:basedOn w:val="DefaultParagraphFont"/>
    <w:uiPriority w:val="99"/>
    <w:semiHidden/>
    <w:unhideWhenUsed/>
    <w:rsid w:val="001D1CE8"/>
    <w:rPr>
      <w:vertAlign w:val="superscript"/>
    </w:rPr>
  </w:style>
  <w:style w:type="paragraph" w:customStyle="1" w:styleId="Heading32">
    <w:name w:val="Heading 3 2"/>
    <w:basedOn w:val="Heading3"/>
    <w:link w:val="Heading32Char"/>
    <w:qFormat/>
    <w:rsid w:val="00E833C5"/>
    <w:pPr>
      <w:keepNext/>
      <w:pBdr>
        <w:top w:val="none" w:sz="0" w:space="0" w:color="auto"/>
      </w:pBdr>
      <w:shd w:val="clear" w:color="auto" w:fill="D9E2F3" w:themeFill="accent5" w:themeFillTint="33"/>
      <w:tabs>
        <w:tab w:val="left" w:pos="900"/>
      </w:tabs>
      <w:spacing w:after="240" w:line="360" w:lineRule="auto"/>
      <w:jc w:val="both"/>
    </w:pPr>
    <w:rPr>
      <w:color w:val="1F3864" w:themeColor="accent5" w:themeShade="80"/>
      <w:sz w:val="22"/>
      <w:szCs w:val="22"/>
    </w:rPr>
  </w:style>
  <w:style w:type="character" w:customStyle="1" w:styleId="Heading32Char">
    <w:name w:val="Heading 3 2 Char"/>
    <w:basedOn w:val="Heading3Char"/>
    <w:link w:val="Heading32"/>
    <w:rsid w:val="00E833C5"/>
    <w:rPr>
      <w:caps/>
      <w:color w:val="1F3864" w:themeColor="accent5" w:themeShade="80"/>
      <w:spacing w:val="15"/>
      <w:sz w:val="22"/>
      <w:szCs w:val="22"/>
      <w:shd w:val="clear" w:color="auto" w:fill="D9E2F3" w:themeFill="accent5" w:themeFillTint="33"/>
      <w:lang w:val="en-IN"/>
    </w:rPr>
  </w:style>
  <w:style w:type="paragraph" w:styleId="TableofFigures">
    <w:name w:val="table of figures"/>
    <w:basedOn w:val="Normal"/>
    <w:next w:val="Normal"/>
    <w:uiPriority w:val="99"/>
    <w:unhideWhenUsed/>
    <w:rsid w:val="004D1C12"/>
    <w:pPr>
      <w:spacing w:after="0"/>
    </w:pPr>
  </w:style>
  <w:style w:type="paragraph" w:styleId="NormalWeb">
    <w:name w:val="Normal (Web)"/>
    <w:basedOn w:val="Normal"/>
    <w:uiPriority w:val="99"/>
    <w:semiHidden/>
    <w:unhideWhenUsed/>
    <w:rsid w:val="00E65AE9"/>
    <w:pPr>
      <w:spacing w:beforeAutospacing="1" w:after="100" w:afterAutospacing="1" w:line="240" w:lineRule="auto"/>
    </w:pPr>
    <w:rPr>
      <w:rFonts w:ascii="Times New Roman" w:eastAsia="Times New Roman" w:hAnsi="Times New Roman" w:cs="Times New Roman"/>
      <w:sz w:val="24"/>
      <w:szCs w:val="24"/>
      <w:lang w:val="en-US"/>
    </w:rPr>
  </w:style>
  <w:style w:type="paragraph" w:customStyle="1" w:styleId="MasterStyleH2">
    <w:name w:val="Master Style H2"/>
    <w:basedOn w:val="Heading2"/>
    <w:link w:val="MasterStyleH2Char"/>
    <w:qFormat/>
    <w:rsid w:val="000C40BF"/>
    <w:pPr>
      <w:keepNext/>
      <w:keepLines/>
      <w:numPr>
        <w:ilvl w:val="0"/>
        <w:numId w:val="0"/>
      </w:numPr>
      <w:pBdr>
        <w:top w:val="none" w:sz="0" w:space="0" w:color="auto"/>
        <w:left w:val="none" w:sz="0" w:space="0" w:color="auto"/>
        <w:bottom w:val="none" w:sz="0" w:space="0" w:color="auto"/>
        <w:right w:val="none" w:sz="0" w:space="0" w:color="auto"/>
      </w:pBdr>
      <w:shd w:val="clear" w:color="auto" w:fill="4F81BD"/>
      <w:spacing w:before="40" w:line="360" w:lineRule="auto"/>
      <w:ind w:left="576" w:hanging="576"/>
    </w:pPr>
    <w:rPr>
      <w:rFonts w:ascii="Verdana" w:eastAsia="Times New Roman" w:hAnsi="Verdana" w:cs="Mangal"/>
      <w:b/>
      <w:caps w:val="0"/>
      <w:color w:val="FFFFFF"/>
      <w:spacing w:val="0"/>
      <w:sz w:val="20"/>
      <w:szCs w:val="20"/>
      <w:lang w:bidi="mr-IN"/>
    </w:rPr>
  </w:style>
  <w:style w:type="character" w:customStyle="1" w:styleId="MasterStyleH2Char">
    <w:name w:val="Master Style H2 Char"/>
    <w:link w:val="MasterStyleH2"/>
    <w:rsid w:val="000C40BF"/>
    <w:rPr>
      <w:rFonts w:ascii="Verdana" w:eastAsia="Times New Roman" w:hAnsi="Verdana" w:cs="Mangal"/>
      <w:b/>
      <w:color w:val="FFFFFF"/>
      <w:shd w:val="clear" w:color="auto" w:fill="4F81BD"/>
      <w:lang w:bidi="mr-IN"/>
    </w:rPr>
  </w:style>
  <w:style w:type="character" w:customStyle="1" w:styleId="UnresolvedMention">
    <w:name w:val="Unresolved Mention"/>
    <w:basedOn w:val="DefaultParagraphFont"/>
    <w:uiPriority w:val="99"/>
    <w:semiHidden/>
    <w:unhideWhenUsed/>
    <w:rsid w:val="00415160"/>
    <w:rPr>
      <w:color w:val="605E5C"/>
      <w:shd w:val="clear" w:color="auto" w:fill="E1DFDD"/>
    </w:rPr>
  </w:style>
  <w:style w:type="paragraph" w:customStyle="1" w:styleId="ProcessBody">
    <w:name w:val="ProcessBody"/>
    <w:basedOn w:val="Normal"/>
    <w:link w:val="ProcessBodyChar"/>
    <w:rsid w:val="00813010"/>
    <w:pPr>
      <w:widowControl w:val="0"/>
      <w:suppressLineNumbers/>
      <w:suppressAutoHyphens/>
      <w:spacing w:before="60" w:after="60" w:line="280" w:lineRule="exact"/>
      <w:ind w:left="709"/>
      <w:jc w:val="both"/>
    </w:pPr>
    <w:rPr>
      <w:rFonts w:ascii="Arial" w:eastAsia="Times New Roman" w:hAnsi="Arial" w:cs="Times New Roman"/>
      <w:szCs w:val="22"/>
      <w:lang w:val="en-US"/>
    </w:rPr>
  </w:style>
  <w:style w:type="character" w:customStyle="1" w:styleId="ProcessBodyChar">
    <w:name w:val="ProcessBody Char"/>
    <w:basedOn w:val="DefaultParagraphFont"/>
    <w:link w:val="ProcessBody"/>
    <w:rsid w:val="00813010"/>
    <w:rPr>
      <w:rFonts w:ascii="Arial" w:eastAsia="Times New Roman" w:hAnsi="Arial" w:cs="Times New Roman"/>
      <w:szCs w:val="22"/>
    </w:rPr>
  </w:style>
  <w:style w:type="paragraph" w:customStyle="1" w:styleId="Body">
    <w:name w:val="Body"/>
    <w:basedOn w:val="Normal"/>
    <w:rsid w:val="00813010"/>
    <w:pPr>
      <w:spacing w:before="120" w:after="0" w:line="240" w:lineRule="auto"/>
    </w:pPr>
    <w:rPr>
      <w:rFonts w:ascii="Times" w:eastAsia="Times New Roman" w:hAnsi="Times" w:cs="Times New Roman"/>
      <w:sz w:val="24"/>
      <w:lang w:val="en-US"/>
    </w:rPr>
  </w:style>
  <w:style w:type="paragraph" w:customStyle="1" w:styleId="Tabletext">
    <w:name w:val="Tabletext"/>
    <w:basedOn w:val="Normal"/>
    <w:rsid w:val="00804E38"/>
    <w:pPr>
      <w:widowControl w:val="0"/>
      <w:suppressLineNumbers/>
      <w:suppressAutoHyphens/>
      <w:spacing w:before="60" w:after="60" w:line="240" w:lineRule="exact"/>
      <w:ind w:left="57"/>
    </w:pPr>
    <w:rPr>
      <w:rFonts w:ascii="Arial" w:eastAsia="Times New Roman" w:hAnsi="Arial" w:cs="Times New Roman"/>
      <w:sz w:val="16"/>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785284">
      <w:bodyDiv w:val="1"/>
      <w:marLeft w:val="0"/>
      <w:marRight w:val="0"/>
      <w:marTop w:val="0"/>
      <w:marBottom w:val="0"/>
      <w:divBdr>
        <w:top w:val="none" w:sz="0" w:space="0" w:color="auto"/>
        <w:left w:val="none" w:sz="0" w:space="0" w:color="auto"/>
        <w:bottom w:val="none" w:sz="0" w:space="0" w:color="auto"/>
        <w:right w:val="none" w:sz="0" w:space="0" w:color="auto"/>
      </w:divBdr>
    </w:div>
    <w:div w:id="111487750">
      <w:bodyDiv w:val="1"/>
      <w:marLeft w:val="0"/>
      <w:marRight w:val="0"/>
      <w:marTop w:val="0"/>
      <w:marBottom w:val="0"/>
      <w:divBdr>
        <w:top w:val="none" w:sz="0" w:space="0" w:color="auto"/>
        <w:left w:val="none" w:sz="0" w:space="0" w:color="auto"/>
        <w:bottom w:val="none" w:sz="0" w:space="0" w:color="auto"/>
        <w:right w:val="none" w:sz="0" w:space="0" w:color="auto"/>
      </w:divBdr>
    </w:div>
    <w:div w:id="137429868">
      <w:bodyDiv w:val="1"/>
      <w:marLeft w:val="0"/>
      <w:marRight w:val="0"/>
      <w:marTop w:val="0"/>
      <w:marBottom w:val="0"/>
      <w:divBdr>
        <w:top w:val="none" w:sz="0" w:space="0" w:color="auto"/>
        <w:left w:val="none" w:sz="0" w:space="0" w:color="auto"/>
        <w:bottom w:val="none" w:sz="0" w:space="0" w:color="auto"/>
        <w:right w:val="none" w:sz="0" w:space="0" w:color="auto"/>
      </w:divBdr>
    </w:div>
    <w:div w:id="233710662">
      <w:bodyDiv w:val="1"/>
      <w:marLeft w:val="0"/>
      <w:marRight w:val="0"/>
      <w:marTop w:val="0"/>
      <w:marBottom w:val="0"/>
      <w:divBdr>
        <w:top w:val="none" w:sz="0" w:space="0" w:color="auto"/>
        <w:left w:val="none" w:sz="0" w:space="0" w:color="auto"/>
        <w:bottom w:val="none" w:sz="0" w:space="0" w:color="auto"/>
        <w:right w:val="none" w:sz="0" w:space="0" w:color="auto"/>
      </w:divBdr>
    </w:div>
    <w:div w:id="260725374">
      <w:bodyDiv w:val="1"/>
      <w:marLeft w:val="0"/>
      <w:marRight w:val="0"/>
      <w:marTop w:val="0"/>
      <w:marBottom w:val="0"/>
      <w:divBdr>
        <w:top w:val="none" w:sz="0" w:space="0" w:color="auto"/>
        <w:left w:val="none" w:sz="0" w:space="0" w:color="auto"/>
        <w:bottom w:val="none" w:sz="0" w:space="0" w:color="auto"/>
        <w:right w:val="none" w:sz="0" w:space="0" w:color="auto"/>
      </w:divBdr>
    </w:div>
    <w:div w:id="263421063">
      <w:bodyDiv w:val="1"/>
      <w:marLeft w:val="0"/>
      <w:marRight w:val="0"/>
      <w:marTop w:val="0"/>
      <w:marBottom w:val="0"/>
      <w:divBdr>
        <w:top w:val="none" w:sz="0" w:space="0" w:color="auto"/>
        <w:left w:val="none" w:sz="0" w:space="0" w:color="auto"/>
        <w:bottom w:val="none" w:sz="0" w:space="0" w:color="auto"/>
        <w:right w:val="none" w:sz="0" w:space="0" w:color="auto"/>
      </w:divBdr>
    </w:div>
    <w:div w:id="312639077">
      <w:bodyDiv w:val="1"/>
      <w:marLeft w:val="0"/>
      <w:marRight w:val="0"/>
      <w:marTop w:val="0"/>
      <w:marBottom w:val="0"/>
      <w:divBdr>
        <w:top w:val="none" w:sz="0" w:space="0" w:color="auto"/>
        <w:left w:val="none" w:sz="0" w:space="0" w:color="auto"/>
        <w:bottom w:val="none" w:sz="0" w:space="0" w:color="auto"/>
        <w:right w:val="none" w:sz="0" w:space="0" w:color="auto"/>
      </w:divBdr>
    </w:div>
    <w:div w:id="464852559">
      <w:bodyDiv w:val="1"/>
      <w:marLeft w:val="0"/>
      <w:marRight w:val="0"/>
      <w:marTop w:val="0"/>
      <w:marBottom w:val="0"/>
      <w:divBdr>
        <w:top w:val="none" w:sz="0" w:space="0" w:color="auto"/>
        <w:left w:val="none" w:sz="0" w:space="0" w:color="auto"/>
        <w:bottom w:val="none" w:sz="0" w:space="0" w:color="auto"/>
        <w:right w:val="none" w:sz="0" w:space="0" w:color="auto"/>
      </w:divBdr>
    </w:div>
    <w:div w:id="520898202">
      <w:bodyDiv w:val="1"/>
      <w:marLeft w:val="0"/>
      <w:marRight w:val="0"/>
      <w:marTop w:val="0"/>
      <w:marBottom w:val="0"/>
      <w:divBdr>
        <w:top w:val="none" w:sz="0" w:space="0" w:color="auto"/>
        <w:left w:val="none" w:sz="0" w:space="0" w:color="auto"/>
        <w:bottom w:val="none" w:sz="0" w:space="0" w:color="auto"/>
        <w:right w:val="none" w:sz="0" w:space="0" w:color="auto"/>
      </w:divBdr>
    </w:div>
    <w:div w:id="553661590">
      <w:bodyDiv w:val="1"/>
      <w:marLeft w:val="0"/>
      <w:marRight w:val="0"/>
      <w:marTop w:val="0"/>
      <w:marBottom w:val="0"/>
      <w:divBdr>
        <w:top w:val="none" w:sz="0" w:space="0" w:color="auto"/>
        <w:left w:val="none" w:sz="0" w:space="0" w:color="auto"/>
        <w:bottom w:val="none" w:sz="0" w:space="0" w:color="auto"/>
        <w:right w:val="none" w:sz="0" w:space="0" w:color="auto"/>
      </w:divBdr>
    </w:div>
    <w:div w:id="618532494">
      <w:bodyDiv w:val="1"/>
      <w:marLeft w:val="0"/>
      <w:marRight w:val="0"/>
      <w:marTop w:val="0"/>
      <w:marBottom w:val="0"/>
      <w:divBdr>
        <w:top w:val="none" w:sz="0" w:space="0" w:color="auto"/>
        <w:left w:val="none" w:sz="0" w:space="0" w:color="auto"/>
        <w:bottom w:val="none" w:sz="0" w:space="0" w:color="auto"/>
        <w:right w:val="none" w:sz="0" w:space="0" w:color="auto"/>
      </w:divBdr>
    </w:div>
    <w:div w:id="635070375">
      <w:bodyDiv w:val="1"/>
      <w:marLeft w:val="0"/>
      <w:marRight w:val="0"/>
      <w:marTop w:val="0"/>
      <w:marBottom w:val="0"/>
      <w:divBdr>
        <w:top w:val="none" w:sz="0" w:space="0" w:color="auto"/>
        <w:left w:val="none" w:sz="0" w:space="0" w:color="auto"/>
        <w:bottom w:val="none" w:sz="0" w:space="0" w:color="auto"/>
        <w:right w:val="none" w:sz="0" w:space="0" w:color="auto"/>
      </w:divBdr>
    </w:div>
    <w:div w:id="678697132">
      <w:bodyDiv w:val="1"/>
      <w:marLeft w:val="0"/>
      <w:marRight w:val="0"/>
      <w:marTop w:val="0"/>
      <w:marBottom w:val="0"/>
      <w:divBdr>
        <w:top w:val="none" w:sz="0" w:space="0" w:color="auto"/>
        <w:left w:val="none" w:sz="0" w:space="0" w:color="auto"/>
        <w:bottom w:val="none" w:sz="0" w:space="0" w:color="auto"/>
        <w:right w:val="none" w:sz="0" w:space="0" w:color="auto"/>
      </w:divBdr>
    </w:div>
    <w:div w:id="693578226">
      <w:bodyDiv w:val="1"/>
      <w:marLeft w:val="0"/>
      <w:marRight w:val="0"/>
      <w:marTop w:val="0"/>
      <w:marBottom w:val="0"/>
      <w:divBdr>
        <w:top w:val="none" w:sz="0" w:space="0" w:color="auto"/>
        <w:left w:val="none" w:sz="0" w:space="0" w:color="auto"/>
        <w:bottom w:val="none" w:sz="0" w:space="0" w:color="auto"/>
        <w:right w:val="none" w:sz="0" w:space="0" w:color="auto"/>
      </w:divBdr>
    </w:div>
    <w:div w:id="737439611">
      <w:bodyDiv w:val="1"/>
      <w:marLeft w:val="0"/>
      <w:marRight w:val="0"/>
      <w:marTop w:val="0"/>
      <w:marBottom w:val="0"/>
      <w:divBdr>
        <w:top w:val="none" w:sz="0" w:space="0" w:color="auto"/>
        <w:left w:val="none" w:sz="0" w:space="0" w:color="auto"/>
        <w:bottom w:val="none" w:sz="0" w:space="0" w:color="auto"/>
        <w:right w:val="none" w:sz="0" w:space="0" w:color="auto"/>
      </w:divBdr>
    </w:div>
    <w:div w:id="750810243">
      <w:bodyDiv w:val="1"/>
      <w:marLeft w:val="0"/>
      <w:marRight w:val="0"/>
      <w:marTop w:val="0"/>
      <w:marBottom w:val="0"/>
      <w:divBdr>
        <w:top w:val="none" w:sz="0" w:space="0" w:color="auto"/>
        <w:left w:val="none" w:sz="0" w:space="0" w:color="auto"/>
        <w:bottom w:val="none" w:sz="0" w:space="0" w:color="auto"/>
        <w:right w:val="none" w:sz="0" w:space="0" w:color="auto"/>
      </w:divBdr>
    </w:div>
    <w:div w:id="768744449">
      <w:bodyDiv w:val="1"/>
      <w:marLeft w:val="0"/>
      <w:marRight w:val="0"/>
      <w:marTop w:val="0"/>
      <w:marBottom w:val="0"/>
      <w:divBdr>
        <w:top w:val="none" w:sz="0" w:space="0" w:color="auto"/>
        <w:left w:val="none" w:sz="0" w:space="0" w:color="auto"/>
        <w:bottom w:val="none" w:sz="0" w:space="0" w:color="auto"/>
        <w:right w:val="none" w:sz="0" w:space="0" w:color="auto"/>
      </w:divBdr>
    </w:div>
    <w:div w:id="771703568">
      <w:bodyDiv w:val="1"/>
      <w:marLeft w:val="0"/>
      <w:marRight w:val="0"/>
      <w:marTop w:val="0"/>
      <w:marBottom w:val="0"/>
      <w:divBdr>
        <w:top w:val="none" w:sz="0" w:space="0" w:color="auto"/>
        <w:left w:val="none" w:sz="0" w:space="0" w:color="auto"/>
        <w:bottom w:val="none" w:sz="0" w:space="0" w:color="auto"/>
        <w:right w:val="none" w:sz="0" w:space="0" w:color="auto"/>
      </w:divBdr>
    </w:div>
    <w:div w:id="817306761">
      <w:bodyDiv w:val="1"/>
      <w:marLeft w:val="0"/>
      <w:marRight w:val="0"/>
      <w:marTop w:val="0"/>
      <w:marBottom w:val="0"/>
      <w:divBdr>
        <w:top w:val="none" w:sz="0" w:space="0" w:color="auto"/>
        <w:left w:val="none" w:sz="0" w:space="0" w:color="auto"/>
        <w:bottom w:val="none" w:sz="0" w:space="0" w:color="auto"/>
        <w:right w:val="none" w:sz="0" w:space="0" w:color="auto"/>
      </w:divBdr>
    </w:div>
    <w:div w:id="824202841">
      <w:bodyDiv w:val="1"/>
      <w:marLeft w:val="0"/>
      <w:marRight w:val="0"/>
      <w:marTop w:val="0"/>
      <w:marBottom w:val="0"/>
      <w:divBdr>
        <w:top w:val="none" w:sz="0" w:space="0" w:color="auto"/>
        <w:left w:val="none" w:sz="0" w:space="0" w:color="auto"/>
        <w:bottom w:val="none" w:sz="0" w:space="0" w:color="auto"/>
        <w:right w:val="none" w:sz="0" w:space="0" w:color="auto"/>
      </w:divBdr>
    </w:div>
    <w:div w:id="841820943">
      <w:bodyDiv w:val="1"/>
      <w:marLeft w:val="0"/>
      <w:marRight w:val="0"/>
      <w:marTop w:val="0"/>
      <w:marBottom w:val="0"/>
      <w:divBdr>
        <w:top w:val="none" w:sz="0" w:space="0" w:color="auto"/>
        <w:left w:val="none" w:sz="0" w:space="0" w:color="auto"/>
        <w:bottom w:val="none" w:sz="0" w:space="0" w:color="auto"/>
        <w:right w:val="none" w:sz="0" w:space="0" w:color="auto"/>
      </w:divBdr>
    </w:div>
    <w:div w:id="877738719">
      <w:bodyDiv w:val="1"/>
      <w:marLeft w:val="0"/>
      <w:marRight w:val="0"/>
      <w:marTop w:val="0"/>
      <w:marBottom w:val="0"/>
      <w:divBdr>
        <w:top w:val="none" w:sz="0" w:space="0" w:color="auto"/>
        <w:left w:val="none" w:sz="0" w:space="0" w:color="auto"/>
        <w:bottom w:val="none" w:sz="0" w:space="0" w:color="auto"/>
        <w:right w:val="none" w:sz="0" w:space="0" w:color="auto"/>
      </w:divBdr>
    </w:div>
    <w:div w:id="1008290146">
      <w:bodyDiv w:val="1"/>
      <w:marLeft w:val="0"/>
      <w:marRight w:val="0"/>
      <w:marTop w:val="0"/>
      <w:marBottom w:val="0"/>
      <w:divBdr>
        <w:top w:val="none" w:sz="0" w:space="0" w:color="auto"/>
        <w:left w:val="none" w:sz="0" w:space="0" w:color="auto"/>
        <w:bottom w:val="none" w:sz="0" w:space="0" w:color="auto"/>
        <w:right w:val="none" w:sz="0" w:space="0" w:color="auto"/>
      </w:divBdr>
    </w:div>
    <w:div w:id="1049913620">
      <w:bodyDiv w:val="1"/>
      <w:marLeft w:val="0"/>
      <w:marRight w:val="0"/>
      <w:marTop w:val="0"/>
      <w:marBottom w:val="0"/>
      <w:divBdr>
        <w:top w:val="none" w:sz="0" w:space="0" w:color="auto"/>
        <w:left w:val="none" w:sz="0" w:space="0" w:color="auto"/>
        <w:bottom w:val="none" w:sz="0" w:space="0" w:color="auto"/>
        <w:right w:val="none" w:sz="0" w:space="0" w:color="auto"/>
      </w:divBdr>
    </w:div>
    <w:div w:id="1107846850">
      <w:bodyDiv w:val="1"/>
      <w:marLeft w:val="0"/>
      <w:marRight w:val="0"/>
      <w:marTop w:val="0"/>
      <w:marBottom w:val="0"/>
      <w:divBdr>
        <w:top w:val="none" w:sz="0" w:space="0" w:color="auto"/>
        <w:left w:val="none" w:sz="0" w:space="0" w:color="auto"/>
        <w:bottom w:val="none" w:sz="0" w:space="0" w:color="auto"/>
        <w:right w:val="none" w:sz="0" w:space="0" w:color="auto"/>
      </w:divBdr>
    </w:div>
    <w:div w:id="1120610058">
      <w:bodyDiv w:val="1"/>
      <w:marLeft w:val="0"/>
      <w:marRight w:val="0"/>
      <w:marTop w:val="0"/>
      <w:marBottom w:val="0"/>
      <w:divBdr>
        <w:top w:val="none" w:sz="0" w:space="0" w:color="auto"/>
        <w:left w:val="none" w:sz="0" w:space="0" w:color="auto"/>
        <w:bottom w:val="none" w:sz="0" w:space="0" w:color="auto"/>
        <w:right w:val="none" w:sz="0" w:space="0" w:color="auto"/>
      </w:divBdr>
    </w:div>
    <w:div w:id="1162891497">
      <w:bodyDiv w:val="1"/>
      <w:marLeft w:val="0"/>
      <w:marRight w:val="0"/>
      <w:marTop w:val="0"/>
      <w:marBottom w:val="0"/>
      <w:divBdr>
        <w:top w:val="none" w:sz="0" w:space="0" w:color="auto"/>
        <w:left w:val="none" w:sz="0" w:space="0" w:color="auto"/>
        <w:bottom w:val="none" w:sz="0" w:space="0" w:color="auto"/>
        <w:right w:val="none" w:sz="0" w:space="0" w:color="auto"/>
      </w:divBdr>
    </w:div>
    <w:div w:id="1183058019">
      <w:bodyDiv w:val="1"/>
      <w:marLeft w:val="0"/>
      <w:marRight w:val="0"/>
      <w:marTop w:val="0"/>
      <w:marBottom w:val="0"/>
      <w:divBdr>
        <w:top w:val="none" w:sz="0" w:space="0" w:color="auto"/>
        <w:left w:val="none" w:sz="0" w:space="0" w:color="auto"/>
        <w:bottom w:val="none" w:sz="0" w:space="0" w:color="auto"/>
        <w:right w:val="none" w:sz="0" w:space="0" w:color="auto"/>
      </w:divBdr>
    </w:div>
    <w:div w:id="1186213685">
      <w:bodyDiv w:val="1"/>
      <w:marLeft w:val="0"/>
      <w:marRight w:val="0"/>
      <w:marTop w:val="0"/>
      <w:marBottom w:val="0"/>
      <w:divBdr>
        <w:top w:val="none" w:sz="0" w:space="0" w:color="auto"/>
        <w:left w:val="none" w:sz="0" w:space="0" w:color="auto"/>
        <w:bottom w:val="none" w:sz="0" w:space="0" w:color="auto"/>
        <w:right w:val="none" w:sz="0" w:space="0" w:color="auto"/>
      </w:divBdr>
    </w:div>
    <w:div w:id="1201017932">
      <w:bodyDiv w:val="1"/>
      <w:marLeft w:val="0"/>
      <w:marRight w:val="0"/>
      <w:marTop w:val="0"/>
      <w:marBottom w:val="0"/>
      <w:divBdr>
        <w:top w:val="none" w:sz="0" w:space="0" w:color="auto"/>
        <w:left w:val="none" w:sz="0" w:space="0" w:color="auto"/>
        <w:bottom w:val="none" w:sz="0" w:space="0" w:color="auto"/>
        <w:right w:val="none" w:sz="0" w:space="0" w:color="auto"/>
      </w:divBdr>
    </w:div>
    <w:div w:id="1242253767">
      <w:bodyDiv w:val="1"/>
      <w:marLeft w:val="0"/>
      <w:marRight w:val="0"/>
      <w:marTop w:val="0"/>
      <w:marBottom w:val="0"/>
      <w:divBdr>
        <w:top w:val="none" w:sz="0" w:space="0" w:color="auto"/>
        <w:left w:val="none" w:sz="0" w:space="0" w:color="auto"/>
        <w:bottom w:val="none" w:sz="0" w:space="0" w:color="auto"/>
        <w:right w:val="none" w:sz="0" w:space="0" w:color="auto"/>
      </w:divBdr>
    </w:div>
    <w:div w:id="1278874180">
      <w:bodyDiv w:val="1"/>
      <w:marLeft w:val="0"/>
      <w:marRight w:val="0"/>
      <w:marTop w:val="0"/>
      <w:marBottom w:val="0"/>
      <w:divBdr>
        <w:top w:val="none" w:sz="0" w:space="0" w:color="auto"/>
        <w:left w:val="none" w:sz="0" w:space="0" w:color="auto"/>
        <w:bottom w:val="none" w:sz="0" w:space="0" w:color="auto"/>
        <w:right w:val="none" w:sz="0" w:space="0" w:color="auto"/>
      </w:divBdr>
    </w:div>
    <w:div w:id="1292324567">
      <w:bodyDiv w:val="1"/>
      <w:marLeft w:val="0"/>
      <w:marRight w:val="0"/>
      <w:marTop w:val="0"/>
      <w:marBottom w:val="0"/>
      <w:divBdr>
        <w:top w:val="none" w:sz="0" w:space="0" w:color="auto"/>
        <w:left w:val="none" w:sz="0" w:space="0" w:color="auto"/>
        <w:bottom w:val="none" w:sz="0" w:space="0" w:color="auto"/>
        <w:right w:val="none" w:sz="0" w:space="0" w:color="auto"/>
      </w:divBdr>
    </w:div>
    <w:div w:id="1369598332">
      <w:bodyDiv w:val="1"/>
      <w:marLeft w:val="0"/>
      <w:marRight w:val="0"/>
      <w:marTop w:val="0"/>
      <w:marBottom w:val="0"/>
      <w:divBdr>
        <w:top w:val="none" w:sz="0" w:space="0" w:color="auto"/>
        <w:left w:val="none" w:sz="0" w:space="0" w:color="auto"/>
        <w:bottom w:val="none" w:sz="0" w:space="0" w:color="auto"/>
        <w:right w:val="none" w:sz="0" w:space="0" w:color="auto"/>
      </w:divBdr>
    </w:div>
    <w:div w:id="1390500286">
      <w:bodyDiv w:val="1"/>
      <w:marLeft w:val="0"/>
      <w:marRight w:val="0"/>
      <w:marTop w:val="0"/>
      <w:marBottom w:val="0"/>
      <w:divBdr>
        <w:top w:val="none" w:sz="0" w:space="0" w:color="auto"/>
        <w:left w:val="none" w:sz="0" w:space="0" w:color="auto"/>
        <w:bottom w:val="none" w:sz="0" w:space="0" w:color="auto"/>
        <w:right w:val="none" w:sz="0" w:space="0" w:color="auto"/>
      </w:divBdr>
    </w:div>
    <w:div w:id="1412968539">
      <w:bodyDiv w:val="1"/>
      <w:marLeft w:val="0"/>
      <w:marRight w:val="0"/>
      <w:marTop w:val="0"/>
      <w:marBottom w:val="0"/>
      <w:divBdr>
        <w:top w:val="none" w:sz="0" w:space="0" w:color="auto"/>
        <w:left w:val="none" w:sz="0" w:space="0" w:color="auto"/>
        <w:bottom w:val="none" w:sz="0" w:space="0" w:color="auto"/>
        <w:right w:val="none" w:sz="0" w:space="0" w:color="auto"/>
      </w:divBdr>
    </w:div>
    <w:div w:id="1421102340">
      <w:bodyDiv w:val="1"/>
      <w:marLeft w:val="0"/>
      <w:marRight w:val="0"/>
      <w:marTop w:val="0"/>
      <w:marBottom w:val="0"/>
      <w:divBdr>
        <w:top w:val="none" w:sz="0" w:space="0" w:color="auto"/>
        <w:left w:val="none" w:sz="0" w:space="0" w:color="auto"/>
        <w:bottom w:val="none" w:sz="0" w:space="0" w:color="auto"/>
        <w:right w:val="none" w:sz="0" w:space="0" w:color="auto"/>
      </w:divBdr>
      <w:divsChild>
        <w:div w:id="127213522">
          <w:marLeft w:val="0"/>
          <w:marRight w:val="0"/>
          <w:marTop w:val="0"/>
          <w:marBottom w:val="0"/>
          <w:divBdr>
            <w:top w:val="none" w:sz="0" w:space="0" w:color="auto"/>
            <w:left w:val="none" w:sz="0" w:space="0" w:color="auto"/>
            <w:bottom w:val="none" w:sz="0" w:space="0" w:color="auto"/>
            <w:right w:val="none" w:sz="0" w:space="0" w:color="auto"/>
          </w:divBdr>
          <w:divsChild>
            <w:div w:id="181895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56980">
      <w:bodyDiv w:val="1"/>
      <w:marLeft w:val="0"/>
      <w:marRight w:val="0"/>
      <w:marTop w:val="0"/>
      <w:marBottom w:val="0"/>
      <w:divBdr>
        <w:top w:val="none" w:sz="0" w:space="0" w:color="auto"/>
        <w:left w:val="none" w:sz="0" w:space="0" w:color="auto"/>
        <w:bottom w:val="none" w:sz="0" w:space="0" w:color="auto"/>
        <w:right w:val="none" w:sz="0" w:space="0" w:color="auto"/>
      </w:divBdr>
    </w:div>
    <w:div w:id="1537544877">
      <w:bodyDiv w:val="1"/>
      <w:marLeft w:val="0"/>
      <w:marRight w:val="0"/>
      <w:marTop w:val="0"/>
      <w:marBottom w:val="0"/>
      <w:divBdr>
        <w:top w:val="none" w:sz="0" w:space="0" w:color="auto"/>
        <w:left w:val="none" w:sz="0" w:space="0" w:color="auto"/>
        <w:bottom w:val="none" w:sz="0" w:space="0" w:color="auto"/>
        <w:right w:val="none" w:sz="0" w:space="0" w:color="auto"/>
      </w:divBdr>
    </w:div>
    <w:div w:id="1635982877">
      <w:bodyDiv w:val="1"/>
      <w:marLeft w:val="0"/>
      <w:marRight w:val="0"/>
      <w:marTop w:val="0"/>
      <w:marBottom w:val="0"/>
      <w:divBdr>
        <w:top w:val="none" w:sz="0" w:space="0" w:color="auto"/>
        <w:left w:val="none" w:sz="0" w:space="0" w:color="auto"/>
        <w:bottom w:val="none" w:sz="0" w:space="0" w:color="auto"/>
        <w:right w:val="none" w:sz="0" w:space="0" w:color="auto"/>
      </w:divBdr>
    </w:div>
    <w:div w:id="1644385856">
      <w:bodyDiv w:val="1"/>
      <w:marLeft w:val="0"/>
      <w:marRight w:val="0"/>
      <w:marTop w:val="0"/>
      <w:marBottom w:val="0"/>
      <w:divBdr>
        <w:top w:val="none" w:sz="0" w:space="0" w:color="auto"/>
        <w:left w:val="none" w:sz="0" w:space="0" w:color="auto"/>
        <w:bottom w:val="none" w:sz="0" w:space="0" w:color="auto"/>
        <w:right w:val="none" w:sz="0" w:space="0" w:color="auto"/>
      </w:divBdr>
    </w:div>
    <w:div w:id="1692993126">
      <w:bodyDiv w:val="1"/>
      <w:marLeft w:val="0"/>
      <w:marRight w:val="0"/>
      <w:marTop w:val="0"/>
      <w:marBottom w:val="0"/>
      <w:divBdr>
        <w:top w:val="none" w:sz="0" w:space="0" w:color="auto"/>
        <w:left w:val="none" w:sz="0" w:space="0" w:color="auto"/>
        <w:bottom w:val="none" w:sz="0" w:space="0" w:color="auto"/>
        <w:right w:val="none" w:sz="0" w:space="0" w:color="auto"/>
      </w:divBdr>
    </w:div>
    <w:div w:id="1761875770">
      <w:bodyDiv w:val="1"/>
      <w:marLeft w:val="0"/>
      <w:marRight w:val="0"/>
      <w:marTop w:val="0"/>
      <w:marBottom w:val="0"/>
      <w:divBdr>
        <w:top w:val="none" w:sz="0" w:space="0" w:color="auto"/>
        <w:left w:val="none" w:sz="0" w:space="0" w:color="auto"/>
        <w:bottom w:val="none" w:sz="0" w:space="0" w:color="auto"/>
        <w:right w:val="none" w:sz="0" w:space="0" w:color="auto"/>
      </w:divBdr>
    </w:div>
    <w:div w:id="1776635019">
      <w:bodyDiv w:val="1"/>
      <w:marLeft w:val="0"/>
      <w:marRight w:val="0"/>
      <w:marTop w:val="0"/>
      <w:marBottom w:val="0"/>
      <w:divBdr>
        <w:top w:val="none" w:sz="0" w:space="0" w:color="auto"/>
        <w:left w:val="none" w:sz="0" w:space="0" w:color="auto"/>
        <w:bottom w:val="none" w:sz="0" w:space="0" w:color="auto"/>
        <w:right w:val="none" w:sz="0" w:space="0" w:color="auto"/>
      </w:divBdr>
    </w:div>
    <w:div w:id="1792045128">
      <w:bodyDiv w:val="1"/>
      <w:marLeft w:val="0"/>
      <w:marRight w:val="0"/>
      <w:marTop w:val="0"/>
      <w:marBottom w:val="0"/>
      <w:divBdr>
        <w:top w:val="none" w:sz="0" w:space="0" w:color="auto"/>
        <w:left w:val="none" w:sz="0" w:space="0" w:color="auto"/>
        <w:bottom w:val="none" w:sz="0" w:space="0" w:color="auto"/>
        <w:right w:val="none" w:sz="0" w:space="0" w:color="auto"/>
      </w:divBdr>
    </w:div>
    <w:div w:id="1908373598">
      <w:bodyDiv w:val="1"/>
      <w:marLeft w:val="0"/>
      <w:marRight w:val="0"/>
      <w:marTop w:val="0"/>
      <w:marBottom w:val="0"/>
      <w:divBdr>
        <w:top w:val="none" w:sz="0" w:space="0" w:color="auto"/>
        <w:left w:val="none" w:sz="0" w:space="0" w:color="auto"/>
        <w:bottom w:val="none" w:sz="0" w:space="0" w:color="auto"/>
        <w:right w:val="none" w:sz="0" w:space="0" w:color="auto"/>
      </w:divBdr>
    </w:div>
    <w:div w:id="1918590353">
      <w:bodyDiv w:val="1"/>
      <w:marLeft w:val="0"/>
      <w:marRight w:val="0"/>
      <w:marTop w:val="0"/>
      <w:marBottom w:val="0"/>
      <w:divBdr>
        <w:top w:val="none" w:sz="0" w:space="0" w:color="auto"/>
        <w:left w:val="none" w:sz="0" w:space="0" w:color="auto"/>
        <w:bottom w:val="none" w:sz="0" w:space="0" w:color="auto"/>
        <w:right w:val="none" w:sz="0" w:space="0" w:color="auto"/>
      </w:divBdr>
    </w:div>
    <w:div w:id="1924408185">
      <w:bodyDiv w:val="1"/>
      <w:marLeft w:val="0"/>
      <w:marRight w:val="0"/>
      <w:marTop w:val="0"/>
      <w:marBottom w:val="0"/>
      <w:divBdr>
        <w:top w:val="none" w:sz="0" w:space="0" w:color="auto"/>
        <w:left w:val="none" w:sz="0" w:space="0" w:color="auto"/>
        <w:bottom w:val="none" w:sz="0" w:space="0" w:color="auto"/>
        <w:right w:val="none" w:sz="0" w:space="0" w:color="auto"/>
      </w:divBdr>
    </w:div>
    <w:div w:id="1953201119">
      <w:bodyDiv w:val="1"/>
      <w:marLeft w:val="0"/>
      <w:marRight w:val="0"/>
      <w:marTop w:val="0"/>
      <w:marBottom w:val="0"/>
      <w:divBdr>
        <w:top w:val="none" w:sz="0" w:space="0" w:color="auto"/>
        <w:left w:val="none" w:sz="0" w:space="0" w:color="auto"/>
        <w:bottom w:val="none" w:sz="0" w:space="0" w:color="auto"/>
        <w:right w:val="none" w:sz="0" w:space="0" w:color="auto"/>
      </w:divBdr>
    </w:div>
    <w:div w:id="2075008090">
      <w:bodyDiv w:val="1"/>
      <w:marLeft w:val="0"/>
      <w:marRight w:val="0"/>
      <w:marTop w:val="0"/>
      <w:marBottom w:val="0"/>
      <w:divBdr>
        <w:top w:val="none" w:sz="0" w:space="0" w:color="auto"/>
        <w:left w:val="none" w:sz="0" w:space="0" w:color="auto"/>
        <w:bottom w:val="none" w:sz="0" w:space="0" w:color="auto"/>
        <w:right w:val="none" w:sz="0" w:space="0" w:color="auto"/>
      </w:divBdr>
    </w:div>
    <w:div w:id="2105492507">
      <w:bodyDiv w:val="1"/>
      <w:marLeft w:val="0"/>
      <w:marRight w:val="0"/>
      <w:marTop w:val="0"/>
      <w:marBottom w:val="0"/>
      <w:divBdr>
        <w:top w:val="none" w:sz="0" w:space="0" w:color="auto"/>
        <w:left w:val="none" w:sz="0" w:space="0" w:color="auto"/>
        <w:bottom w:val="none" w:sz="0" w:space="0" w:color="auto"/>
        <w:right w:val="none" w:sz="0" w:space="0" w:color="auto"/>
      </w:divBdr>
    </w:div>
    <w:div w:id="214279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192.168.100.157:10000" TargetMode="External"/><Relationship Id="rId20" Type="http://schemas.openxmlformats.org/officeDocument/2006/relationships/hyperlink" Target="http://192.168.100.198:999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192.168.100.157:8080" TargetMode="External"/><Relationship Id="rId5" Type="http://schemas.openxmlformats.org/officeDocument/2006/relationships/settings" Target="settings.xml"/><Relationship Id="rId15" Type="http://schemas.openxmlformats.org/officeDocument/2006/relationships/package" Target="embeddings/Microsoft_Excel_Worksheet1.xlsx"/><Relationship Id="rId23" Type="http://schemas.openxmlformats.org/officeDocument/2006/relationships/image" Target="media/image10.png"/><Relationship Id="rId10" Type="http://schemas.openxmlformats.org/officeDocument/2006/relationships/hyperlink" Target="http://www.abmindia.com" TargetMode="Externa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dg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adge">
      <a:majorFont>
        <a:latin typeface="Impact"/>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ill Sans MT"/>
        <a:ea typeface=""/>
        <a:cs typeface=""/>
        <a:font script="Grek" typeface="Corbel"/>
        <a:font script="Cyrl" typeface="Corbel"/>
        <a:font script="Jpan" typeface="メイリオ"/>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Badge" id="{71A07785-5930-41D4-9A83-E23602B48E98}" vid="{771EA782-DFA6-45B1-AEA3-661F1715B3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04A31-3253-45B6-AAF4-59B390C68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8</Pages>
  <Words>683</Words>
  <Characters>389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r.</vt:lpstr>
    </vt:vector>
  </TitlesOfParts>
  <Company>Microsoft</Company>
  <LinksUpToDate>false</LinksUpToDate>
  <CharactersWithSpaces>4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dc:title>
  <dc:creator>Ambar Inamdar; Sanket Joshi</dc:creator>
  <cp:keywords>AAI</cp:keywords>
  <cp:lastModifiedBy>Sanket Joshi</cp:lastModifiedBy>
  <cp:revision>71</cp:revision>
  <cp:lastPrinted>2016-04-11T13:06:00Z</cp:lastPrinted>
  <dcterms:created xsi:type="dcterms:W3CDTF">2018-11-23T09:24:00Z</dcterms:created>
  <dcterms:modified xsi:type="dcterms:W3CDTF">2019-01-16T07:37:00Z</dcterms:modified>
  <cp:category>Documentation</cp:category>
  <cp:contentStatus>0.1</cp:contentStatus>
</cp:coreProperties>
</file>